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3CC5C" w14:textId="77777777" w:rsidR="000E48D4" w:rsidRDefault="000E48D4">
      <w:pPr>
        <w:spacing w:line="220" w:lineRule="atLeast"/>
        <w:jc w:val="center"/>
        <w:rPr>
          <w:sz w:val="44"/>
          <w:szCs w:val="44"/>
        </w:rPr>
      </w:pPr>
      <w:bookmarkStart w:id="0" w:name="_Toc499291292"/>
    </w:p>
    <w:p w14:paraId="0733C0C3" w14:textId="77777777" w:rsidR="000E48D4" w:rsidRDefault="000E48D4">
      <w:pPr>
        <w:spacing w:line="220" w:lineRule="atLeast"/>
        <w:jc w:val="center"/>
        <w:rPr>
          <w:sz w:val="44"/>
          <w:szCs w:val="44"/>
        </w:rPr>
      </w:pPr>
    </w:p>
    <w:p w14:paraId="6776BC6C" w14:textId="77777777" w:rsidR="000E48D4" w:rsidRDefault="000E48D4">
      <w:pPr>
        <w:spacing w:line="220" w:lineRule="atLeast"/>
        <w:jc w:val="center"/>
        <w:rPr>
          <w:sz w:val="44"/>
          <w:szCs w:val="44"/>
        </w:rPr>
      </w:pPr>
    </w:p>
    <w:p w14:paraId="5127754B" w14:textId="77777777" w:rsidR="000E48D4" w:rsidRDefault="000E48D4">
      <w:pPr>
        <w:spacing w:line="220" w:lineRule="atLeast"/>
        <w:jc w:val="center"/>
        <w:rPr>
          <w:sz w:val="44"/>
          <w:szCs w:val="44"/>
        </w:rPr>
      </w:pPr>
    </w:p>
    <w:p w14:paraId="71CB93F6" w14:textId="77777777" w:rsidR="000E48D4" w:rsidRDefault="000E48D4">
      <w:pPr>
        <w:spacing w:line="220" w:lineRule="atLeast"/>
        <w:jc w:val="both"/>
        <w:rPr>
          <w:sz w:val="44"/>
          <w:szCs w:val="44"/>
        </w:rPr>
      </w:pPr>
    </w:p>
    <w:p w14:paraId="29F83CC7" w14:textId="77777777" w:rsidR="000E48D4" w:rsidRDefault="00E446DA">
      <w:pPr>
        <w:spacing w:line="220" w:lineRule="atLeast"/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>尚硅谷大数据</w:t>
      </w:r>
      <w:r>
        <w:rPr>
          <w:sz w:val="44"/>
          <w:szCs w:val="44"/>
        </w:rPr>
        <w:t>技术之</w:t>
      </w:r>
      <w:r>
        <w:rPr>
          <w:rFonts w:hint="eastAsia"/>
          <w:sz w:val="44"/>
          <w:szCs w:val="44"/>
        </w:rPr>
        <w:t>Spark</w:t>
      </w:r>
      <w:r>
        <w:rPr>
          <w:rFonts w:hint="eastAsia"/>
          <w:sz w:val="44"/>
          <w:szCs w:val="44"/>
        </w:rPr>
        <w:t>SQL</w:t>
      </w:r>
    </w:p>
    <w:p w14:paraId="3340743D" w14:textId="77777777" w:rsidR="000E48D4" w:rsidRDefault="000E48D4">
      <w:pPr>
        <w:spacing w:line="220" w:lineRule="atLeast"/>
        <w:jc w:val="center"/>
        <w:rPr>
          <w:sz w:val="44"/>
          <w:szCs w:val="44"/>
        </w:rPr>
      </w:pPr>
    </w:p>
    <w:p w14:paraId="4AB808BF" w14:textId="77777777" w:rsidR="000E48D4" w:rsidRDefault="000E48D4">
      <w:pPr>
        <w:spacing w:line="220" w:lineRule="atLeast"/>
        <w:jc w:val="both"/>
        <w:rPr>
          <w:sz w:val="44"/>
          <w:szCs w:val="44"/>
        </w:rPr>
      </w:pPr>
    </w:p>
    <w:p w14:paraId="11347742" w14:textId="77777777" w:rsidR="000E48D4" w:rsidRDefault="00E446DA">
      <w:pPr>
        <w:spacing w:line="220" w:lineRule="atLeast"/>
        <w:jc w:val="center"/>
      </w:pPr>
      <w:r>
        <w:t>版本：</w:t>
      </w:r>
      <w:r>
        <w:t>V</w:t>
      </w:r>
      <w:r>
        <w:t>3</w:t>
      </w:r>
      <w:r>
        <w:t>.</w:t>
      </w:r>
      <w:r>
        <w:t>0</w:t>
      </w:r>
    </w:p>
    <w:p w14:paraId="24CFD9B9" w14:textId="77777777" w:rsidR="000E48D4" w:rsidRDefault="000E48D4">
      <w:pPr>
        <w:spacing w:line="220" w:lineRule="atLeast"/>
        <w:jc w:val="center"/>
      </w:pPr>
    </w:p>
    <w:p w14:paraId="54E05144" w14:textId="77777777" w:rsidR="000E48D4" w:rsidRDefault="000E48D4">
      <w:pPr>
        <w:spacing w:line="220" w:lineRule="atLeast"/>
        <w:jc w:val="center"/>
      </w:pPr>
    </w:p>
    <w:p w14:paraId="3C9A8D59" w14:textId="77777777" w:rsidR="000E48D4" w:rsidRDefault="000E48D4">
      <w:pPr>
        <w:spacing w:line="220" w:lineRule="atLeast"/>
        <w:jc w:val="center"/>
      </w:pPr>
    </w:p>
    <w:p w14:paraId="102D5B8A" w14:textId="77777777" w:rsidR="000E48D4" w:rsidRDefault="00E446DA">
      <w:pPr>
        <w:spacing w:line="220" w:lineRule="atLeast"/>
        <w:ind w:firstLine="420"/>
        <w:jc w:val="center"/>
      </w:pPr>
      <w:r>
        <w:rPr>
          <w:noProof/>
        </w:rPr>
        <w:drawing>
          <wp:inline distT="0" distB="0" distL="114300" distR="114300" wp14:anchorId="3839F96B" wp14:editId="232244AE">
            <wp:extent cx="5191125" cy="2114550"/>
            <wp:effectExtent l="0" t="0" r="9525" b="0"/>
            <wp:docPr id="4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6632" w14:textId="77777777" w:rsidR="000E48D4" w:rsidRDefault="000E48D4">
      <w:pPr>
        <w:spacing w:line="220" w:lineRule="atLeast"/>
        <w:jc w:val="center"/>
      </w:pPr>
    </w:p>
    <w:p w14:paraId="7DE65451" w14:textId="77777777" w:rsidR="000E48D4" w:rsidRDefault="000E48D4">
      <w:pPr>
        <w:spacing w:line="220" w:lineRule="atLeast"/>
        <w:jc w:val="center"/>
      </w:pPr>
    </w:p>
    <w:p w14:paraId="083DA48F" w14:textId="77777777" w:rsidR="000E48D4" w:rsidRDefault="000E48D4">
      <w:pPr>
        <w:spacing w:line="220" w:lineRule="atLeast"/>
        <w:jc w:val="center"/>
      </w:pPr>
    </w:p>
    <w:p w14:paraId="3FDEC29D" w14:textId="77777777" w:rsidR="000E48D4" w:rsidRDefault="000E48D4">
      <w:pPr>
        <w:spacing w:line="220" w:lineRule="atLeast"/>
        <w:jc w:val="both"/>
      </w:pPr>
    </w:p>
    <w:p w14:paraId="5FDCD182" w14:textId="77777777" w:rsidR="000E48D4" w:rsidRDefault="000E48D4">
      <w:pPr>
        <w:spacing w:line="220" w:lineRule="atLeast"/>
        <w:jc w:val="center"/>
      </w:pPr>
    </w:p>
    <w:p w14:paraId="355E4537" w14:textId="77777777" w:rsidR="000E48D4" w:rsidRDefault="000E48D4">
      <w:pPr>
        <w:spacing w:line="220" w:lineRule="atLeast"/>
        <w:jc w:val="center"/>
      </w:pPr>
    </w:p>
    <w:p w14:paraId="7C92126A" w14:textId="77777777" w:rsidR="000E48D4" w:rsidRDefault="000E48D4">
      <w:pPr>
        <w:spacing w:line="220" w:lineRule="atLeast"/>
        <w:jc w:val="center"/>
      </w:pPr>
    </w:p>
    <w:p w14:paraId="0AD958A2" w14:textId="77777777" w:rsidR="000E48D4" w:rsidRDefault="000E48D4">
      <w:pPr>
        <w:spacing w:line="220" w:lineRule="atLeast"/>
        <w:jc w:val="center"/>
      </w:pPr>
    </w:p>
    <w:p w14:paraId="4F29F686" w14:textId="77777777" w:rsidR="000E48D4" w:rsidRDefault="000E48D4">
      <w:pPr>
        <w:spacing w:line="220" w:lineRule="atLeast"/>
        <w:jc w:val="center"/>
      </w:pPr>
    </w:p>
    <w:p w14:paraId="17E34AF3" w14:textId="77777777" w:rsidR="000E48D4" w:rsidRDefault="000E48D4">
      <w:pPr>
        <w:spacing w:line="220" w:lineRule="atLeast"/>
        <w:jc w:val="center"/>
      </w:pPr>
    </w:p>
    <w:p w14:paraId="05BEFEB5" w14:textId="77777777" w:rsidR="000E48D4" w:rsidRDefault="000E48D4">
      <w:pPr>
        <w:spacing w:line="220" w:lineRule="atLeast"/>
        <w:jc w:val="center"/>
      </w:pPr>
    </w:p>
    <w:p w14:paraId="0B3E2299" w14:textId="77777777" w:rsidR="000E48D4" w:rsidRDefault="000E48D4">
      <w:pPr>
        <w:spacing w:line="220" w:lineRule="atLeast"/>
        <w:jc w:val="center"/>
      </w:pPr>
    </w:p>
    <w:p w14:paraId="69C20DF0" w14:textId="77777777" w:rsidR="000E48D4" w:rsidRDefault="00E446DA">
      <w:pPr>
        <w:spacing w:line="220" w:lineRule="atLeast"/>
        <w:jc w:val="center"/>
        <w:rPr>
          <w:sz w:val="21"/>
          <w:szCs w:val="21"/>
        </w:rPr>
      </w:pPr>
      <w:r>
        <w:rPr>
          <w:rFonts w:hint="eastAsia"/>
          <w:sz w:val="21"/>
          <w:szCs w:val="21"/>
        </w:rPr>
        <w:t>作者</w:t>
      </w:r>
      <w:r>
        <w:rPr>
          <w:sz w:val="21"/>
          <w:szCs w:val="21"/>
        </w:rPr>
        <w:t>：</w:t>
      </w:r>
      <w:r>
        <w:rPr>
          <w:rFonts w:hint="eastAsia"/>
          <w:sz w:val="21"/>
          <w:szCs w:val="21"/>
        </w:rPr>
        <w:t>尚硅谷大数据研发部</w:t>
      </w:r>
    </w:p>
    <w:p w14:paraId="549D9F88" w14:textId="77777777" w:rsidR="000E48D4" w:rsidRDefault="00E446DA">
      <w:pPr>
        <w:pStyle w:val="1"/>
        <w:numPr>
          <w:ilvl w:val="0"/>
          <w:numId w:val="2"/>
        </w:numPr>
        <w:spacing w:before="0" w:after="0" w:line="576" w:lineRule="auto"/>
        <w:rPr>
          <w:rFonts w:ascii="Times New Roman" w:eastAsia="宋体" w:hAnsi="Times New Roman"/>
          <w:bCs/>
          <w:kern w:val="2"/>
          <w:sz w:val="30"/>
          <w:szCs w:val="30"/>
        </w:rPr>
      </w:pPr>
      <w:bookmarkStart w:id="1" w:name="_Toc520195532"/>
      <w:bookmarkEnd w:id="0"/>
      <w:r>
        <w:rPr>
          <w:rFonts w:ascii="Times New Roman" w:eastAsia="宋体" w:hAnsi="Times New Roman"/>
          <w:bCs/>
          <w:kern w:val="2"/>
          <w:sz w:val="30"/>
          <w:szCs w:val="30"/>
        </w:rPr>
        <w:lastRenderedPageBreak/>
        <w:t xml:space="preserve"> </w:t>
      </w:r>
      <w:r>
        <w:rPr>
          <w:rFonts w:ascii="Times New Roman" w:eastAsia="宋体" w:hAnsi="Times New Roman"/>
          <w:bCs/>
          <w:spacing w:val="0"/>
          <w:kern w:val="2"/>
          <w:sz w:val="30"/>
          <w:szCs w:val="30"/>
        </w:rPr>
        <w:t>SparkSQL</w:t>
      </w:r>
      <w:r>
        <w:rPr>
          <w:rFonts w:ascii="Times New Roman" w:eastAsia="宋体" w:hAnsi="Times New Roman"/>
          <w:bCs/>
          <w:spacing w:val="0"/>
          <w:kern w:val="2"/>
          <w:sz w:val="30"/>
          <w:szCs w:val="30"/>
        </w:rPr>
        <w:t>概述</w:t>
      </w:r>
      <w:bookmarkEnd w:id="1"/>
    </w:p>
    <w:p w14:paraId="3DFDFB19" w14:textId="77777777" w:rsidR="000E48D4" w:rsidRDefault="00E446DA">
      <w:pPr>
        <w:pStyle w:val="2"/>
        <w:numPr>
          <w:ilvl w:val="1"/>
          <w:numId w:val="3"/>
        </w:numPr>
        <w:rPr>
          <w:rFonts w:ascii="Times New Roman" w:eastAsia="宋体" w:hAnsi="Times New Roman"/>
          <w:bCs/>
          <w:sz w:val="28"/>
          <w:szCs w:val="28"/>
        </w:rPr>
      </w:pPr>
      <w:bookmarkStart w:id="2" w:name="_Toc19173"/>
      <w:bookmarkStart w:id="3" w:name="_Toc520195533"/>
      <w:bookmarkStart w:id="4" w:name="_Toc421117888"/>
      <w:bookmarkStart w:id="5" w:name="_Toc499291293"/>
      <w:bookmarkStart w:id="6" w:name="_Toc21707"/>
      <w:r>
        <w:rPr>
          <w:rFonts w:ascii="Times New Roman" w:eastAsia="宋体" w:hAnsi="Times New Roman" w:hint="eastAsia"/>
          <w:bCs/>
          <w:sz w:val="28"/>
          <w:szCs w:val="28"/>
        </w:rPr>
        <w:t xml:space="preserve"> </w:t>
      </w:r>
      <w:bookmarkEnd w:id="2"/>
      <w:bookmarkEnd w:id="3"/>
      <w:bookmarkEnd w:id="4"/>
      <w:bookmarkEnd w:id="5"/>
      <w:bookmarkEnd w:id="6"/>
      <w:r>
        <w:rPr>
          <w:rFonts w:ascii="Times New Roman" w:eastAsia="宋体" w:hAnsi="Times New Roman" w:hint="eastAsia"/>
          <w:bCs/>
          <w:sz w:val="28"/>
          <w:szCs w:val="28"/>
        </w:rPr>
        <w:t>SparkSQL</w:t>
      </w:r>
      <w:r>
        <w:rPr>
          <w:rFonts w:ascii="Times New Roman" w:eastAsia="宋体" w:hAnsi="Times New Roman" w:hint="eastAsia"/>
          <w:bCs/>
          <w:sz w:val="28"/>
          <w:szCs w:val="28"/>
        </w:rPr>
        <w:t>是什么</w:t>
      </w:r>
    </w:p>
    <w:p w14:paraId="5396CDFD" w14:textId="77777777" w:rsidR="000E48D4" w:rsidRDefault="00E446DA">
      <w:pPr>
        <w:jc w:val="center"/>
      </w:pPr>
      <w:r>
        <w:rPr>
          <w:noProof/>
        </w:rPr>
        <w:drawing>
          <wp:inline distT="0" distB="0" distL="114300" distR="114300" wp14:anchorId="74B193A3" wp14:editId="5B79B88B">
            <wp:extent cx="3086100" cy="1047750"/>
            <wp:effectExtent l="0" t="0" r="0" b="0"/>
            <wp:docPr id="5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94FEE" w14:textId="77777777" w:rsidR="000E48D4" w:rsidRDefault="00E446DA">
      <w:r>
        <w:rPr>
          <w:noProof/>
        </w:rPr>
        <w:drawing>
          <wp:inline distT="0" distB="0" distL="114300" distR="114300" wp14:anchorId="67A98EBA" wp14:editId="6ED5546D">
            <wp:extent cx="5267325" cy="467360"/>
            <wp:effectExtent l="0" t="0" r="9525" b="8890"/>
            <wp:docPr id="5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46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C4250" w14:textId="77777777" w:rsidR="000E48D4" w:rsidRDefault="00E446DA">
      <w:pPr>
        <w:spacing w:line="300" w:lineRule="auto"/>
        <w:jc w:val="center"/>
        <w:rPr>
          <w:sz w:val="21"/>
          <w:szCs w:val="21"/>
        </w:rPr>
      </w:pPr>
      <w:r>
        <w:rPr>
          <w:sz w:val="21"/>
          <w:szCs w:val="21"/>
        </w:rPr>
        <w:t>Spark SQL</w:t>
      </w:r>
      <w:r>
        <w:rPr>
          <w:sz w:val="21"/>
          <w:szCs w:val="21"/>
        </w:rPr>
        <w:t>是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用于结构化数据</w:t>
      </w:r>
      <w:r>
        <w:rPr>
          <w:sz w:val="21"/>
          <w:szCs w:val="21"/>
        </w:rPr>
        <w:t>(structured data)</w:t>
      </w:r>
      <w:r>
        <w:rPr>
          <w:sz w:val="21"/>
          <w:szCs w:val="21"/>
        </w:rPr>
        <w:t>处理的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模块。</w:t>
      </w:r>
    </w:p>
    <w:p w14:paraId="26F8E3A3" w14:textId="77777777" w:rsidR="000E48D4" w:rsidRDefault="00E446DA">
      <w:pPr>
        <w:pStyle w:val="2"/>
        <w:numPr>
          <w:ilvl w:val="1"/>
          <w:numId w:val="3"/>
        </w:numPr>
        <w:rPr>
          <w:rFonts w:ascii="Times New Roman" w:eastAsia="宋体" w:hAnsi="Times New Roman"/>
          <w:bCs/>
          <w:sz w:val="28"/>
          <w:szCs w:val="28"/>
        </w:rPr>
      </w:pPr>
      <w:r>
        <w:rPr>
          <w:rFonts w:ascii="Times New Roman" w:eastAsia="宋体" w:hAnsi="Times New Roman" w:hint="eastAsia"/>
          <w:bCs/>
          <w:sz w:val="28"/>
          <w:szCs w:val="28"/>
        </w:rPr>
        <w:t xml:space="preserve"> Hive a</w:t>
      </w:r>
      <w:r>
        <w:rPr>
          <w:rFonts w:ascii="Times New Roman" w:eastAsia="宋体" w:hAnsi="Times New Roman"/>
          <w:bCs/>
          <w:sz w:val="28"/>
          <w:szCs w:val="28"/>
        </w:rPr>
        <w:t xml:space="preserve">nd </w:t>
      </w:r>
      <w:r>
        <w:rPr>
          <w:rFonts w:ascii="Times New Roman" w:eastAsia="宋体" w:hAnsi="Times New Roman" w:hint="eastAsia"/>
          <w:bCs/>
          <w:sz w:val="28"/>
          <w:szCs w:val="28"/>
        </w:rPr>
        <w:t>SparkSQL</w:t>
      </w:r>
    </w:p>
    <w:p w14:paraId="35419F56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parkSQL</w:t>
      </w:r>
      <w:r>
        <w:rPr>
          <w:sz w:val="21"/>
          <w:szCs w:val="21"/>
        </w:rPr>
        <w:t>的前身是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，给熟悉</w:t>
      </w:r>
      <w:r>
        <w:rPr>
          <w:sz w:val="21"/>
          <w:szCs w:val="21"/>
        </w:rPr>
        <w:t>RDBMS</w:t>
      </w:r>
      <w:r>
        <w:rPr>
          <w:sz w:val="21"/>
          <w:szCs w:val="21"/>
        </w:rPr>
        <w:t>但又不理解</w:t>
      </w:r>
      <w:r>
        <w:rPr>
          <w:sz w:val="21"/>
          <w:szCs w:val="21"/>
        </w:rPr>
        <w:t>MapReduce</w:t>
      </w:r>
      <w:r>
        <w:rPr>
          <w:sz w:val="21"/>
          <w:szCs w:val="21"/>
        </w:rPr>
        <w:t>的技术人员提供快速上手的工具</w:t>
      </w:r>
      <w:r>
        <w:rPr>
          <w:rFonts w:hint="eastAsia"/>
          <w:sz w:val="21"/>
          <w:szCs w:val="21"/>
        </w:rPr>
        <w:t>。</w:t>
      </w:r>
    </w:p>
    <w:p w14:paraId="318A65C8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Hive</w:t>
      </w:r>
      <w:r>
        <w:rPr>
          <w:rFonts w:hint="eastAsia"/>
          <w:sz w:val="21"/>
          <w:szCs w:val="21"/>
        </w:rPr>
        <w:t>是早期</w:t>
      </w:r>
      <w:r>
        <w:rPr>
          <w:sz w:val="21"/>
          <w:szCs w:val="21"/>
        </w:rPr>
        <w:t>唯一运行在</w:t>
      </w:r>
      <w:r>
        <w:rPr>
          <w:sz w:val="21"/>
          <w:szCs w:val="21"/>
        </w:rPr>
        <w:t>Hadoop</w:t>
      </w:r>
      <w:r>
        <w:rPr>
          <w:sz w:val="21"/>
          <w:szCs w:val="21"/>
        </w:rPr>
        <w:t>上的</w:t>
      </w:r>
      <w:r>
        <w:rPr>
          <w:sz w:val="21"/>
          <w:szCs w:val="21"/>
        </w:rPr>
        <w:t>SQL-on-</w:t>
      </w:r>
      <w:r>
        <w:rPr>
          <w:rFonts w:hint="eastAsia"/>
          <w:sz w:val="21"/>
          <w:szCs w:val="21"/>
        </w:rPr>
        <w:t>H</w:t>
      </w:r>
      <w:r>
        <w:rPr>
          <w:sz w:val="21"/>
          <w:szCs w:val="21"/>
        </w:rPr>
        <w:t>adoop</w:t>
      </w:r>
      <w:r>
        <w:rPr>
          <w:sz w:val="21"/>
          <w:szCs w:val="21"/>
        </w:rPr>
        <w:t>工具。但是</w:t>
      </w:r>
      <w:r>
        <w:rPr>
          <w:sz w:val="21"/>
          <w:szCs w:val="21"/>
        </w:rPr>
        <w:t>MapReduce</w:t>
      </w:r>
      <w:r>
        <w:rPr>
          <w:sz w:val="21"/>
          <w:szCs w:val="21"/>
        </w:rPr>
        <w:t>计算过程中大量的中间磁盘落地过程消耗了大量的</w:t>
      </w:r>
      <w:r>
        <w:rPr>
          <w:sz w:val="21"/>
          <w:szCs w:val="21"/>
        </w:rPr>
        <w:t>I/O</w:t>
      </w:r>
      <w:r>
        <w:rPr>
          <w:sz w:val="21"/>
          <w:szCs w:val="21"/>
        </w:rPr>
        <w:t>，降低的运行效率，为了提高</w:t>
      </w:r>
      <w:r>
        <w:rPr>
          <w:sz w:val="21"/>
          <w:szCs w:val="21"/>
        </w:rPr>
        <w:t>SQL-on-Hadoop</w:t>
      </w:r>
      <w:r>
        <w:rPr>
          <w:sz w:val="21"/>
          <w:szCs w:val="21"/>
        </w:rPr>
        <w:t>的效率，大量的</w:t>
      </w:r>
      <w:r>
        <w:rPr>
          <w:sz w:val="21"/>
          <w:szCs w:val="21"/>
        </w:rPr>
        <w:t>SQL-on-Hadoop</w:t>
      </w:r>
      <w:r>
        <w:rPr>
          <w:sz w:val="21"/>
          <w:szCs w:val="21"/>
        </w:rPr>
        <w:t>工具开始产生，其中表现较为突出的是：</w:t>
      </w:r>
    </w:p>
    <w:p w14:paraId="256F84B2" w14:textId="77777777" w:rsidR="000E48D4" w:rsidRDefault="00E446DA">
      <w:pPr>
        <w:numPr>
          <w:ilvl w:val="0"/>
          <w:numId w:val="4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rill</w:t>
      </w:r>
    </w:p>
    <w:p w14:paraId="42426EBD" w14:textId="77777777" w:rsidR="000E48D4" w:rsidRDefault="00E446DA">
      <w:pPr>
        <w:numPr>
          <w:ilvl w:val="0"/>
          <w:numId w:val="4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Impala</w:t>
      </w:r>
    </w:p>
    <w:p w14:paraId="099F2CD8" w14:textId="77777777" w:rsidR="000E48D4" w:rsidRDefault="00E446DA">
      <w:pPr>
        <w:numPr>
          <w:ilvl w:val="0"/>
          <w:numId w:val="4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hark</w:t>
      </w:r>
    </w:p>
    <w:p w14:paraId="3A880853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其中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是伯克利实验室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生态环境的组件之一，</w:t>
      </w:r>
      <w:r>
        <w:rPr>
          <w:rFonts w:hint="eastAsia"/>
          <w:sz w:val="21"/>
          <w:szCs w:val="21"/>
        </w:rPr>
        <w:t>是基于</w:t>
      </w:r>
      <w:r>
        <w:rPr>
          <w:rFonts w:hint="eastAsia"/>
          <w:sz w:val="21"/>
          <w:szCs w:val="21"/>
        </w:rPr>
        <w:t>Hive</w:t>
      </w:r>
      <w:r>
        <w:rPr>
          <w:rFonts w:hint="eastAsia"/>
          <w:sz w:val="21"/>
          <w:szCs w:val="21"/>
        </w:rPr>
        <w:t>所开发的工具，</w:t>
      </w:r>
      <w:r>
        <w:rPr>
          <w:sz w:val="21"/>
          <w:szCs w:val="21"/>
        </w:rPr>
        <w:t>它</w:t>
      </w:r>
      <w:r>
        <w:rPr>
          <w:sz w:val="21"/>
          <w:szCs w:val="21"/>
        </w:rPr>
        <w:t>修改了下图所示的右下角的内存管理、物理计划、执行三个模块，并使之能运行在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引擎上</w:t>
      </w:r>
      <w:r>
        <w:rPr>
          <w:rFonts w:hint="eastAsia"/>
          <w:sz w:val="21"/>
          <w:szCs w:val="21"/>
        </w:rPr>
        <w:t>。</w:t>
      </w:r>
    </w:p>
    <w:p w14:paraId="0FB4384A" w14:textId="77777777" w:rsidR="000E48D4" w:rsidRDefault="00E446DA">
      <w:pPr>
        <w:spacing w:line="300" w:lineRule="auto"/>
        <w:jc w:val="center"/>
        <w:rPr>
          <w:sz w:val="21"/>
          <w:szCs w:val="21"/>
        </w:rPr>
      </w:pPr>
      <w:r>
        <w:rPr>
          <w:noProof/>
        </w:rPr>
        <w:drawing>
          <wp:inline distT="0" distB="0" distL="114300" distR="114300" wp14:anchorId="0914D828" wp14:editId="7FB52210">
            <wp:extent cx="4256405" cy="1508760"/>
            <wp:effectExtent l="0" t="0" r="10795" b="1524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6405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0241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hark</w:t>
      </w:r>
      <w:r>
        <w:rPr>
          <w:sz w:val="21"/>
          <w:szCs w:val="21"/>
        </w:rPr>
        <w:t>的出现，使得</w:t>
      </w:r>
      <w:r>
        <w:rPr>
          <w:sz w:val="21"/>
          <w:szCs w:val="21"/>
        </w:rPr>
        <w:t>SQL-on-Hadoop</w:t>
      </w:r>
      <w:r>
        <w:rPr>
          <w:sz w:val="21"/>
          <w:szCs w:val="21"/>
        </w:rPr>
        <w:t>的性能比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有了</w:t>
      </w:r>
      <w:r>
        <w:rPr>
          <w:sz w:val="21"/>
          <w:szCs w:val="21"/>
        </w:rPr>
        <w:t>10-100</w:t>
      </w:r>
      <w:r>
        <w:rPr>
          <w:sz w:val="21"/>
          <w:szCs w:val="21"/>
        </w:rPr>
        <w:t>倍的提高</w:t>
      </w:r>
      <w:r>
        <w:rPr>
          <w:rFonts w:hint="eastAsia"/>
          <w:sz w:val="21"/>
          <w:szCs w:val="21"/>
        </w:rPr>
        <w:t>。</w:t>
      </w:r>
    </w:p>
    <w:p w14:paraId="24D5121F" w14:textId="77777777" w:rsidR="000E48D4" w:rsidRDefault="00E446DA">
      <w:pPr>
        <w:spacing w:line="300" w:lineRule="auto"/>
        <w:jc w:val="center"/>
        <w:rPr>
          <w:sz w:val="21"/>
          <w:szCs w:val="21"/>
        </w:rPr>
      </w:pPr>
      <w:r>
        <w:rPr>
          <w:noProof/>
        </w:rPr>
        <w:lastRenderedPageBreak/>
        <w:drawing>
          <wp:inline distT="0" distB="0" distL="114300" distR="114300" wp14:anchorId="62E8AE1B" wp14:editId="136C2A09">
            <wp:extent cx="2789555" cy="1879600"/>
            <wp:effectExtent l="0" t="0" r="10795" b="635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9555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4F699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但是，随着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的发展，对于野心勃勃的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团队来说，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对于</w:t>
      </w:r>
      <w:r>
        <w:rPr>
          <w:rFonts w:hint="eastAsia"/>
          <w:sz w:val="21"/>
          <w:szCs w:val="21"/>
        </w:rPr>
        <w:t>H</w:t>
      </w:r>
      <w:r>
        <w:rPr>
          <w:sz w:val="21"/>
          <w:szCs w:val="21"/>
        </w:rPr>
        <w:t>ive</w:t>
      </w:r>
      <w:r>
        <w:rPr>
          <w:sz w:val="21"/>
          <w:szCs w:val="21"/>
        </w:rPr>
        <w:t>的太多依赖（如采用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的语法解析器、查询优化器等等），制约了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的</w:t>
      </w:r>
      <w:r>
        <w:rPr>
          <w:sz w:val="21"/>
          <w:szCs w:val="21"/>
        </w:rPr>
        <w:t>One Stack Rule Them All</w:t>
      </w:r>
      <w:r>
        <w:rPr>
          <w:sz w:val="21"/>
          <w:szCs w:val="21"/>
        </w:rPr>
        <w:t>的既定方针，制约了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各个组件的相互集成，所以提出了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项目。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抛弃原有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的代码，汲取了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的一些优点，如内存列存储（</w:t>
      </w:r>
      <w:r>
        <w:rPr>
          <w:sz w:val="21"/>
          <w:szCs w:val="21"/>
        </w:rPr>
        <w:t>In-Memory Columnar Storage</w:t>
      </w:r>
      <w:r>
        <w:rPr>
          <w:sz w:val="21"/>
          <w:szCs w:val="21"/>
        </w:rPr>
        <w:t>）、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兼容性等，重新开发了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代码；由于摆脱了对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的依赖性，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无论在数据兼容、性能优化、组件扩展方面都得到了极大的方便，真可谓</w:t>
      </w:r>
      <w:r>
        <w:rPr>
          <w:sz w:val="21"/>
          <w:szCs w:val="21"/>
        </w:rPr>
        <w:t>“</w:t>
      </w:r>
      <w:r>
        <w:rPr>
          <w:sz w:val="21"/>
          <w:szCs w:val="21"/>
        </w:rPr>
        <w:t>退一步，海阔天空</w:t>
      </w:r>
      <w:r>
        <w:rPr>
          <w:sz w:val="21"/>
          <w:szCs w:val="21"/>
        </w:rPr>
        <w:t>”</w:t>
      </w:r>
      <w:r>
        <w:rPr>
          <w:sz w:val="21"/>
          <w:szCs w:val="21"/>
        </w:rPr>
        <w:t>。</w:t>
      </w:r>
    </w:p>
    <w:p w14:paraId="2E14FC10" w14:textId="77777777" w:rsidR="000E48D4" w:rsidRDefault="00E446DA">
      <w:pPr>
        <w:numPr>
          <w:ilvl w:val="0"/>
          <w:numId w:val="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数据兼容方面</w:t>
      </w:r>
      <w:r>
        <w:rPr>
          <w:sz w:val="21"/>
          <w:szCs w:val="21"/>
        </w:rPr>
        <w:t xml:space="preserve"> </w:t>
      </w:r>
      <w:r>
        <w:rPr>
          <w:rFonts w:hint="eastAsia"/>
          <w:sz w:val="21"/>
          <w:szCs w:val="21"/>
        </w:rPr>
        <w:t>SparkSQL</w:t>
      </w:r>
      <w:r>
        <w:rPr>
          <w:sz w:val="21"/>
          <w:szCs w:val="21"/>
        </w:rPr>
        <w:t>不但兼容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，还可以从</w:t>
      </w:r>
      <w:r>
        <w:rPr>
          <w:sz w:val="21"/>
          <w:szCs w:val="21"/>
        </w:rPr>
        <w:t>RDD</w:t>
      </w:r>
      <w:r>
        <w:rPr>
          <w:sz w:val="21"/>
          <w:szCs w:val="21"/>
        </w:rPr>
        <w:t>、</w:t>
      </w:r>
      <w:r>
        <w:rPr>
          <w:sz w:val="21"/>
          <w:szCs w:val="21"/>
        </w:rPr>
        <w:t>parquet</w:t>
      </w:r>
      <w:r>
        <w:rPr>
          <w:sz w:val="21"/>
          <w:szCs w:val="21"/>
        </w:rPr>
        <w:t>文件、</w:t>
      </w:r>
      <w:r>
        <w:rPr>
          <w:sz w:val="21"/>
          <w:szCs w:val="21"/>
        </w:rPr>
        <w:t>JSON</w:t>
      </w:r>
      <w:r>
        <w:rPr>
          <w:sz w:val="21"/>
          <w:szCs w:val="21"/>
        </w:rPr>
        <w:t>文件中获取数据，未来版本甚至支持获取</w:t>
      </w:r>
      <w:r>
        <w:rPr>
          <w:sz w:val="21"/>
          <w:szCs w:val="21"/>
        </w:rPr>
        <w:t>RDBMS</w:t>
      </w:r>
      <w:r>
        <w:rPr>
          <w:sz w:val="21"/>
          <w:szCs w:val="21"/>
        </w:rPr>
        <w:t>数据以及</w:t>
      </w:r>
      <w:r>
        <w:rPr>
          <w:sz w:val="21"/>
          <w:szCs w:val="21"/>
        </w:rPr>
        <w:t>cassandra</w:t>
      </w:r>
      <w:r>
        <w:rPr>
          <w:sz w:val="21"/>
          <w:szCs w:val="21"/>
        </w:rPr>
        <w:t>等</w:t>
      </w:r>
      <w:r>
        <w:rPr>
          <w:sz w:val="21"/>
          <w:szCs w:val="21"/>
        </w:rPr>
        <w:t>NOSQL</w:t>
      </w:r>
      <w:r>
        <w:rPr>
          <w:sz w:val="21"/>
          <w:szCs w:val="21"/>
        </w:rPr>
        <w:t>数据；</w:t>
      </w:r>
    </w:p>
    <w:p w14:paraId="7616B94B" w14:textId="77777777" w:rsidR="000E48D4" w:rsidRDefault="00E446DA">
      <w:pPr>
        <w:numPr>
          <w:ilvl w:val="0"/>
          <w:numId w:val="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性能优化方面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除了采取</w:t>
      </w:r>
      <w:r>
        <w:rPr>
          <w:sz w:val="21"/>
          <w:szCs w:val="21"/>
        </w:rPr>
        <w:t>In-Memor</w:t>
      </w:r>
      <w:r>
        <w:rPr>
          <w:sz w:val="21"/>
          <w:szCs w:val="21"/>
        </w:rPr>
        <w:t>y Columnar Storage</w:t>
      </w:r>
      <w:r>
        <w:rPr>
          <w:sz w:val="21"/>
          <w:szCs w:val="21"/>
        </w:rPr>
        <w:t>、</w:t>
      </w:r>
      <w:r>
        <w:rPr>
          <w:sz w:val="21"/>
          <w:szCs w:val="21"/>
        </w:rPr>
        <w:t>byte-code generation</w:t>
      </w:r>
      <w:r>
        <w:rPr>
          <w:sz w:val="21"/>
          <w:szCs w:val="21"/>
        </w:rPr>
        <w:t>等优化技术外、将会引进</w:t>
      </w:r>
      <w:r>
        <w:rPr>
          <w:sz w:val="21"/>
          <w:szCs w:val="21"/>
        </w:rPr>
        <w:t>Cost Model</w:t>
      </w:r>
      <w:r>
        <w:rPr>
          <w:sz w:val="21"/>
          <w:szCs w:val="21"/>
        </w:rPr>
        <w:t>对查询进行动态评估、获取最佳物理计划等等；</w:t>
      </w:r>
    </w:p>
    <w:p w14:paraId="60CF5706" w14:textId="77777777" w:rsidR="000E48D4" w:rsidRDefault="00E446DA">
      <w:pPr>
        <w:numPr>
          <w:ilvl w:val="0"/>
          <w:numId w:val="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组件扩展方面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无论是</w:t>
      </w:r>
      <w:r>
        <w:rPr>
          <w:sz w:val="21"/>
          <w:szCs w:val="21"/>
        </w:rPr>
        <w:t>SQL</w:t>
      </w:r>
      <w:r>
        <w:rPr>
          <w:sz w:val="21"/>
          <w:szCs w:val="21"/>
        </w:rPr>
        <w:t>的语法解析器、分析器还是优化器都可以重新定义，进行扩展。</w:t>
      </w:r>
    </w:p>
    <w:p w14:paraId="0D4A66DC" w14:textId="77777777" w:rsidR="000E48D4" w:rsidRDefault="00E446DA">
      <w:pPr>
        <w:spacing w:line="300" w:lineRule="auto"/>
        <w:jc w:val="center"/>
        <w:rPr>
          <w:sz w:val="21"/>
          <w:szCs w:val="21"/>
        </w:rPr>
      </w:pPr>
      <w:r>
        <w:rPr>
          <w:noProof/>
        </w:rPr>
        <w:drawing>
          <wp:inline distT="0" distB="0" distL="114300" distR="114300" wp14:anchorId="37956826" wp14:editId="79C93B37">
            <wp:extent cx="2760345" cy="1815465"/>
            <wp:effectExtent l="0" t="0" r="1905" b="1333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034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8CC0D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2014</w:t>
      </w:r>
      <w:r>
        <w:rPr>
          <w:sz w:val="21"/>
          <w:szCs w:val="21"/>
        </w:rPr>
        <w:t>年</w:t>
      </w:r>
      <w:r>
        <w:rPr>
          <w:sz w:val="21"/>
          <w:szCs w:val="21"/>
        </w:rPr>
        <w:t>6</w:t>
      </w:r>
      <w:r>
        <w:rPr>
          <w:sz w:val="21"/>
          <w:szCs w:val="21"/>
        </w:rPr>
        <w:t>月</w:t>
      </w:r>
      <w:r>
        <w:rPr>
          <w:sz w:val="21"/>
          <w:szCs w:val="21"/>
        </w:rPr>
        <w:t>1</w:t>
      </w:r>
      <w:r>
        <w:rPr>
          <w:sz w:val="21"/>
          <w:szCs w:val="21"/>
        </w:rPr>
        <w:t>日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项目和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项目的主持人</w:t>
      </w:r>
      <w:r>
        <w:rPr>
          <w:sz w:val="21"/>
          <w:szCs w:val="21"/>
        </w:rPr>
        <w:t xml:space="preserve">Reynold </w:t>
      </w:r>
      <w:r>
        <w:rPr>
          <w:sz w:val="21"/>
          <w:szCs w:val="21"/>
        </w:rPr>
        <w:t>Xin</w:t>
      </w:r>
      <w:r>
        <w:rPr>
          <w:sz w:val="21"/>
          <w:szCs w:val="21"/>
        </w:rPr>
        <w:t>宣布：停止对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的开发，团队将所有资源放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项目上，至此，</w:t>
      </w:r>
      <w:r>
        <w:rPr>
          <w:sz w:val="21"/>
          <w:szCs w:val="21"/>
        </w:rPr>
        <w:t>Shark</w:t>
      </w:r>
      <w:r>
        <w:rPr>
          <w:sz w:val="21"/>
          <w:szCs w:val="21"/>
        </w:rPr>
        <w:t>的发展画上了句话，但也因此发展出两个</w:t>
      </w:r>
      <w:r>
        <w:rPr>
          <w:rFonts w:hint="eastAsia"/>
          <w:sz w:val="21"/>
          <w:szCs w:val="21"/>
        </w:rPr>
        <w:t>支</w:t>
      </w:r>
      <w:r>
        <w:rPr>
          <w:sz w:val="21"/>
          <w:szCs w:val="21"/>
        </w:rPr>
        <w:t>线：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和</w:t>
      </w:r>
      <w:r>
        <w:rPr>
          <w:sz w:val="21"/>
          <w:szCs w:val="21"/>
        </w:rPr>
        <w:t>Hive on Spark</w:t>
      </w:r>
      <w:r>
        <w:rPr>
          <w:sz w:val="21"/>
          <w:szCs w:val="21"/>
        </w:rPr>
        <w:t>。</w:t>
      </w:r>
    </w:p>
    <w:p w14:paraId="3B990F86" w14:textId="77777777" w:rsidR="000E48D4" w:rsidRDefault="00E446DA">
      <w:pPr>
        <w:jc w:val="center"/>
        <w:rPr>
          <w:sz w:val="21"/>
          <w:szCs w:val="21"/>
        </w:rPr>
      </w:pPr>
      <w:r>
        <w:rPr>
          <w:noProof/>
        </w:rPr>
        <w:lastRenderedPageBreak/>
        <w:drawing>
          <wp:inline distT="0" distB="0" distL="114300" distR="114300" wp14:anchorId="37F19CC6" wp14:editId="4B183211">
            <wp:extent cx="2571750" cy="1787525"/>
            <wp:effectExtent l="9525" t="9525" r="9525" b="1270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78752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F56ACE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其中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作为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生态的一员继续发展，而不再受限于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，只是兼容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；而</w:t>
      </w:r>
      <w:r>
        <w:rPr>
          <w:sz w:val="21"/>
          <w:szCs w:val="21"/>
        </w:rPr>
        <w:t xml:space="preserve">Hive on 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是一个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的发展计划，该计划将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作为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的底层引擎之一，也就是说，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将不再受限于一个引擎，可以采用</w:t>
      </w:r>
      <w:r>
        <w:rPr>
          <w:sz w:val="21"/>
          <w:szCs w:val="21"/>
        </w:rPr>
        <w:t>Map-Reduce</w:t>
      </w:r>
      <w:r>
        <w:rPr>
          <w:sz w:val="21"/>
          <w:szCs w:val="21"/>
        </w:rPr>
        <w:t>、</w:t>
      </w:r>
      <w:r>
        <w:rPr>
          <w:sz w:val="21"/>
          <w:szCs w:val="21"/>
        </w:rPr>
        <w:t>Tez</w:t>
      </w:r>
      <w:r>
        <w:rPr>
          <w:sz w:val="21"/>
          <w:szCs w:val="21"/>
        </w:rPr>
        <w:t>、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等引擎。</w:t>
      </w:r>
    </w:p>
    <w:p w14:paraId="570F6CF3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对于开发人员来讲，</w:t>
      </w:r>
      <w:r>
        <w:rPr>
          <w:rFonts w:hint="eastAsia"/>
          <w:sz w:val="21"/>
          <w:szCs w:val="21"/>
        </w:rPr>
        <w:t>SparkSQL</w:t>
      </w:r>
      <w:r>
        <w:rPr>
          <w:rFonts w:hint="eastAsia"/>
          <w:sz w:val="21"/>
          <w:szCs w:val="21"/>
        </w:rPr>
        <w:t>可以简化</w:t>
      </w:r>
      <w:r>
        <w:rPr>
          <w:rFonts w:hint="eastAsia"/>
          <w:sz w:val="21"/>
          <w:szCs w:val="21"/>
        </w:rPr>
        <w:t>RDD</w:t>
      </w:r>
      <w:r>
        <w:rPr>
          <w:rFonts w:hint="eastAsia"/>
          <w:sz w:val="21"/>
          <w:szCs w:val="21"/>
        </w:rPr>
        <w:t>的开发，提高开发效率，且执行效率非常快，所以实际工作中，基本上采用的就是</w:t>
      </w:r>
      <w:r>
        <w:rPr>
          <w:rFonts w:hint="eastAsia"/>
          <w:sz w:val="21"/>
          <w:szCs w:val="21"/>
        </w:rPr>
        <w:t>Spark SQL</w:t>
      </w:r>
      <w:r>
        <w:rPr>
          <w:rFonts w:hint="eastAsia"/>
          <w:sz w:val="21"/>
          <w:szCs w:val="21"/>
        </w:rPr>
        <w:t>。</w:t>
      </w:r>
      <w:r>
        <w:rPr>
          <w:sz w:val="21"/>
          <w:szCs w:val="21"/>
        </w:rPr>
        <w:t>Spark SQL</w:t>
      </w:r>
      <w:r>
        <w:rPr>
          <w:rFonts w:hint="eastAsia"/>
          <w:sz w:val="21"/>
          <w:szCs w:val="21"/>
        </w:rPr>
        <w:t>为了简化</w:t>
      </w:r>
      <w:r>
        <w:rPr>
          <w:rFonts w:hint="eastAsia"/>
          <w:sz w:val="21"/>
          <w:szCs w:val="21"/>
        </w:rPr>
        <w:t>RDD</w:t>
      </w:r>
      <w:r>
        <w:rPr>
          <w:rFonts w:hint="eastAsia"/>
          <w:sz w:val="21"/>
          <w:szCs w:val="21"/>
        </w:rPr>
        <w:t>的开发，提高开发效率，</w:t>
      </w:r>
      <w:r>
        <w:rPr>
          <w:sz w:val="21"/>
          <w:szCs w:val="21"/>
        </w:rPr>
        <w:t>提供了</w:t>
      </w:r>
      <w:r>
        <w:rPr>
          <w:sz w:val="21"/>
          <w:szCs w:val="21"/>
        </w:rPr>
        <w:t>2</w:t>
      </w:r>
      <w:r>
        <w:rPr>
          <w:sz w:val="21"/>
          <w:szCs w:val="21"/>
        </w:rPr>
        <w:t>个编程抽象，类似</w:t>
      </w:r>
      <w:r>
        <w:rPr>
          <w:sz w:val="21"/>
          <w:szCs w:val="21"/>
        </w:rPr>
        <w:t>Spark Core</w:t>
      </w:r>
      <w:r>
        <w:rPr>
          <w:sz w:val="21"/>
          <w:szCs w:val="21"/>
        </w:rPr>
        <w:t>中的</w:t>
      </w:r>
      <w:r>
        <w:rPr>
          <w:sz w:val="21"/>
          <w:szCs w:val="21"/>
        </w:rPr>
        <w:t>RDD</w:t>
      </w:r>
    </w:p>
    <w:p w14:paraId="05D399E5" w14:textId="77777777" w:rsidR="000E48D4" w:rsidRDefault="00E446DA">
      <w:pPr>
        <w:numPr>
          <w:ilvl w:val="0"/>
          <w:numId w:val="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</w:p>
    <w:p w14:paraId="21C3A416" w14:textId="77777777" w:rsidR="000E48D4" w:rsidRDefault="00E446DA">
      <w:pPr>
        <w:numPr>
          <w:ilvl w:val="0"/>
          <w:numId w:val="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Set</w:t>
      </w:r>
    </w:p>
    <w:p w14:paraId="697A94D0" w14:textId="77777777" w:rsidR="000E48D4" w:rsidRDefault="00E446DA">
      <w:pPr>
        <w:pStyle w:val="2"/>
        <w:numPr>
          <w:ilvl w:val="1"/>
          <w:numId w:val="3"/>
        </w:numPr>
        <w:rPr>
          <w:rFonts w:ascii="Times New Roman" w:eastAsia="宋体" w:hAnsi="Times New Roman"/>
          <w:bCs/>
          <w:sz w:val="28"/>
          <w:szCs w:val="28"/>
        </w:rPr>
      </w:pPr>
      <w:r>
        <w:rPr>
          <w:rFonts w:ascii="Times New Roman" w:eastAsia="宋体" w:hAnsi="Times New Roman" w:hint="eastAsia"/>
          <w:bCs/>
          <w:sz w:val="28"/>
          <w:szCs w:val="28"/>
        </w:rPr>
        <w:t xml:space="preserve"> SparkSQL</w:t>
      </w:r>
      <w:r>
        <w:rPr>
          <w:rFonts w:ascii="Times New Roman" w:eastAsia="宋体" w:hAnsi="Times New Roman" w:hint="eastAsia"/>
          <w:bCs/>
          <w:sz w:val="28"/>
          <w:szCs w:val="28"/>
        </w:rPr>
        <w:t>特点</w:t>
      </w:r>
    </w:p>
    <w:p w14:paraId="1EABF1F1" w14:textId="77777777" w:rsidR="000E48D4" w:rsidRDefault="00E446DA">
      <w:pPr>
        <w:pStyle w:val="3"/>
        <w:numPr>
          <w:ilvl w:val="2"/>
          <w:numId w:val="3"/>
        </w:numPr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易整合</w:t>
      </w:r>
    </w:p>
    <w:p w14:paraId="456D6020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无缝的整合了</w:t>
      </w:r>
      <w:r>
        <w:rPr>
          <w:sz w:val="21"/>
          <w:szCs w:val="21"/>
        </w:rPr>
        <w:t xml:space="preserve"> SQL </w:t>
      </w:r>
      <w:r>
        <w:rPr>
          <w:sz w:val="21"/>
          <w:szCs w:val="21"/>
        </w:rPr>
        <w:t>查询和</w:t>
      </w:r>
      <w:r>
        <w:rPr>
          <w:sz w:val="21"/>
          <w:szCs w:val="21"/>
        </w:rPr>
        <w:t xml:space="preserve"> Spark </w:t>
      </w:r>
      <w:r>
        <w:rPr>
          <w:sz w:val="21"/>
          <w:szCs w:val="21"/>
        </w:rPr>
        <w:t>编程</w:t>
      </w:r>
    </w:p>
    <w:p w14:paraId="100D8099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noProof/>
          <w:kern w:val="2"/>
          <w:szCs w:val="21"/>
        </w:rPr>
        <w:drawing>
          <wp:inline distT="0" distB="0" distL="0" distR="0" wp14:anchorId="7A45A3B8" wp14:editId="5CA6B91C">
            <wp:extent cx="5275580" cy="1184275"/>
            <wp:effectExtent l="0" t="0" r="1270" b="15875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图片 7" descr="QQ截图201512141631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558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B204E" w14:textId="77777777" w:rsidR="000E48D4" w:rsidRDefault="00E446DA">
      <w:pPr>
        <w:pStyle w:val="3"/>
        <w:numPr>
          <w:ilvl w:val="2"/>
          <w:numId w:val="3"/>
        </w:numPr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统一的数据访问</w:t>
      </w:r>
    </w:p>
    <w:p w14:paraId="52E34F6A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使用相同的方式连接不同的数据源</w:t>
      </w:r>
    </w:p>
    <w:p w14:paraId="756A71BE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noProof/>
          <w:kern w:val="2"/>
          <w:szCs w:val="21"/>
        </w:rPr>
        <w:lastRenderedPageBreak/>
        <w:drawing>
          <wp:inline distT="0" distB="0" distL="0" distR="0" wp14:anchorId="03185D56" wp14:editId="58C170E0">
            <wp:extent cx="5043805" cy="1219835"/>
            <wp:effectExtent l="0" t="0" r="4445" b="18415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图片 8" descr="QQ截图2015121416343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98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A76DE" w14:textId="77777777" w:rsidR="000E48D4" w:rsidRDefault="00E446DA">
      <w:pPr>
        <w:pStyle w:val="3"/>
        <w:numPr>
          <w:ilvl w:val="2"/>
          <w:numId w:val="3"/>
        </w:numPr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兼容</w:t>
      </w:r>
      <w:r>
        <w:rPr>
          <w:rFonts w:ascii="Times New Roman" w:eastAsia="宋体" w:hAnsi="Times New Roman" w:hint="eastAsia"/>
          <w:sz w:val="24"/>
        </w:rPr>
        <w:t>Hive</w:t>
      </w:r>
    </w:p>
    <w:p w14:paraId="33CEEB6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在已有的仓库上直接运行</w:t>
      </w:r>
      <w:r>
        <w:rPr>
          <w:sz w:val="21"/>
          <w:szCs w:val="21"/>
        </w:rPr>
        <w:t xml:space="preserve"> SQL </w:t>
      </w:r>
      <w:r>
        <w:rPr>
          <w:sz w:val="21"/>
          <w:szCs w:val="21"/>
        </w:rPr>
        <w:t>或者</w:t>
      </w:r>
      <w:r>
        <w:rPr>
          <w:sz w:val="21"/>
          <w:szCs w:val="21"/>
        </w:rPr>
        <w:t xml:space="preserve"> HiveQL</w:t>
      </w:r>
    </w:p>
    <w:p w14:paraId="2429B692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noProof/>
          <w:kern w:val="2"/>
          <w:szCs w:val="21"/>
        </w:rPr>
        <w:drawing>
          <wp:inline distT="0" distB="0" distL="0" distR="0" wp14:anchorId="101429E8" wp14:editId="70985C4E">
            <wp:extent cx="5263515" cy="1301115"/>
            <wp:effectExtent l="0" t="0" r="13335" b="13335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" name="图片 9" descr="QQ截图201512141635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DC4F2" w14:textId="77777777" w:rsidR="000E48D4" w:rsidRDefault="00E446DA">
      <w:pPr>
        <w:pStyle w:val="3"/>
        <w:numPr>
          <w:ilvl w:val="2"/>
          <w:numId w:val="3"/>
        </w:numPr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标准数据连接</w:t>
      </w:r>
    </w:p>
    <w:p w14:paraId="158963D0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通过</w:t>
      </w:r>
      <w:r>
        <w:rPr>
          <w:sz w:val="21"/>
          <w:szCs w:val="21"/>
        </w:rPr>
        <w:t xml:space="preserve"> JDBC </w:t>
      </w:r>
      <w:r>
        <w:rPr>
          <w:sz w:val="21"/>
          <w:szCs w:val="21"/>
        </w:rPr>
        <w:t>或者</w:t>
      </w:r>
      <w:r>
        <w:rPr>
          <w:sz w:val="21"/>
          <w:szCs w:val="21"/>
        </w:rPr>
        <w:t xml:space="preserve"> ODBC </w:t>
      </w:r>
      <w:r>
        <w:rPr>
          <w:sz w:val="21"/>
          <w:szCs w:val="21"/>
        </w:rPr>
        <w:t>来连接</w:t>
      </w:r>
    </w:p>
    <w:p w14:paraId="52C6EB9E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noProof/>
          <w:kern w:val="2"/>
          <w:szCs w:val="21"/>
        </w:rPr>
        <w:drawing>
          <wp:inline distT="0" distB="0" distL="0" distR="0" wp14:anchorId="201A10ED" wp14:editId="23081FDA">
            <wp:extent cx="5275580" cy="1207770"/>
            <wp:effectExtent l="0" t="0" r="1270" b="1143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" name="图片 15" descr="QQ截图2015121416355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5580" cy="120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9EA0F" w14:textId="77777777" w:rsidR="000E48D4" w:rsidRDefault="00E446DA">
      <w:pPr>
        <w:pStyle w:val="2"/>
        <w:numPr>
          <w:ilvl w:val="1"/>
          <w:numId w:val="3"/>
        </w:numPr>
        <w:rPr>
          <w:rFonts w:ascii="Times New Roman" w:eastAsia="宋体" w:hAnsi="Times New Roman"/>
          <w:bCs/>
          <w:sz w:val="28"/>
          <w:szCs w:val="28"/>
        </w:rPr>
      </w:pPr>
      <w:r>
        <w:rPr>
          <w:rFonts w:ascii="Times New Roman" w:eastAsia="宋体" w:hAnsi="Times New Roman" w:hint="eastAsia"/>
          <w:bCs/>
          <w:sz w:val="28"/>
          <w:szCs w:val="28"/>
        </w:rPr>
        <w:t xml:space="preserve"> DataFrame</w:t>
      </w:r>
      <w:r>
        <w:rPr>
          <w:rFonts w:ascii="Times New Roman" w:eastAsia="宋体" w:hAnsi="Times New Roman" w:hint="eastAsia"/>
          <w:bCs/>
          <w:sz w:val="28"/>
          <w:szCs w:val="28"/>
        </w:rPr>
        <w:t>是什么</w:t>
      </w:r>
    </w:p>
    <w:p w14:paraId="12A51D3D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在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中，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是一种以</w:t>
      </w:r>
      <w:r>
        <w:rPr>
          <w:sz w:val="21"/>
          <w:szCs w:val="21"/>
        </w:rPr>
        <w:t>RDD</w:t>
      </w:r>
      <w:r>
        <w:rPr>
          <w:sz w:val="21"/>
          <w:szCs w:val="21"/>
        </w:rPr>
        <w:t>为基础的分布式数据集，类似于传统数据库中的二维表格。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与</w:t>
      </w:r>
      <w:r>
        <w:rPr>
          <w:sz w:val="21"/>
          <w:szCs w:val="21"/>
        </w:rPr>
        <w:t>RDD</w:t>
      </w:r>
      <w:r>
        <w:rPr>
          <w:sz w:val="21"/>
          <w:szCs w:val="21"/>
        </w:rPr>
        <w:t>的主要区别在于，前者带有</w:t>
      </w:r>
      <w:r>
        <w:rPr>
          <w:sz w:val="21"/>
          <w:szCs w:val="21"/>
        </w:rPr>
        <w:t>schema</w:t>
      </w:r>
      <w:r>
        <w:rPr>
          <w:sz w:val="21"/>
          <w:szCs w:val="21"/>
        </w:rPr>
        <w:t>元信息，即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所表示的二维表数据集的每一列都带有名称和类型。这使得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得以洞察更多的结构信息，从而对藏于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背后的数据源以及作用于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之上的变换进行了针对性的优化，最终达到大幅提升运行时效率的目标。反观</w:t>
      </w:r>
      <w:r>
        <w:rPr>
          <w:sz w:val="21"/>
          <w:szCs w:val="21"/>
        </w:rPr>
        <w:t>RDD</w:t>
      </w:r>
      <w:r>
        <w:rPr>
          <w:sz w:val="21"/>
          <w:szCs w:val="21"/>
        </w:rPr>
        <w:t>，由于无从得知所存数据元素的具体内部结构，</w:t>
      </w:r>
      <w:r>
        <w:rPr>
          <w:sz w:val="21"/>
          <w:szCs w:val="21"/>
        </w:rPr>
        <w:t>Spark Core</w:t>
      </w:r>
      <w:r>
        <w:rPr>
          <w:sz w:val="21"/>
          <w:szCs w:val="21"/>
        </w:rPr>
        <w:t>只能在</w:t>
      </w:r>
      <w:r>
        <w:rPr>
          <w:sz w:val="21"/>
          <w:szCs w:val="21"/>
        </w:rPr>
        <w:t>stage</w:t>
      </w:r>
      <w:r>
        <w:rPr>
          <w:sz w:val="21"/>
          <w:szCs w:val="21"/>
        </w:rPr>
        <w:t>层面进行</w:t>
      </w:r>
      <w:r>
        <w:rPr>
          <w:sz w:val="21"/>
          <w:szCs w:val="21"/>
        </w:rPr>
        <w:t>简单、通用的流水线优化。</w:t>
      </w:r>
    </w:p>
    <w:p w14:paraId="635F7431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同时，与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类似，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也支持嵌套数据类型（</w:t>
      </w:r>
      <w:r>
        <w:rPr>
          <w:sz w:val="21"/>
          <w:szCs w:val="21"/>
        </w:rPr>
        <w:t>struct</w:t>
      </w:r>
      <w:r>
        <w:rPr>
          <w:sz w:val="21"/>
          <w:szCs w:val="21"/>
        </w:rPr>
        <w:t>、</w:t>
      </w:r>
      <w:r>
        <w:rPr>
          <w:sz w:val="21"/>
          <w:szCs w:val="21"/>
        </w:rPr>
        <w:t>array</w:t>
      </w:r>
      <w:r>
        <w:rPr>
          <w:sz w:val="21"/>
          <w:szCs w:val="21"/>
        </w:rPr>
        <w:t>和</w:t>
      </w:r>
      <w:r>
        <w:rPr>
          <w:sz w:val="21"/>
          <w:szCs w:val="21"/>
        </w:rPr>
        <w:t>map</w:t>
      </w:r>
      <w:r>
        <w:rPr>
          <w:sz w:val="21"/>
          <w:szCs w:val="21"/>
        </w:rPr>
        <w:t>）。从</w:t>
      </w:r>
      <w:r>
        <w:rPr>
          <w:sz w:val="21"/>
          <w:szCs w:val="21"/>
        </w:rPr>
        <w:t xml:space="preserve"> API </w:t>
      </w:r>
      <w:r>
        <w:rPr>
          <w:sz w:val="21"/>
          <w:szCs w:val="21"/>
        </w:rPr>
        <w:t>易用性的角度上看，</w:t>
      </w:r>
      <w:r>
        <w:rPr>
          <w:sz w:val="21"/>
          <w:szCs w:val="21"/>
        </w:rPr>
        <w:t>DataFrame API</w:t>
      </w:r>
      <w:r>
        <w:rPr>
          <w:sz w:val="21"/>
          <w:szCs w:val="21"/>
        </w:rPr>
        <w:t>提供的是一套高层的关系操作，比函数式的</w:t>
      </w:r>
      <w:r>
        <w:rPr>
          <w:sz w:val="21"/>
          <w:szCs w:val="21"/>
        </w:rPr>
        <w:t xml:space="preserve">RDD API </w:t>
      </w:r>
      <w:r>
        <w:rPr>
          <w:sz w:val="21"/>
          <w:szCs w:val="21"/>
        </w:rPr>
        <w:t>要更加友好，门槛更低。</w:t>
      </w:r>
    </w:p>
    <w:p w14:paraId="5FF95D22" w14:textId="77777777" w:rsidR="000E48D4" w:rsidRDefault="00E446DA">
      <w:pPr>
        <w:spacing w:line="300" w:lineRule="auto"/>
        <w:jc w:val="center"/>
        <w:rPr>
          <w:shd w:val="clear" w:color="auto" w:fill="FFFFFF"/>
        </w:rPr>
      </w:pPr>
      <w:r>
        <w:rPr>
          <w:noProof/>
          <w:shd w:val="clear" w:color="auto" w:fill="FFFFFF"/>
        </w:rPr>
        <w:lastRenderedPageBreak/>
        <w:drawing>
          <wp:inline distT="0" distB="0" distL="0" distR="0" wp14:anchorId="09BABA2D" wp14:editId="5B850ADE">
            <wp:extent cx="3356610" cy="1771650"/>
            <wp:effectExtent l="0" t="0" r="15240" b="0"/>
            <wp:docPr id="7" name="图片 7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558274b76d85a_midd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661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6B950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上图直观地体现了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和</w:t>
      </w:r>
      <w:r>
        <w:rPr>
          <w:sz w:val="21"/>
          <w:szCs w:val="21"/>
        </w:rPr>
        <w:t>RDD</w:t>
      </w:r>
      <w:r>
        <w:rPr>
          <w:sz w:val="21"/>
          <w:szCs w:val="21"/>
        </w:rPr>
        <w:t>的区别。</w:t>
      </w:r>
    </w:p>
    <w:p w14:paraId="71B03BB4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左侧的</w:t>
      </w:r>
      <w:r>
        <w:rPr>
          <w:sz w:val="21"/>
          <w:szCs w:val="21"/>
        </w:rPr>
        <w:t>RDD[Person]</w:t>
      </w:r>
      <w:r>
        <w:rPr>
          <w:sz w:val="21"/>
          <w:szCs w:val="21"/>
        </w:rPr>
        <w:t>虽然以</w:t>
      </w:r>
      <w:r>
        <w:rPr>
          <w:sz w:val="21"/>
          <w:szCs w:val="21"/>
        </w:rPr>
        <w:t>Person</w:t>
      </w:r>
      <w:r>
        <w:rPr>
          <w:sz w:val="21"/>
          <w:szCs w:val="21"/>
        </w:rPr>
        <w:t>为类型参数，但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框架本身不了解</w:t>
      </w:r>
      <w:r>
        <w:rPr>
          <w:sz w:val="21"/>
          <w:szCs w:val="21"/>
        </w:rPr>
        <w:t>Person</w:t>
      </w:r>
      <w:r>
        <w:rPr>
          <w:sz w:val="21"/>
          <w:szCs w:val="21"/>
        </w:rPr>
        <w:t>类的内部结构。而右侧的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却提供了详细的结构信息，使得</w:t>
      </w:r>
      <w:r>
        <w:rPr>
          <w:sz w:val="21"/>
          <w:szCs w:val="21"/>
        </w:rPr>
        <w:t xml:space="preserve"> Spark SQL </w:t>
      </w:r>
      <w:r>
        <w:rPr>
          <w:sz w:val="21"/>
          <w:szCs w:val="21"/>
        </w:rPr>
        <w:t>可以清楚地知道</w:t>
      </w:r>
      <w:r>
        <w:rPr>
          <w:sz w:val="21"/>
          <w:szCs w:val="21"/>
        </w:rPr>
        <w:t>该数据集中包含哪些列，每列的名称和类型各是什么。</w:t>
      </w:r>
    </w:p>
    <w:p w14:paraId="10EF5C2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是为数据提供了</w:t>
      </w:r>
      <w:r>
        <w:rPr>
          <w:sz w:val="21"/>
          <w:szCs w:val="21"/>
        </w:rPr>
        <w:t>Schema</w:t>
      </w:r>
      <w:r>
        <w:rPr>
          <w:sz w:val="21"/>
          <w:szCs w:val="21"/>
        </w:rPr>
        <w:t>的视图。可以把它当做数据库中的一张表来对待</w:t>
      </w:r>
    </w:p>
    <w:p w14:paraId="49AF366F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也是懒执行的，但性能上比</w:t>
      </w:r>
      <w:r>
        <w:rPr>
          <w:sz w:val="21"/>
          <w:szCs w:val="21"/>
        </w:rPr>
        <w:t>RDD</w:t>
      </w:r>
      <w:r>
        <w:rPr>
          <w:sz w:val="21"/>
          <w:szCs w:val="21"/>
        </w:rPr>
        <w:t>要高，主要原因：优化的执行计划，即查询计划通过</w:t>
      </w:r>
      <w:r>
        <w:rPr>
          <w:sz w:val="21"/>
          <w:szCs w:val="21"/>
        </w:rPr>
        <w:t>Spark catalyst optimiser</w:t>
      </w:r>
      <w:r>
        <w:rPr>
          <w:sz w:val="21"/>
          <w:szCs w:val="21"/>
        </w:rPr>
        <w:t>进行优化。比如下面一个例子</w:t>
      </w:r>
      <w:r>
        <w:rPr>
          <w:sz w:val="21"/>
          <w:szCs w:val="21"/>
        </w:rPr>
        <w:t>:</w:t>
      </w:r>
    </w:p>
    <w:p w14:paraId="61C81A3D" w14:textId="77777777" w:rsidR="000E48D4" w:rsidRDefault="00E446DA">
      <w:pPr>
        <w:spacing w:line="300" w:lineRule="auto"/>
        <w:jc w:val="center"/>
        <w:rPr>
          <w:sz w:val="21"/>
          <w:szCs w:val="21"/>
        </w:rPr>
      </w:pPr>
      <w:r>
        <w:rPr>
          <w:noProof/>
          <w:sz w:val="21"/>
          <w:szCs w:val="21"/>
        </w:rPr>
        <w:drawing>
          <wp:inline distT="0" distB="0" distL="0" distR="0" wp14:anchorId="19FEBB2C" wp14:editId="5C5F3643">
            <wp:extent cx="3491230" cy="310515"/>
            <wp:effectExtent l="0" t="0" r="13970" b="13335"/>
            <wp:docPr id="3" name="Picture 321" descr="https://media.licdn.com/mpr/mpr/shrinknp_800_800/AAEAAQAAAAAAAAglAAAAJDJlOTM5YTZkLWQ1MjMtNDk1OS1iOWU5LTNlMGNmNmJmYjA3Z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21" descr="https://media.licdn.com/mpr/mpr/shrinknp_800_800/AAEAAQAAAAAAAAglAAAAJDJlOTM5YTZkLWQ1MjMtNDk1OS1iOWU5LTNlMGNmNmJmYjA3Zg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6429"/>
                    <a:stretch>
                      <a:fillRect/>
                    </a:stretch>
                  </pic:blipFill>
                  <pic:spPr>
                    <a:xfrm>
                      <a:off x="0" y="0"/>
                      <a:ext cx="3491230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1"/>
          <w:szCs w:val="21"/>
        </w:rPr>
        <w:drawing>
          <wp:inline distT="0" distB="0" distL="0" distR="0" wp14:anchorId="4BB199C8" wp14:editId="776567A4">
            <wp:extent cx="3921125" cy="1163320"/>
            <wp:effectExtent l="0" t="0" r="3175" b="17780"/>
            <wp:docPr id="15" name="Picture 320" descr="https://media.licdn.com/mpr/mpr/shrinknp_800_800/AAEAAQAAAAAAAAlOAAAAJGMxMjBjMmI0LTI4NDgtNGViNS04M2M2LWNjNWE4NjY5MjVm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20" descr="https://media.licdn.com/mpr/mpr/shrinknp_800_800/AAEAAQAAAAAAAAlOAAAAJGMxMjBjMmI0LTI4NDgtNGViNS04M2M2LWNjNWE4NjY5MjVmOQ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1125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36ECD" w14:textId="77777777" w:rsidR="000E48D4" w:rsidRDefault="00E446DA">
      <w:pPr>
        <w:spacing w:line="360" w:lineRule="auto"/>
        <w:ind w:firstLine="420"/>
      </w:pPr>
      <w:r>
        <w:rPr>
          <w:sz w:val="21"/>
          <w:szCs w:val="21"/>
        </w:rPr>
        <w:t>为了说明查询优化，我们来看上图展示的人口数据分析的示例。图中构造了两个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，将它们</w:t>
      </w:r>
      <w:r>
        <w:rPr>
          <w:sz w:val="21"/>
          <w:szCs w:val="21"/>
        </w:rPr>
        <w:t>join</w:t>
      </w:r>
      <w:r>
        <w:rPr>
          <w:sz w:val="21"/>
          <w:szCs w:val="21"/>
        </w:rPr>
        <w:t>之后又做了一次</w:t>
      </w:r>
      <w:r>
        <w:rPr>
          <w:sz w:val="21"/>
          <w:szCs w:val="21"/>
        </w:rPr>
        <w:t>filter</w:t>
      </w:r>
      <w:r>
        <w:rPr>
          <w:sz w:val="21"/>
          <w:szCs w:val="21"/>
        </w:rPr>
        <w:t>操作。如果原封不动地执行这个执行计划，最终的执行效率是不高的。因为</w:t>
      </w:r>
      <w:r>
        <w:rPr>
          <w:sz w:val="21"/>
          <w:szCs w:val="21"/>
        </w:rPr>
        <w:t>join</w:t>
      </w:r>
      <w:r>
        <w:rPr>
          <w:sz w:val="21"/>
          <w:szCs w:val="21"/>
        </w:rPr>
        <w:t>是一个代价较大的操作，也可能会产生一个较大的数据集。如果我们能将</w:t>
      </w:r>
      <w:r>
        <w:rPr>
          <w:sz w:val="21"/>
          <w:szCs w:val="21"/>
        </w:rPr>
        <w:t>filter</w:t>
      </w:r>
      <w:r>
        <w:rPr>
          <w:sz w:val="21"/>
          <w:szCs w:val="21"/>
        </w:rPr>
        <w:t>下推到</w:t>
      </w:r>
      <w:r>
        <w:rPr>
          <w:sz w:val="21"/>
          <w:szCs w:val="21"/>
        </w:rPr>
        <w:t xml:space="preserve"> join</w:t>
      </w:r>
      <w:r>
        <w:rPr>
          <w:sz w:val="21"/>
          <w:szCs w:val="21"/>
        </w:rPr>
        <w:t>下方，先对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进行过滤，再</w:t>
      </w:r>
      <w:r>
        <w:rPr>
          <w:sz w:val="21"/>
          <w:szCs w:val="21"/>
        </w:rPr>
        <w:t>join</w:t>
      </w:r>
      <w:r>
        <w:rPr>
          <w:sz w:val="21"/>
          <w:szCs w:val="21"/>
        </w:rPr>
        <w:t>过滤后的较小的结果集，便可以有效缩短执行时间。而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的查询优化器正是这样做的。简而言之，逻辑查询计划优化就是一个利用基于关系代数的等价变换，将高成本的操作</w:t>
      </w:r>
      <w:r>
        <w:rPr>
          <w:sz w:val="21"/>
          <w:szCs w:val="21"/>
        </w:rPr>
        <w:t>替换为低成本操作的过程。</w:t>
      </w:r>
      <w:r>
        <w:rPr>
          <w:rFonts w:hint="eastAsia"/>
        </w:rPr>
        <w:t xml:space="preserve"> </w:t>
      </w:r>
    </w:p>
    <w:p w14:paraId="1CDE83BE" w14:textId="77777777" w:rsidR="000E48D4" w:rsidRDefault="00E446DA">
      <w:pPr>
        <w:ind w:firstLine="420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846048E" wp14:editId="01296660">
            <wp:extent cx="5274310" cy="2662555"/>
            <wp:effectExtent l="0" t="0" r="2540" b="4445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27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F70DEA0" w14:textId="77777777" w:rsidR="000E48D4" w:rsidRDefault="00E446DA">
      <w:pPr>
        <w:pStyle w:val="2"/>
        <w:numPr>
          <w:ilvl w:val="1"/>
          <w:numId w:val="3"/>
        </w:numPr>
        <w:rPr>
          <w:rFonts w:ascii="Times New Roman" w:eastAsia="宋体" w:hAnsi="Times New Roman"/>
          <w:bCs/>
          <w:sz w:val="28"/>
          <w:szCs w:val="28"/>
        </w:rPr>
      </w:pPr>
      <w:r>
        <w:rPr>
          <w:rFonts w:ascii="Times New Roman" w:eastAsia="宋体" w:hAnsi="Times New Roman" w:hint="eastAsia"/>
          <w:bCs/>
          <w:sz w:val="28"/>
          <w:szCs w:val="28"/>
        </w:rPr>
        <w:t xml:space="preserve"> DataSet</w:t>
      </w:r>
      <w:r>
        <w:rPr>
          <w:rFonts w:ascii="Times New Roman" w:eastAsia="宋体" w:hAnsi="Times New Roman" w:hint="eastAsia"/>
          <w:bCs/>
          <w:sz w:val="28"/>
          <w:szCs w:val="28"/>
        </w:rPr>
        <w:t>是什么</w:t>
      </w:r>
    </w:p>
    <w:p w14:paraId="4819685B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DataSet</w:t>
      </w:r>
      <w:r>
        <w:rPr>
          <w:sz w:val="21"/>
          <w:szCs w:val="21"/>
        </w:rPr>
        <w:t>是分布式数据集合。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是</w:t>
      </w:r>
      <w:r>
        <w:rPr>
          <w:sz w:val="21"/>
          <w:szCs w:val="21"/>
        </w:rPr>
        <w:t>Spark 1.6</w:t>
      </w:r>
      <w:r>
        <w:rPr>
          <w:sz w:val="21"/>
          <w:szCs w:val="21"/>
        </w:rPr>
        <w:t>中添加的一个新抽象，是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的一个扩展。它提供了</w:t>
      </w:r>
      <w:r>
        <w:rPr>
          <w:sz w:val="21"/>
          <w:szCs w:val="21"/>
        </w:rPr>
        <w:t>RDD</w:t>
      </w:r>
      <w:r>
        <w:rPr>
          <w:sz w:val="21"/>
          <w:szCs w:val="21"/>
        </w:rPr>
        <w:t>的优势（强类型，使用强大的</w:t>
      </w:r>
      <w:r>
        <w:rPr>
          <w:sz w:val="21"/>
          <w:szCs w:val="21"/>
        </w:rPr>
        <w:t>lambda</w:t>
      </w:r>
      <w:r>
        <w:rPr>
          <w:sz w:val="21"/>
          <w:szCs w:val="21"/>
        </w:rPr>
        <w:t>函数的能力）以及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优化执行引擎的优点。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也可以使用功能性的转换（操作</w:t>
      </w:r>
      <w:r>
        <w:rPr>
          <w:sz w:val="21"/>
          <w:szCs w:val="21"/>
        </w:rPr>
        <w:t>map</w:t>
      </w:r>
      <w:r>
        <w:rPr>
          <w:sz w:val="21"/>
          <w:szCs w:val="21"/>
        </w:rPr>
        <w:t>，</w:t>
      </w:r>
      <w:r>
        <w:rPr>
          <w:sz w:val="21"/>
          <w:szCs w:val="21"/>
        </w:rPr>
        <w:t>flatMap</w:t>
      </w:r>
      <w:r>
        <w:rPr>
          <w:sz w:val="21"/>
          <w:szCs w:val="21"/>
        </w:rPr>
        <w:t>，</w:t>
      </w:r>
      <w:r>
        <w:rPr>
          <w:sz w:val="21"/>
          <w:szCs w:val="21"/>
        </w:rPr>
        <w:t>filter</w:t>
      </w:r>
      <w:r>
        <w:rPr>
          <w:sz w:val="21"/>
          <w:szCs w:val="21"/>
        </w:rPr>
        <w:t>等等）。</w:t>
      </w:r>
    </w:p>
    <w:p w14:paraId="11C548CC" w14:textId="77777777" w:rsidR="000E48D4" w:rsidRDefault="00E446DA">
      <w:pPr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DataSet</w:t>
      </w:r>
      <w:r>
        <w:rPr>
          <w:sz w:val="21"/>
          <w:szCs w:val="21"/>
        </w:rPr>
        <w:t>是</w:t>
      </w:r>
      <w:r>
        <w:rPr>
          <w:sz w:val="21"/>
          <w:szCs w:val="21"/>
        </w:rPr>
        <w:t>DataFrame API</w:t>
      </w:r>
      <w:r>
        <w:rPr>
          <w:sz w:val="21"/>
          <w:szCs w:val="21"/>
        </w:rPr>
        <w:t>的一个扩展，是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最新的数据抽象</w:t>
      </w:r>
    </w:p>
    <w:p w14:paraId="58867680" w14:textId="77777777" w:rsidR="000E48D4" w:rsidRDefault="00E446DA">
      <w:pPr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用户友好的</w:t>
      </w:r>
      <w:r>
        <w:rPr>
          <w:sz w:val="21"/>
          <w:szCs w:val="21"/>
        </w:rPr>
        <w:t>API</w:t>
      </w:r>
      <w:r>
        <w:rPr>
          <w:sz w:val="21"/>
          <w:szCs w:val="21"/>
        </w:rPr>
        <w:t>风格，既具有类型安全检查也具有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的查询优化特性；</w:t>
      </w:r>
    </w:p>
    <w:p w14:paraId="397CF5C6" w14:textId="77777777" w:rsidR="000E48D4" w:rsidRDefault="00E446DA">
      <w:pPr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用样例类来对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中定义数据的结构信息，样例类中每个属性的名称直接映射到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中的字段名称；</w:t>
      </w:r>
    </w:p>
    <w:p w14:paraId="09ED8EA4" w14:textId="77777777" w:rsidR="000E48D4" w:rsidRDefault="00E446DA">
      <w:pPr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Set</w:t>
      </w:r>
      <w:r>
        <w:rPr>
          <w:sz w:val="21"/>
          <w:szCs w:val="21"/>
        </w:rPr>
        <w:t>是强类型的。比如可以有</w:t>
      </w:r>
      <w:r>
        <w:rPr>
          <w:sz w:val="21"/>
          <w:szCs w:val="21"/>
        </w:rPr>
        <w:t>DataSet[Car]</w:t>
      </w:r>
      <w:r>
        <w:rPr>
          <w:sz w:val="21"/>
          <w:szCs w:val="21"/>
        </w:rPr>
        <w:t>，</w:t>
      </w:r>
      <w:r>
        <w:rPr>
          <w:sz w:val="21"/>
          <w:szCs w:val="21"/>
        </w:rPr>
        <w:t>DataSet[Person]</w:t>
      </w:r>
      <w:r>
        <w:rPr>
          <w:sz w:val="21"/>
          <w:szCs w:val="21"/>
        </w:rPr>
        <w:t>。</w:t>
      </w:r>
    </w:p>
    <w:p w14:paraId="7985D7A8" w14:textId="77777777" w:rsidR="000E48D4" w:rsidRDefault="00E446DA">
      <w:pPr>
        <w:numPr>
          <w:ilvl w:val="0"/>
          <w:numId w:val="6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是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的特列，</w:t>
      </w:r>
      <w:r>
        <w:rPr>
          <w:sz w:val="21"/>
          <w:szCs w:val="21"/>
        </w:rPr>
        <w:t>DataFrame=DataSet[Row] </w:t>
      </w:r>
      <w:r>
        <w:rPr>
          <w:sz w:val="21"/>
          <w:szCs w:val="21"/>
        </w:rPr>
        <w:t>，所以可以通过</w:t>
      </w:r>
      <w:r>
        <w:rPr>
          <w:sz w:val="21"/>
          <w:szCs w:val="21"/>
        </w:rPr>
        <w:t>as</w:t>
      </w:r>
      <w:r>
        <w:rPr>
          <w:sz w:val="21"/>
          <w:szCs w:val="21"/>
        </w:rPr>
        <w:t>方法将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转换为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。</w:t>
      </w:r>
      <w:r>
        <w:rPr>
          <w:sz w:val="21"/>
          <w:szCs w:val="21"/>
        </w:rPr>
        <w:t>Row</w:t>
      </w:r>
      <w:r>
        <w:rPr>
          <w:sz w:val="21"/>
          <w:szCs w:val="21"/>
        </w:rPr>
        <w:t>是一个类型，跟</w:t>
      </w:r>
      <w:r>
        <w:rPr>
          <w:sz w:val="21"/>
          <w:szCs w:val="21"/>
        </w:rPr>
        <w:t>Car</w:t>
      </w:r>
      <w:r>
        <w:rPr>
          <w:sz w:val="21"/>
          <w:szCs w:val="21"/>
        </w:rPr>
        <w:t>、</w:t>
      </w:r>
      <w:r>
        <w:rPr>
          <w:sz w:val="21"/>
          <w:szCs w:val="21"/>
        </w:rPr>
        <w:t>Person</w:t>
      </w:r>
      <w:r>
        <w:rPr>
          <w:sz w:val="21"/>
          <w:szCs w:val="21"/>
        </w:rPr>
        <w:t>这些的类型一样，所有的表结构信息</w:t>
      </w:r>
      <w:r>
        <w:rPr>
          <w:sz w:val="21"/>
          <w:szCs w:val="21"/>
        </w:rPr>
        <w:t>都用</w:t>
      </w:r>
      <w:r>
        <w:rPr>
          <w:sz w:val="21"/>
          <w:szCs w:val="21"/>
        </w:rPr>
        <w:t>Row</w:t>
      </w:r>
      <w:r>
        <w:rPr>
          <w:sz w:val="21"/>
          <w:szCs w:val="21"/>
        </w:rPr>
        <w:t>来表示。</w:t>
      </w:r>
      <w:r>
        <w:rPr>
          <w:rFonts w:hint="eastAsia"/>
          <w:sz w:val="21"/>
          <w:szCs w:val="21"/>
        </w:rPr>
        <w:t>获取数据时需要指定顺序</w:t>
      </w:r>
    </w:p>
    <w:p w14:paraId="1EAF3D12" w14:textId="77777777" w:rsidR="000E48D4" w:rsidRDefault="00E446DA">
      <w:pPr>
        <w:rPr>
          <w:b/>
          <w:bCs/>
          <w:kern w:val="2"/>
          <w:sz w:val="30"/>
          <w:szCs w:val="30"/>
        </w:rPr>
      </w:pPr>
      <w:r>
        <w:rPr>
          <w:b/>
          <w:bCs/>
          <w:kern w:val="2"/>
          <w:sz w:val="30"/>
          <w:szCs w:val="30"/>
        </w:rPr>
        <w:br w:type="page"/>
      </w:r>
    </w:p>
    <w:p w14:paraId="43C6AAE3" w14:textId="77777777" w:rsidR="000E48D4" w:rsidRDefault="00E446DA">
      <w:pPr>
        <w:pStyle w:val="1"/>
        <w:numPr>
          <w:ilvl w:val="0"/>
          <w:numId w:val="2"/>
        </w:numPr>
        <w:spacing w:before="0" w:after="0" w:line="576" w:lineRule="auto"/>
        <w:rPr>
          <w:rFonts w:ascii="Times New Roman" w:eastAsia="宋体" w:hAnsi="Times New Roman"/>
          <w:bCs/>
          <w:kern w:val="2"/>
          <w:sz w:val="30"/>
          <w:szCs w:val="30"/>
        </w:rPr>
      </w:pPr>
      <w:r>
        <w:rPr>
          <w:rFonts w:ascii="Times New Roman" w:eastAsia="宋体" w:hAnsi="Times New Roman"/>
          <w:bCs/>
          <w:kern w:val="2"/>
          <w:sz w:val="30"/>
          <w:szCs w:val="30"/>
        </w:rPr>
        <w:lastRenderedPageBreak/>
        <w:t xml:space="preserve"> </w:t>
      </w:r>
      <w:r>
        <w:rPr>
          <w:rFonts w:ascii="Times New Roman" w:eastAsia="宋体" w:hAnsi="Times New Roman"/>
          <w:bCs/>
          <w:spacing w:val="0"/>
          <w:kern w:val="2"/>
          <w:sz w:val="30"/>
          <w:szCs w:val="30"/>
        </w:rPr>
        <w:t>SparkSQL</w:t>
      </w:r>
      <w:r>
        <w:rPr>
          <w:rFonts w:ascii="Times New Roman" w:eastAsia="宋体" w:hAnsi="Times New Roman" w:hint="eastAsia"/>
          <w:bCs/>
          <w:spacing w:val="0"/>
          <w:kern w:val="2"/>
          <w:sz w:val="30"/>
          <w:szCs w:val="30"/>
        </w:rPr>
        <w:t>核心编程</w:t>
      </w:r>
    </w:p>
    <w:p w14:paraId="3796AE04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本课件重点学习如何使用</w:t>
      </w:r>
      <w:r>
        <w:rPr>
          <w:rFonts w:hint="eastAsia"/>
          <w:sz w:val="21"/>
          <w:szCs w:val="21"/>
        </w:rPr>
        <w:t xml:space="preserve"> Spark SQL</w:t>
      </w:r>
      <w:r>
        <w:rPr>
          <w:rFonts w:hint="eastAsia"/>
          <w:sz w:val="21"/>
          <w:szCs w:val="21"/>
        </w:rPr>
        <w:t>所提供的</w:t>
      </w:r>
      <w:r>
        <w:rPr>
          <w:sz w:val="21"/>
          <w:szCs w:val="21"/>
        </w:rPr>
        <w:t xml:space="preserve"> DataFrame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Set</w:t>
      </w:r>
      <w:r>
        <w:rPr>
          <w:rFonts w:hint="eastAsia"/>
          <w:sz w:val="21"/>
          <w:szCs w:val="21"/>
        </w:rPr>
        <w:t>模型</w:t>
      </w:r>
      <w:r>
        <w:rPr>
          <w:sz w:val="21"/>
          <w:szCs w:val="21"/>
        </w:rPr>
        <w:t>进行编程</w:t>
      </w:r>
      <w:r>
        <w:rPr>
          <w:sz w:val="21"/>
          <w:szCs w:val="21"/>
        </w:rPr>
        <w:t>.</w:t>
      </w:r>
      <w:r>
        <w:rPr>
          <w:sz w:val="21"/>
          <w:szCs w:val="21"/>
        </w:rPr>
        <w:t>，</w:t>
      </w:r>
      <w:r>
        <w:rPr>
          <w:rFonts w:hint="eastAsia"/>
          <w:sz w:val="21"/>
          <w:szCs w:val="21"/>
        </w:rPr>
        <w:t>以及了解它</w:t>
      </w:r>
      <w:r>
        <w:rPr>
          <w:sz w:val="21"/>
          <w:szCs w:val="21"/>
        </w:rPr>
        <w:t>们之间的关系和转换，关于具体的</w:t>
      </w:r>
      <w:r>
        <w:rPr>
          <w:sz w:val="21"/>
          <w:szCs w:val="21"/>
        </w:rPr>
        <w:t>SQL</w:t>
      </w:r>
      <w:r>
        <w:rPr>
          <w:sz w:val="21"/>
          <w:szCs w:val="21"/>
        </w:rPr>
        <w:t>书写不是</w:t>
      </w:r>
      <w:r>
        <w:rPr>
          <w:rFonts w:hint="eastAsia"/>
          <w:sz w:val="21"/>
          <w:szCs w:val="21"/>
        </w:rPr>
        <w:t>我们</w:t>
      </w:r>
      <w:r>
        <w:rPr>
          <w:sz w:val="21"/>
          <w:szCs w:val="21"/>
        </w:rPr>
        <w:t>的重点。</w:t>
      </w:r>
    </w:p>
    <w:p w14:paraId="2A9EAA58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1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新的起点</w:t>
      </w:r>
    </w:p>
    <w:p w14:paraId="23F9B21C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Spark Core</w:t>
      </w:r>
      <w:r>
        <w:rPr>
          <w:rFonts w:hint="eastAsia"/>
          <w:sz w:val="21"/>
          <w:szCs w:val="21"/>
        </w:rPr>
        <w:t>中，如果想要执行应用程序，需要首先构建上下文环境对象</w:t>
      </w:r>
      <w:r>
        <w:rPr>
          <w:rFonts w:hint="eastAsia"/>
          <w:color w:val="FF0000"/>
          <w:sz w:val="21"/>
          <w:szCs w:val="21"/>
        </w:rPr>
        <w:t>SparkContext</w:t>
      </w:r>
      <w:r>
        <w:rPr>
          <w:rFonts w:hint="eastAsia"/>
          <w:sz w:val="21"/>
          <w:szCs w:val="21"/>
        </w:rPr>
        <w:t>，</w:t>
      </w:r>
      <w:r>
        <w:rPr>
          <w:rFonts w:hint="eastAsia"/>
          <w:sz w:val="21"/>
          <w:szCs w:val="21"/>
        </w:rPr>
        <w:t>Spark SQL</w:t>
      </w:r>
      <w:r>
        <w:rPr>
          <w:rFonts w:hint="eastAsia"/>
          <w:sz w:val="21"/>
          <w:szCs w:val="21"/>
        </w:rPr>
        <w:t>其实可以理解为对</w:t>
      </w:r>
      <w:r>
        <w:rPr>
          <w:rFonts w:hint="eastAsia"/>
          <w:sz w:val="21"/>
          <w:szCs w:val="21"/>
        </w:rPr>
        <w:t xml:space="preserve">Spark </w:t>
      </w:r>
      <w:r>
        <w:rPr>
          <w:rFonts w:hint="eastAsia"/>
          <w:sz w:val="21"/>
          <w:szCs w:val="21"/>
        </w:rPr>
        <w:t>Core</w:t>
      </w:r>
      <w:r>
        <w:rPr>
          <w:rFonts w:hint="eastAsia"/>
          <w:sz w:val="21"/>
          <w:szCs w:val="21"/>
        </w:rPr>
        <w:t>的一种封装，不仅仅在模型上进行了封装，上下文环境对象也进行了封装。</w:t>
      </w:r>
    </w:p>
    <w:p w14:paraId="3D32A23B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在老的版本中，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提供两种</w:t>
      </w:r>
      <w:r>
        <w:rPr>
          <w:sz w:val="21"/>
          <w:szCs w:val="21"/>
        </w:rPr>
        <w:t>SQL</w:t>
      </w:r>
      <w:r>
        <w:rPr>
          <w:sz w:val="21"/>
          <w:szCs w:val="21"/>
        </w:rPr>
        <w:t>查询起始点：一个叫</w:t>
      </w:r>
      <w:r>
        <w:rPr>
          <w:sz w:val="21"/>
          <w:szCs w:val="21"/>
        </w:rPr>
        <w:t>SQLContext</w:t>
      </w:r>
      <w:r>
        <w:rPr>
          <w:sz w:val="21"/>
          <w:szCs w:val="21"/>
        </w:rPr>
        <w:t>，用于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自己提供的</w:t>
      </w:r>
      <w:r>
        <w:rPr>
          <w:sz w:val="21"/>
          <w:szCs w:val="21"/>
        </w:rPr>
        <w:t>SQL</w:t>
      </w:r>
      <w:r>
        <w:rPr>
          <w:sz w:val="21"/>
          <w:szCs w:val="21"/>
        </w:rPr>
        <w:t>查询；一个叫</w:t>
      </w:r>
      <w:r>
        <w:rPr>
          <w:sz w:val="21"/>
          <w:szCs w:val="21"/>
        </w:rPr>
        <w:t>HiveContext</w:t>
      </w:r>
      <w:r>
        <w:rPr>
          <w:sz w:val="21"/>
          <w:szCs w:val="21"/>
        </w:rPr>
        <w:t>，用于连接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的查询。</w:t>
      </w:r>
    </w:p>
    <w:p w14:paraId="5A8684E7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color w:val="FF0000"/>
          <w:sz w:val="21"/>
          <w:szCs w:val="21"/>
        </w:rPr>
        <w:t>SparkSession</w:t>
      </w:r>
      <w:r>
        <w:rPr>
          <w:sz w:val="21"/>
          <w:szCs w:val="21"/>
        </w:rPr>
        <w:t>是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最新的</w:t>
      </w:r>
      <w:r>
        <w:rPr>
          <w:sz w:val="21"/>
          <w:szCs w:val="21"/>
        </w:rPr>
        <w:t>SQL</w:t>
      </w:r>
      <w:r>
        <w:rPr>
          <w:sz w:val="21"/>
          <w:szCs w:val="21"/>
        </w:rPr>
        <w:t>查询起始点，实质上是</w:t>
      </w:r>
      <w:r>
        <w:rPr>
          <w:sz w:val="21"/>
          <w:szCs w:val="21"/>
        </w:rPr>
        <w:t>SQLContext</w:t>
      </w:r>
      <w:r>
        <w:rPr>
          <w:sz w:val="21"/>
          <w:szCs w:val="21"/>
        </w:rPr>
        <w:t>和</w:t>
      </w:r>
      <w:r>
        <w:rPr>
          <w:sz w:val="21"/>
          <w:szCs w:val="21"/>
        </w:rPr>
        <w:t>HiveContext</w:t>
      </w:r>
      <w:r>
        <w:rPr>
          <w:sz w:val="21"/>
          <w:szCs w:val="21"/>
        </w:rPr>
        <w:t>的组合，所以在</w:t>
      </w:r>
      <w:r>
        <w:rPr>
          <w:sz w:val="21"/>
          <w:szCs w:val="21"/>
        </w:rPr>
        <w:t>SQLContex</w:t>
      </w:r>
      <w:r>
        <w:rPr>
          <w:sz w:val="21"/>
          <w:szCs w:val="21"/>
        </w:rPr>
        <w:t>和</w:t>
      </w:r>
      <w:r>
        <w:rPr>
          <w:sz w:val="21"/>
          <w:szCs w:val="21"/>
        </w:rPr>
        <w:t>HiveContext</w:t>
      </w:r>
      <w:r>
        <w:rPr>
          <w:sz w:val="21"/>
          <w:szCs w:val="21"/>
        </w:rPr>
        <w:t>上可用的</w:t>
      </w:r>
      <w:r>
        <w:rPr>
          <w:sz w:val="21"/>
          <w:szCs w:val="21"/>
        </w:rPr>
        <w:t>API</w:t>
      </w:r>
      <w:r>
        <w:rPr>
          <w:sz w:val="21"/>
          <w:szCs w:val="21"/>
        </w:rPr>
        <w:t>在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上同样是可以使用的。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内部封装</w:t>
      </w:r>
      <w:r>
        <w:rPr>
          <w:sz w:val="21"/>
          <w:szCs w:val="21"/>
        </w:rPr>
        <w:t>了</w:t>
      </w:r>
      <w:r>
        <w:rPr>
          <w:rFonts w:hint="eastAsia"/>
          <w:sz w:val="21"/>
          <w:szCs w:val="21"/>
        </w:rPr>
        <w:t>S</w:t>
      </w:r>
      <w:r>
        <w:rPr>
          <w:sz w:val="21"/>
          <w:szCs w:val="21"/>
        </w:rPr>
        <w:t>parkContext</w:t>
      </w:r>
      <w:r>
        <w:rPr>
          <w:sz w:val="21"/>
          <w:szCs w:val="21"/>
        </w:rPr>
        <w:t>，所以计算实际上是由</w:t>
      </w:r>
      <w:r>
        <w:rPr>
          <w:sz w:val="21"/>
          <w:szCs w:val="21"/>
        </w:rPr>
        <w:t>sparkContext</w:t>
      </w:r>
      <w:r>
        <w:rPr>
          <w:sz w:val="21"/>
          <w:szCs w:val="21"/>
        </w:rPr>
        <w:t>完成的。当我们使用</w:t>
      </w:r>
      <w:r>
        <w:rPr>
          <w:sz w:val="21"/>
          <w:szCs w:val="21"/>
        </w:rPr>
        <w:t xml:space="preserve"> spark-shell </w:t>
      </w:r>
      <w:r>
        <w:rPr>
          <w:sz w:val="21"/>
          <w:szCs w:val="21"/>
        </w:rPr>
        <w:t>的时候</w:t>
      </w:r>
      <w:r>
        <w:rPr>
          <w:sz w:val="21"/>
          <w:szCs w:val="21"/>
        </w:rPr>
        <w:t xml:space="preserve">, spark </w:t>
      </w:r>
      <w:r>
        <w:rPr>
          <w:sz w:val="21"/>
          <w:szCs w:val="21"/>
        </w:rPr>
        <w:t>会自动的创建一个叫做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的</w:t>
      </w:r>
      <w:r>
        <w:rPr>
          <w:sz w:val="21"/>
          <w:szCs w:val="21"/>
        </w:rPr>
        <w:t xml:space="preserve">SparkSession, </w:t>
      </w:r>
      <w:r>
        <w:rPr>
          <w:sz w:val="21"/>
          <w:szCs w:val="21"/>
        </w:rPr>
        <w:t>就像我们以前可以自动获取到一个</w:t>
      </w:r>
      <w:r>
        <w:rPr>
          <w:sz w:val="21"/>
          <w:szCs w:val="21"/>
        </w:rPr>
        <w:t>sc</w:t>
      </w:r>
      <w:r>
        <w:rPr>
          <w:sz w:val="21"/>
          <w:szCs w:val="21"/>
        </w:rPr>
        <w:t>来表示</w:t>
      </w:r>
      <w:r>
        <w:rPr>
          <w:sz w:val="21"/>
          <w:szCs w:val="21"/>
        </w:rPr>
        <w:t>SparkContext</w:t>
      </w:r>
    </w:p>
    <w:p w14:paraId="75A57917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noProof/>
        </w:rPr>
        <w:drawing>
          <wp:inline distT="0" distB="0" distL="114300" distR="114300" wp14:anchorId="2C49197D" wp14:editId="0B639520">
            <wp:extent cx="5268595" cy="1195705"/>
            <wp:effectExtent l="0" t="0" r="8255" b="4445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4"/>
                    <a:srcRect b="3275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19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6C20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2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DataFrame</w:t>
      </w:r>
    </w:p>
    <w:p w14:paraId="31F802BC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park SQL</w:t>
      </w:r>
      <w:r>
        <w:rPr>
          <w:sz w:val="21"/>
          <w:szCs w:val="21"/>
        </w:rPr>
        <w:t>的</w:t>
      </w:r>
      <w:r>
        <w:rPr>
          <w:sz w:val="21"/>
          <w:szCs w:val="21"/>
        </w:rPr>
        <w:t xml:space="preserve">DataFrame API </w:t>
      </w:r>
      <w:r>
        <w:rPr>
          <w:sz w:val="21"/>
          <w:szCs w:val="21"/>
        </w:rPr>
        <w:t>允许我们使用</w:t>
      </w:r>
      <w:r>
        <w:rPr>
          <w:sz w:val="21"/>
          <w:szCs w:val="21"/>
        </w:rPr>
        <w:t xml:space="preserve"> DataFrame </w:t>
      </w:r>
      <w:r>
        <w:rPr>
          <w:sz w:val="21"/>
          <w:szCs w:val="21"/>
        </w:rPr>
        <w:t>而不用必须去注册临时表或者生成</w:t>
      </w:r>
      <w:r>
        <w:rPr>
          <w:sz w:val="21"/>
          <w:szCs w:val="21"/>
        </w:rPr>
        <w:t xml:space="preserve"> SQL </w:t>
      </w:r>
      <w:r>
        <w:rPr>
          <w:sz w:val="21"/>
          <w:szCs w:val="21"/>
        </w:rPr>
        <w:t>表达式。</w:t>
      </w:r>
      <w:r>
        <w:rPr>
          <w:sz w:val="21"/>
          <w:szCs w:val="21"/>
        </w:rPr>
        <w:t xml:space="preserve">DataFrame API </w:t>
      </w:r>
      <w:r>
        <w:rPr>
          <w:sz w:val="21"/>
          <w:szCs w:val="21"/>
        </w:rPr>
        <w:t>既有</w:t>
      </w:r>
      <w:r>
        <w:rPr>
          <w:sz w:val="21"/>
          <w:szCs w:val="21"/>
        </w:rPr>
        <w:t xml:space="preserve"> transformation</w:t>
      </w:r>
      <w:r>
        <w:rPr>
          <w:sz w:val="21"/>
          <w:szCs w:val="21"/>
        </w:rPr>
        <w:t>操作也有</w:t>
      </w:r>
      <w:r>
        <w:rPr>
          <w:sz w:val="21"/>
          <w:szCs w:val="21"/>
        </w:rPr>
        <w:t>action</w:t>
      </w:r>
      <w:r>
        <w:rPr>
          <w:sz w:val="21"/>
          <w:szCs w:val="21"/>
        </w:rPr>
        <w:t>操作</w:t>
      </w:r>
      <w:r>
        <w:rPr>
          <w:rFonts w:hint="eastAsia"/>
          <w:sz w:val="21"/>
          <w:szCs w:val="21"/>
        </w:rPr>
        <w:t>。</w:t>
      </w:r>
    </w:p>
    <w:p w14:paraId="128DAA7C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创建</w:t>
      </w:r>
      <w:r>
        <w:rPr>
          <w:rFonts w:ascii="Times New Roman" w:eastAsia="宋体" w:hAnsi="Times New Roman" w:hint="eastAsia"/>
          <w:sz w:val="24"/>
        </w:rPr>
        <w:t>DataFrame</w:t>
      </w:r>
    </w:p>
    <w:p w14:paraId="5FD215C3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在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中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是创建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和执行</w:t>
      </w:r>
      <w:r>
        <w:rPr>
          <w:sz w:val="21"/>
          <w:szCs w:val="21"/>
        </w:rPr>
        <w:t>SQL</w:t>
      </w:r>
      <w:r>
        <w:rPr>
          <w:sz w:val="21"/>
          <w:szCs w:val="21"/>
        </w:rPr>
        <w:t>的入口，创建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有三种方式：通过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的数据源进行创建；从一个存在的</w:t>
      </w:r>
      <w:r>
        <w:rPr>
          <w:sz w:val="21"/>
          <w:szCs w:val="21"/>
        </w:rPr>
        <w:t>RDD</w:t>
      </w:r>
      <w:r>
        <w:rPr>
          <w:sz w:val="21"/>
          <w:szCs w:val="21"/>
        </w:rPr>
        <w:t>进行转换；还可以从</w:t>
      </w:r>
      <w:r>
        <w:rPr>
          <w:sz w:val="21"/>
          <w:szCs w:val="21"/>
        </w:rPr>
        <w:t>Hive Table</w:t>
      </w:r>
      <w:r>
        <w:rPr>
          <w:sz w:val="21"/>
          <w:szCs w:val="21"/>
        </w:rPr>
        <w:t>进行查询返回。</w:t>
      </w:r>
    </w:p>
    <w:p w14:paraId="1999B4F5" w14:textId="77777777" w:rsidR="000E48D4" w:rsidRDefault="00E446DA">
      <w:pPr>
        <w:numPr>
          <w:ilvl w:val="0"/>
          <w:numId w:val="7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从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数据源进行创建</w:t>
      </w:r>
    </w:p>
    <w:p w14:paraId="38BFC9AF" w14:textId="77777777" w:rsidR="000E48D4" w:rsidRDefault="00E446DA">
      <w:pPr>
        <w:numPr>
          <w:ilvl w:val="0"/>
          <w:numId w:val="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查看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支持创建文件的数据源格式</w:t>
      </w:r>
    </w:p>
    <w:p w14:paraId="30A91EA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spark.read.</w:t>
      </w:r>
    </w:p>
    <w:p w14:paraId="6309017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lastRenderedPageBreak/>
        <w:t xml:space="preserve">csv   format   jdbc   json   load   option   options   orc   </w:t>
      </w:r>
      <w:r>
        <w:rPr>
          <w:rFonts w:hint="eastAsia"/>
          <w:sz w:val="18"/>
        </w:rPr>
        <w:t>parquet   schema   table   text   textFile</w:t>
      </w:r>
    </w:p>
    <w:p w14:paraId="6B894F06" w14:textId="77777777" w:rsidR="000E48D4" w:rsidRDefault="00E446DA">
      <w:pPr>
        <w:numPr>
          <w:ilvl w:val="0"/>
          <w:numId w:val="8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在</w:t>
      </w:r>
      <w:r>
        <w:rPr>
          <w:rFonts w:hint="eastAsia"/>
          <w:sz w:val="21"/>
          <w:szCs w:val="21"/>
        </w:rPr>
        <w:t>spark</w:t>
      </w:r>
      <w:r>
        <w:rPr>
          <w:rFonts w:hint="eastAsia"/>
          <w:sz w:val="21"/>
          <w:szCs w:val="21"/>
        </w:rPr>
        <w:t>的</w:t>
      </w:r>
      <w:r>
        <w:rPr>
          <w:rFonts w:hint="eastAsia"/>
          <w:sz w:val="21"/>
          <w:szCs w:val="21"/>
        </w:rPr>
        <w:t>bin/data</w:t>
      </w:r>
      <w:r>
        <w:rPr>
          <w:rFonts w:hint="eastAsia"/>
          <w:sz w:val="21"/>
          <w:szCs w:val="21"/>
        </w:rPr>
        <w:t>目录中创建</w:t>
      </w:r>
      <w:r>
        <w:rPr>
          <w:rFonts w:hint="eastAsia"/>
          <w:sz w:val="21"/>
          <w:szCs w:val="21"/>
        </w:rPr>
        <w:t>user.json</w:t>
      </w:r>
      <w:r>
        <w:rPr>
          <w:rFonts w:hint="eastAsia"/>
          <w:sz w:val="21"/>
          <w:szCs w:val="21"/>
        </w:rPr>
        <w:t>文件</w:t>
      </w:r>
    </w:p>
    <w:p w14:paraId="0DA9868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>{"username":"zhangsan","age":20}</w:t>
      </w:r>
    </w:p>
    <w:p w14:paraId="3B99B6F0" w14:textId="77777777" w:rsidR="000E48D4" w:rsidRDefault="00E446DA">
      <w:pPr>
        <w:numPr>
          <w:ilvl w:val="0"/>
          <w:numId w:val="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读取</w:t>
      </w:r>
      <w:r>
        <w:rPr>
          <w:sz w:val="21"/>
          <w:szCs w:val="21"/>
        </w:rPr>
        <w:t>json</w:t>
      </w:r>
      <w:r>
        <w:rPr>
          <w:sz w:val="21"/>
          <w:szCs w:val="21"/>
        </w:rPr>
        <w:t>文件创建</w:t>
      </w:r>
      <w:r>
        <w:rPr>
          <w:sz w:val="21"/>
          <w:szCs w:val="21"/>
        </w:rPr>
        <w:t>DataFrame</w:t>
      </w:r>
    </w:p>
    <w:p w14:paraId="130BF83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df = spark.read.json("data/user.json")</w:t>
      </w:r>
    </w:p>
    <w:p w14:paraId="4D3F41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 xml:space="preserve">df: org.apache.spark.sql.DataFrame = [age: </w:t>
      </w:r>
      <w:r>
        <w:rPr>
          <w:rFonts w:hint="eastAsia"/>
          <w:color w:val="FF0000"/>
          <w:sz w:val="18"/>
        </w:rPr>
        <w:t>bigint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username: string]</w:t>
      </w:r>
    </w:p>
    <w:p w14:paraId="0EB944ED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color w:val="FF0000"/>
          <w:sz w:val="21"/>
          <w:szCs w:val="21"/>
        </w:rPr>
        <w:t>注意：如果从内存中</w:t>
      </w:r>
      <w:r>
        <w:rPr>
          <w:color w:val="FF0000"/>
          <w:sz w:val="21"/>
          <w:szCs w:val="21"/>
        </w:rPr>
        <w:t>获取数据，</w:t>
      </w:r>
      <w:r>
        <w:rPr>
          <w:color w:val="FF0000"/>
          <w:sz w:val="21"/>
          <w:szCs w:val="21"/>
        </w:rPr>
        <w:t>spark</w:t>
      </w:r>
      <w:r>
        <w:rPr>
          <w:color w:val="FF0000"/>
          <w:sz w:val="21"/>
          <w:szCs w:val="21"/>
        </w:rPr>
        <w:t>可以知道数据类型具体是什么</w:t>
      </w:r>
      <w:r>
        <w:rPr>
          <w:rFonts w:hint="eastAsia"/>
          <w:color w:val="FF0000"/>
          <w:sz w:val="21"/>
          <w:szCs w:val="21"/>
        </w:rPr>
        <w:t>。</w:t>
      </w:r>
      <w:r>
        <w:rPr>
          <w:color w:val="FF0000"/>
          <w:sz w:val="21"/>
          <w:szCs w:val="21"/>
        </w:rPr>
        <w:t>如果是数字，默认作为</w:t>
      </w:r>
      <w:r>
        <w:rPr>
          <w:color w:val="FF0000"/>
          <w:sz w:val="21"/>
          <w:szCs w:val="21"/>
        </w:rPr>
        <w:t>Int</w:t>
      </w:r>
      <w:r>
        <w:rPr>
          <w:color w:val="FF0000"/>
          <w:sz w:val="21"/>
          <w:szCs w:val="21"/>
        </w:rPr>
        <w:t>处理；但是从文件中读取的数字，不能确定是什么类型，所以用</w:t>
      </w:r>
      <w:r>
        <w:rPr>
          <w:color w:val="FF0000"/>
          <w:sz w:val="21"/>
          <w:szCs w:val="21"/>
        </w:rPr>
        <w:t>bigint</w:t>
      </w:r>
      <w:r>
        <w:rPr>
          <w:color w:val="FF0000"/>
          <w:sz w:val="21"/>
          <w:szCs w:val="21"/>
        </w:rPr>
        <w:t>接收，可以和</w:t>
      </w:r>
      <w:r>
        <w:rPr>
          <w:color w:val="FF0000"/>
          <w:sz w:val="21"/>
          <w:szCs w:val="21"/>
        </w:rPr>
        <w:t>Long</w:t>
      </w:r>
      <w:r>
        <w:rPr>
          <w:color w:val="FF0000"/>
          <w:sz w:val="21"/>
          <w:szCs w:val="21"/>
        </w:rPr>
        <w:t>类型转换，但是和</w:t>
      </w:r>
      <w:r>
        <w:rPr>
          <w:color w:val="FF0000"/>
          <w:sz w:val="21"/>
          <w:szCs w:val="21"/>
        </w:rPr>
        <w:t>Int</w:t>
      </w:r>
      <w:r>
        <w:rPr>
          <w:color w:val="FF0000"/>
          <w:sz w:val="21"/>
          <w:szCs w:val="21"/>
        </w:rPr>
        <w:t>不能进行转换</w:t>
      </w:r>
    </w:p>
    <w:p w14:paraId="7495E7AD" w14:textId="77777777" w:rsidR="000E48D4" w:rsidRDefault="00E446DA">
      <w:pPr>
        <w:numPr>
          <w:ilvl w:val="0"/>
          <w:numId w:val="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展示结果</w:t>
      </w:r>
    </w:p>
    <w:p w14:paraId="35E5BEC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49D5882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username|</w:t>
      </w:r>
    </w:p>
    <w:p w14:paraId="1FD422A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2842DB4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20|zhangsan|</w:t>
      </w:r>
    </w:p>
    <w:p w14:paraId="27E4095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+---+--------+</w:t>
      </w:r>
    </w:p>
    <w:p w14:paraId="7248204E" w14:textId="77777777" w:rsidR="000E48D4" w:rsidRDefault="00E446DA">
      <w:pPr>
        <w:numPr>
          <w:ilvl w:val="0"/>
          <w:numId w:val="7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从</w:t>
      </w:r>
      <w:r>
        <w:rPr>
          <w:sz w:val="21"/>
          <w:szCs w:val="21"/>
        </w:rPr>
        <w:t>RDD</w:t>
      </w:r>
      <w:r>
        <w:rPr>
          <w:sz w:val="21"/>
          <w:szCs w:val="21"/>
        </w:rPr>
        <w:t>进行转换</w:t>
      </w:r>
    </w:p>
    <w:p w14:paraId="540C434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在后续章节中讨论</w:t>
      </w:r>
    </w:p>
    <w:p w14:paraId="757DC6D8" w14:textId="77777777" w:rsidR="000E48D4" w:rsidRDefault="00E446DA">
      <w:pPr>
        <w:numPr>
          <w:ilvl w:val="0"/>
          <w:numId w:val="7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从</w:t>
      </w:r>
      <w:r>
        <w:rPr>
          <w:sz w:val="21"/>
          <w:szCs w:val="21"/>
        </w:rPr>
        <w:t>Hive Table</w:t>
      </w:r>
      <w:r>
        <w:rPr>
          <w:sz w:val="21"/>
          <w:szCs w:val="21"/>
        </w:rPr>
        <w:t>进行查询返回</w:t>
      </w:r>
    </w:p>
    <w:p w14:paraId="75423451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在后续章节中讨论</w:t>
      </w:r>
    </w:p>
    <w:p w14:paraId="07DDFE57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SQL</w:t>
      </w:r>
      <w:r>
        <w:rPr>
          <w:rFonts w:ascii="Times New Roman" w:eastAsia="宋体" w:hAnsi="Times New Roman" w:hint="eastAsia"/>
          <w:sz w:val="24"/>
        </w:rPr>
        <w:t>语法</w:t>
      </w:r>
    </w:p>
    <w:p w14:paraId="6A730D45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QL</w:t>
      </w:r>
      <w:r>
        <w:rPr>
          <w:sz w:val="21"/>
          <w:szCs w:val="21"/>
        </w:rPr>
        <w:t>语法风格是指我们查询数据的时候使用</w:t>
      </w:r>
      <w:r>
        <w:rPr>
          <w:sz w:val="21"/>
          <w:szCs w:val="21"/>
        </w:rPr>
        <w:t>SQL</w:t>
      </w:r>
      <w:r>
        <w:rPr>
          <w:sz w:val="21"/>
          <w:szCs w:val="21"/>
        </w:rPr>
        <w:t>语句来查询，这种风格的查询必须要有临时视图或者全局视图来辅助</w:t>
      </w:r>
    </w:p>
    <w:p w14:paraId="5AD0FCB6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sz w:val="21"/>
          <w:szCs w:val="21"/>
        </w:rPr>
        <w:t>读取</w:t>
      </w:r>
      <w:r>
        <w:rPr>
          <w:rFonts w:hint="eastAsia"/>
          <w:sz w:val="21"/>
          <w:szCs w:val="21"/>
        </w:rPr>
        <w:t>JSON</w:t>
      </w:r>
      <w:r>
        <w:rPr>
          <w:sz w:val="21"/>
          <w:szCs w:val="21"/>
        </w:rPr>
        <w:t>文件创建</w:t>
      </w:r>
      <w:r>
        <w:rPr>
          <w:sz w:val="21"/>
          <w:szCs w:val="21"/>
        </w:rPr>
        <w:t>DataFrame</w:t>
      </w:r>
    </w:p>
    <w:p w14:paraId="1E7BBA7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df = spark.read.json("data/user.json")</w:t>
      </w:r>
    </w:p>
    <w:p w14:paraId="0BAE4E9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>df: org.apache.spark.sql.DataFrame = [age: bigint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username: string]</w:t>
      </w:r>
    </w:p>
    <w:p w14:paraId="3909B007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对</w:t>
      </w:r>
      <w:r>
        <w:rPr>
          <w:rFonts w:hint="eastAsia"/>
          <w:sz w:val="21"/>
          <w:szCs w:val="21"/>
        </w:rPr>
        <w:t>DataFrame</w:t>
      </w:r>
      <w:r>
        <w:rPr>
          <w:rFonts w:hint="eastAsia"/>
          <w:sz w:val="21"/>
          <w:szCs w:val="21"/>
        </w:rPr>
        <w:t>创建一个临时表</w:t>
      </w:r>
    </w:p>
    <w:p w14:paraId="43B2C6B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</w:t>
      </w:r>
      <w:r>
        <w:rPr>
          <w:rFonts w:hint="eastAsia"/>
          <w:color w:val="FF0000"/>
          <w:sz w:val="18"/>
        </w:rPr>
        <w:t>createOrReplaceTempView</w:t>
      </w:r>
      <w:r>
        <w:rPr>
          <w:rFonts w:hint="eastAsia"/>
          <w:sz w:val="18"/>
        </w:rPr>
        <w:t>("people")</w:t>
      </w:r>
    </w:p>
    <w:p w14:paraId="3C7E7A4E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通过</w:t>
      </w:r>
      <w:r>
        <w:rPr>
          <w:rFonts w:hint="eastAsia"/>
          <w:sz w:val="21"/>
          <w:szCs w:val="21"/>
        </w:rPr>
        <w:t>SQL</w:t>
      </w:r>
      <w:r>
        <w:rPr>
          <w:rFonts w:hint="eastAsia"/>
          <w:sz w:val="21"/>
          <w:szCs w:val="21"/>
        </w:rPr>
        <w:t>语句实现查询全表</w:t>
      </w:r>
    </w:p>
    <w:p w14:paraId="5B26C6A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sqlDF = spark.</w:t>
      </w:r>
      <w:r>
        <w:rPr>
          <w:rFonts w:hint="eastAsia"/>
          <w:color w:val="FF0000"/>
          <w:sz w:val="18"/>
        </w:rPr>
        <w:t>sql</w:t>
      </w:r>
      <w:r>
        <w:rPr>
          <w:rFonts w:hint="eastAsia"/>
          <w:sz w:val="18"/>
        </w:rPr>
        <w:t>("SELECT * FROM people")</w:t>
      </w:r>
    </w:p>
    <w:p w14:paraId="79A0812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qlDF: org.apache.spark.sql.DataFrame = [age: bigint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name: string]</w:t>
      </w:r>
    </w:p>
    <w:p w14:paraId="1D86EE97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结果展示</w:t>
      </w:r>
    </w:p>
    <w:p w14:paraId="5C7BC66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sqlDF.show</w:t>
      </w:r>
    </w:p>
    <w:p w14:paraId="1378774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0F84A84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username|</w:t>
      </w:r>
    </w:p>
    <w:p w14:paraId="6F394CB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0440F1E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| </w:t>
      </w:r>
      <w:r>
        <w:rPr>
          <w:rFonts w:hint="eastAsia"/>
          <w:sz w:val="18"/>
        </w:rPr>
        <w:t>20|zhangsan|</w:t>
      </w:r>
    </w:p>
    <w:p w14:paraId="4A8D1AA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30|     lisi|</w:t>
      </w:r>
    </w:p>
    <w:p w14:paraId="2243B26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40|   wangwu|</w:t>
      </w:r>
    </w:p>
    <w:p w14:paraId="1A1F4B4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3D975E99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color w:val="FF0000"/>
          <w:sz w:val="21"/>
          <w:szCs w:val="21"/>
        </w:rPr>
        <w:lastRenderedPageBreak/>
        <w:t>注意：普通临时表是</w:t>
      </w:r>
      <w:r>
        <w:rPr>
          <w:color w:val="FF0000"/>
          <w:sz w:val="21"/>
          <w:szCs w:val="21"/>
        </w:rPr>
        <w:t>Session</w:t>
      </w:r>
      <w:r>
        <w:rPr>
          <w:color w:val="FF0000"/>
          <w:sz w:val="21"/>
          <w:szCs w:val="21"/>
        </w:rPr>
        <w:t>范围内的，如果想应用范围内有效，可以使用全局临时表。使用全局临时表时需要全路径访问，如：</w:t>
      </w:r>
      <w:r>
        <w:rPr>
          <w:color w:val="0000FF"/>
          <w:sz w:val="21"/>
          <w:szCs w:val="21"/>
        </w:rPr>
        <w:t>global_temp</w:t>
      </w:r>
      <w:r>
        <w:rPr>
          <w:color w:val="FF0000"/>
          <w:sz w:val="21"/>
          <w:szCs w:val="21"/>
        </w:rPr>
        <w:t>.people</w:t>
      </w:r>
    </w:p>
    <w:p w14:paraId="7314E6D3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对于</w:t>
      </w:r>
      <w:r>
        <w:rPr>
          <w:rFonts w:hint="eastAsia"/>
          <w:sz w:val="21"/>
          <w:szCs w:val="21"/>
        </w:rPr>
        <w:t>DataFrame</w:t>
      </w:r>
      <w:r>
        <w:rPr>
          <w:rFonts w:hint="eastAsia"/>
          <w:sz w:val="21"/>
          <w:szCs w:val="21"/>
        </w:rPr>
        <w:t>创建一个全局表</w:t>
      </w:r>
    </w:p>
    <w:p w14:paraId="03E8254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</w:t>
      </w:r>
      <w:r>
        <w:rPr>
          <w:rFonts w:hint="eastAsia"/>
          <w:color w:val="FF0000"/>
          <w:sz w:val="18"/>
        </w:rPr>
        <w:t>createGlobalTempView</w:t>
      </w:r>
      <w:r>
        <w:rPr>
          <w:rFonts w:hint="eastAsia"/>
          <w:sz w:val="18"/>
        </w:rPr>
        <w:t>("people")</w:t>
      </w:r>
    </w:p>
    <w:p w14:paraId="7BEB4C70" w14:textId="77777777" w:rsidR="000E48D4" w:rsidRDefault="00E446DA">
      <w:pPr>
        <w:numPr>
          <w:ilvl w:val="0"/>
          <w:numId w:val="9"/>
        </w:numPr>
        <w:spacing w:line="360" w:lineRule="auto"/>
        <w:ind w:left="-420"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通过</w:t>
      </w:r>
      <w:r>
        <w:rPr>
          <w:rFonts w:hint="eastAsia"/>
          <w:sz w:val="21"/>
          <w:szCs w:val="21"/>
        </w:rPr>
        <w:t>SQL</w:t>
      </w:r>
      <w:r>
        <w:rPr>
          <w:rFonts w:hint="eastAsia"/>
          <w:sz w:val="21"/>
          <w:szCs w:val="21"/>
        </w:rPr>
        <w:t>语句实现查询全表</w:t>
      </w:r>
    </w:p>
    <w:p w14:paraId="0CE06C9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scala&gt; spark.sql("SELECT * FROM </w:t>
      </w:r>
      <w:r>
        <w:rPr>
          <w:rFonts w:hint="eastAsia"/>
          <w:color w:val="FF0000"/>
          <w:sz w:val="18"/>
        </w:rPr>
        <w:t>global_temp</w:t>
      </w:r>
      <w:r>
        <w:rPr>
          <w:rFonts w:hint="eastAsia"/>
          <w:sz w:val="18"/>
        </w:rPr>
        <w:t>.people").show()</w:t>
      </w:r>
    </w:p>
    <w:p w14:paraId="18B3635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34F6725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username|</w:t>
      </w:r>
    </w:p>
    <w:p w14:paraId="6D8E6CB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0BEDB04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20|zhangsan|</w:t>
      </w:r>
    </w:p>
    <w:p w14:paraId="388F662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30|     lisi|</w:t>
      </w:r>
    </w:p>
    <w:p w14:paraId="704FF83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40|   wangwu|</w:t>
      </w:r>
    </w:p>
    <w:p w14:paraId="46F2E37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6F0E66E9" w14:textId="77777777" w:rsidR="000E48D4" w:rsidRDefault="000E48D4">
      <w:pPr>
        <w:pStyle w:val="af5"/>
        <w:topLinePunct/>
        <w:adjustRightInd w:val="0"/>
        <w:rPr>
          <w:sz w:val="21"/>
          <w:szCs w:val="21"/>
        </w:rPr>
      </w:pPr>
    </w:p>
    <w:p w14:paraId="168EE87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spark.</w:t>
      </w:r>
      <w:r>
        <w:rPr>
          <w:rFonts w:hint="eastAsia"/>
          <w:color w:val="FF0000"/>
          <w:sz w:val="18"/>
        </w:rPr>
        <w:t>newSession</w:t>
      </w:r>
      <w:r>
        <w:rPr>
          <w:rFonts w:hint="eastAsia"/>
          <w:sz w:val="18"/>
        </w:rPr>
        <w:t xml:space="preserve">().sql("SELECT * FROM </w:t>
      </w:r>
      <w:r>
        <w:rPr>
          <w:rFonts w:hint="eastAsia"/>
          <w:color w:val="FF0000"/>
          <w:sz w:val="18"/>
        </w:rPr>
        <w:t>global_temp</w:t>
      </w:r>
      <w:r>
        <w:rPr>
          <w:rFonts w:hint="eastAsia"/>
          <w:sz w:val="18"/>
        </w:rPr>
        <w:t>.people").show()</w:t>
      </w:r>
    </w:p>
    <w:p w14:paraId="0377EAD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2A788E3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username|</w:t>
      </w:r>
    </w:p>
    <w:p w14:paraId="6DF4036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4534890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| </w:t>
      </w:r>
      <w:r>
        <w:rPr>
          <w:rFonts w:hint="eastAsia"/>
          <w:sz w:val="18"/>
        </w:rPr>
        <w:t>20|zhangsan|</w:t>
      </w:r>
    </w:p>
    <w:p w14:paraId="0B7A756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30|     lisi|</w:t>
      </w:r>
    </w:p>
    <w:p w14:paraId="73F6439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40|   wangwu|</w:t>
      </w:r>
    </w:p>
    <w:p w14:paraId="498CA00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+</w:t>
      </w:r>
    </w:p>
    <w:p w14:paraId="32E4C74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</w:p>
    <w:p w14:paraId="0DBCA264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</w:p>
    <w:p w14:paraId="18AE9C64" w14:textId="77777777" w:rsidR="000E48D4" w:rsidRDefault="00E446DA">
      <w:pPr>
        <w:pStyle w:val="3"/>
        <w:spacing w:before="0" w:after="0"/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DSL</w:t>
      </w:r>
      <w:r>
        <w:rPr>
          <w:rFonts w:ascii="Times New Roman" w:eastAsia="宋体" w:hAnsi="Times New Roman" w:hint="eastAsia"/>
          <w:sz w:val="24"/>
        </w:rPr>
        <w:t>语法</w:t>
      </w:r>
    </w:p>
    <w:p w14:paraId="7DB2556E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提供一个特定领域语言</w:t>
      </w:r>
      <w:r>
        <w:rPr>
          <w:sz w:val="21"/>
          <w:szCs w:val="21"/>
        </w:rPr>
        <w:t>(domain-specific language, DSL)</w:t>
      </w:r>
      <w:r>
        <w:rPr>
          <w:sz w:val="21"/>
          <w:szCs w:val="21"/>
        </w:rPr>
        <w:t>去管理结构化的数据</w:t>
      </w:r>
      <w:r>
        <w:rPr>
          <w:rFonts w:hint="eastAsia"/>
          <w:sz w:val="21"/>
          <w:szCs w:val="21"/>
        </w:rPr>
        <w:t>。</w:t>
      </w:r>
      <w:r>
        <w:rPr>
          <w:sz w:val="21"/>
          <w:szCs w:val="21"/>
        </w:rPr>
        <w:t>可以在</w:t>
      </w:r>
      <w:r>
        <w:rPr>
          <w:sz w:val="21"/>
          <w:szCs w:val="21"/>
        </w:rPr>
        <w:t xml:space="preserve"> Scala, Java, Python </w:t>
      </w:r>
      <w:r>
        <w:rPr>
          <w:sz w:val="21"/>
          <w:szCs w:val="21"/>
        </w:rPr>
        <w:t>和</w:t>
      </w:r>
      <w:r>
        <w:rPr>
          <w:sz w:val="21"/>
          <w:szCs w:val="21"/>
        </w:rPr>
        <w:t xml:space="preserve"> R </w:t>
      </w:r>
      <w:r>
        <w:rPr>
          <w:sz w:val="21"/>
          <w:szCs w:val="21"/>
        </w:rPr>
        <w:t>中使用</w:t>
      </w:r>
      <w:r>
        <w:rPr>
          <w:sz w:val="21"/>
          <w:szCs w:val="21"/>
        </w:rPr>
        <w:t xml:space="preserve"> DSL</w:t>
      </w:r>
      <w:r>
        <w:rPr>
          <w:sz w:val="21"/>
          <w:szCs w:val="21"/>
        </w:rPr>
        <w:t>，使用</w:t>
      </w:r>
      <w:r>
        <w:rPr>
          <w:sz w:val="21"/>
          <w:szCs w:val="21"/>
        </w:rPr>
        <w:t xml:space="preserve"> DSL </w:t>
      </w:r>
      <w:r>
        <w:rPr>
          <w:sz w:val="21"/>
          <w:szCs w:val="21"/>
        </w:rPr>
        <w:t>语法风格不必去创建临时视图了</w:t>
      </w:r>
    </w:p>
    <w:p w14:paraId="3D846A80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创建一个</w:t>
      </w:r>
      <w:r>
        <w:rPr>
          <w:sz w:val="21"/>
          <w:szCs w:val="21"/>
        </w:rPr>
        <w:t>DataFrame</w:t>
      </w:r>
    </w:p>
    <w:p w14:paraId="1BF68EF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df = spark.read.json("data/user.json")</w:t>
      </w:r>
    </w:p>
    <w:p w14:paraId="5CD8354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df: org.apache.spark.sql.DataFrame = [age: bigint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name: string]</w:t>
      </w:r>
    </w:p>
    <w:p w14:paraId="6D800B67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查看</w:t>
      </w:r>
      <w:r>
        <w:rPr>
          <w:rFonts w:hint="eastAsia"/>
          <w:sz w:val="21"/>
          <w:szCs w:val="21"/>
        </w:rPr>
        <w:t>DataFrame</w:t>
      </w:r>
      <w:r>
        <w:rPr>
          <w:rFonts w:hint="eastAsia"/>
          <w:sz w:val="21"/>
          <w:szCs w:val="21"/>
        </w:rPr>
        <w:t>的</w:t>
      </w:r>
      <w:r>
        <w:rPr>
          <w:rFonts w:hint="eastAsia"/>
          <w:sz w:val="21"/>
          <w:szCs w:val="21"/>
        </w:rPr>
        <w:t>Schema</w:t>
      </w:r>
      <w:r>
        <w:rPr>
          <w:rFonts w:hint="eastAsia"/>
          <w:sz w:val="21"/>
          <w:szCs w:val="21"/>
        </w:rPr>
        <w:t>信息</w:t>
      </w:r>
    </w:p>
    <w:p w14:paraId="644253D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printSchema</w:t>
      </w:r>
    </w:p>
    <w:p w14:paraId="5F9869C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root</w:t>
      </w:r>
    </w:p>
    <w:p w14:paraId="751DDF7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 |-- age: Long (nullable = true)</w:t>
      </w:r>
    </w:p>
    <w:p w14:paraId="1613981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 |-- username: string (nullable = true)</w:t>
      </w:r>
    </w:p>
    <w:p w14:paraId="08BEE142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只查看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user</w:t>
      </w:r>
      <w:r>
        <w:rPr>
          <w:sz w:val="21"/>
          <w:szCs w:val="21"/>
        </w:rPr>
        <w:t>name</w:t>
      </w:r>
      <w:r>
        <w:rPr>
          <w:sz w:val="21"/>
          <w:szCs w:val="21"/>
        </w:rPr>
        <w:t>"</w:t>
      </w:r>
      <w:r>
        <w:rPr>
          <w:sz w:val="21"/>
          <w:szCs w:val="21"/>
        </w:rPr>
        <w:t>列数据</w:t>
      </w:r>
      <w:r>
        <w:rPr>
          <w:rFonts w:hint="eastAsia"/>
          <w:sz w:val="21"/>
          <w:szCs w:val="21"/>
        </w:rPr>
        <w:t>，</w:t>
      </w:r>
    </w:p>
    <w:p w14:paraId="1DD4633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 xml:space="preserve">scala&gt; </w:t>
      </w:r>
      <w:r>
        <w:rPr>
          <w:rFonts w:hint="eastAsia"/>
          <w:sz w:val="18"/>
        </w:rPr>
        <w:t>df.select("username").show()</w:t>
      </w:r>
    </w:p>
    <w:p w14:paraId="77EEFE5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</w:t>
      </w:r>
    </w:p>
    <w:p w14:paraId="269FFC6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username|</w:t>
      </w:r>
    </w:p>
    <w:p w14:paraId="62A339F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</w:t>
      </w:r>
    </w:p>
    <w:p w14:paraId="2AF368D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zhangsan|</w:t>
      </w:r>
    </w:p>
    <w:p w14:paraId="5709A4B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    lisi|</w:t>
      </w:r>
    </w:p>
    <w:p w14:paraId="2802066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  wangwu|</w:t>
      </w:r>
    </w:p>
    <w:p w14:paraId="70BCA7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</w:t>
      </w:r>
    </w:p>
    <w:p w14:paraId="10731D5E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查看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user</w:t>
      </w:r>
      <w:r>
        <w:rPr>
          <w:sz w:val="21"/>
          <w:szCs w:val="21"/>
        </w:rPr>
        <w:t>name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列数据以及</w:t>
      </w:r>
      <w:r>
        <w:rPr>
          <w:sz w:val="21"/>
          <w:szCs w:val="21"/>
        </w:rPr>
        <w:t>"</w:t>
      </w:r>
      <w:r>
        <w:rPr>
          <w:sz w:val="21"/>
          <w:szCs w:val="21"/>
        </w:rPr>
        <w:t>age+1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数据</w:t>
      </w:r>
      <w:r>
        <w:rPr>
          <w:rFonts w:hint="eastAsia"/>
          <w:sz w:val="21"/>
          <w:szCs w:val="21"/>
        </w:rPr>
        <w:t xml:space="preserve"> </w:t>
      </w:r>
    </w:p>
    <w:p w14:paraId="2B3A4B6F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rFonts w:hint="eastAsia"/>
          <w:color w:val="FF0000"/>
          <w:sz w:val="21"/>
          <w:szCs w:val="21"/>
        </w:rPr>
        <w:t>注意</w:t>
      </w:r>
      <w:r>
        <w:rPr>
          <w:rFonts w:hint="eastAsia"/>
          <w:color w:val="FF0000"/>
          <w:sz w:val="21"/>
          <w:szCs w:val="21"/>
        </w:rPr>
        <w:t>:</w:t>
      </w:r>
      <w:r>
        <w:rPr>
          <w:rFonts w:hint="eastAsia"/>
          <w:color w:val="FF0000"/>
          <w:sz w:val="21"/>
          <w:szCs w:val="21"/>
        </w:rPr>
        <w:t>涉及到运算的时候</w:t>
      </w:r>
      <w:r>
        <w:rPr>
          <w:rFonts w:hint="eastAsia"/>
          <w:color w:val="FF0000"/>
          <w:sz w:val="21"/>
          <w:szCs w:val="21"/>
        </w:rPr>
        <w:t xml:space="preserve">, </w:t>
      </w:r>
      <w:r>
        <w:rPr>
          <w:rFonts w:hint="eastAsia"/>
          <w:color w:val="FF0000"/>
          <w:sz w:val="21"/>
          <w:szCs w:val="21"/>
        </w:rPr>
        <w:t>每列都必须使用</w:t>
      </w:r>
      <w:r>
        <w:rPr>
          <w:rFonts w:hint="eastAsia"/>
          <w:color w:val="FF0000"/>
          <w:sz w:val="21"/>
          <w:szCs w:val="21"/>
        </w:rPr>
        <w:t>$</w:t>
      </w:r>
      <w:r>
        <w:rPr>
          <w:rFonts w:hint="eastAsia"/>
          <w:color w:val="FF0000"/>
          <w:sz w:val="21"/>
          <w:szCs w:val="21"/>
        </w:rPr>
        <w:t xml:space="preserve">, </w:t>
      </w:r>
      <w:r>
        <w:rPr>
          <w:rFonts w:hint="eastAsia"/>
          <w:color w:val="FF0000"/>
          <w:sz w:val="21"/>
          <w:szCs w:val="21"/>
        </w:rPr>
        <w:t>或者采用引号表达式：单引号</w:t>
      </w:r>
      <w:r>
        <w:rPr>
          <w:rFonts w:hint="eastAsia"/>
          <w:color w:val="FF0000"/>
          <w:sz w:val="21"/>
          <w:szCs w:val="21"/>
        </w:rPr>
        <w:t>+</w:t>
      </w:r>
      <w:r>
        <w:rPr>
          <w:rFonts w:hint="eastAsia"/>
          <w:color w:val="FF0000"/>
          <w:sz w:val="21"/>
          <w:szCs w:val="21"/>
        </w:rPr>
        <w:t>字段名</w:t>
      </w:r>
    </w:p>
    <w:p w14:paraId="766CA23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select($"username",$"age" + 1).show</w:t>
      </w:r>
    </w:p>
    <w:p w14:paraId="4097D6F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select(</w:t>
      </w:r>
      <w:r>
        <w:rPr>
          <w:sz w:val="18"/>
        </w:rPr>
        <w:t>'</w:t>
      </w:r>
      <w:r>
        <w:rPr>
          <w:rFonts w:hint="eastAsia"/>
          <w:sz w:val="18"/>
        </w:rPr>
        <w:t xml:space="preserve">username, </w:t>
      </w:r>
      <w:r>
        <w:rPr>
          <w:sz w:val="18"/>
        </w:rPr>
        <w:t>'</w:t>
      </w:r>
      <w:r>
        <w:rPr>
          <w:rFonts w:hint="eastAsia"/>
          <w:sz w:val="18"/>
        </w:rPr>
        <w:t>age + 1).show()</w:t>
      </w:r>
    </w:p>
    <w:p w14:paraId="1C1FC55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lastRenderedPageBreak/>
        <w:t>scala&gt; df.select(</w:t>
      </w:r>
      <w:r>
        <w:rPr>
          <w:sz w:val="18"/>
        </w:rPr>
        <w:t>'</w:t>
      </w:r>
      <w:r>
        <w:rPr>
          <w:rFonts w:hint="eastAsia"/>
          <w:sz w:val="18"/>
        </w:rPr>
        <w:t xml:space="preserve">username, </w:t>
      </w:r>
      <w:r>
        <w:rPr>
          <w:sz w:val="18"/>
        </w:rPr>
        <w:t>'</w:t>
      </w:r>
      <w:r>
        <w:rPr>
          <w:rFonts w:hint="eastAsia"/>
          <w:sz w:val="18"/>
        </w:rPr>
        <w:t>age + 1 as "newage").show()</w:t>
      </w:r>
    </w:p>
    <w:p w14:paraId="09E23FC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</w:p>
    <w:p w14:paraId="47B5460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</w:p>
    <w:p w14:paraId="104B5B4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---------+</w:t>
      </w:r>
    </w:p>
    <w:p w14:paraId="35F8534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username|(age + 1)|</w:t>
      </w:r>
    </w:p>
    <w:p w14:paraId="129FD15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---------+</w:t>
      </w:r>
    </w:p>
    <w:p w14:paraId="182FBF5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zhangsan|        21|</w:t>
      </w:r>
    </w:p>
    <w:p w14:paraId="7ACB5AC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    lisi|        31|</w:t>
      </w:r>
    </w:p>
    <w:p w14:paraId="66670BD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 wangwu|         41|</w:t>
      </w:r>
    </w:p>
    <w:p w14:paraId="1A3D245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-----+---------+</w:t>
      </w:r>
    </w:p>
    <w:p w14:paraId="36A73DFF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查看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age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大于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30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的数据</w:t>
      </w:r>
    </w:p>
    <w:p w14:paraId="4902422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fi</w:t>
      </w:r>
      <w:r>
        <w:rPr>
          <w:rFonts w:hint="eastAsia"/>
          <w:sz w:val="18"/>
        </w:rPr>
        <w:t>lter($"age"&gt;30).show</w:t>
      </w:r>
    </w:p>
    <w:p w14:paraId="76B13FF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-+</w:t>
      </w:r>
    </w:p>
    <w:p w14:paraId="08F0BAF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 username|</w:t>
      </w:r>
    </w:p>
    <w:p w14:paraId="1642029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-+</w:t>
      </w:r>
    </w:p>
    <w:p w14:paraId="7D69C7F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40|    wangwu|</w:t>
      </w:r>
    </w:p>
    <w:p w14:paraId="5E297DF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----+</w:t>
      </w:r>
    </w:p>
    <w:p w14:paraId="78D3275A" w14:textId="77777777" w:rsidR="000E48D4" w:rsidRDefault="00E446DA">
      <w:pPr>
        <w:numPr>
          <w:ilvl w:val="0"/>
          <w:numId w:val="10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按照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age</w:t>
      </w:r>
      <w:r>
        <w:rPr>
          <w:sz w:val="21"/>
          <w:szCs w:val="21"/>
        </w:rPr>
        <w:t>"</w:t>
      </w:r>
      <w:r>
        <w:rPr>
          <w:rFonts w:hint="eastAsia"/>
          <w:sz w:val="21"/>
          <w:szCs w:val="21"/>
        </w:rPr>
        <w:t>分组，查看数据条数</w:t>
      </w:r>
    </w:p>
    <w:p w14:paraId="57999CB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df.groupBy("age").count.show</w:t>
      </w:r>
    </w:p>
    <w:p w14:paraId="3B1EA7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+</w:t>
      </w:r>
    </w:p>
    <w:p w14:paraId="22124C7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age|count|</w:t>
      </w:r>
    </w:p>
    <w:p w14:paraId="330D58A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+---+-----+</w:t>
      </w:r>
    </w:p>
    <w:p w14:paraId="220F31E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20|    1|</w:t>
      </w:r>
    </w:p>
    <w:p w14:paraId="3BFA0A9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30|    1|</w:t>
      </w:r>
    </w:p>
    <w:p w14:paraId="0275FC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| 40|    1|</w:t>
      </w:r>
    </w:p>
    <w:p w14:paraId="0364C80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</w:pPr>
      <w:r>
        <w:rPr>
          <w:rFonts w:hint="eastAsia"/>
          <w:sz w:val="18"/>
        </w:rPr>
        <w:t>+---+-----+</w:t>
      </w:r>
    </w:p>
    <w:p w14:paraId="4C5B060B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4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RDD</w:t>
      </w:r>
      <w:r>
        <w:rPr>
          <w:rFonts w:ascii="Times New Roman" w:eastAsia="宋体" w:hAnsi="Times New Roman" w:hint="eastAsia"/>
          <w:sz w:val="24"/>
        </w:rPr>
        <w:t>转换为</w:t>
      </w:r>
      <w:r>
        <w:rPr>
          <w:rFonts w:ascii="Times New Roman" w:eastAsia="宋体" w:hAnsi="Times New Roman" w:hint="eastAsia"/>
          <w:sz w:val="24"/>
        </w:rPr>
        <w:t>DataFrame</w:t>
      </w:r>
    </w:p>
    <w:p w14:paraId="5B03BFBB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在</w:t>
      </w:r>
      <w:r>
        <w:rPr>
          <w:rFonts w:hint="eastAsia"/>
          <w:sz w:val="21"/>
          <w:szCs w:val="21"/>
        </w:rPr>
        <w:t>IDEA</w:t>
      </w:r>
      <w:r>
        <w:rPr>
          <w:rFonts w:hint="eastAsia"/>
          <w:sz w:val="21"/>
          <w:szCs w:val="21"/>
        </w:rPr>
        <w:t>中开发程序时，</w:t>
      </w:r>
      <w:r>
        <w:rPr>
          <w:sz w:val="21"/>
          <w:szCs w:val="21"/>
        </w:rPr>
        <w:t>如果需要</w:t>
      </w:r>
      <w:r>
        <w:rPr>
          <w:sz w:val="21"/>
          <w:szCs w:val="21"/>
        </w:rPr>
        <w:t>RDD</w:t>
      </w:r>
      <w:r>
        <w:rPr>
          <w:sz w:val="21"/>
          <w:szCs w:val="21"/>
        </w:rPr>
        <w:t>与</w:t>
      </w:r>
      <w:r>
        <w:rPr>
          <w:sz w:val="21"/>
          <w:szCs w:val="21"/>
        </w:rPr>
        <w:t>DF</w:t>
      </w:r>
      <w:r>
        <w:rPr>
          <w:sz w:val="21"/>
          <w:szCs w:val="21"/>
        </w:rPr>
        <w:t>或者</w:t>
      </w:r>
      <w:r>
        <w:rPr>
          <w:sz w:val="21"/>
          <w:szCs w:val="21"/>
        </w:rPr>
        <w:t>DS</w:t>
      </w:r>
      <w:r>
        <w:rPr>
          <w:sz w:val="21"/>
          <w:szCs w:val="21"/>
        </w:rPr>
        <w:t>之间</w:t>
      </w:r>
      <w:r>
        <w:rPr>
          <w:rFonts w:hint="eastAsia"/>
          <w:sz w:val="21"/>
          <w:szCs w:val="21"/>
        </w:rPr>
        <w:t>互相</w:t>
      </w:r>
      <w:r>
        <w:rPr>
          <w:sz w:val="21"/>
          <w:szCs w:val="21"/>
        </w:rPr>
        <w:t>操作，那么需要引入</w:t>
      </w:r>
      <w:r>
        <w:rPr>
          <w:sz w:val="21"/>
          <w:szCs w:val="21"/>
        </w:rPr>
        <w:t xml:space="preserve"> </w:t>
      </w:r>
      <w:r>
        <w:rPr>
          <w:color w:val="FF0000"/>
          <w:sz w:val="21"/>
          <w:szCs w:val="21"/>
        </w:rPr>
        <w:t>import spark.implicits._</w:t>
      </w:r>
    </w:p>
    <w:p w14:paraId="39DF617E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这里的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不是</w:t>
      </w:r>
      <w:r>
        <w:rPr>
          <w:rFonts w:hint="eastAsia"/>
          <w:sz w:val="21"/>
          <w:szCs w:val="21"/>
        </w:rPr>
        <w:t>Scala</w:t>
      </w:r>
      <w:r>
        <w:rPr>
          <w:rFonts w:hint="eastAsia"/>
          <w:sz w:val="21"/>
          <w:szCs w:val="21"/>
        </w:rPr>
        <w:t>中的</w:t>
      </w:r>
      <w:r>
        <w:rPr>
          <w:sz w:val="21"/>
          <w:szCs w:val="21"/>
        </w:rPr>
        <w:t>包名，而是</w:t>
      </w:r>
      <w:r>
        <w:rPr>
          <w:rFonts w:hint="eastAsia"/>
          <w:sz w:val="21"/>
          <w:szCs w:val="21"/>
        </w:rPr>
        <w:t>创建的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对象的</w:t>
      </w:r>
      <w:r>
        <w:rPr>
          <w:rFonts w:hint="eastAsia"/>
          <w:sz w:val="21"/>
          <w:szCs w:val="21"/>
        </w:rPr>
        <w:t>变量</w:t>
      </w:r>
      <w:r>
        <w:rPr>
          <w:sz w:val="21"/>
          <w:szCs w:val="21"/>
        </w:rPr>
        <w:t>名称，所以必须先创建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对象再导入</w:t>
      </w:r>
      <w:r>
        <w:rPr>
          <w:rFonts w:hint="eastAsia"/>
          <w:sz w:val="21"/>
          <w:szCs w:val="21"/>
        </w:rPr>
        <w:t>。这里的</w:t>
      </w:r>
      <w:r>
        <w:rPr>
          <w:rFonts w:hint="eastAsia"/>
          <w:sz w:val="21"/>
          <w:szCs w:val="21"/>
        </w:rPr>
        <w:t>spark</w:t>
      </w:r>
      <w:r>
        <w:rPr>
          <w:rFonts w:hint="eastAsia"/>
          <w:sz w:val="21"/>
          <w:szCs w:val="21"/>
        </w:rPr>
        <w:t>对象不能使用</w:t>
      </w:r>
      <w:r>
        <w:rPr>
          <w:rFonts w:hint="eastAsia"/>
          <w:sz w:val="21"/>
          <w:szCs w:val="21"/>
        </w:rPr>
        <w:t>var</w:t>
      </w:r>
      <w:r>
        <w:rPr>
          <w:rFonts w:hint="eastAsia"/>
          <w:sz w:val="21"/>
          <w:szCs w:val="21"/>
        </w:rPr>
        <w:t>声明，因为</w:t>
      </w:r>
      <w:r>
        <w:rPr>
          <w:rFonts w:hint="eastAsia"/>
          <w:sz w:val="21"/>
          <w:szCs w:val="21"/>
        </w:rPr>
        <w:t>Scala</w:t>
      </w:r>
      <w:r>
        <w:rPr>
          <w:rFonts w:hint="eastAsia"/>
          <w:sz w:val="21"/>
          <w:szCs w:val="21"/>
        </w:rPr>
        <w:t>只支持</w:t>
      </w:r>
      <w:r>
        <w:rPr>
          <w:rFonts w:hint="eastAsia"/>
          <w:sz w:val="21"/>
          <w:szCs w:val="21"/>
        </w:rPr>
        <w:t>val</w:t>
      </w:r>
      <w:r>
        <w:rPr>
          <w:rFonts w:hint="eastAsia"/>
          <w:sz w:val="21"/>
          <w:szCs w:val="21"/>
        </w:rPr>
        <w:t>修饰的对象的引入。</w:t>
      </w:r>
    </w:p>
    <w:p w14:paraId="49AC0294" w14:textId="77777777" w:rsidR="000E48D4" w:rsidRDefault="00E446DA">
      <w:pPr>
        <w:spacing w:line="360" w:lineRule="auto"/>
        <w:rPr>
          <w:sz w:val="18"/>
          <w:szCs w:val="18"/>
        </w:rPr>
      </w:pPr>
      <w:r>
        <w:rPr>
          <w:rFonts w:hint="eastAsia"/>
          <w:sz w:val="21"/>
          <w:szCs w:val="21"/>
        </w:rPr>
        <w:t>spark-shell</w:t>
      </w:r>
      <w:r>
        <w:rPr>
          <w:rFonts w:hint="eastAsia"/>
          <w:sz w:val="21"/>
          <w:szCs w:val="21"/>
        </w:rPr>
        <w:t>中无需导入，自动完成此操作。</w:t>
      </w:r>
    </w:p>
    <w:p w14:paraId="66EBBF8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idRDD = sc.textFile("data</w:t>
      </w:r>
      <w:r>
        <w:rPr>
          <w:rFonts w:hint="eastAsia"/>
          <w:sz w:val="18"/>
        </w:rPr>
        <w:t>/id.txt")</w:t>
      </w:r>
    </w:p>
    <w:p w14:paraId="7D1EAC9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idRDD.toDF("id").show</w:t>
      </w:r>
    </w:p>
    <w:p w14:paraId="1CD069A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+---+</w:t>
      </w:r>
    </w:p>
    <w:p w14:paraId="0271560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| id|</w:t>
      </w:r>
    </w:p>
    <w:p w14:paraId="50FE0CC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+---+</w:t>
      </w:r>
    </w:p>
    <w:p w14:paraId="3D3D1E0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|  1|</w:t>
      </w:r>
    </w:p>
    <w:p w14:paraId="6CB543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|  2|</w:t>
      </w:r>
    </w:p>
    <w:p w14:paraId="00E249F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|  3|</w:t>
      </w:r>
    </w:p>
    <w:p w14:paraId="043B6BE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|  4|</w:t>
      </w:r>
    </w:p>
    <w:p w14:paraId="76A7767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sz w:val="18"/>
        </w:rPr>
        <w:t>+---+</w:t>
      </w:r>
    </w:p>
    <w:p w14:paraId="117816F2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rFonts w:hint="eastAsia"/>
          <w:color w:val="FF0000"/>
          <w:sz w:val="21"/>
          <w:szCs w:val="21"/>
        </w:rPr>
        <w:t>实际开发中，一般通过样例类将</w:t>
      </w:r>
      <w:r>
        <w:rPr>
          <w:rFonts w:hint="eastAsia"/>
          <w:color w:val="FF0000"/>
          <w:sz w:val="21"/>
          <w:szCs w:val="21"/>
        </w:rPr>
        <w:t>RDD</w:t>
      </w:r>
      <w:r>
        <w:rPr>
          <w:rFonts w:hint="eastAsia"/>
          <w:color w:val="FF0000"/>
          <w:sz w:val="21"/>
          <w:szCs w:val="21"/>
        </w:rPr>
        <w:t>转换为</w:t>
      </w:r>
      <w:r>
        <w:rPr>
          <w:rFonts w:hint="eastAsia"/>
          <w:color w:val="FF0000"/>
          <w:sz w:val="21"/>
          <w:szCs w:val="21"/>
        </w:rPr>
        <w:t>DataFrame</w:t>
      </w:r>
    </w:p>
    <w:p w14:paraId="4714EB3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 class User(name:String, age:Int)</w:t>
      </w:r>
    </w:p>
    <w:p w14:paraId="088FE09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efined class User</w:t>
      </w:r>
    </w:p>
    <w:p w14:paraId="12A7CB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sc.makeRDD(List(("zhangsan",30), </w:t>
      </w:r>
      <w:r>
        <w:rPr>
          <w:rFonts w:hint="eastAsia"/>
          <w:sz w:val="18"/>
        </w:rPr>
        <w:t>("lisi",40))).map(t=&gt;User(t._1, t._2)).toDF.show</w:t>
      </w:r>
    </w:p>
    <w:p w14:paraId="4A2D8AF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+</w:t>
      </w:r>
    </w:p>
    <w:p w14:paraId="5039772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 name|age|</w:t>
      </w:r>
    </w:p>
    <w:p w14:paraId="479D07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+</w:t>
      </w:r>
    </w:p>
    <w:p w14:paraId="6E2E2A0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>|zhangsan| 30|</w:t>
      </w:r>
    </w:p>
    <w:p w14:paraId="7C0E4D1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lisi| 40|</w:t>
      </w:r>
    </w:p>
    <w:p w14:paraId="4BAF63C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+</w:t>
      </w:r>
    </w:p>
    <w:p w14:paraId="2294E5ED" w14:textId="77777777" w:rsidR="000E48D4" w:rsidRDefault="00E446DA">
      <w:pPr>
        <w:pStyle w:val="3"/>
        <w:spacing w:before="0" w:after="0"/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DataFrame</w:t>
      </w:r>
      <w:r>
        <w:rPr>
          <w:rFonts w:ascii="Times New Roman" w:eastAsia="宋体" w:hAnsi="Times New Roman" w:hint="eastAsia"/>
          <w:sz w:val="24"/>
        </w:rPr>
        <w:t>转换为</w:t>
      </w:r>
      <w:r>
        <w:rPr>
          <w:rFonts w:ascii="Times New Roman" w:eastAsia="宋体" w:hAnsi="Times New Roman" w:hint="eastAsia"/>
          <w:sz w:val="24"/>
        </w:rPr>
        <w:t>RDD</w:t>
      </w:r>
    </w:p>
    <w:p w14:paraId="454573E3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其实就是对</w:t>
      </w:r>
      <w:r>
        <w:rPr>
          <w:sz w:val="21"/>
          <w:szCs w:val="21"/>
        </w:rPr>
        <w:t>RDD</w:t>
      </w:r>
      <w:r>
        <w:rPr>
          <w:sz w:val="21"/>
          <w:szCs w:val="21"/>
        </w:rPr>
        <w:t>的封装，所以可以直接获取内部的</w:t>
      </w:r>
      <w:r>
        <w:rPr>
          <w:sz w:val="21"/>
          <w:szCs w:val="21"/>
        </w:rPr>
        <w:t>RDD</w:t>
      </w:r>
    </w:p>
    <w:p w14:paraId="147BAD8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f = sc.makeRDD(List(("zhangsan",30), ("lisi",4</w:t>
      </w:r>
      <w:r>
        <w:rPr>
          <w:rFonts w:hint="eastAsia"/>
          <w:sz w:val="18"/>
        </w:rPr>
        <w:t>0))).map(t=&gt;User(t._1, t._2)).</w:t>
      </w:r>
      <w:r>
        <w:rPr>
          <w:rFonts w:hint="eastAsia"/>
          <w:color w:val="FF0000"/>
          <w:sz w:val="18"/>
        </w:rPr>
        <w:t>toDF</w:t>
      </w:r>
    </w:p>
    <w:p w14:paraId="67BDA4C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f: org.apache.spark.sql.DataFrame = [name: string, age: int]</w:t>
      </w:r>
    </w:p>
    <w:p w14:paraId="71676D1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7D0DC6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rdd = df.</w:t>
      </w:r>
      <w:r>
        <w:rPr>
          <w:rFonts w:hint="eastAsia"/>
          <w:color w:val="FF0000"/>
          <w:sz w:val="18"/>
        </w:rPr>
        <w:t>rdd</w:t>
      </w:r>
    </w:p>
    <w:p w14:paraId="12A5301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dd: org.apache.spark.rdd.RDD[org.apache.spark.sql.Row] = MapPartitionsRDD[46] at rdd at &lt;console&gt;:25</w:t>
      </w:r>
    </w:p>
    <w:p w14:paraId="6633C5AA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B32F1A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val array = </w:t>
      </w:r>
      <w:r>
        <w:rPr>
          <w:rFonts w:hint="eastAsia"/>
          <w:sz w:val="18"/>
        </w:rPr>
        <w:t>rdd.collect</w:t>
      </w:r>
    </w:p>
    <w:p w14:paraId="1C6CBCC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array: Array[org.apache.spark.sql.Row] = Array([zhangsan,30], [lisi,40])</w:t>
      </w:r>
    </w:p>
    <w:p w14:paraId="1291F6FB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color w:val="FF0000"/>
          <w:sz w:val="21"/>
          <w:szCs w:val="21"/>
        </w:rPr>
        <w:t>注意：</w:t>
      </w:r>
      <w:r>
        <w:rPr>
          <w:rFonts w:hint="eastAsia"/>
          <w:color w:val="FF0000"/>
          <w:sz w:val="21"/>
          <w:szCs w:val="21"/>
        </w:rPr>
        <w:t>此时</w:t>
      </w:r>
      <w:r>
        <w:rPr>
          <w:color w:val="FF0000"/>
          <w:sz w:val="21"/>
          <w:szCs w:val="21"/>
        </w:rPr>
        <w:t>得到的</w:t>
      </w:r>
      <w:r>
        <w:rPr>
          <w:color w:val="FF0000"/>
          <w:sz w:val="21"/>
          <w:szCs w:val="21"/>
        </w:rPr>
        <w:t>RDD</w:t>
      </w:r>
      <w:r>
        <w:rPr>
          <w:color w:val="FF0000"/>
          <w:sz w:val="21"/>
          <w:szCs w:val="21"/>
        </w:rPr>
        <w:t>存储类型为</w:t>
      </w:r>
      <w:r>
        <w:rPr>
          <w:color w:val="FF0000"/>
          <w:sz w:val="21"/>
          <w:szCs w:val="21"/>
        </w:rPr>
        <w:t>Row</w:t>
      </w:r>
    </w:p>
    <w:p w14:paraId="04BCBDE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array(0)</w:t>
      </w:r>
    </w:p>
    <w:p w14:paraId="57CCE0D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es28: org.apache.spark.sql.Row = [zhangsan,30]</w:t>
      </w:r>
    </w:p>
    <w:p w14:paraId="69D96C5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array(0)(0)</w:t>
      </w:r>
    </w:p>
    <w:p w14:paraId="551F461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res29: Any = zhangsan</w:t>
      </w:r>
    </w:p>
    <w:p w14:paraId="2BCFAD9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array(0).</w:t>
      </w:r>
      <w:r>
        <w:rPr>
          <w:rFonts w:hint="eastAsia"/>
          <w:color w:val="FF0000"/>
          <w:sz w:val="18"/>
        </w:rPr>
        <w:t>getAs[String]</w:t>
      </w:r>
      <w:r>
        <w:rPr>
          <w:rFonts w:hint="eastAsia"/>
          <w:sz w:val="18"/>
        </w:rPr>
        <w:t>("name")</w:t>
      </w:r>
    </w:p>
    <w:p w14:paraId="5942D17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color w:val="FF0000"/>
          <w:sz w:val="21"/>
          <w:szCs w:val="21"/>
        </w:rPr>
      </w:pPr>
      <w:r>
        <w:rPr>
          <w:sz w:val="18"/>
        </w:rPr>
        <w:t>res30: String = zhangsan</w:t>
      </w:r>
    </w:p>
    <w:p w14:paraId="736AC61A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3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DataSet</w:t>
      </w:r>
    </w:p>
    <w:p w14:paraId="623EC7A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Set</w:t>
      </w:r>
      <w:r>
        <w:rPr>
          <w:sz w:val="21"/>
          <w:szCs w:val="21"/>
        </w:rPr>
        <w:t>是具有</w:t>
      </w:r>
      <w:r>
        <w:rPr>
          <w:color w:val="FF0000"/>
          <w:sz w:val="21"/>
          <w:szCs w:val="21"/>
        </w:rPr>
        <w:t>强类型</w:t>
      </w:r>
      <w:r>
        <w:rPr>
          <w:sz w:val="21"/>
          <w:szCs w:val="21"/>
        </w:rPr>
        <w:t>的数据集合，需要提供对应的类型信息。</w:t>
      </w:r>
    </w:p>
    <w:p w14:paraId="1D7E6DBF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创建</w:t>
      </w:r>
      <w:r>
        <w:rPr>
          <w:rFonts w:ascii="Times New Roman" w:eastAsia="宋体" w:hAnsi="Times New Roman" w:hint="eastAsia"/>
          <w:sz w:val="24"/>
        </w:rPr>
        <w:t>DataSet</w:t>
      </w:r>
    </w:p>
    <w:p w14:paraId="1644F994" w14:textId="77777777" w:rsidR="000E48D4" w:rsidRDefault="00E446DA">
      <w:pPr>
        <w:numPr>
          <w:ilvl w:val="0"/>
          <w:numId w:val="11"/>
        </w:numPr>
        <w:spacing w:line="360" w:lineRule="auto"/>
        <w:ind w:left="363" w:hanging="363"/>
        <w:rPr>
          <w:sz w:val="21"/>
          <w:szCs w:val="21"/>
        </w:rPr>
      </w:pPr>
      <w:r>
        <w:rPr>
          <w:sz w:val="21"/>
          <w:szCs w:val="21"/>
        </w:rPr>
        <w:t>使用样例类序列创建</w:t>
      </w:r>
      <w:r>
        <w:rPr>
          <w:sz w:val="21"/>
          <w:szCs w:val="21"/>
        </w:rPr>
        <w:t>DataSet</w:t>
      </w:r>
    </w:p>
    <w:p w14:paraId="6F27574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 class Person(name: String, age: Long)</w:t>
      </w:r>
    </w:p>
    <w:p w14:paraId="534C986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efined class Person</w:t>
      </w:r>
    </w:p>
    <w:p w14:paraId="3C7ED40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898BD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val caseClassDS = </w:t>
      </w:r>
      <w:r>
        <w:rPr>
          <w:rFonts w:hint="eastAsia"/>
          <w:sz w:val="18"/>
        </w:rPr>
        <w:t>Seq(Person("zhangsan",2)).toDS()</w:t>
      </w:r>
    </w:p>
    <w:p w14:paraId="46B0707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9D7FD1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aseClassDS: org.apache.spark.sql.Dataset[Person] = [name: string, age: Long]</w:t>
      </w:r>
    </w:p>
    <w:p w14:paraId="6E15567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3A2D77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ClassDS.show</w:t>
      </w:r>
    </w:p>
    <w:p w14:paraId="5931C28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-+---+</w:t>
      </w:r>
    </w:p>
    <w:p w14:paraId="6500B95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 name|age|</w:t>
      </w:r>
    </w:p>
    <w:p w14:paraId="67D41C7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-+---+</w:t>
      </w:r>
    </w:p>
    <w:p w14:paraId="4F541E5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zhangsan|  2|</w:t>
      </w:r>
    </w:p>
    <w:p w14:paraId="691C38F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+---------+---+</w:t>
      </w:r>
    </w:p>
    <w:p w14:paraId="7AC2E56C" w14:textId="77777777" w:rsidR="000E48D4" w:rsidRDefault="00E446DA">
      <w:pPr>
        <w:numPr>
          <w:ilvl w:val="0"/>
          <w:numId w:val="11"/>
        </w:numPr>
        <w:spacing w:line="360" w:lineRule="auto"/>
        <w:ind w:left="363" w:hanging="363"/>
        <w:rPr>
          <w:sz w:val="21"/>
          <w:szCs w:val="21"/>
        </w:rPr>
      </w:pPr>
      <w:r>
        <w:rPr>
          <w:sz w:val="21"/>
          <w:szCs w:val="21"/>
        </w:rPr>
        <w:t>使用基本类型的序列创建</w:t>
      </w:r>
      <w:r>
        <w:rPr>
          <w:sz w:val="21"/>
          <w:szCs w:val="21"/>
        </w:rPr>
        <w:t>DataSet</w:t>
      </w:r>
    </w:p>
    <w:p w14:paraId="21E8642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s = Seq(</w:t>
      </w:r>
      <w:r>
        <w:rPr>
          <w:rFonts w:hint="eastAsia"/>
          <w:sz w:val="18"/>
        </w:rPr>
        <w:t>1,2,3,4,5).toDS</w:t>
      </w:r>
    </w:p>
    <w:p w14:paraId="6B5833F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s: org.apache.spark.sql.Dataset[Int] = [value: int]</w:t>
      </w:r>
    </w:p>
    <w:p w14:paraId="31CE8337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A8CB1D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ds.show</w:t>
      </w:r>
    </w:p>
    <w:p w14:paraId="628E7AC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+</w:t>
      </w:r>
    </w:p>
    <w:p w14:paraId="0F09656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value|</w:t>
      </w:r>
    </w:p>
    <w:p w14:paraId="76833DC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+</w:t>
      </w:r>
    </w:p>
    <w:p w14:paraId="23E72CE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1|</w:t>
      </w:r>
    </w:p>
    <w:p w14:paraId="76B279C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2|</w:t>
      </w:r>
    </w:p>
    <w:p w14:paraId="37F5A0C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3|</w:t>
      </w:r>
    </w:p>
    <w:p w14:paraId="6526C19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4|</w:t>
      </w:r>
    </w:p>
    <w:p w14:paraId="1ADDDE5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  5|</w:t>
      </w:r>
    </w:p>
    <w:p w14:paraId="4CA7FF6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+-----+</w:t>
      </w:r>
    </w:p>
    <w:p w14:paraId="63FD2086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color w:val="FF0000"/>
          <w:sz w:val="21"/>
          <w:szCs w:val="21"/>
        </w:rPr>
        <w:lastRenderedPageBreak/>
        <w:t>注意：</w:t>
      </w:r>
      <w:r>
        <w:rPr>
          <w:rFonts w:hint="eastAsia"/>
          <w:color w:val="FF0000"/>
          <w:sz w:val="21"/>
          <w:szCs w:val="21"/>
        </w:rPr>
        <w:t>在实际使用的时候，很少用到把序列转换成</w:t>
      </w:r>
      <w:r>
        <w:rPr>
          <w:rFonts w:hint="eastAsia"/>
          <w:color w:val="FF0000"/>
          <w:sz w:val="21"/>
          <w:szCs w:val="21"/>
        </w:rPr>
        <w:t>DataSet</w:t>
      </w:r>
      <w:r>
        <w:rPr>
          <w:rFonts w:hint="eastAsia"/>
          <w:color w:val="FF0000"/>
          <w:sz w:val="21"/>
          <w:szCs w:val="21"/>
        </w:rPr>
        <w:t>，更多的是通过</w:t>
      </w:r>
      <w:r>
        <w:rPr>
          <w:rFonts w:hint="eastAsia"/>
          <w:color w:val="FF0000"/>
          <w:sz w:val="21"/>
          <w:szCs w:val="21"/>
        </w:rPr>
        <w:t>RDD</w:t>
      </w:r>
      <w:r>
        <w:rPr>
          <w:rFonts w:hint="eastAsia"/>
          <w:color w:val="FF0000"/>
          <w:sz w:val="21"/>
          <w:szCs w:val="21"/>
        </w:rPr>
        <w:t>来得到</w:t>
      </w:r>
      <w:r>
        <w:rPr>
          <w:rFonts w:hint="eastAsia"/>
          <w:color w:val="FF0000"/>
          <w:sz w:val="21"/>
          <w:szCs w:val="21"/>
        </w:rPr>
        <w:t>DataSet</w:t>
      </w:r>
    </w:p>
    <w:p w14:paraId="00D5B14A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RDD</w:t>
      </w:r>
      <w:r>
        <w:rPr>
          <w:rFonts w:ascii="Times New Roman" w:eastAsia="宋体" w:hAnsi="Times New Roman" w:hint="eastAsia"/>
          <w:sz w:val="24"/>
        </w:rPr>
        <w:t>转换为</w:t>
      </w:r>
      <w:r>
        <w:rPr>
          <w:rFonts w:ascii="Times New Roman" w:eastAsia="宋体" w:hAnsi="Times New Roman" w:hint="eastAsia"/>
          <w:sz w:val="24"/>
        </w:rPr>
        <w:t>DataSet</w:t>
      </w:r>
    </w:p>
    <w:p w14:paraId="20FF19FC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parkSQL</w:t>
      </w:r>
      <w:r>
        <w:rPr>
          <w:sz w:val="21"/>
          <w:szCs w:val="21"/>
        </w:rPr>
        <w:t>能够自动将包含有</w:t>
      </w:r>
      <w:r>
        <w:rPr>
          <w:sz w:val="21"/>
          <w:szCs w:val="21"/>
        </w:rPr>
        <w:t>case</w:t>
      </w:r>
      <w:r>
        <w:rPr>
          <w:sz w:val="21"/>
          <w:szCs w:val="21"/>
        </w:rPr>
        <w:t>类的</w:t>
      </w:r>
      <w:r>
        <w:rPr>
          <w:sz w:val="21"/>
          <w:szCs w:val="21"/>
        </w:rPr>
        <w:t>RDD</w:t>
      </w:r>
      <w:r>
        <w:rPr>
          <w:sz w:val="21"/>
          <w:szCs w:val="21"/>
        </w:rPr>
        <w:t>转换成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，</w:t>
      </w:r>
      <w:r>
        <w:rPr>
          <w:sz w:val="21"/>
          <w:szCs w:val="21"/>
        </w:rPr>
        <w:t>case</w:t>
      </w:r>
      <w:r>
        <w:rPr>
          <w:sz w:val="21"/>
          <w:szCs w:val="21"/>
        </w:rPr>
        <w:t>类定义了</w:t>
      </w:r>
      <w:r>
        <w:rPr>
          <w:sz w:val="21"/>
          <w:szCs w:val="21"/>
        </w:rPr>
        <w:t>table</w:t>
      </w:r>
      <w:r>
        <w:rPr>
          <w:sz w:val="21"/>
          <w:szCs w:val="21"/>
        </w:rPr>
        <w:t>的结构，</w:t>
      </w:r>
      <w:r>
        <w:rPr>
          <w:sz w:val="21"/>
          <w:szCs w:val="21"/>
        </w:rPr>
        <w:t>case</w:t>
      </w:r>
      <w:r>
        <w:rPr>
          <w:sz w:val="21"/>
          <w:szCs w:val="21"/>
        </w:rPr>
        <w:t>类属性通过反射变成了表的列名。</w:t>
      </w:r>
      <w:r>
        <w:rPr>
          <w:sz w:val="21"/>
          <w:szCs w:val="21"/>
        </w:rPr>
        <w:t>Case</w:t>
      </w:r>
      <w:r>
        <w:rPr>
          <w:sz w:val="21"/>
          <w:szCs w:val="21"/>
        </w:rPr>
        <w:t>类可以包含诸如</w:t>
      </w:r>
      <w:r>
        <w:rPr>
          <w:sz w:val="21"/>
          <w:szCs w:val="21"/>
        </w:rPr>
        <w:t>Seq</w:t>
      </w:r>
      <w:r>
        <w:rPr>
          <w:sz w:val="21"/>
          <w:szCs w:val="21"/>
        </w:rPr>
        <w:t>或者</w:t>
      </w:r>
      <w:r>
        <w:rPr>
          <w:sz w:val="21"/>
          <w:szCs w:val="21"/>
        </w:rPr>
        <w:t>Array</w:t>
      </w:r>
      <w:r>
        <w:rPr>
          <w:sz w:val="21"/>
          <w:szCs w:val="21"/>
        </w:rPr>
        <w:t>等复杂的结构。</w:t>
      </w:r>
    </w:p>
    <w:p w14:paraId="7594919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 class User(name:String, age:Int)</w:t>
      </w:r>
    </w:p>
    <w:p w14:paraId="5FA155C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efined class User</w:t>
      </w:r>
    </w:p>
    <w:p w14:paraId="4B64C3AE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3B3C4D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c.makeRDD(List(("zhangsan",30), ("lisi",49))).map(t=&gt;User(t._1, t._2)).toDS</w:t>
      </w:r>
    </w:p>
    <w:p w14:paraId="529496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res11:</w:t>
      </w:r>
      <w:r>
        <w:rPr>
          <w:rFonts w:hint="eastAsia"/>
          <w:sz w:val="18"/>
        </w:rPr>
        <w:t xml:space="preserve"> org.apache.spark.sql.Dataset[User] = [name: string, age: int]</w:t>
      </w:r>
    </w:p>
    <w:p w14:paraId="2970A0F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DataSet</w:t>
      </w:r>
      <w:r>
        <w:rPr>
          <w:rFonts w:ascii="Times New Roman" w:eastAsia="宋体" w:hAnsi="Times New Roman" w:hint="eastAsia"/>
          <w:sz w:val="24"/>
        </w:rPr>
        <w:t>转换为</w:t>
      </w:r>
      <w:r>
        <w:rPr>
          <w:rFonts w:ascii="Times New Roman" w:eastAsia="宋体" w:hAnsi="Times New Roman" w:hint="eastAsia"/>
          <w:sz w:val="24"/>
        </w:rPr>
        <w:t>RDD</w:t>
      </w:r>
    </w:p>
    <w:p w14:paraId="60DB89F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Set</w:t>
      </w:r>
      <w:r>
        <w:rPr>
          <w:sz w:val="21"/>
          <w:szCs w:val="21"/>
        </w:rPr>
        <w:t>其实</w:t>
      </w:r>
      <w:r>
        <w:rPr>
          <w:rFonts w:hint="eastAsia"/>
          <w:sz w:val="21"/>
          <w:szCs w:val="21"/>
        </w:rPr>
        <w:t>也</w:t>
      </w:r>
      <w:r>
        <w:rPr>
          <w:sz w:val="21"/>
          <w:szCs w:val="21"/>
        </w:rPr>
        <w:t>是对</w:t>
      </w:r>
      <w:r>
        <w:rPr>
          <w:sz w:val="21"/>
          <w:szCs w:val="21"/>
        </w:rPr>
        <w:t>RDD</w:t>
      </w:r>
      <w:r>
        <w:rPr>
          <w:sz w:val="21"/>
          <w:szCs w:val="21"/>
        </w:rPr>
        <w:t>的封装，所以可以直接获取内部的</w:t>
      </w:r>
      <w:r>
        <w:rPr>
          <w:sz w:val="21"/>
          <w:szCs w:val="21"/>
        </w:rPr>
        <w:t>RDD</w:t>
      </w:r>
    </w:p>
    <w:p w14:paraId="6148434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 class User(name:String, age:Int)</w:t>
      </w:r>
    </w:p>
    <w:p w14:paraId="2C49313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efined class User</w:t>
      </w:r>
    </w:p>
    <w:p w14:paraId="0EF1D69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EC1F68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sc.makeRDD(List(("zhangsan",30), </w:t>
      </w:r>
      <w:r>
        <w:rPr>
          <w:rFonts w:hint="eastAsia"/>
          <w:sz w:val="18"/>
        </w:rPr>
        <w:t>("lisi",49))).map(t=&gt;User(t._1, t._2)).toDS</w:t>
      </w:r>
    </w:p>
    <w:p w14:paraId="221BA88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es11: org.apache.spark.sql.Dataset[User] = [name: string, age: int]</w:t>
      </w:r>
    </w:p>
    <w:p w14:paraId="1A1D3D4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EC3A3E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rdd = res11.rdd</w:t>
      </w:r>
    </w:p>
    <w:p w14:paraId="6273C5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dd: org.apache.spark.rdd.RDD[User] = MapPartitionsRDD[51] at rdd at &lt;console&gt;:25</w:t>
      </w:r>
    </w:p>
    <w:p w14:paraId="0E5CB3B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566207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rdd.collect</w:t>
      </w:r>
    </w:p>
    <w:p w14:paraId="09F8FBB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 xml:space="preserve">res12: </w:t>
      </w:r>
      <w:r>
        <w:rPr>
          <w:rFonts w:hint="eastAsia"/>
          <w:sz w:val="18"/>
        </w:rPr>
        <w:t>Array[User] = Array(User(zhangsan,30), User(lisi,49))</w:t>
      </w:r>
    </w:p>
    <w:p w14:paraId="2FDD0D3F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4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DataFrame</w:t>
      </w:r>
      <w:r>
        <w:rPr>
          <w:rFonts w:ascii="Times New Roman" w:eastAsia="宋体" w:hAnsi="Times New Roman" w:hint="eastAsia"/>
          <w:sz w:val="28"/>
          <w:szCs w:val="28"/>
        </w:rPr>
        <w:t>和</w:t>
      </w:r>
      <w:r>
        <w:rPr>
          <w:rFonts w:ascii="Times New Roman" w:eastAsia="宋体" w:hAnsi="Times New Roman" w:hint="eastAsia"/>
          <w:sz w:val="28"/>
          <w:szCs w:val="28"/>
        </w:rPr>
        <w:t>DataSet</w:t>
      </w:r>
      <w:r>
        <w:rPr>
          <w:rFonts w:ascii="Times New Roman" w:eastAsia="宋体" w:hAnsi="Times New Roman" w:hint="eastAsia"/>
          <w:sz w:val="28"/>
          <w:szCs w:val="28"/>
        </w:rPr>
        <w:t>转换</w:t>
      </w:r>
    </w:p>
    <w:p w14:paraId="4E51F01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DataFrame</w:t>
      </w:r>
      <w:r>
        <w:rPr>
          <w:rFonts w:hint="eastAsia"/>
          <w:sz w:val="21"/>
          <w:szCs w:val="21"/>
        </w:rPr>
        <w:t>其实是</w:t>
      </w:r>
      <w:r>
        <w:rPr>
          <w:sz w:val="21"/>
          <w:szCs w:val="21"/>
        </w:rPr>
        <w:t>DataSet</w:t>
      </w:r>
      <w:r>
        <w:rPr>
          <w:rFonts w:hint="eastAsia"/>
          <w:sz w:val="21"/>
          <w:szCs w:val="21"/>
        </w:rPr>
        <w:t>的特例，所以它们之间是可以互相转换的。</w:t>
      </w:r>
    </w:p>
    <w:p w14:paraId="3874AA20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DataFrame</w:t>
      </w:r>
      <w:r>
        <w:rPr>
          <w:rFonts w:hint="eastAsia"/>
          <w:sz w:val="21"/>
          <w:szCs w:val="21"/>
        </w:rPr>
        <w:t>转换为</w:t>
      </w:r>
      <w:r>
        <w:rPr>
          <w:rFonts w:hint="eastAsia"/>
          <w:sz w:val="21"/>
          <w:szCs w:val="21"/>
        </w:rPr>
        <w:t>DataSet</w:t>
      </w:r>
    </w:p>
    <w:p w14:paraId="6EAF6C8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case class User(name:String, age:Int)</w:t>
      </w:r>
    </w:p>
    <w:p w14:paraId="5AE4891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efined class User</w:t>
      </w:r>
    </w:p>
    <w:p w14:paraId="0C6CC507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3CF467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f = sc.makeRDD(List(("zhangsan",30), ("lis</w:t>
      </w:r>
      <w:r>
        <w:rPr>
          <w:rFonts w:hint="eastAsia"/>
          <w:sz w:val="18"/>
        </w:rPr>
        <w:t>i",49))).toDF("name","age")</w:t>
      </w:r>
    </w:p>
    <w:p w14:paraId="01CEB0B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f: org.apache.spark.sql.DataFrame = [name: string, age: int]</w:t>
      </w:r>
    </w:p>
    <w:p w14:paraId="715E8837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29C8C1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s = df.</w:t>
      </w:r>
      <w:r>
        <w:rPr>
          <w:rFonts w:hint="eastAsia"/>
          <w:color w:val="FF0000"/>
          <w:sz w:val="18"/>
        </w:rPr>
        <w:t>as</w:t>
      </w:r>
      <w:r>
        <w:rPr>
          <w:rFonts w:hint="eastAsia"/>
          <w:sz w:val="18"/>
        </w:rPr>
        <w:t>[User]</w:t>
      </w:r>
    </w:p>
    <w:p w14:paraId="5AB7EEC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cs="Times New Roman"/>
          <w:sz w:val="18"/>
        </w:rPr>
      </w:pPr>
      <w:r>
        <w:rPr>
          <w:rFonts w:hint="eastAsia"/>
          <w:sz w:val="18"/>
        </w:rPr>
        <w:t>ds: org.apache.spark.sql.Dataset[User] = [name: string, age: int]</w:t>
      </w:r>
    </w:p>
    <w:p w14:paraId="5D4F411F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DataSet</w:t>
      </w:r>
      <w:r>
        <w:rPr>
          <w:rFonts w:hint="eastAsia"/>
          <w:sz w:val="21"/>
          <w:szCs w:val="21"/>
        </w:rPr>
        <w:t>转换为</w:t>
      </w:r>
      <w:r>
        <w:rPr>
          <w:rFonts w:hint="eastAsia"/>
          <w:sz w:val="21"/>
          <w:szCs w:val="21"/>
        </w:rPr>
        <w:t>DataFrame</w:t>
      </w:r>
    </w:p>
    <w:p w14:paraId="4482286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s = df.as[User]</w:t>
      </w:r>
    </w:p>
    <w:p w14:paraId="50544DE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ds: </w:t>
      </w:r>
      <w:r>
        <w:rPr>
          <w:rFonts w:hint="eastAsia"/>
          <w:sz w:val="18"/>
        </w:rPr>
        <w:t>org.apache.spark.sql.Dataset[User] = [name: string, age: int]</w:t>
      </w:r>
    </w:p>
    <w:p w14:paraId="4D3DA55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0FD795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val df = ds.toDF</w:t>
      </w:r>
    </w:p>
    <w:p w14:paraId="2725AE7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cs="Times New Roman"/>
          <w:sz w:val="21"/>
          <w:szCs w:val="21"/>
        </w:rPr>
      </w:pPr>
      <w:r>
        <w:rPr>
          <w:rFonts w:hint="eastAsia"/>
          <w:sz w:val="18"/>
        </w:rPr>
        <w:t>df: org.apache.spark.sql.DataFrame = [name: string, age: int]</w:t>
      </w:r>
    </w:p>
    <w:p w14:paraId="6BA1EDBB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lastRenderedPageBreak/>
        <w:t>2.</w:t>
      </w:r>
      <w:r>
        <w:rPr>
          <w:rFonts w:ascii="Times New Roman" w:eastAsia="宋体" w:hAnsi="Times New Roman" w:hint="eastAsia"/>
          <w:sz w:val="28"/>
          <w:szCs w:val="28"/>
        </w:rPr>
        <w:t>5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RDD</w:t>
      </w:r>
      <w:r>
        <w:rPr>
          <w:rFonts w:ascii="Times New Roman" w:eastAsia="宋体" w:hAnsi="Times New Roman" w:hint="eastAsia"/>
          <w:sz w:val="28"/>
          <w:szCs w:val="28"/>
        </w:rPr>
        <w:t>、</w:t>
      </w:r>
      <w:r>
        <w:rPr>
          <w:rFonts w:ascii="Times New Roman" w:eastAsia="宋体" w:hAnsi="Times New Roman" w:hint="eastAsia"/>
          <w:sz w:val="28"/>
          <w:szCs w:val="28"/>
        </w:rPr>
        <w:t>DataFrame</w:t>
      </w:r>
      <w:r>
        <w:rPr>
          <w:rFonts w:ascii="Times New Roman" w:eastAsia="宋体" w:hAnsi="Times New Roman" w:hint="eastAsia"/>
          <w:sz w:val="28"/>
          <w:szCs w:val="28"/>
        </w:rPr>
        <w:t>、</w:t>
      </w:r>
      <w:r>
        <w:rPr>
          <w:rFonts w:ascii="Times New Roman" w:eastAsia="宋体" w:hAnsi="Times New Roman" w:hint="eastAsia"/>
          <w:sz w:val="28"/>
          <w:szCs w:val="28"/>
        </w:rPr>
        <w:t>DataSet</w:t>
      </w:r>
      <w:r>
        <w:rPr>
          <w:rFonts w:ascii="Times New Roman" w:eastAsia="宋体" w:hAnsi="Times New Roman" w:hint="eastAsia"/>
          <w:sz w:val="28"/>
          <w:szCs w:val="28"/>
        </w:rPr>
        <w:t>三者的关系</w:t>
      </w:r>
    </w:p>
    <w:p w14:paraId="3E2A001E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在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中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为我们提供了两个新的抽象，分别是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。他们和</w:t>
      </w:r>
      <w:r>
        <w:rPr>
          <w:sz w:val="21"/>
          <w:szCs w:val="21"/>
        </w:rPr>
        <w:t>RDD</w:t>
      </w:r>
      <w:r>
        <w:rPr>
          <w:sz w:val="21"/>
          <w:szCs w:val="21"/>
        </w:rPr>
        <w:t>有什么区别呢？首先从版本的产生上来看：</w:t>
      </w:r>
    </w:p>
    <w:p w14:paraId="6C534900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</w:t>
      </w:r>
      <w:r>
        <w:rPr>
          <w:sz w:val="21"/>
          <w:szCs w:val="21"/>
        </w:rPr>
        <w:t>park1.0</w:t>
      </w:r>
      <w:r>
        <w:rPr>
          <w:rFonts w:hint="eastAsia"/>
          <w:sz w:val="21"/>
          <w:szCs w:val="21"/>
        </w:rPr>
        <w:t xml:space="preserve"> =&gt; </w:t>
      </w:r>
      <w:r>
        <w:rPr>
          <w:sz w:val="21"/>
          <w:szCs w:val="21"/>
        </w:rPr>
        <w:t xml:space="preserve">RDD </w:t>
      </w:r>
    </w:p>
    <w:p w14:paraId="5224777D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park1.3</w:t>
      </w:r>
      <w:r>
        <w:rPr>
          <w:rFonts w:hint="eastAsia"/>
          <w:sz w:val="21"/>
          <w:szCs w:val="21"/>
        </w:rPr>
        <w:t xml:space="preserve"> =&gt; </w:t>
      </w:r>
      <w:r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F</w:t>
      </w:r>
      <w:r>
        <w:rPr>
          <w:sz w:val="21"/>
          <w:szCs w:val="21"/>
        </w:rPr>
        <w:t>rame</w:t>
      </w:r>
    </w:p>
    <w:p w14:paraId="5C08E53A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park1.6</w:t>
      </w:r>
      <w:r>
        <w:rPr>
          <w:rFonts w:hint="eastAsia"/>
          <w:sz w:val="21"/>
          <w:szCs w:val="21"/>
        </w:rPr>
        <w:t xml:space="preserve"> =&gt; </w:t>
      </w:r>
      <w:r>
        <w:rPr>
          <w:sz w:val="21"/>
          <w:szCs w:val="21"/>
        </w:rPr>
        <w:t>Dataset</w:t>
      </w:r>
    </w:p>
    <w:p w14:paraId="5C4ED4B6" w14:textId="64173F7D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如果同样的数据都给到这三个数据结构，他们分别计算之后，都会给出相同的结果。不同是的他们的执行效率和执行方式。在后期的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版本中，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有可能会逐步取代</w:t>
      </w:r>
      <w:r>
        <w:rPr>
          <w:sz w:val="21"/>
          <w:szCs w:val="21"/>
        </w:rPr>
        <w:t>RDD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成为唯一的</w:t>
      </w:r>
      <w:r>
        <w:rPr>
          <w:sz w:val="21"/>
          <w:szCs w:val="21"/>
        </w:rPr>
        <w:t>API</w:t>
      </w:r>
      <w:r>
        <w:rPr>
          <w:sz w:val="21"/>
          <w:szCs w:val="21"/>
        </w:rPr>
        <w:t>接口。</w:t>
      </w:r>
    </w:p>
    <w:p w14:paraId="6AEB9133" w14:textId="79D05A21" w:rsidR="006B51D2" w:rsidRDefault="006B51D2">
      <w:pPr>
        <w:spacing w:line="360" w:lineRule="auto"/>
        <w:ind w:firstLine="420"/>
        <w:rPr>
          <w:rFonts w:hint="eastAsia"/>
          <w:sz w:val="21"/>
          <w:szCs w:val="21"/>
        </w:rPr>
      </w:pPr>
      <w:r>
        <w:rPr>
          <w:noProof/>
        </w:rPr>
        <w:drawing>
          <wp:inline distT="0" distB="0" distL="0" distR="0" wp14:anchorId="491E9F18" wp14:editId="33BA250A">
            <wp:extent cx="5029200" cy="269382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3866" cy="270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32082" w14:textId="77777777" w:rsidR="000E48D4" w:rsidRDefault="00E446DA">
      <w:pPr>
        <w:pStyle w:val="3"/>
        <w:spacing w:before="0" w:after="0"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三者的共性</w:t>
      </w:r>
    </w:p>
    <w:p w14:paraId="454305A0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RDD</w:t>
      </w:r>
      <w:r>
        <w:rPr>
          <w:sz w:val="21"/>
          <w:szCs w:val="21"/>
        </w:rPr>
        <w:t>、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、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全都是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平台下的分布式弹性数据集，为处理超大型数据提供便利</w:t>
      </w:r>
      <w:r>
        <w:rPr>
          <w:sz w:val="21"/>
          <w:szCs w:val="21"/>
        </w:rPr>
        <w:t>;</w:t>
      </w:r>
    </w:p>
    <w:p w14:paraId="373BA244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三者都有惰性机制，在进行创建、转换，如</w:t>
      </w:r>
      <w:r>
        <w:rPr>
          <w:sz w:val="21"/>
          <w:szCs w:val="21"/>
        </w:rPr>
        <w:t>map</w:t>
      </w:r>
      <w:r>
        <w:rPr>
          <w:sz w:val="21"/>
          <w:szCs w:val="21"/>
        </w:rPr>
        <w:t>方法时，不会立即执行，只有在遇到</w:t>
      </w:r>
      <w:r>
        <w:rPr>
          <w:sz w:val="21"/>
          <w:szCs w:val="21"/>
        </w:rPr>
        <w:t>Action</w:t>
      </w:r>
      <w:r>
        <w:rPr>
          <w:sz w:val="21"/>
          <w:szCs w:val="21"/>
        </w:rPr>
        <w:t>如</w:t>
      </w:r>
      <w:r>
        <w:rPr>
          <w:sz w:val="21"/>
          <w:szCs w:val="21"/>
        </w:rPr>
        <w:t>foreach</w:t>
      </w:r>
      <w:r>
        <w:rPr>
          <w:sz w:val="21"/>
          <w:szCs w:val="21"/>
        </w:rPr>
        <w:t>时，三者才会开始遍历运算</w:t>
      </w:r>
      <w:r>
        <w:rPr>
          <w:sz w:val="21"/>
          <w:szCs w:val="21"/>
        </w:rPr>
        <w:t>;</w:t>
      </w:r>
    </w:p>
    <w:p w14:paraId="05CCEE10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三者有许多共同的函数，如</w:t>
      </w:r>
      <w:r>
        <w:rPr>
          <w:sz w:val="21"/>
          <w:szCs w:val="21"/>
        </w:rPr>
        <w:t>filter</w:t>
      </w:r>
      <w:r>
        <w:rPr>
          <w:sz w:val="21"/>
          <w:szCs w:val="21"/>
        </w:rPr>
        <w:t>，排序等</w:t>
      </w:r>
      <w:r>
        <w:rPr>
          <w:sz w:val="21"/>
          <w:szCs w:val="21"/>
        </w:rPr>
        <w:t>;</w:t>
      </w:r>
    </w:p>
    <w:p w14:paraId="21D589BF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在对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进行操作许多操作都需要这个包</w:t>
      </w:r>
      <w:r>
        <w:rPr>
          <w:sz w:val="21"/>
          <w:szCs w:val="21"/>
        </w:rPr>
        <w:t>:</w:t>
      </w:r>
      <w:r>
        <w:rPr>
          <w:color w:val="FF0000"/>
          <w:sz w:val="21"/>
          <w:szCs w:val="21"/>
        </w:rPr>
        <w:t>import spark.implicits._</w:t>
      </w:r>
      <w:r>
        <w:rPr>
          <w:sz w:val="21"/>
          <w:szCs w:val="21"/>
        </w:rPr>
        <w:t>（在创建好</w:t>
      </w:r>
      <w:r>
        <w:rPr>
          <w:sz w:val="21"/>
          <w:szCs w:val="21"/>
        </w:rPr>
        <w:t>SparkSession</w:t>
      </w:r>
      <w:r>
        <w:rPr>
          <w:sz w:val="21"/>
          <w:szCs w:val="21"/>
        </w:rPr>
        <w:t>对象后尽量直接导入）</w:t>
      </w:r>
    </w:p>
    <w:p w14:paraId="18122521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三者都会根据</w:t>
      </w:r>
      <w:r>
        <w:rPr>
          <w:sz w:val="21"/>
          <w:szCs w:val="21"/>
        </w:rPr>
        <w:t xml:space="preserve"> Spark </w:t>
      </w:r>
      <w:r>
        <w:rPr>
          <w:sz w:val="21"/>
          <w:szCs w:val="21"/>
        </w:rPr>
        <w:t>的内存情况自动缓存运算，这样即使数据量很大，也不用担心会内存溢出</w:t>
      </w:r>
    </w:p>
    <w:p w14:paraId="0B271412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>三者都有</w:t>
      </w:r>
      <w:r>
        <w:rPr>
          <w:sz w:val="21"/>
          <w:szCs w:val="21"/>
        </w:rPr>
        <w:t>partition</w:t>
      </w:r>
      <w:r>
        <w:rPr>
          <w:sz w:val="21"/>
          <w:szCs w:val="21"/>
        </w:rPr>
        <w:t>的概念</w:t>
      </w:r>
    </w:p>
    <w:p w14:paraId="7539A90A" w14:textId="77777777" w:rsidR="000E48D4" w:rsidRDefault="00E446DA">
      <w:pPr>
        <w:numPr>
          <w:ilvl w:val="0"/>
          <w:numId w:val="12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S</w:t>
      </w:r>
      <w:r>
        <w:rPr>
          <w:sz w:val="21"/>
          <w:szCs w:val="21"/>
        </w:rPr>
        <w:t>et</w:t>
      </w:r>
      <w:r>
        <w:rPr>
          <w:sz w:val="21"/>
          <w:szCs w:val="21"/>
        </w:rPr>
        <w:t>均可使用模式匹配获取各个字段的值和类型</w:t>
      </w:r>
    </w:p>
    <w:p w14:paraId="4016CECE" w14:textId="77777777" w:rsidR="000E48D4" w:rsidRDefault="00E446DA">
      <w:pPr>
        <w:pStyle w:val="3"/>
        <w:spacing w:before="0" w:after="0"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三者的区别</w:t>
      </w:r>
    </w:p>
    <w:p w14:paraId="46089D83" w14:textId="77777777" w:rsidR="000E48D4" w:rsidRDefault="00E446DA">
      <w:pPr>
        <w:numPr>
          <w:ilvl w:val="0"/>
          <w:numId w:val="1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RDD</w:t>
      </w:r>
    </w:p>
    <w:p w14:paraId="538F7AE9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RDD</w:t>
      </w:r>
      <w:r>
        <w:rPr>
          <w:sz w:val="21"/>
          <w:szCs w:val="21"/>
        </w:rPr>
        <w:t>一般和</w:t>
      </w:r>
      <w:r>
        <w:rPr>
          <w:sz w:val="21"/>
          <w:szCs w:val="21"/>
        </w:rPr>
        <w:t>spark mlib</w:t>
      </w:r>
      <w:r>
        <w:rPr>
          <w:sz w:val="21"/>
          <w:szCs w:val="21"/>
        </w:rPr>
        <w:t>同时使用</w:t>
      </w:r>
    </w:p>
    <w:p w14:paraId="426B320F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RDD</w:t>
      </w:r>
      <w:r>
        <w:rPr>
          <w:sz w:val="21"/>
          <w:szCs w:val="21"/>
        </w:rPr>
        <w:t>不支持</w:t>
      </w:r>
      <w:r>
        <w:rPr>
          <w:sz w:val="21"/>
          <w:szCs w:val="21"/>
        </w:rPr>
        <w:t>sparksql</w:t>
      </w:r>
      <w:r>
        <w:rPr>
          <w:sz w:val="21"/>
          <w:szCs w:val="21"/>
        </w:rPr>
        <w:t>操作</w:t>
      </w:r>
    </w:p>
    <w:p w14:paraId="256C3521" w14:textId="77777777" w:rsidR="000E48D4" w:rsidRDefault="00E446DA">
      <w:pPr>
        <w:numPr>
          <w:ilvl w:val="0"/>
          <w:numId w:val="1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Frame</w:t>
      </w:r>
    </w:p>
    <w:p w14:paraId="433EF7FF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与</w:t>
      </w:r>
      <w:r>
        <w:rPr>
          <w:sz w:val="21"/>
          <w:szCs w:val="21"/>
        </w:rPr>
        <w:t>RDD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不同，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每一行的类型固定为</w:t>
      </w:r>
      <w:r>
        <w:rPr>
          <w:sz w:val="21"/>
          <w:szCs w:val="21"/>
        </w:rPr>
        <w:t>Row</w:t>
      </w:r>
      <w:r>
        <w:rPr>
          <w:sz w:val="21"/>
          <w:szCs w:val="21"/>
        </w:rPr>
        <w:t>，每一列的值没法直接访问，只有通过解析才能获取各个字段的值</w:t>
      </w:r>
    </w:p>
    <w:p w14:paraId="61BCD6A3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与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一般不与</w:t>
      </w:r>
      <w:r>
        <w:rPr>
          <w:sz w:val="21"/>
          <w:szCs w:val="21"/>
        </w:rPr>
        <w:t xml:space="preserve"> spark mlib </w:t>
      </w:r>
      <w:r>
        <w:rPr>
          <w:sz w:val="21"/>
          <w:szCs w:val="21"/>
        </w:rPr>
        <w:t>同时使用</w:t>
      </w:r>
    </w:p>
    <w:p w14:paraId="248325B9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与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均支持</w:t>
      </w:r>
      <w:r>
        <w:rPr>
          <w:sz w:val="21"/>
          <w:szCs w:val="21"/>
        </w:rPr>
        <w:t xml:space="preserve"> SparkSQL </w:t>
      </w:r>
      <w:r>
        <w:rPr>
          <w:sz w:val="21"/>
          <w:szCs w:val="21"/>
        </w:rPr>
        <w:t>的操作，比如</w:t>
      </w:r>
      <w:r>
        <w:rPr>
          <w:sz w:val="21"/>
          <w:szCs w:val="21"/>
        </w:rPr>
        <w:t>select</w:t>
      </w:r>
      <w:r>
        <w:rPr>
          <w:sz w:val="21"/>
          <w:szCs w:val="21"/>
        </w:rPr>
        <w:t>，</w:t>
      </w:r>
      <w:r>
        <w:rPr>
          <w:sz w:val="21"/>
          <w:szCs w:val="21"/>
        </w:rPr>
        <w:t>groupby</w:t>
      </w:r>
      <w:r>
        <w:rPr>
          <w:sz w:val="21"/>
          <w:szCs w:val="21"/>
        </w:rPr>
        <w:t>之类，还能注册临时表</w:t>
      </w:r>
      <w:r>
        <w:rPr>
          <w:sz w:val="21"/>
          <w:szCs w:val="21"/>
        </w:rPr>
        <w:t>/</w:t>
      </w:r>
      <w:r>
        <w:rPr>
          <w:sz w:val="21"/>
          <w:szCs w:val="21"/>
        </w:rPr>
        <w:t>视窗，进行</w:t>
      </w:r>
      <w:r>
        <w:rPr>
          <w:sz w:val="21"/>
          <w:szCs w:val="21"/>
        </w:rPr>
        <w:t xml:space="preserve"> s</w:t>
      </w:r>
      <w:r>
        <w:rPr>
          <w:sz w:val="21"/>
          <w:szCs w:val="21"/>
        </w:rPr>
        <w:t xml:space="preserve">ql </w:t>
      </w:r>
      <w:r>
        <w:rPr>
          <w:sz w:val="21"/>
          <w:szCs w:val="21"/>
        </w:rPr>
        <w:t>语句操作</w:t>
      </w:r>
    </w:p>
    <w:p w14:paraId="564B035F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与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支持一些特别方便的保存方式，比如保存成</w:t>
      </w:r>
      <w:r>
        <w:rPr>
          <w:sz w:val="21"/>
          <w:szCs w:val="21"/>
        </w:rPr>
        <w:t>csv</w:t>
      </w:r>
      <w:r>
        <w:rPr>
          <w:sz w:val="21"/>
          <w:szCs w:val="21"/>
        </w:rPr>
        <w:t>，可以带上表头，这样每一列的字段名一目了然</w:t>
      </w:r>
      <w:r>
        <w:rPr>
          <w:sz w:val="21"/>
          <w:szCs w:val="21"/>
        </w:rPr>
        <w:t>(</w:t>
      </w:r>
      <w:r>
        <w:rPr>
          <w:sz w:val="21"/>
          <w:szCs w:val="21"/>
        </w:rPr>
        <w:t>后面专门讲解</w:t>
      </w:r>
      <w:r>
        <w:rPr>
          <w:sz w:val="21"/>
          <w:szCs w:val="21"/>
        </w:rPr>
        <w:t>)</w:t>
      </w:r>
    </w:p>
    <w:p w14:paraId="16CD3333" w14:textId="77777777" w:rsidR="000E48D4" w:rsidRDefault="00E446DA">
      <w:pPr>
        <w:numPr>
          <w:ilvl w:val="0"/>
          <w:numId w:val="1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DataSet</w:t>
      </w:r>
    </w:p>
    <w:p w14:paraId="5931DD47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Dataset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拥有完全相同的成员函数，区别只是每一行的数据类型不同。</w:t>
      </w:r>
      <w:r>
        <w:rPr>
          <w:sz w:val="21"/>
          <w:szCs w:val="21"/>
        </w:rPr>
        <w:t xml:space="preserve"> DataFrame</w:t>
      </w:r>
      <w:r>
        <w:rPr>
          <w:sz w:val="21"/>
          <w:szCs w:val="21"/>
        </w:rPr>
        <w:t>其实就是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的一个特例</w:t>
      </w:r>
      <w:r>
        <w:rPr>
          <w:sz w:val="21"/>
          <w:szCs w:val="21"/>
        </w:rPr>
        <w:t xml:space="preserve">  type DataFrame = Dataset[Row]</w:t>
      </w:r>
    </w:p>
    <w:p w14:paraId="6902DE02" w14:textId="77777777" w:rsidR="000E48D4" w:rsidRDefault="00E446DA">
      <w:pPr>
        <w:numPr>
          <w:ilvl w:val="0"/>
          <w:numId w:val="14"/>
        </w:numPr>
        <w:spacing w:line="360" w:lineRule="auto"/>
        <w:ind w:left="840"/>
        <w:rPr>
          <w:sz w:val="21"/>
          <w:szCs w:val="21"/>
        </w:rPr>
      </w:pPr>
      <w:r>
        <w:rPr>
          <w:sz w:val="21"/>
          <w:szCs w:val="21"/>
        </w:rPr>
        <w:t>DataFrame</w:t>
      </w:r>
      <w:r>
        <w:rPr>
          <w:sz w:val="21"/>
          <w:szCs w:val="21"/>
        </w:rPr>
        <w:t>也可以叫</w:t>
      </w:r>
      <w:r>
        <w:rPr>
          <w:sz w:val="21"/>
          <w:szCs w:val="21"/>
        </w:rPr>
        <w:t>Dataset[Row],</w:t>
      </w:r>
      <w:r>
        <w:rPr>
          <w:sz w:val="21"/>
          <w:szCs w:val="21"/>
        </w:rPr>
        <w:t>每一行的类型是</w:t>
      </w:r>
      <w:r>
        <w:rPr>
          <w:sz w:val="21"/>
          <w:szCs w:val="21"/>
        </w:rPr>
        <w:t>Row</w:t>
      </w:r>
      <w:r>
        <w:rPr>
          <w:sz w:val="21"/>
          <w:szCs w:val="21"/>
        </w:rPr>
        <w:t>，不解析，每一行究竟有哪些字段，各个字段又是什么类型都无从得知，只</w:t>
      </w:r>
      <w:r>
        <w:rPr>
          <w:sz w:val="21"/>
          <w:szCs w:val="21"/>
        </w:rPr>
        <w:t>能用上面提到的</w:t>
      </w:r>
      <w:r>
        <w:rPr>
          <w:sz w:val="21"/>
          <w:szCs w:val="21"/>
        </w:rPr>
        <w:t>getAS</w:t>
      </w:r>
      <w:r>
        <w:rPr>
          <w:sz w:val="21"/>
          <w:szCs w:val="21"/>
        </w:rPr>
        <w:t>方法或者共性中的第七条提到的模式匹配拿出特定字段。而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中，每一行是什么类型是不一定的，在自定义了</w:t>
      </w:r>
      <w:r>
        <w:rPr>
          <w:sz w:val="21"/>
          <w:szCs w:val="21"/>
        </w:rPr>
        <w:t>case class</w:t>
      </w:r>
      <w:r>
        <w:rPr>
          <w:sz w:val="21"/>
          <w:szCs w:val="21"/>
        </w:rPr>
        <w:t>之后可以很自由的获得每一行的信息</w:t>
      </w:r>
    </w:p>
    <w:p w14:paraId="2E0BDE2D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三者的互相转换</w:t>
      </w:r>
    </w:p>
    <w:p w14:paraId="185729F5" w14:textId="77777777" w:rsidR="000E48D4" w:rsidRDefault="000E48D4"/>
    <w:p w14:paraId="62F16C07" w14:textId="77777777" w:rsidR="000E48D4" w:rsidRDefault="00E446DA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14:paraId="62CA2215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lastRenderedPageBreak/>
        <w:t>2.</w:t>
      </w:r>
      <w:r>
        <w:rPr>
          <w:rFonts w:ascii="Times New Roman" w:eastAsia="宋体" w:hAnsi="Times New Roman" w:hint="eastAsia"/>
          <w:sz w:val="28"/>
          <w:szCs w:val="28"/>
        </w:rPr>
        <w:t>6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IDEA</w:t>
      </w:r>
      <w:r>
        <w:rPr>
          <w:rFonts w:ascii="Times New Roman" w:eastAsia="宋体" w:hAnsi="Times New Roman" w:hint="eastAsia"/>
          <w:sz w:val="28"/>
          <w:szCs w:val="28"/>
        </w:rPr>
        <w:t>开发</w:t>
      </w:r>
      <w:r>
        <w:rPr>
          <w:rFonts w:ascii="Times New Roman" w:eastAsia="宋体" w:hAnsi="Times New Roman" w:hint="eastAsia"/>
          <w:sz w:val="28"/>
          <w:szCs w:val="28"/>
        </w:rPr>
        <w:t>SparkSQL</w:t>
      </w:r>
    </w:p>
    <w:p w14:paraId="7F8A5BCA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实际开发中，都是使用</w:t>
      </w:r>
      <w:r>
        <w:rPr>
          <w:sz w:val="21"/>
          <w:szCs w:val="21"/>
        </w:rPr>
        <w:t>IDEA</w:t>
      </w:r>
      <w:r>
        <w:rPr>
          <w:sz w:val="21"/>
          <w:szCs w:val="21"/>
        </w:rPr>
        <w:t>进行开发</w:t>
      </w:r>
      <w:r>
        <w:rPr>
          <w:rFonts w:hint="eastAsia"/>
          <w:sz w:val="21"/>
          <w:szCs w:val="21"/>
        </w:rPr>
        <w:t>的</w:t>
      </w:r>
      <w:r>
        <w:rPr>
          <w:sz w:val="21"/>
          <w:szCs w:val="21"/>
        </w:rPr>
        <w:t>。</w:t>
      </w:r>
    </w:p>
    <w:p w14:paraId="79F03E41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6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添加依赖</w:t>
      </w:r>
    </w:p>
    <w:p w14:paraId="109136C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&lt;dependency&gt;</w:t>
      </w:r>
    </w:p>
    <w:p w14:paraId="2DEF512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groupId&gt;org.apache.spark&lt;/groupId&gt;</w:t>
      </w:r>
    </w:p>
    <w:p w14:paraId="5109FFD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artifactId&gt;spark-sql_</w:t>
      </w:r>
      <w:r>
        <w:rPr>
          <w:rFonts w:hint="eastAsia"/>
          <w:color w:val="FF0000"/>
          <w:sz w:val="18"/>
        </w:rPr>
        <w:t>2.12</w:t>
      </w:r>
      <w:r>
        <w:rPr>
          <w:rFonts w:hint="eastAsia"/>
          <w:sz w:val="18"/>
        </w:rPr>
        <w:t>&lt;/artifactId&gt;</w:t>
      </w:r>
    </w:p>
    <w:p w14:paraId="07A9BD4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version&gt;</w:t>
      </w:r>
      <w:r>
        <w:rPr>
          <w:rFonts w:hint="eastAsia"/>
          <w:color w:val="FF0000"/>
          <w:sz w:val="18"/>
        </w:rPr>
        <w:t>2.4.5</w:t>
      </w:r>
      <w:r>
        <w:rPr>
          <w:rFonts w:hint="eastAsia"/>
          <w:sz w:val="18"/>
        </w:rPr>
        <w:t>&lt;/version&gt;</w:t>
      </w:r>
    </w:p>
    <w:p w14:paraId="15CFB15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&lt;/dependency&gt;</w:t>
      </w:r>
    </w:p>
    <w:p w14:paraId="5BD2972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6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代码实现</w:t>
      </w:r>
    </w:p>
    <w:p w14:paraId="38FD1FB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object SparkSQL01_Demo {</w:t>
      </w:r>
    </w:p>
    <w:p w14:paraId="61B574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main(args: Array[String]): Unit = {</w:t>
      </w:r>
    </w:p>
    <w:p w14:paraId="09333EF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</w:t>
      </w:r>
      <w:r>
        <w:rPr>
          <w:rFonts w:hint="eastAsia"/>
          <w:sz w:val="18"/>
        </w:rPr>
        <w:t>创建上下文环境配置对象</w:t>
      </w:r>
    </w:p>
    <w:p w14:paraId="0E0374C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conf: SparkConf = new SparkConf().setMaster("local[*]").setAppName("SparkSQL01_Demo")</w:t>
      </w:r>
    </w:p>
    <w:p w14:paraId="35A4CBF8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E31A75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</w:t>
      </w:r>
      <w:r>
        <w:rPr>
          <w:rFonts w:hint="eastAsia"/>
          <w:sz w:val="18"/>
        </w:rPr>
        <w:t>创建</w:t>
      </w:r>
      <w:r>
        <w:rPr>
          <w:rFonts w:hint="eastAsia"/>
          <w:sz w:val="18"/>
        </w:rPr>
        <w:t>SparkSession</w:t>
      </w:r>
      <w:r>
        <w:rPr>
          <w:rFonts w:hint="eastAsia"/>
          <w:sz w:val="18"/>
        </w:rPr>
        <w:t>对象</w:t>
      </w:r>
    </w:p>
    <w:p w14:paraId="21EE4C1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</w:t>
      </w:r>
      <w:r>
        <w:rPr>
          <w:rFonts w:hint="eastAsia"/>
          <w:color w:val="FF0000"/>
          <w:sz w:val="18"/>
        </w:rPr>
        <w:t>val spark: SparkSession = SparkSession.builder().config(conf).getOrCreate(</w:t>
      </w:r>
      <w:r>
        <w:rPr>
          <w:rFonts w:hint="eastAsia"/>
          <w:sz w:val="18"/>
        </w:rPr>
        <w:t>)</w:t>
      </w:r>
    </w:p>
    <w:p w14:paraId="4DE9D5C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RDD=&gt;DataFrame=&gt;DataSet</w:t>
      </w:r>
      <w:r>
        <w:rPr>
          <w:rFonts w:hint="eastAsia"/>
          <w:sz w:val="18"/>
        </w:rPr>
        <w:t>转换需要引入隐式转换规则，否则无法转换</w:t>
      </w:r>
    </w:p>
    <w:p w14:paraId="1EBA77A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spa</w:t>
      </w:r>
      <w:r>
        <w:rPr>
          <w:rFonts w:hint="eastAsia"/>
          <w:sz w:val="18"/>
        </w:rPr>
        <w:t>rk</w:t>
      </w:r>
      <w:r>
        <w:rPr>
          <w:rFonts w:hint="eastAsia"/>
          <w:sz w:val="18"/>
        </w:rPr>
        <w:t>不是包名，是上下文环境对象名</w:t>
      </w:r>
    </w:p>
    <w:p w14:paraId="728D050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</w:t>
      </w:r>
      <w:r>
        <w:rPr>
          <w:rFonts w:hint="eastAsia"/>
          <w:color w:val="FF0000"/>
          <w:sz w:val="18"/>
        </w:rPr>
        <w:t>import spark.implicits._</w:t>
      </w:r>
    </w:p>
    <w:p w14:paraId="2706C2B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96808E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</w:t>
      </w:r>
      <w:r>
        <w:rPr>
          <w:rFonts w:hint="eastAsia"/>
          <w:sz w:val="18"/>
        </w:rPr>
        <w:t>读取</w:t>
      </w:r>
      <w:r>
        <w:rPr>
          <w:rFonts w:hint="eastAsia"/>
          <w:sz w:val="18"/>
        </w:rPr>
        <w:t>json</w:t>
      </w:r>
      <w:r>
        <w:rPr>
          <w:rFonts w:hint="eastAsia"/>
          <w:sz w:val="18"/>
        </w:rPr>
        <w:t>文件</w:t>
      </w:r>
      <w:r>
        <w:rPr>
          <w:rFonts w:hint="eastAsia"/>
          <w:sz w:val="18"/>
        </w:rPr>
        <w:t xml:space="preserve"> </w:t>
      </w:r>
      <w:r>
        <w:rPr>
          <w:rFonts w:hint="eastAsia"/>
          <w:sz w:val="18"/>
        </w:rPr>
        <w:t>创建</w:t>
      </w:r>
      <w:r>
        <w:rPr>
          <w:rFonts w:hint="eastAsia"/>
          <w:sz w:val="18"/>
        </w:rPr>
        <w:t>DataFrame  {"username": "lisi","age": 18}</w:t>
      </w:r>
    </w:p>
    <w:p w14:paraId="372A180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df: DataFrame = spark.read.json("input/test.json")</w:t>
      </w:r>
    </w:p>
    <w:p w14:paraId="64E982E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f.show()</w:t>
      </w:r>
    </w:p>
    <w:p w14:paraId="6D501CD4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56ED85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SQL</w:t>
      </w:r>
      <w:r>
        <w:rPr>
          <w:rFonts w:hint="eastAsia"/>
          <w:sz w:val="18"/>
        </w:rPr>
        <w:t>风格语法</w:t>
      </w:r>
    </w:p>
    <w:p w14:paraId="786E6E0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df.createOrReplaceTempView("user")</w:t>
      </w:r>
    </w:p>
    <w:p w14:paraId="3F7FD60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spark.sql("select avg(age) from user").show</w:t>
      </w:r>
    </w:p>
    <w:p w14:paraId="2642186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0AF86D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SL</w:t>
      </w:r>
      <w:r>
        <w:rPr>
          <w:rFonts w:hint="eastAsia"/>
          <w:sz w:val="18"/>
        </w:rPr>
        <w:t>风格语法</w:t>
      </w:r>
    </w:p>
    <w:p w14:paraId="78D54C0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f.select("username","age").show()</w:t>
      </w:r>
    </w:p>
    <w:p w14:paraId="29D3C6C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C7C6B6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*****RDD=&gt;DataFrame=&gt;DataSet*****</w:t>
      </w:r>
    </w:p>
    <w:p w14:paraId="0C31E68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RDD</w:t>
      </w:r>
    </w:p>
    <w:p w14:paraId="7164954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rdd1: RDD[(Int, String, Int)] = spark.sparkContext.m</w:t>
      </w:r>
      <w:r>
        <w:rPr>
          <w:rFonts w:hint="eastAsia"/>
          <w:sz w:val="18"/>
        </w:rPr>
        <w:t>akeRDD(List((1,"zhangsan",30),(2,"lisi",28),(3,"wangwu",20)))</w:t>
      </w:r>
    </w:p>
    <w:p w14:paraId="3AC01B17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6DC07B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ataFrame</w:t>
      </w:r>
    </w:p>
    <w:p w14:paraId="7220C07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df1: DataFrame = rdd1.toDF("id","name","age")</w:t>
      </w:r>
    </w:p>
    <w:p w14:paraId="6D8445B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f1.show()</w:t>
      </w:r>
    </w:p>
    <w:p w14:paraId="06731EA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96C98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ateSet</w:t>
      </w:r>
    </w:p>
    <w:p w14:paraId="261BD0C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ds1: Dataset[User] = df1.as[User]</w:t>
      </w:r>
    </w:p>
    <w:p w14:paraId="142590C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s1.show()</w:t>
      </w:r>
    </w:p>
    <w:p w14:paraId="0030E3E4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EA3460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*****DataSet=&gt;DataFrame=&gt;</w:t>
      </w:r>
      <w:r>
        <w:rPr>
          <w:rFonts w:hint="eastAsia"/>
          <w:sz w:val="18"/>
        </w:rPr>
        <w:t>RDD*****</w:t>
      </w:r>
    </w:p>
    <w:p w14:paraId="08C1FD6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DataFrame</w:t>
      </w:r>
    </w:p>
    <w:p w14:paraId="1522C9C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df2: DataFrame = ds1.toDF()</w:t>
      </w:r>
    </w:p>
    <w:p w14:paraId="72A4D3E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863211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RDD  </w:t>
      </w:r>
      <w:r>
        <w:rPr>
          <w:rFonts w:hint="eastAsia"/>
          <w:sz w:val="18"/>
        </w:rPr>
        <w:t>返回的</w:t>
      </w:r>
      <w:r>
        <w:rPr>
          <w:rFonts w:hint="eastAsia"/>
          <w:sz w:val="18"/>
        </w:rPr>
        <w:t>RDD</w:t>
      </w:r>
      <w:r>
        <w:rPr>
          <w:rFonts w:hint="eastAsia"/>
          <w:sz w:val="18"/>
        </w:rPr>
        <w:t>类型为</w:t>
      </w:r>
      <w:r>
        <w:rPr>
          <w:rFonts w:hint="eastAsia"/>
          <w:sz w:val="18"/>
        </w:rPr>
        <w:t>Row</w:t>
      </w:r>
      <w:r>
        <w:rPr>
          <w:rFonts w:hint="eastAsia"/>
          <w:sz w:val="18"/>
        </w:rPr>
        <w:t>，里面提供的</w:t>
      </w:r>
      <w:r>
        <w:rPr>
          <w:rFonts w:hint="eastAsia"/>
          <w:sz w:val="18"/>
        </w:rPr>
        <w:t>getXXX</w:t>
      </w:r>
      <w:r>
        <w:rPr>
          <w:rFonts w:hint="eastAsia"/>
          <w:sz w:val="18"/>
        </w:rPr>
        <w:t>方法可以获取字段值，类似</w:t>
      </w:r>
      <w:r>
        <w:rPr>
          <w:rFonts w:hint="eastAsia"/>
          <w:sz w:val="18"/>
        </w:rPr>
        <w:t>jdbc</w:t>
      </w:r>
      <w:r>
        <w:rPr>
          <w:rFonts w:hint="eastAsia"/>
          <w:sz w:val="18"/>
        </w:rPr>
        <w:t>处理结果集，但是索引从</w:t>
      </w:r>
      <w:r>
        <w:rPr>
          <w:rFonts w:hint="eastAsia"/>
          <w:sz w:val="18"/>
        </w:rPr>
        <w:t>0</w:t>
      </w:r>
      <w:r>
        <w:rPr>
          <w:rFonts w:hint="eastAsia"/>
          <w:sz w:val="18"/>
        </w:rPr>
        <w:t>开始</w:t>
      </w:r>
    </w:p>
    <w:p w14:paraId="4DFA0C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rdd2: RDD[Row] = df2.rdd</w:t>
      </w:r>
    </w:p>
    <w:p w14:paraId="0CB7041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rdd2.foreach(a=&gt;println(a.getString(1)))</w:t>
      </w:r>
    </w:p>
    <w:p w14:paraId="64240A6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5B0899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*****RDD=&gt;DataSet*****</w:t>
      </w:r>
    </w:p>
    <w:p w14:paraId="709AE36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rdd1.map{</w:t>
      </w:r>
    </w:p>
    <w:p w14:paraId="011200A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 xml:space="preserve">      case (id,name,age)=&gt;User(id,name,age)</w:t>
      </w:r>
    </w:p>
    <w:p w14:paraId="2AB0607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}.toDS()</w:t>
      </w:r>
    </w:p>
    <w:p w14:paraId="4B72500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B7455B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*****DataSet=&gt;=&gt;RDD*****</w:t>
      </w:r>
    </w:p>
    <w:p w14:paraId="390884A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ds1.rdd</w:t>
      </w:r>
    </w:p>
    <w:p w14:paraId="16D5BF3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115F5A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</w:t>
      </w:r>
      <w:r>
        <w:rPr>
          <w:rFonts w:hint="eastAsia"/>
          <w:sz w:val="18"/>
        </w:rPr>
        <w:t>释放资源</w:t>
      </w:r>
    </w:p>
    <w:p w14:paraId="627CE7F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spark.stop()</w:t>
      </w:r>
    </w:p>
    <w:p w14:paraId="6CDCF88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74382E0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</w:t>
      </w:r>
    </w:p>
    <w:p w14:paraId="2A4AF00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</w:pPr>
      <w:r>
        <w:rPr>
          <w:rFonts w:hint="eastAsia"/>
          <w:sz w:val="18"/>
        </w:rPr>
        <w:t>case class User(id:Int,name:String,age:Int)</w:t>
      </w:r>
    </w:p>
    <w:p w14:paraId="17E61D06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7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用户自定义函数</w:t>
      </w:r>
    </w:p>
    <w:p w14:paraId="71F42DAB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用户</w:t>
      </w:r>
      <w:r>
        <w:rPr>
          <w:sz w:val="21"/>
          <w:szCs w:val="21"/>
        </w:rPr>
        <w:t>可以通过</w:t>
      </w:r>
      <w:r>
        <w:rPr>
          <w:color w:val="FF0000"/>
          <w:sz w:val="21"/>
          <w:szCs w:val="21"/>
        </w:rPr>
        <w:t>spark.udf</w:t>
      </w:r>
      <w:r>
        <w:rPr>
          <w:sz w:val="21"/>
          <w:szCs w:val="21"/>
        </w:rPr>
        <w:t>功能</w:t>
      </w:r>
      <w:r>
        <w:rPr>
          <w:rFonts w:hint="eastAsia"/>
          <w:sz w:val="21"/>
          <w:szCs w:val="21"/>
        </w:rPr>
        <w:t>添加</w:t>
      </w:r>
      <w:r>
        <w:rPr>
          <w:sz w:val="21"/>
          <w:szCs w:val="21"/>
        </w:rPr>
        <w:t>自定</w:t>
      </w:r>
      <w:r>
        <w:rPr>
          <w:sz w:val="21"/>
          <w:szCs w:val="21"/>
        </w:rPr>
        <w:t>义函数</w:t>
      </w:r>
      <w:r>
        <w:rPr>
          <w:rFonts w:hint="eastAsia"/>
          <w:sz w:val="21"/>
          <w:szCs w:val="21"/>
        </w:rPr>
        <w:t>，</w:t>
      </w:r>
      <w:r>
        <w:rPr>
          <w:rFonts w:hint="eastAsia"/>
          <w:sz w:val="21"/>
          <w:szCs w:val="21"/>
        </w:rPr>
        <w:t>实现自定义功能。</w:t>
      </w:r>
    </w:p>
    <w:p w14:paraId="3F88E5B1" w14:textId="77777777" w:rsidR="000E48D4" w:rsidRDefault="00E446DA">
      <w:pPr>
        <w:pStyle w:val="3"/>
        <w:spacing w:before="0" w:after="0" w:line="360" w:lineRule="auto"/>
        <w:rPr>
          <w:spacing w:val="0"/>
          <w:sz w:val="21"/>
          <w:szCs w:val="21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7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UDF</w:t>
      </w:r>
    </w:p>
    <w:p w14:paraId="01E098C9" w14:textId="77777777" w:rsidR="000E48D4" w:rsidRDefault="00E446DA">
      <w:pPr>
        <w:numPr>
          <w:ilvl w:val="0"/>
          <w:numId w:val="15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创建</w:t>
      </w:r>
      <w:r>
        <w:rPr>
          <w:sz w:val="21"/>
          <w:szCs w:val="21"/>
        </w:rPr>
        <w:t>DataFrame</w:t>
      </w:r>
    </w:p>
    <w:p w14:paraId="2052169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sz w:val="18"/>
        </w:rPr>
      </w:pPr>
      <w:r>
        <w:rPr>
          <w:rFonts w:hint="eastAsia"/>
          <w:sz w:val="18"/>
        </w:rPr>
        <w:t>scala&gt; val df = spark.read.json("data/user.json")</w:t>
      </w:r>
    </w:p>
    <w:p w14:paraId="083846F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>df: org.apache.spark.sql.DataFrame = [age: bigint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username: string]</w:t>
      </w:r>
    </w:p>
    <w:p w14:paraId="72083CFC" w14:textId="77777777" w:rsidR="000E48D4" w:rsidRDefault="00E446DA">
      <w:pPr>
        <w:numPr>
          <w:ilvl w:val="0"/>
          <w:numId w:val="15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注册</w:t>
      </w:r>
      <w:r>
        <w:rPr>
          <w:rFonts w:hint="eastAsia"/>
          <w:sz w:val="21"/>
          <w:szCs w:val="21"/>
        </w:rPr>
        <w:t>UDF</w:t>
      </w:r>
    </w:p>
    <w:p w14:paraId="4118910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park.udf.register("</w:t>
      </w:r>
      <w:r>
        <w:rPr>
          <w:rFonts w:hint="eastAsia"/>
          <w:color w:val="FF0000"/>
          <w:sz w:val="18"/>
        </w:rPr>
        <w:t>addName</w:t>
      </w:r>
      <w:r>
        <w:rPr>
          <w:rFonts w:hint="eastAsia"/>
          <w:sz w:val="18"/>
        </w:rPr>
        <w:t>",(x:String)=&gt; "Name:"+x)</w:t>
      </w:r>
    </w:p>
    <w:p w14:paraId="6680683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 xml:space="preserve">res9: </w:t>
      </w:r>
      <w:r>
        <w:rPr>
          <w:rFonts w:hint="eastAsia"/>
          <w:sz w:val="18"/>
        </w:rPr>
        <w:t>org.apache.spark.sql.expressions.UserDefinedFunction = UserDefinedFunction(&lt;function1&gt;,StringType,Some(List(StringType)))</w:t>
      </w:r>
    </w:p>
    <w:p w14:paraId="672B32C3" w14:textId="77777777" w:rsidR="000E48D4" w:rsidRDefault="00E446DA">
      <w:pPr>
        <w:numPr>
          <w:ilvl w:val="0"/>
          <w:numId w:val="15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创建临时表</w:t>
      </w:r>
    </w:p>
    <w:p w14:paraId="7F475DC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>scala&gt; df.createOrReplaceTempView("people")</w:t>
      </w:r>
    </w:p>
    <w:p w14:paraId="6FE637B8" w14:textId="77777777" w:rsidR="000E48D4" w:rsidRDefault="00E446DA">
      <w:pPr>
        <w:numPr>
          <w:ilvl w:val="0"/>
          <w:numId w:val="15"/>
        </w:num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应用</w:t>
      </w:r>
      <w:r>
        <w:rPr>
          <w:rFonts w:hint="eastAsia"/>
          <w:sz w:val="21"/>
          <w:szCs w:val="21"/>
        </w:rPr>
        <w:t>UDF</w:t>
      </w:r>
    </w:p>
    <w:p w14:paraId="6DF47B2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18"/>
        </w:rPr>
      </w:pPr>
      <w:r>
        <w:rPr>
          <w:rFonts w:hint="eastAsia"/>
          <w:sz w:val="18"/>
        </w:rPr>
        <w:t xml:space="preserve">scala&gt; spark.sql("Select </w:t>
      </w:r>
      <w:r>
        <w:rPr>
          <w:rFonts w:hint="eastAsia"/>
          <w:color w:val="FF0000"/>
          <w:sz w:val="18"/>
        </w:rPr>
        <w:t>addName</w:t>
      </w:r>
      <w:r>
        <w:rPr>
          <w:rFonts w:hint="eastAsia"/>
          <w:sz w:val="18"/>
        </w:rPr>
        <w:t>(name),age from people").show()</w:t>
      </w:r>
    </w:p>
    <w:p w14:paraId="5725D4B2" w14:textId="77777777" w:rsidR="000E48D4" w:rsidRDefault="00E446DA">
      <w:pPr>
        <w:pStyle w:val="3"/>
        <w:spacing w:before="0" w:after="0" w:line="360" w:lineRule="auto"/>
        <w:rPr>
          <w:spacing w:val="0"/>
          <w:sz w:val="21"/>
          <w:szCs w:val="21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7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UDAF</w:t>
      </w:r>
    </w:p>
    <w:p w14:paraId="615D93CB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强类型的</w:t>
      </w:r>
      <w:r>
        <w:rPr>
          <w:sz w:val="21"/>
          <w:szCs w:val="21"/>
        </w:rPr>
        <w:t>Dataset</w:t>
      </w:r>
      <w:r>
        <w:rPr>
          <w:sz w:val="21"/>
          <w:szCs w:val="21"/>
        </w:rPr>
        <w:t>和弱类型的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都提供了相关的聚合函数，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如</w:t>
      </w:r>
      <w:r>
        <w:rPr>
          <w:sz w:val="21"/>
          <w:szCs w:val="21"/>
        </w:rPr>
        <w:t> count()</w:t>
      </w:r>
      <w:r>
        <w:rPr>
          <w:sz w:val="21"/>
          <w:szCs w:val="21"/>
        </w:rPr>
        <w:t>，</w:t>
      </w:r>
      <w:r>
        <w:rPr>
          <w:sz w:val="21"/>
          <w:szCs w:val="21"/>
        </w:rPr>
        <w:t>countDistinct()</w:t>
      </w:r>
      <w:r>
        <w:rPr>
          <w:sz w:val="21"/>
          <w:szCs w:val="21"/>
        </w:rPr>
        <w:t>，</w:t>
      </w:r>
      <w:r>
        <w:rPr>
          <w:sz w:val="21"/>
          <w:szCs w:val="21"/>
        </w:rPr>
        <w:t>avg()</w:t>
      </w:r>
      <w:r>
        <w:rPr>
          <w:sz w:val="21"/>
          <w:szCs w:val="21"/>
        </w:rPr>
        <w:t>，</w:t>
      </w:r>
      <w:r>
        <w:rPr>
          <w:sz w:val="21"/>
          <w:szCs w:val="21"/>
        </w:rPr>
        <w:t>max()</w:t>
      </w:r>
      <w:r>
        <w:rPr>
          <w:sz w:val="21"/>
          <w:szCs w:val="21"/>
        </w:rPr>
        <w:t>，</w:t>
      </w:r>
      <w:r>
        <w:rPr>
          <w:sz w:val="21"/>
          <w:szCs w:val="21"/>
        </w:rPr>
        <w:t>min()</w:t>
      </w:r>
      <w:r>
        <w:rPr>
          <w:sz w:val="21"/>
          <w:szCs w:val="21"/>
        </w:rPr>
        <w:t>。除此之外，用户可以设定自己的自定义聚合函数。通过继承</w:t>
      </w:r>
      <w:r>
        <w:rPr>
          <w:sz w:val="21"/>
          <w:szCs w:val="21"/>
        </w:rPr>
        <w:t>UserDefinedAggregateFunction</w:t>
      </w:r>
      <w:r>
        <w:rPr>
          <w:sz w:val="21"/>
          <w:szCs w:val="21"/>
        </w:rPr>
        <w:t>来实现用户自定义聚合函数。</w:t>
      </w:r>
    </w:p>
    <w:p w14:paraId="5DFBB87F" w14:textId="77777777" w:rsidR="000E48D4" w:rsidRDefault="00E446DA">
      <w:pPr>
        <w:spacing w:line="360" w:lineRule="auto"/>
        <w:rPr>
          <w:b/>
          <w:bCs/>
          <w:color w:val="FF0000"/>
          <w:sz w:val="21"/>
          <w:szCs w:val="21"/>
        </w:rPr>
      </w:pPr>
      <w:r>
        <w:rPr>
          <w:b/>
          <w:bCs/>
          <w:color w:val="FF0000"/>
          <w:sz w:val="21"/>
          <w:szCs w:val="21"/>
        </w:rPr>
        <w:t>需求：</w:t>
      </w:r>
      <w:r>
        <w:rPr>
          <w:rFonts w:hint="eastAsia"/>
          <w:b/>
          <w:bCs/>
          <w:color w:val="FF0000"/>
          <w:sz w:val="21"/>
          <w:szCs w:val="21"/>
        </w:rPr>
        <w:t>计算</w:t>
      </w:r>
      <w:r>
        <w:rPr>
          <w:b/>
          <w:bCs/>
          <w:color w:val="FF0000"/>
          <w:sz w:val="21"/>
          <w:szCs w:val="21"/>
        </w:rPr>
        <w:t>平均工资</w:t>
      </w:r>
    </w:p>
    <w:p w14:paraId="1CE1D39B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一个需求可以采用很多种不同的方法实现需求</w:t>
      </w:r>
    </w:p>
    <w:p w14:paraId="1E7F9144" w14:textId="77777777" w:rsidR="000E48D4" w:rsidRDefault="00E446DA">
      <w:pPr>
        <w:numPr>
          <w:ilvl w:val="0"/>
          <w:numId w:val="16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实现方式</w:t>
      </w:r>
      <w:r>
        <w:rPr>
          <w:rFonts w:hint="eastAsia"/>
          <w:b/>
          <w:bCs/>
          <w:sz w:val="21"/>
          <w:szCs w:val="21"/>
        </w:rPr>
        <w:t xml:space="preserve"> - RDD</w:t>
      </w:r>
    </w:p>
    <w:p w14:paraId="1EF49AC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val conf: SparkConf = new </w:t>
      </w:r>
      <w:r>
        <w:rPr>
          <w:rFonts w:hint="eastAsia"/>
          <w:sz w:val="18"/>
        </w:rPr>
        <w:t>SparkConf().setAppName("app").setMaster("local[*]")</w:t>
      </w:r>
    </w:p>
    <w:p w14:paraId="28E252D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sc: SparkContext = new SparkContext(conf)</w:t>
      </w:r>
    </w:p>
    <w:p w14:paraId="0D90720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res: (Int, Int) = sc.makeRDD(List(("zhangsan", 20), ("lisi", 30), ("wangw", 40))).map {</w:t>
      </w:r>
    </w:p>
    <w:p w14:paraId="79721B7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case (name, age) =&gt; {</w:t>
      </w:r>
    </w:p>
    <w:p w14:paraId="2994067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(age, 1)</w:t>
      </w:r>
    </w:p>
    <w:p w14:paraId="2EC998B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06F3896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.reduce {</w:t>
      </w:r>
    </w:p>
    <w:p w14:paraId="47EA28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(t1, t2) =&gt; </w:t>
      </w:r>
      <w:r>
        <w:rPr>
          <w:rFonts w:hint="eastAsia"/>
          <w:sz w:val="18"/>
        </w:rPr>
        <w:t>{</w:t>
      </w:r>
    </w:p>
    <w:p w14:paraId="7D1618A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(t1._1 + t2._1, t1._2 + t2._2)</w:t>
      </w:r>
    </w:p>
    <w:p w14:paraId="53BD9C5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2C24447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</w:t>
      </w:r>
    </w:p>
    <w:p w14:paraId="0663A1A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rintln(res._1/res._2)</w:t>
      </w:r>
    </w:p>
    <w:p w14:paraId="373CAF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 xml:space="preserve">// </w:t>
      </w:r>
      <w:r>
        <w:rPr>
          <w:rFonts w:hint="eastAsia"/>
          <w:sz w:val="18"/>
        </w:rPr>
        <w:t>关闭连接</w:t>
      </w:r>
    </w:p>
    <w:p w14:paraId="2E1B02B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sc.stop()</w:t>
      </w:r>
    </w:p>
    <w:p w14:paraId="5D43D443" w14:textId="77777777" w:rsidR="000E48D4" w:rsidRDefault="00E446DA">
      <w:pPr>
        <w:numPr>
          <w:ilvl w:val="0"/>
          <w:numId w:val="16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实现方式</w:t>
      </w:r>
      <w:r>
        <w:rPr>
          <w:rFonts w:hint="eastAsia"/>
          <w:b/>
          <w:bCs/>
          <w:sz w:val="21"/>
          <w:szCs w:val="21"/>
        </w:rPr>
        <w:t xml:space="preserve"> - </w:t>
      </w:r>
      <w:r>
        <w:rPr>
          <w:rFonts w:hint="eastAsia"/>
          <w:b/>
          <w:bCs/>
          <w:sz w:val="21"/>
          <w:szCs w:val="21"/>
        </w:rPr>
        <w:t>累加器</w:t>
      </w:r>
    </w:p>
    <w:p w14:paraId="0E32E7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lass MyAC extends AccumulatorV2[Int,Int]{</w:t>
      </w:r>
    </w:p>
    <w:p w14:paraId="51E81F8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var sum:Int = 0</w:t>
      </w:r>
    </w:p>
    <w:p w14:paraId="510F15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var count:Int = 0</w:t>
      </w:r>
    </w:p>
    <w:p w14:paraId="4ACAE2A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isZero: Boolean = {</w:t>
      </w:r>
    </w:p>
    <w:p w14:paraId="6466CBE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return sum ==0 &amp;&amp; count == 0</w:t>
      </w:r>
    </w:p>
    <w:p w14:paraId="56AA556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5F9C5359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B3656E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copy(): AccumulatorV2[Int, Int] = {</w:t>
      </w:r>
    </w:p>
    <w:p w14:paraId="3EAF852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val newMyAc = new MyAC</w:t>
      </w:r>
    </w:p>
    <w:p w14:paraId="6E94D2D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newMyAc.sum = this.sum</w:t>
      </w:r>
    </w:p>
    <w:p w14:paraId="5E6A0E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newMyAc.count = this.count</w:t>
      </w:r>
    </w:p>
    <w:p w14:paraId="25C0D02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newMyAc</w:t>
      </w:r>
    </w:p>
    <w:p w14:paraId="70FDED1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587E4AEC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00D346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reset(): Unit = {</w:t>
      </w:r>
    </w:p>
    <w:p w14:paraId="159FFFC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sum =0</w:t>
      </w:r>
    </w:p>
    <w:p w14:paraId="36243D2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count = 0</w:t>
      </w:r>
    </w:p>
    <w:p w14:paraId="274AC9B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7B296338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DD0513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add(v: Int): Unit = {</w:t>
      </w:r>
    </w:p>
    <w:p w14:paraId="3BC82D7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sum += v</w:t>
      </w:r>
    </w:p>
    <w:p w14:paraId="098494D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count += 1</w:t>
      </w:r>
    </w:p>
    <w:p w14:paraId="3E4E731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62A3012A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2709C1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merge(other: AccumulatorV2[Int, Int]): Unit = {</w:t>
      </w:r>
    </w:p>
    <w:p w14:paraId="55213DE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other match {</w:t>
      </w:r>
    </w:p>
    <w:p w14:paraId="774FAF8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case o:MyAC=&gt;{</w:t>
      </w:r>
    </w:p>
    <w:p w14:paraId="470F047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  sum += o.sum</w:t>
      </w:r>
    </w:p>
    <w:p w14:paraId="262A81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  count += o.count</w:t>
      </w:r>
    </w:p>
    <w:p w14:paraId="47AC528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}</w:t>
      </w:r>
    </w:p>
    <w:p w14:paraId="38E7EC2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case _=&gt;</w:t>
      </w:r>
    </w:p>
    <w:p w14:paraId="345C44F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}</w:t>
      </w:r>
    </w:p>
    <w:p w14:paraId="52CF015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A741EC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03CCC76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20991F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value: Int = sum/count</w:t>
      </w:r>
    </w:p>
    <w:p w14:paraId="2432177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</w:t>
      </w:r>
    </w:p>
    <w:p w14:paraId="30B9E194" w14:textId="77777777" w:rsidR="000E48D4" w:rsidRDefault="00E446DA">
      <w:pPr>
        <w:numPr>
          <w:ilvl w:val="0"/>
          <w:numId w:val="16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实现方式</w:t>
      </w:r>
      <w:r>
        <w:rPr>
          <w:rFonts w:hint="eastAsia"/>
          <w:b/>
          <w:bCs/>
          <w:sz w:val="21"/>
          <w:szCs w:val="21"/>
        </w:rPr>
        <w:t xml:space="preserve"> - UDAF - </w:t>
      </w:r>
      <w:r>
        <w:rPr>
          <w:rFonts w:hint="eastAsia"/>
          <w:b/>
          <w:bCs/>
          <w:sz w:val="21"/>
          <w:szCs w:val="21"/>
        </w:rPr>
        <w:t>弱类型</w:t>
      </w:r>
    </w:p>
    <w:p w14:paraId="660FC5F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*</w:t>
      </w:r>
    </w:p>
    <w:p w14:paraId="0629FDA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定义类继承</w:t>
      </w:r>
      <w:r>
        <w:rPr>
          <w:rFonts w:hint="eastAsia"/>
          <w:sz w:val="18"/>
        </w:rPr>
        <w:t>UserDefinedAggregateFunction</w:t>
      </w:r>
      <w:r>
        <w:rPr>
          <w:rFonts w:hint="eastAsia"/>
          <w:sz w:val="18"/>
        </w:rPr>
        <w:t>，并重写其中方法</w:t>
      </w:r>
    </w:p>
    <w:p w14:paraId="13F4CB9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*/</w:t>
      </w:r>
    </w:p>
    <w:p w14:paraId="3133CE4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class MyAveragUDAF extends </w:t>
      </w:r>
      <w:r>
        <w:rPr>
          <w:rFonts w:hint="eastAsia"/>
          <w:color w:val="FF0000"/>
          <w:sz w:val="18"/>
        </w:rPr>
        <w:t xml:space="preserve">UserDefinedAggregateFunction </w:t>
      </w:r>
      <w:r>
        <w:rPr>
          <w:rFonts w:hint="eastAsia"/>
          <w:sz w:val="18"/>
        </w:rPr>
        <w:t>{</w:t>
      </w:r>
    </w:p>
    <w:p w14:paraId="2B7D52E2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1E180D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聚合函数输入参数的数据类型</w:t>
      </w:r>
    </w:p>
    <w:p w14:paraId="4317AE2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inputSchema: StructType = StructType(Ar</w:t>
      </w:r>
      <w:r>
        <w:rPr>
          <w:rFonts w:hint="eastAsia"/>
          <w:sz w:val="18"/>
        </w:rPr>
        <w:t>ray(StructField("age",IntegerType)))</w:t>
      </w:r>
    </w:p>
    <w:p w14:paraId="7E814BBC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143714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聚合函数缓冲区中值的数据类型</w:t>
      </w:r>
      <w:r>
        <w:rPr>
          <w:rFonts w:hint="eastAsia"/>
          <w:sz w:val="18"/>
        </w:rPr>
        <w:t>(age,count)</w:t>
      </w:r>
    </w:p>
    <w:p w14:paraId="535D353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bufferSchema: StructType = {</w:t>
      </w:r>
    </w:p>
    <w:p w14:paraId="39CF4DF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StructType(Array(StructField("sum",LongType),StructField("count",LongType)))</w:t>
      </w:r>
    </w:p>
    <w:p w14:paraId="60EE74B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3700599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37A9A4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函数返回值的数据类型</w:t>
      </w:r>
    </w:p>
    <w:p w14:paraId="317E53A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dataType: DataType = DoubleType</w:t>
      </w:r>
    </w:p>
    <w:p w14:paraId="565B81FC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F967E5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稳定性：对于</w:t>
      </w:r>
      <w:r>
        <w:rPr>
          <w:rFonts w:hint="eastAsia"/>
          <w:sz w:val="18"/>
        </w:rPr>
        <w:t>相同的输入是否一直返回相同的输出。</w:t>
      </w:r>
    </w:p>
    <w:p w14:paraId="1B7A52C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 xml:space="preserve">  def deterministic: Boolean = true</w:t>
      </w:r>
    </w:p>
    <w:p w14:paraId="3EC6A7CF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620924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函数缓冲区初始化</w:t>
      </w:r>
    </w:p>
    <w:p w14:paraId="0A98A5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initialize(buffer: MutableAggregationBuffer): Unit = {</w:t>
      </w:r>
    </w:p>
    <w:p w14:paraId="1D01D0B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 </w:t>
      </w:r>
      <w:r>
        <w:rPr>
          <w:rFonts w:hint="eastAsia"/>
          <w:sz w:val="18"/>
        </w:rPr>
        <w:t>存年龄的总和</w:t>
      </w:r>
    </w:p>
    <w:p w14:paraId="69B0341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uffer(0) = 0L</w:t>
      </w:r>
    </w:p>
    <w:p w14:paraId="27CB917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// </w:t>
      </w:r>
      <w:r>
        <w:rPr>
          <w:rFonts w:hint="eastAsia"/>
          <w:sz w:val="18"/>
        </w:rPr>
        <w:t>存年龄的个数</w:t>
      </w:r>
    </w:p>
    <w:p w14:paraId="4797D7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uffer(1) = 0L</w:t>
      </w:r>
    </w:p>
    <w:p w14:paraId="2745343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24F0E3C5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85EC27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更新缓冲区中的数据</w:t>
      </w:r>
    </w:p>
    <w:p w14:paraId="765787D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update(buffer: MutableAggregationBuffer,input: Row): Unit = {</w:t>
      </w:r>
    </w:p>
    <w:p w14:paraId="1703A59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if (!input.isNullAt(0)) {</w:t>
      </w:r>
    </w:p>
    <w:p w14:paraId="01F555C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buffer(0) = buffer.getLong(0) + input.getInt(0)</w:t>
      </w:r>
    </w:p>
    <w:p w14:paraId="3BE8495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  buffer(1) = buffer.getLong(1) + 1</w:t>
      </w:r>
    </w:p>
    <w:p w14:paraId="5951B81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}</w:t>
      </w:r>
    </w:p>
    <w:p w14:paraId="2F0F368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75AB7E0E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F0FD4F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合并缓冲区</w:t>
      </w:r>
    </w:p>
    <w:p w14:paraId="2D693D7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merge(buffer1: MutableAggregationBuf</w:t>
      </w:r>
      <w:r>
        <w:rPr>
          <w:rFonts w:hint="eastAsia"/>
          <w:sz w:val="18"/>
        </w:rPr>
        <w:t>fer,buffer2: Row): Unit = {</w:t>
      </w:r>
    </w:p>
    <w:p w14:paraId="39684AE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uffer1(0) = buffer1.getLong(0) + buffer2.getLong(0)</w:t>
      </w:r>
    </w:p>
    <w:p w14:paraId="710F95F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uffer1(1) = buffer1.getLong(1) + buffer2.getLong(1)</w:t>
      </w:r>
    </w:p>
    <w:p w14:paraId="7DF8976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44D4CAF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27A63E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 </w:t>
      </w:r>
      <w:r>
        <w:rPr>
          <w:rFonts w:hint="eastAsia"/>
          <w:sz w:val="18"/>
        </w:rPr>
        <w:t>计算最终结果</w:t>
      </w:r>
    </w:p>
    <w:p w14:paraId="1C5690E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def evaluate(buffer: Row): Double = buffer.getLong(0).toDouble / buffer.getLong(1)</w:t>
      </w:r>
    </w:p>
    <w:p w14:paraId="400179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</w:t>
      </w:r>
    </w:p>
    <w:p w14:paraId="138EF6F2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EA44CF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。。。</w:t>
      </w:r>
    </w:p>
    <w:p w14:paraId="302ABD7C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2B418C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创建聚合函数</w:t>
      </w:r>
    </w:p>
    <w:p w14:paraId="0227AF9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r myAverage = new MyAveragUDAF</w:t>
      </w:r>
    </w:p>
    <w:p w14:paraId="4787DBF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20D8D3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在</w:t>
      </w:r>
      <w:r>
        <w:rPr>
          <w:rFonts w:hint="eastAsia"/>
          <w:sz w:val="18"/>
        </w:rPr>
        <w:t>spark</w:t>
      </w:r>
      <w:r>
        <w:rPr>
          <w:rFonts w:hint="eastAsia"/>
          <w:sz w:val="18"/>
        </w:rPr>
        <w:t>中注册聚合函数</w:t>
      </w:r>
    </w:p>
    <w:p w14:paraId="1CEF273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park.udf.register("avgAge",myAverage)</w:t>
      </w:r>
    </w:p>
    <w:p w14:paraId="1DC101B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06C7A7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park.sql("select avgAge(age) from user").show()</w:t>
      </w:r>
    </w:p>
    <w:p w14:paraId="2CA1FF2B" w14:textId="77777777" w:rsidR="000E48D4" w:rsidRDefault="00E446DA">
      <w:pPr>
        <w:numPr>
          <w:ilvl w:val="0"/>
          <w:numId w:val="16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实现方式</w:t>
      </w:r>
      <w:r>
        <w:rPr>
          <w:rFonts w:hint="eastAsia"/>
          <w:b/>
          <w:bCs/>
          <w:sz w:val="21"/>
          <w:szCs w:val="21"/>
        </w:rPr>
        <w:t xml:space="preserve"> - UDAF - </w:t>
      </w:r>
      <w:r>
        <w:rPr>
          <w:rFonts w:hint="eastAsia"/>
          <w:b/>
          <w:bCs/>
          <w:sz w:val="21"/>
          <w:szCs w:val="21"/>
        </w:rPr>
        <w:t>强类型</w:t>
      </w:r>
    </w:p>
    <w:p w14:paraId="5DC6DE5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输入数据类型</w:t>
      </w:r>
    </w:p>
    <w:p w14:paraId="314CF25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ase class User01(username:String,age:Long)</w:t>
      </w:r>
    </w:p>
    <w:p w14:paraId="6FF9F70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缓存类型</w:t>
      </w:r>
    </w:p>
    <w:p w14:paraId="6386B8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ase class AgeBuffer(var sum:L</w:t>
      </w:r>
      <w:r>
        <w:rPr>
          <w:rFonts w:hint="eastAsia"/>
          <w:sz w:val="18"/>
        </w:rPr>
        <w:t>ong,var count:Long)</w:t>
      </w:r>
    </w:p>
    <w:p w14:paraId="425996C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1FA0F3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**</w:t>
      </w:r>
    </w:p>
    <w:p w14:paraId="71273A7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* </w:t>
      </w:r>
      <w:r>
        <w:rPr>
          <w:rFonts w:hint="eastAsia"/>
          <w:sz w:val="18"/>
        </w:rPr>
        <w:t>定义类继承</w:t>
      </w:r>
      <w:r>
        <w:rPr>
          <w:rFonts w:hint="eastAsia"/>
          <w:color w:val="FF0000"/>
          <w:sz w:val="18"/>
        </w:rPr>
        <w:t>org.apache.spark.sql.expressions.Aggregator</w:t>
      </w:r>
    </w:p>
    <w:p w14:paraId="08FA3CD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* </w:t>
      </w:r>
      <w:r>
        <w:rPr>
          <w:rFonts w:hint="eastAsia"/>
          <w:sz w:val="18"/>
        </w:rPr>
        <w:t>重写类中的方法</w:t>
      </w:r>
    </w:p>
    <w:p w14:paraId="02FC3C8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*/</w:t>
      </w:r>
    </w:p>
    <w:p w14:paraId="21ABB52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lass MyAveragUDAF1 extends Aggregator[User01,AgeBuffer,Double]{</w:t>
      </w:r>
    </w:p>
    <w:p w14:paraId="5351816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zero: AgeBuffer = {</w:t>
      </w:r>
    </w:p>
    <w:p w14:paraId="78DDE39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AgeBuffer(0L,0L)</w:t>
      </w:r>
    </w:p>
    <w:p w14:paraId="737036B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32F12E0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97EB68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reduce(b: AgeBuffer, a: User01): AgeBuffer = {</w:t>
      </w:r>
    </w:p>
    <w:p w14:paraId="3D2C3A0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.sum = b.sum + a.age</w:t>
      </w:r>
    </w:p>
    <w:p w14:paraId="64BBA7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.count = b.count + 1</w:t>
      </w:r>
    </w:p>
    <w:p w14:paraId="0E0CAB6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</w:t>
      </w:r>
    </w:p>
    <w:p w14:paraId="171958A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4269DEC5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729413F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merge(b1: AgeBuffer, b2: AgeBuffer): AgeBuffer = {</w:t>
      </w:r>
    </w:p>
    <w:p w14:paraId="35CDDF5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 xml:space="preserve">    b1.sum = b1.sum + b2.sum</w:t>
      </w:r>
    </w:p>
    <w:p w14:paraId="35FED25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1.count = b1.count + b2.count</w:t>
      </w:r>
    </w:p>
    <w:p w14:paraId="0BD75D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1</w:t>
      </w:r>
    </w:p>
    <w:p w14:paraId="603CC63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168C0A2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56DAD5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finish(buff: AgeBuffer): Double = {</w:t>
      </w:r>
    </w:p>
    <w:p w14:paraId="2BA0C20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buff.sum.toDouble/buff.count</w:t>
      </w:r>
    </w:p>
    <w:p w14:paraId="51400F9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21A3ACB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DataSet</w:t>
      </w:r>
      <w:r>
        <w:rPr>
          <w:rFonts w:hint="eastAsia"/>
          <w:sz w:val="18"/>
        </w:rPr>
        <w:t>默认额编解码器，用于序列化，固定写法</w:t>
      </w:r>
    </w:p>
    <w:p w14:paraId="1F24ADB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//</w:t>
      </w:r>
      <w:r>
        <w:rPr>
          <w:rFonts w:hint="eastAsia"/>
          <w:sz w:val="18"/>
        </w:rPr>
        <w:t>自定义类型就是</w:t>
      </w:r>
      <w:r>
        <w:rPr>
          <w:rFonts w:hint="eastAsia"/>
          <w:sz w:val="18"/>
        </w:rPr>
        <w:t xml:space="preserve">produce   </w:t>
      </w:r>
      <w:r>
        <w:rPr>
          <w:rFonts w:hint="eastAsia"/>
          <w:sz w:val="18"/>
        </w:rPr>
        <w:t>自带类型根据类型选择</w:t>
      </w:r>
    </w:p>
    <w:p w14:paraId="5D27F2E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bufferEncoder: Encoder[AgeBuffer] = {</w:t>
      </w:r>
    </w:p>
    <w:p w14:paraId="609F84E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En</w:t>
      </w:r>
      <w:r>
        <w:rPr>
          <w:rFonts w:hint="eastAsia"/>
          <w:sz w:val="18"/>
        </w:rPr>
        <w:t>coders.product</w:t>
      </w:r>
    </w:p>
    <w:p w14:paraId="62BB6A9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4AF4EB5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0F4285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override def outputEncoder: Encoder[Double] = {</w:t>
      </w:r>
    </w:p>
    <w:p w14:paraId="21BC680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Encoders.scalaDouble</w:t>
      </w:r>
    </w:p>
    <w:p w14:paraId="53EE8C0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}</w:t>
      </w:r>
    </w:p>
    <w:p w14:paraId="017F0C6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}</w:t>
      </w:r>
    </w:p>
    <w:p w14:paraId="020BFB8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0BC31C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。。。</w:t>
      </w:r>
    </w:p>
    <w:p w14:paraId="6ECF2B58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CBEC46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//</w:t>
      </w:r>
      <w:r>
        <w:rPr>
          <w:sz w:val="18"/>
        </w:rPr>
        <w:t>封装为</w:t>
      </w:r>
      <w:r>
        <w:rPr>
          <w:sz w:val="18"/>
        </w:rPr>
        <w:t>DataSet</w:t>
      </w:r>
    </w:p>
    <w:p w14:paraId="5D821F4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val ds: Dataset[User01] = df.as[User01]</w:t>
      </w:r>
    </w:p>
    <w:p w14:paraId="63F5C70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6E1E74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//</w:t>
      </w:r>
      <w:r>
        <w:rPr>
          <w:sz w:val="18"/>
        </w:rPr>
        <w:t>创建聚合函数</w:t>
      </w:r>
    </w:p>
    <w:p w14:paraId="0373944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var myAgeUd</w:t>
      </w:r>
      <w:r>
        <w:rPr>
          <w:rFonts w:hint="eastAsia"/>
          <w:sz w:val="18"/>
        </w:rPr>
        <w:t>a</w:t>
      </w:r>
      <w:r>
        <w:rPr>
          <w:sz w:val="18"/>
        </w:rPr>
        <w:t>f1 = new MyAveragUDAF1</w:t>
      </w:r>
    </w:p>
    <w:p w14:paraId="040BFB5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//</w:t>
      </w:r>
      <w:r>
        <w:rPr>
          <w:sz w:val="18"/>
        </w:rPr>
        <w:t>将聚合函数转换为查询的列</w:t>
      </w:r>
    </w:p>
    <w:p w14:paraId="5AB66ED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FF0000"/>
          <w:sz w:val="18"/>
        </w:rPr>
      </w:pPr>
      <w:r>
        <w:rPr>
          <w:color w:val="FF0000"/>
          <w:sz w:val="18"/>
        </w:rPr>
        <w:t xml:space="preserve">val col: </w:t>
      </w:r>
      <w:r>
        <w:rPr>
          <w:color w:val="FF0000"/>
          <w:sz w:val="18"/>
        </w:rPr>
        <w:t>TypedColumn[User01, Double] = myAgeUd</w:t>
      </w:r>
      <w:r>
        <w:rPr>
          <w:rFonts w:hint="eastAsia"/>
          <w:color w:val="FF0000"/>
          <w:sz w:val="18"/>
        </w:rPr>
        <w:t>a</w:t>
      </w:r>
      <w:r>
        <w:rPr>
          <w:color w:val="FF0000"/>
          <w:sz w:val="18"/>
        </w:rPr>
        <w:t>f1.toColumn</w:t>
      </w:r>
    </w:p>
    <w:p w14:paraId="23C6B1A1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899359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//</w:t>
      </w:r>
      <w:r>
        <w:rPr>
          <w:sz w:val="18"/>
        </w:rPr>
        <w:t>查询</w:t>
      </w:r>
    </w:p>
    <w:p w14:paraId="48A8F1D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ds.select(col).show()</w:t>
      </w:r>
    </w:p>
    <w:p w14:paraId="145289BE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/>
          <w:sz w:val="28"/>
          <w:szCs w:val="28"/>
        </w:rPr>
        <w:t>2.</w:t>
      </w:r>
      <w:r>
        <w:rPr>
          <w:rFonts w:ascii="Times New Roman" w:eastAsia="宋体" w:hAnsi="Times New Roman" w:hint="eastAsia"/>
          <w:sz w:val="28"/>
          <w:szCs w:val="28"/>
        </w:rPr>
        <w:t>8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数据的加载和保存</w:t>
      </w:r>
    </w:p>
    <w:p w14:paraId="3D7B0030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通用的加载和保存方式</w:t>
      </w:r>
    </w:p>
    <w:p w14:paraId="32C2F3D3" w14:textId="77777777" w:rsidR="000E48D4" w:rsidRDefault="00E446DA">
      <w:pPr>
        <w:spacing w:line="360" w:lineRule="auto"/>
        <w:ind w:firstLine="420"/>
      </w:pPr>
      <w:r>
        <w:rPr>
          <w:sz w:val="21"/>
          <w:szCs w:val="21"/>
        </w:rPr>
        <w:t>SparkSQL</w:t>
      </w:r>
      <w:r>
        <w:rPr>
          <w:sz w:val="21"/>
          <w:szCs w:val="21"/>
        </w:rPr>
        <w:t>提供了通用的保存</w:t>
      </w:r>
      <w:r>
        <w:rPr>
          <w:rFonts w:hint="eastAsia"/>
          <w:sz w:val="21"/>
          <w:szCs w:val="21"/>
        </w:rPr>
        <w:t>数据和数据加载的</w:t>
      </w:r>
      <w:r>
        <w:rPr>
          <w:sz w:val="21"/>
          <w:szCs w:val="21"/>
        </w:rPr>
        <w:t>方式</w:t>
      </w:r>
      <w:r>
        <w:rPr>
          <w:rFonts w:hint="eastAsia"/>
          <w:sz w:val="21"/>
          <w:szCs w:val="21"/>
        </w:rPr>
        <w:t>。这里的通用指的是使用相同的</w:t>
      </w:r>
      <w:r>
        <w:rPr>
          <w:rFonts w:hint="eastAsia"/>
          <w:sz w:val="21"/>
          <w:szCs w:val="21"/>
        </w:rPr>
        <w:t>API</w:t>
      </w:r>
      <w:r>
        <w:rPr>
          <w:rFonts w:hint="eastAsia"/>
          <w:sz w:val="21"/>
          <w:szCs w:val="21"/>
        </w:rPr>
        <w:t>，根据不同的参数读取和保存不同格式的数据，</w:t>
      </w:r>
      <w:r>
        <w:rPr>
          <w:rFonts w:hint="eastAsia"/>
          <w:sz w:val="21"/>
          <w:szCs w:val="21"/>
        </w:rPr>
        <w:t>SparkSQL</w:t>
      </w:r>
      <w:r>
        <w:rPr>
          <w:rFonts w:hint="eastAsia"/>
          <w:sz w:val="21"/>
          <w:szCs w:val="21"/>
        </w:rPr>
        <w:t>默认读取和保存的文件格式为</w:t>
      </w:r>
      <w:r>
        <w:rPr>
          <w:rFonts w:hint="eastAsia"/>
          <w:sz w:val="21"/>
          <w:szCs w:val="21"/>
        </w:rPr>
        <w:t>parquet</w:t>
      </w:r>
    </w:p>
    <w:p w14:paraId="7C10BCF1" w14:textId="77777777" w:rsidR="000E48D4" w:rsidRDefault="00E446DA">
      <w:pPr>
        <w:numPr>
          <w:ilvl w:val="0"/>
          <w:numId w:val="17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加载数据</w:t>
      </w:r>
    </w:p>
    <w:p w14:paraId="292D5AD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color w:val="FF0000"/>
          <w:sz w:val="21"/>
          <w:szCs w:val="21"/>
        </w:rPr>
        <w:t>spark.read.load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是加载数据的通用方法</w:t>
      </w:r>
    </w:p>
    <w:p w14:paraId="4C02DC8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scala&gt; spark.read.</w:t>
      </w:r>
    </w:p>
    <w:p w14:paraId="24D2C22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46FBC0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 xml:space="preserve">csv   format   jdbc   json   load   option   options   orc   </w:t>
      </w:r>
      <w:r>
        <w:rPr>
          <w:color w:val="FF0000"/>
          <w:sz w:val="18"/>
        </w:rPr>
        <w:t xml:space="preserve">parquet   </w:t>
      </w:r>
      <w:r>
        <w:rPr>
          <w:sz w:val="18"/>
        </w:rPr>
        <w:t>schema   table   text   textFile</w:t>
      </w:r>
    </w:p>
    <w:p w14:paraId="0D8CE1D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如果读取不同格式的数据，可以对不同的数据格式进行设定</w:t>
      </w:r>
    </w:p>
    <w:p w14:paraId="70C0964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sz w:val="18"/>
        </w:rPr>
        <w:t>scala&gt; spark.read.</w:t>
      </w:r>
      <w:r>
        <w:rPr>
          <w:color w:val="FF0000"/>
          <w:sz w:val="18"/>
        </w:rPr>
        <w:t>format</w:t>
      </w:r>
      <w:r>
        <w:rPr>
          <w:sz w:val="18"/>
        </w:rPr>
        <w:t>("…")[.</w:t>
      </w:r>
      <w:r>
        <w:rPr>
          <w:color w:val="0000FF"/>
          <w:sz w:val="18"/>
        </w:rPr>
        <w:t>option</w:t>
      </w:r>
      <w:r>
        <w:rPr>
          <w:sz w:val="18"/>
        </w:rPr>
        <w:t>("…")].</w:t>
      </w:r>
      <w:r>
        <w:rPr>
          <w:color w:val="FF0000"/>
          <w:sz w:val="18"/>
        </w:rPr>
        <w:t>load</w:t>
      </w:r>
      <w:r>
        <w:rPr>
          <w:sz w:val="18"/>
        </w:rPr>
        <w:t>("…")</w:t>
      </w:r>
    </w:p>
    <w:p w14:paraId="2752CD5C" w14:textId="77777777" w:rsidR="000E48D4" w:rsidRDefault="00E446DA">
      <w:pPr>
        <w:numPr>
          <w:ilvl w:val="0"/>
          <w:numId w:val="1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format("…")</w:t>
      </w:r>
      <w:r>
        <w:rPr>
          <w:sz w:val="21"/>
          <w:szCs w:val="21"/>
        </w:rPr>
        <w:t>：指定加载的数据类型，包括</w:t>
      </w:r>
      <w:r>
        <w:rPr>
          <w:sz w:val="21"/>
          <w:szCs w:val="21"/>
        </w:rPr>
        <w:t>"csv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db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son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or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parquet"</w:t>
      </w:r>
      <w:r>
        <w:rPr>
          <w:sz w:val="21"/>
          <w:szCs w:val="21"/>
        </w:rPr>
        <w:t>和</w:t>
      </w:r>
      <w:r>
        <w:rPr>
          <w:sz w:val="21"/>
          <w:szCs w:val="21"/>
        </w:rPr>
        <w:t>"textFile"</w:t>
      </w:r>
      <w:r>
        <w:rPr>
          <w:sz w:val="21"/>
          <w:szCs w:val="21"/>
        </w:rPr>
        <w:t>。</w:t>
      </w:r>
    </w:p>
    <w:p w14:paraId="2E9CFDB1" w14:textId="77777777" w:rsidR="000E48D4" w:rsidRDefault="00E446DA">
      <w:pPr>
        <w:numPr>
          <w:ilvl w:val="0"/>
          <w:numId w:val="1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load("…")</w:t>
      </w:r>
      <w:r>
        <w:rPr>
          <w:sz w:val="21"/>
          <w:szCs w:val="21"/>
        </w:rPr>
        <w:t>：在</w:t>
      </w:r>
      <w:r>
        <w:rPr>
          <w:sz w:val="21"/>
          <w:szCs w:val="21"/>
        </w:rPr>
        <w:t>"csv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db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son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or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parquet"</w:t>
      </w:r>
      <w:r>
        <w:rPr>
          <w:sz w:val="21"/>
          <w:szCs w:val="21"/>
        </w:rPr>
        <w:t>和</w:t>
      </w:r>
      <w:r>
        <w:rPr>
          <w:sz w:val="21"/>
          <w:szCs w:val="21"/>
        </w:rPr>
        <w:t>"textFile"</w:t>
      </w:r>
      <w:r>
        <w:rPr>
          <w:sz w:val="21"/>
          <w:szCs w:val="21"/>
        </w:rPr>
        <w:t>格式下需要传入加载数据的路径。</w:t>
      </w:r>
    </w:p>
    <w:p w14:paraId="57BD3CC7" w14:textId="77777777" w:rsidR="000E48D4" w:rsidRDefault="00E446DA">
      <w:pPr>
        <w:numPr>
          <w:ilvl w:val="0"/>
          <w:numId w:val="18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lastRenderedPageBreak/>
        <w:t>option("…")</w:t>
      </w:r>
      <w:r>
        <w:rPr>
          <w:sz w:val="21"/>
          <w:szCs w:val="21"/>
        </w:rPr>
        <w:t>：在</w:t>
      </w:r>
      <w:r>
        <w:rPr>
          <w:sz w:val="21"/>
          <w:szCs w:val="21"/>
        </w:rPr>
        <w:t>"jdbc"</w:t>
      </w:r>
      <w:r>
        <w:rPr>
          <w:sz w:val="21"/>
          <w:szCs w:val="21"/>
        </w:rPr>
        <w:t>格式下需要传入</w:t>
      </w:r>
      <w:r>
        <w:rPr>
          <w:sz w:val="21"/>
          <w:szCs w:val="21"/>
        </w:rPr>
        <w:t>JDBC</w:t>
      </w:r>
      <w:r>
        <w:rPr>
          <w:sz w:val="21"/>
          <w:szCs w:val="21"/>
        </w:rPr>
        <w:t>相应参数，</w:t>
      </w:r>
      <w:r>
        <w:rPr>
          <w:sz w:val="21"/>
          <w:szCs w:val="21"/>
        </w:rPr>
        <w:t>url</w:t>
      </w:r>
      <w:r>
        <w:rPr>
          <w:sz w:val="21"/>
          <w:szCs w:val="21"/>
        </w:rPr>
        <w:t>、</w:t>
      </w:r>
      <w:r>
        <w:rPr>
          <w:sz w:val="21"/>
          <w:szCs w:val="21"/>
        </w:rPr>
        <w:t>user</w:t>
      </w:r>
      <w:r>
        <w:rPr>
          <w:sz w:val="21"/>
          <w:szCs w:val="21"/>
        </w:rPr>
        <w:t>、</w:t>
      </w:r>
      <w:r>
        <w:rPr>
          <w:sz w:val="21"/>
          <w:szCs w:val="21"/>
        </w:rPr>
        <w:t>password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btable</w:t>
      </w:r>
    </w:p>
    <w:p w14:paraId="11D1711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我们前面都是使用</w:t>
      </w:r>
      <w:r>
        <w:rPr>
          <w:sz w:val="21"/>
          <w:szCs w:val="21"/>
        </w:rPr>
        <w:t xml:space="preserve">read API </w:t>
      </w:r>
      <w:r>
        <w:rPr>
          <w:sz w:val="21"/>
          <w:szCs w:val="21"/>
        </w:rPr>
        <w:t>先把文件加载到</w:t>
      </w:r>
      <w:r>
        <w:rPr>
          <w:sz w:val="21"/>
          <w:szCs w:val="21"/>
        </w:rPr>
        <w:t xml:space="preserve"> DataFrame</w:t>
      </w:r>
      <w:r>
        <w:rPr>
          <w:sz w:val="21"/>
          <w:szCs w:val="21"/>
        </w:rPr>
        <w:t>然后再查询，其实，我们也可以直接在文件上进行查询</w:t>
      </w:r>
      <w:r>
        <w:rPr>
          <w:rFonts w:hint="eastAsia"/>
          <w:sz w:val="21"/>
          <w:szCs w:val="21"/>
        </w:rPr>
        <w:t xml:space="preserve">:  </w:t>
      </w:r>
      <w:r>
        <w:rPr>
          <w:rFonts w:hint="eastAsia"/>
          <w:b/>
          <w:bCs/>
          <w:color w:val="FF0000"/>
          <w:sz w:val="21"/>
          <w:szCs w:val="21"/>
        </w:rPr>
        <w:t>文件格式</w:t>
      </w:r>
      <w:r>
        <w:rPr>
          <w:rFonts w:hint="eastAsia"/>
          <w:b/>
          <w:bCs/>
          <w:color w:val="FF0000"/>
          <w:sz w:val="21"/>
          <w:szCs w:val="21"/>
        </w:rPr>
        <w:t>.`</w:t>
      </w:r>
      <w:r>
        <w:rPr>
          <w:rFonts w:hint="eastAsia"/>
          <w:b/>
          <w:bCs/>
          <w:color w:val="FF0000"/>
          <w:sz w:val="21"/>
          <w:szCs w:val="21"/>
        </w:rPr>
        <w:t>文件路径</w:t>
      </w:r>
      <w:r>
        <w:rPr>
          <w:rFonts w:hint="eastAsia"/>
          <w:b/>
          <w:bCs/>
          <w:color w:val="FF0000"/>
          <w:sz w:val="21"/>
          <w:szCs w:val="21"/>
        </w:rPr>
        <w:t>`</w:t>
      </w:r>
    </w:p>
    <w:p w14:paraId="2AEC4E2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sz w:val="18"/>
        </w:rPr>
        <w:t xml:space="preserve">scala&gt;spark.sql("select * from </w:t>
      </w:r>
      <w:r>
        <w:rPr>
          <w:color w:val="0000FF"/>
          <w:sz w:val="18"/>
        </w:rPr>
        <w:t>json</w:t>
      </w:r>
      <w:r>
        <w:rPr>
          <w:sz w:val="18"/>
        </w:rPr>
        <w:t>.</w:t>
      </w:r>
      <w:r>
        <w:rPr>
          <w:color w:val="FF0000"/>
          <w:sz w:val="18"/>
        </w:rPr>
        <w:t>`/opt/module/data/user.json`</w:t>
      </w:r>
      <w:r>
        <w:rPr>
          <w:sz w:val="18"/>
        </w:rPr>
        <w:t>").show</w:t>
      </w:r>
    </w:p>
    <w:p w14:paraId="468017D9" w14:textId="77777777" w:rsidR="000E48D4" w:rsidRDefault="00E446DA">
      <w:pPr>
        <w:numPr>
          <w:ilvl w:val="0"/>
          <w:numId w:val="17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保存数据</w:t>
      </w:r>
    </w:p>
    <w:p w14:paraId="3B1FB13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color w:val="FF0000"/>
          <w:sz w:val="21"/>
          <w:szCs w:val="21"/>
        </w:rPr>
        <w:t>df.write.save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是保存数据的通用方法</w:t>
      </w:r>
    </w:p>
    <w:p w14:paraId="49DDFBC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scala&gt;df.write.</w:t>
      </w:r>
    </w:p>
    <w:p w14:paraId="6410934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 xml:space="preserve">csv  jdbc   json  orc   </w:t>
      </w:r>
      <w:r>
        <w:rPr>
          <w:sz w:val="18"/>
        </w:rPr>
        <w:t>parquet textFile… …</w:t>
      </w:r>
    </w:p>
    <w:p w14:paraId="6AEED50B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如果保存不同格式的数据，可以对不同的数据格式进行设定</w:t>
      </w:r>
    </w:p>
    <w:p w14:paraId="6770076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18"/>
        </w:rPr>
      </w:pPr>
      <w:r>
        <w:rPr>
          <w:sz w:val="18"/>
        </w:rPr>
        <w:t>scala&gt;df.write.</w:t>
      </w:r>
      <w:r>
        <w:rPr>
          <w:color w:val="FF0000"/>
          <w:sz w:val="18"/>
        </w:rPr>
        <w:t>format</w:t>
      </w:r>
      <w:r>
        <w:rPr>
          <w:sz w:val="18"/>
        </w:rPr>
        <w:t>("…")[.</w:t>
      </w:r>
      <w:r>
        <w:rPr>
          <w:color w:val="0000FF"/>
          <w:sz w:val="18"/>
        </w:rPr>
        <w:t>option</w:t>
      </w:r>
      <w:r>
        <w:rPr>
          <w:sz w:val="18"/>
        </w:rPr>
        <w:t>("…")].</w:t>
      </w:r>
      <w:r>
        <w:rPr>
          <w:color w:val="FF0000"/>
          <w:sz w:val="18"/>
        </w:rPr>
        <w:t>save</w:t>
      </w:r>
      <w:r>
        <w:rPr>
          <w:sz w:val="18"/>
        </w:rPr>
        <w:t>("…")</w:t>
      </w:r>
    </w:p>
    <w:p w14:paraId="4FD9A0F6" w14:textId="77777777" w:rsidR="000E48D4" w:rsidRDefault="00E446DA">
      <w:pPr>
        <w:numPr>
          <w:ilvl w:val="0"/>
          <w:numId w:val="19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format("…")</w:t>
      </w:r>
      <w:r>
        <w:rPr>
          <w:sz w:val="21"/>
          <w:szCs w:val="21"/>
        </w:rPr>
        <w:t>：指定保存的数据类型，包括</w:t>
      </w:r>
      <w:r>
        <w:rPr>
          <w:sz w:val="21"/>
          <w:szCs w:val="21"/>
        </w:rPr>
        <w:t>"csv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db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json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or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parquet"</w:t>
      </w:r>
      <w:r>
        <w:rPr>
          <w:sz w:val="21"/>
          <w:szCs w:val="21"/>
        </w:rPr>
        <w:t>和</w:t>
      </w:r>
      <w:r>
        <w:rPr>
          <w:sz w:val="21"/>
          <w:szCs w:val="21"/>
        </w:rPr>
        <w:t>"textFile"</w:t>
      </w:r>
      <w:r>
        <w:rPr>
          <w:sz w:val="21"/>
          <w:szCs w:val="21"/>
        </w:rPr>
        <w:t>。</w:t>
      </w:r>
    </w:p>
    <w:p w14:paraId="6B00D854" w14:textId="77777777" w:rsidR="000E48D4" w:rsidRDefault="00E446DA">
      <w:pPr>
        <w:numPr>
          <w:ilvl w:val="0"/>
          <w:numId w:val="19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ave ("…")</w:t>
      </w:r>
      <w:r>
        <w:rPr>
          <w:sz w:val="21"/>
          <w:szCs w:val="21"/>
        </w:rPr>
        <w:t>：在</w:t>
      </w:r>
      <w:r>
        <w:rPr>
          <w:sz w:val="21"/>
          <w:szCs w:val="21"/>
        </w:rPr>
        <w:t>"csv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orc"</w:t>
      </w:r>
      <w:r>
        <w:rPr>
          <w:sz w:val="21"/>
          <w:szCs w:val="21"/>
        </w:rPr>
        <w:t>、</w:t>
      </w:r>
      <w:r>
        <w:rPr>
          <w:sz w:val="21"/>
          <w:szCs w:val="21"/>
        </w:rPr>
        <w:t>"parquet"</w:t>
      </w:r>
      <w:r>
        <w:rPr>
          <w:sz w:val="21"/>
          <w:szCs w:val="21"/>
        </w:rPr>
        <w:t>和</w:t>
      </w:r>
      <w:r>
        <w:rPr>
          <w:sz w:val="21"/>
          <w:szCs w:val="21"/>
        </w:rPr>
        <w:t>"textFile"</w:t>
      </w:r>
      <w:r>
        <w:rPr>
          <w:sz w:val="21"/>
          <w:szCs w:val="21"/>
        </w:rPr>
        <w:t>格式下需要传入保存数据的路径。</w:t>
      </w:r>
    </w:p>
    <w:p w14:paraId="1A77FBFD" w14:textId="77777777" w:rsidR="000E48D4" w:rsidRDefault="00E446DA">
      <w:pPr>
        <w:numPr>
          <w:ilvl w:val="0"/>
          <w:numId w:val="19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option("…")</w:t>
      </w:r>
      <w:r>
        <w:rPr>
          <w:sz w:val="21"/>
          <w:szCs w:val="21"/>
        </w:rPr>
        <w:t>：在</w:t>
      </w:r>
      <w:r>
        <w:rPr>
          <w:sz w:val="21"/>
          <w:szCs w:val="21"/>
        </w:rPr>
        <w:t>"jdbc"</w:t>
      </w:r>
      <w:r>
        <w:rPr>
          <w:sz w:val="21"/>
          <w:szCs w:val="21"/>
        </w:rPr>
        <w:t>格式下需要传入</w:t>
      </w:r>
      <w:r>
        <w:rPr>
          <w:sz w:val="21"/>
          <w:szCs w:val="21"/>
        </w:rPr>
        <w:t>JDBC</w:t>
      </w:r>
      <w:r>
        <w:rPr>
          <w:sz w:val="21"/>
          <w:szCs w:val="21"/>
        </w:rPr>
        <w:t>相应参数，</w:t>
      </w:r>
      <w:r>
        <w:rPr>
          <w:sz w:val="21"/>
          <w:szCs w:val="21"/>
        </w:rPr>
        <w:t>url</w:t>
      </w:r>
      <w:r>
        <w:rPr>
          <w:sz w:val="21"/>
          <w:szCs w:val="21"/>
        </w:rPr>
        <w:t>、</w:t>
      </w:r>
      <w:r>
        <w:rPr>
          <w:sz w:val="21"/>
          <w:szCs w:val="21"/>
        </w:rPr>
        <w:t>user</w:t>
      </w:r>
      <w:r>
        <w:rPr>
          <w:sz w:val="21"/>
          <w:szCs w:val="21"/>
        </w:rPr>
        <w:t>、</w:t>
      </w:r>
      <w:r>
        <w:rPr>
          <w:sz w:val="21"/>
          <w:szCs w:val="21"/>
        </w:rPr>
        <w:t>password</w:t>
      </w:r>
      <w:r>
        <w:rPr>
          <w:sz w:val="21"/>
          <w:szCs w:val="21"/>
        </w:rPr>
        <w:t>和</w:t>
      </w:r>
      <w:r>
        <w:rPr>
          <w:sz w:val="21"/>
          <w:szCs w:val="21"/>
        </w:rPr>
        <w:t>dbtable</w:t>
      </w:r>
    </w:p>
    <w:p w14:paraId="080ADAED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保存操作可以使用</w:t>
      </w:r>
      <w:r>
        <w:rPr>
          <w:sz w:val="21"/>
          <w:szCs w:val="21"/>
        </w:rPr>
        <w:t xml:space="preserve"> SaveMode, </w:t>
      </w:r>
      <w:r>
        <w:rPr>
          <w:sz w:val="21"/>
          <w:szCs w:val="21"/>
        </w:rPr>
        <w:t>用来指明如何处理数据，使用</w:t>
      </w:r>
      <w:r>
        <w:rPr>
          <w:sz w:val="21"/>
          <w:szCs w:val="21"/>
        </w:rPr>
        <w:t>mode()</w:t>
      </w:r>
      <w:r>
        <w:rPr>
          <w:sz w:val="21"/>
          <w:szCs w:val="21"/>
        </w:rPr>
        <w:t>方法来设置。</w:t>
      </w:r>
    </w:p>
    <w:p w14:paraId="237D6A8D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有一点很重要</w:t>
      </w:r>
      <w:r>
        <w:rPr>
          <w:sz w:val="21"/>
          <w:szCs w:val="21"/>
        </w:rPr>
        <w:t xml:space="preserve">: </w:t>
      </w:r>
      <w:r>
        <w:rPr>
          <w:sz w:val="21"/>
          <w:szCs w:val="21"/>
        </w:rPr>
        <w:t>这些</w:t>
      </w:r>
      <w:r>
        <w:rPr>
          <w:sz w:val="21"/>
          <w:szCs w:val="21"/>
        </w:rPr>
        <w:t xml:space="preserve"> SaveMode </w:t>
      </w:r>
      <w:r>
        <w:rPr>
          <w:sz w:val="21"/>
          <w:szCs w:val="21"/>
        </w:rPr>
        <w:t>都是没有加锁的</w:t>
      </w:r>
      <w:r>
        <w:rPr>
          <w:sz w:val="21"/>
          <w:szCs w:val="21"/>
        </w:rPr>
        <w:t xml:space="preserve">, </w:t>
      </w:r>
      <w:r>
        <w:rPr>
          <w:sz w:val="21"/>
          <w:szCs w:val="21"/>
        </w:rPr>
        <w:t>也不是原子操作。</w:t>
      </w:r>
    </w:p>
    <w:p w14:paraId="1D6D5C65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aveMode</w:t>
      </w:r>
      <w:r>
        <w:rPr>
          <w:sz w:val="21"/>
          <w:szCs w:val="21"/>
        </w:rPr>
        <w:t>是一个枚举类，其中的常量包括：</w:t>
      </w:r>
    </w:p>
    <w:tbl>
      <w:tblPr>
        <w:tblStyle w:val="Table"/>
        <w:tblW w:w="4937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2"/>
        <w:gridCol w:w="1739"/>
        <w:gridCol w:w="3344"/>
      </w:tblGrid>
      <w:tr w:rsidR="000E48D4" w14:paraId="141A0BE2" w14:textId="77777777">
        <w:tc>
          <w:tcPr>
            <w:tcW w:w="1979" w:type="pct"/>
            <w:shd w:val="clear" w:color="auto" w:fill="E7E6E6" w:themeFill="background2"/>
            <w:vAlign w:val="bottom"/>
          </w:tcPr>
          <w:p w14:paraId="077E58E0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ala/Java</w:t>
            </w:r>
          </w:p>
        </w:tc>
        <w:tc>
          <w:tcPr>
            <w:tcW w:w="1033" w:type="pct"/>
            <w:shd w:val="clear" w:color="auto" w:fill="E7E6E6" w:themeFill="background2"/>
            <w:vAlign w:val="bottom"/>
          </w:tcPr>
          <w:p w14:paraId="1524361C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ny Language</w:t>
            </w:r>
          </w:p>
        </w:tc>
        <w:tc>
          <w:tcPr>
            <w:tcW w:w="1986" w:type="pct"/>
            <w:shd w:val="clear" w:color="auto" w:fill="E7E6E6" w:themeFill="background2"/>
            <w:vAlign w:val="bottom"/>
          </w:tcPr>
          <w:p w14:paraId="293C9482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aning</w:t>
            </w:r>
          </w:p>
        </w:tc>
      </w:tr>
      <w:tr w:rsidR="000E48D4" w14:paraId="3DC48BA2" w14:textId="77777777">
        <w:tc>
          <w:tcPr>
            <w:tcW w:w="1979" w:type="pct"/>
          </w:tcPr>
          <w:p w14:paraId="4646899C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veMode.ErrorIfExists(default)</w:t>
            </w:r>
          </w:p>
        </w:tc>
        <w:tc>
          <w:tcPr>
            <w:tcW w:w="1033" w:type="pct"/>
          </w:tcPr>
          <w:p w14:paraId="1B19FB78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"error"(default)</w:t>
            </w:r>
          </w:p>
        </w:tc>
        <w:tc>
          <w:tcPr>
            <w:tcW w:w="1986" w:type="pct"/>
          </w:tcPr>
          <w:p w14:paraId="4ED0DD3F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如果文件已经存在则抛出异常</w:t>
            </w:r>
          </w:p>
        </w:tc>
      </w:tr>
      <w:tr w:rsidR="000E48D4" w14:paraId="1DA5E3B3" w14:textId="77777777">
        <w:tc>
          <w:tcPr>
            <w:tcW w:w="1979" w:type="pct"/>
            <w:shd w:val="clear" w:color="auto" w:fill="C5E0B3" w:themeFill="accent6" w:themeFillTint="66"/>
          </w:tcPr>
          <w:p w14:paraId="382DA636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veMode.Append</w:t>
            </w:r>
          </w:p>
        </w:tc>
        <w:tc>
          <w:tcPr>
            <w:tcW w:w="1033" w:type="pct"/>
            <w:shd w:val="clear" w:color="auto" w:fill="C5E0B3" w:themeFill="accent6" w:themeFillTint="66"/>
          </w:tcPr>
          <w:p w14:paraId="4A4E2FB9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"append"</w:t>
            </w:r>
          </w:p>
        </w:tc>
        <w:tc>
          <w:tcPr>
            <w:tcW w:w="1986" w:type="pct"/>
            <w:shd w:val="clear" w:color="auto" w:fill="C5E0B3" w:themeFill="accent6" w:themeFillTint="66"/>
          </w:tcPr>
          <w:p w14:paraId="34899856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如果文件已经存在则追加</w:t>
            </w:r>
          </w:p>
        </w:tc>
      </w:tr>
      <w:tr w:rsidR="000E48D4" w14:paraId="3DC9B89F" w14:textId="77777777">
        <w:tc>
          <w:tcPr>
            <w:tcW w:w="1979" w:type="pct"/>
          </w:tcPr>
          <w:p w14:paraId="001D164F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veMode.Overwrite</w:t>
            </w:r>
          </w:p>
        </w:tc>
        <w:tc>
          <w:tcPr>
            <w:tcW w:w="1033" w:type="pct"/>
          </w:tcPr>
          <w:p w14:paraId="76ED84BA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"overwrite"</w:t>
            </w:r>
          </w:p>
        </w:tc>
        <w:tc>
          <w:tcPr>
            <w:tcW w:w="1986" w:type="pct"/>
          </w:tcPr>
          <w:p w14:paraId="1109BDF9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如果文件已经存在则覆盖</w:t>
            </w:r>
          </w:p>
        </w:tc>
      </w:tr>
      <w:tr w:rsidR="000E48D4" w14:paraId="3DF4C441" w14:textId="77777777">
        <w:tc>
          <w:tcPr>
            <w:tcW w:w="1979" w:type="pct"/>
            <w:shd w:val="clear" w:color="auto" w:fill="C5E0B3" w:themeFill="accent6" w:themeFillTint="66"/>
          </w:tcPr>
          <w:p w14:paraId="7EBC8A51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veMode.Ignore</w:t>
            </w:r>
          </w:p>
        </w:tc>
        <w:tc>
          <w:tcPr>
            <w:tcW w:w="1033" w:type="pct"/>
            <w:shd w:val="clear" w:color="auto" w:fill="C5E0B3" w:themeFill="accent6" w:themeFillTint="66"/>
          </w:tcPr>
          <w:p w14:paraId="22134E79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"ignore"</w:t>
            </w:r>
          </w:p>
        </w:tc>
        <w:tc>
          <w:tcPr>
            <w:tcW w:w="1986" w:type="pct"/>
            <w:shd w:val="clear" w:color="auto" w:fill="C5E0B3" w:themeFill="accent6" w:themeFillTint="66"/>
          </w:tcPr>
          <w:p w14:paraId="59B633F9" w14:textId="77777777" w:rsidR="000E48D4" w:rsidRDefault="00E446D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如果文件已经存在则忽略</w:t>
            </w:r>
          </w:p>
        </w:tc>
      </w:tr>
    </w:tbl>
    <w:p w14:paraId="7219C18F" w14:textId="77777777" w:rsidR="000E48D4" w:rsidRDefault="000E48D4">
      <w:pPr>
        <w:spacing w:line="300" w:lineRule="auto"/>
        <w:rPr>
          <w:sz w:val="21"/>
          <w:szCs w:val="21"/>
        </w:rPr>
      </w:pPr>
    </w:p>
    <w:p w14:paraId="612383E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21"/>
          <w:szCs w:val="21"/>
        </w:rPr>
      </w:pPr>
      <w:r>
        <w:rPr>
          <w:sz w:val="18"/>
        </w:rPr>
        <w:t>df.write.</w:t>
      </w:r>
      <w:r>
        <w:rPr>
          <w:sz w:val="18"/>
        </w:rPr>
        <w:t>mode("append")</w:t>
      </w:r>
      <w:r>
        <w:rPr>
          <w:sz w:val="18"/>
        </w:rPr>
        <w:t>.json("/opt/module/</w:t>
      </w:r>
      <w:r>
        <w:rPr>
          <w:rFonts w:hint="eastAsia"/>
          <w:sz w:val="18"/>
        </w:rPr>
        <w:t>data</w:t>
      </w:r>
      <w:r>
        <w:rPr>
          <w:sz w:val="18"/>
        </w:rPr>
        <w:t>/output")</w:t>
      </w:r>
    </w:p>
    <w:p w14:paraId="2A875589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Parquet</w:t>
      </w:r>
    </w:p>
    <w:p w14:paraId="24E939D8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park SQL</w:t>
      </w:r>
      <w:r>
        <w:rPr>
          <w:sz w:val="21"/>
          <w:szCs w:val="21"/>
        </w:rPr>
        <w:t>的默认数据源为</w:t>
      </w:r>
      <w:r>
        <w:rPr>
          <w:color w:val="FF0000"/>
          <w:sz w:val="21"/>
          <w:szCs w:val="21"/>
        </w:rPr>
        <w:t>Parquet</w:t>
      </w:r>
      <w:r>
        <w:rPr>
          <w:sz w:val="21"/>
          <w:szCs w:val="21"/>
        </w:rPr>
        <w:t>格式。</w:t>
      </w:r>
      <w:r>
        <w:rPr>
          <w:sz w:val="21"/>
          <w:szCs w:val="21"/>
        </w:rPr>
        <w:t>Parquet</w:t>
      </w:r>
      <w:r>
        <w:rPr>
          <w:sz w:val="21"/>
          <w:szCs w:val="21"/>
        </w:rPr>
        <w:t>是一种能够有效存储嵌套数据的列式存储格式</w:t>
      </w:r>
      <w:r>
        <w:rPr>
          <w:rFonts w:hint="eastAsia"/>
          <w:sz w:val="21"/>
          <w:szCs w:val="21"/>
        </w:rPr>
        <w:t>。</w:t>
      </w:r>
    </w:p>
    <w:p w14:paraId="225CDB7A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数据源为</w:t>
      </w:r>
      <w:r>
        <w:rPr>
          <w:sz w:val="21"/>
          <w:szCs w:val="21"/>
        </w:rPr>
        <w:t>Parquet</w:t>
      </w:r>
      <w:r>
        <w:rPr>
          <w:sz w:val="21"/>
          <w:szCs w:val="21"/>
        </w:rPr>
        <w:t>文件时，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可以方便的执行所有的操作，不需要使用</w:t>
      </w:r>
      <w:r>
        <w:rPr>
          <w:sz w:val="21"/>
          <w:szCs w:val="21"/>
        </w:rPr>
        <w:t>format</w:t>
      </w:r>
      <w:r>
        <w:rPr>
          <w:sz w:val="21"/>
          <w:szCs w:val="21"/>
        </w:rPr>
        <w:t>。修改配置项</w:t>
      </w:r>
      <w:r>
        <w:rPr>
          <w:sz w:val="21"/>
          <w:szCs w:val="21"/>
        </w:rPr>
        <w:t>spark.sql.sources.default</w:t>
      </w:r>
      <w:r>
        <w:rPr>
          <w:sz w:val="21"/>
          <w:szCs w:val="21"/>
        </w:rPr>
        <w:t>，可修改默认数据源格式。</w:t>
      </w:r>
    </w:p>
    <w:p w14:paraId="5F5CA026" w14:textId="77777777" w:rsidR="000E48D4" w:rsidRDefault="00E446DA">
      <w:pPr>
        <w:numPr>
          <w:ilvl w:val="0"/>
          <w:numId w:val="20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加载数据</w:t>
      </w:r>
    </w:p>
    <w:p w14:paraId="7F78C0E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scala&gt; val df = spark.read.load("examples/src/main/resources/users.parquet")</w:t>
      </w:r>
    </w:p>
    <w:p w14:paraId="568E05E2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1849B8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 xml:space="preserve">scala&gt; </w:t>
      </w:r>
      <w:r>
        <w:rPr>
          <w:rFonts w:hint="eastAsia"/>
          <w:sz w:val="18"/>
        </w:rPr>
        <w:t>df.show</w:t>
      </w:r>
    </w:p>
    <w:p w14:paraId="774F3726" w14:textId="77777777" w:rsidR="000E48D4" w:rsidRDefault="00E446DA">
      <w:pPr>
        <w:numPr>
          <w:ilvl w:val="0"/>
          <w:numId w:val="20"/>
        </w:numPr>
        <w:spacing w:line="30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保存数据</w:t>
      </w:r>
    </w:p>
    <w:p w14:paraId="350393F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scala&gt; var df = spark.read.js</w:t>
      </w:r>
      <w:r>
        <w:rPr>
          <w:sz w:val="18"/>
        </w:rPr>
        <w:t>on("/opt/module/data/input/people.json")</w:t>
      </w:r>
    </w:p>
    <w:p w14:paraId="6550E2A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//</w:t>
      </w:r>
      <w:r>
        <w:rPr>
          <w:sz w:val="18"/>
        </w:rPr>
        <w:t>保存为</w:t>
      </w:r>
      <w:r>
        <w:rPr>
          <w:sz w:val="18"/>
        </w:rPr>
        <w:t>parquet</w:t>
      </w:r>
      <w:r>
        <w:rPr>
          <w:sz w:val="18"/>
        </w:rPr>
        <w:t>格式</w:t>
      </w:r>
    </w:p>
    <w:p w14:paraId="6B1495D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sz w:val="18"/>
        </w:rPr>
        <w:t>scala&gt; df.write.mode("append").save("/opt/module/data/output")</w:t>
      </w:r>
    </w:p>
    <w:p w14:paraId="0FC4F2CF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JSON</w:t>
      </w:r>
    </w:p>
    <w:p w14:paraId="11A3AE5E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 xml:space="preserve">Spark SQL </w:t>
      </w:r>
      <w:r>
        <w:rPr>
          <w:rFonts w:hint="eastAsia"/>
          <w:sz w:val="21"/>
          <w:szCs w:val="21"/>
        </w:rPr>
        <w:t>能够自动推测</w:t>
      </w:r>
      <w:r>
        <w:rPr>
          <w:sz w:val="21"/>
          <w:szCs w:val="21"/>
        </w:rPr>
        <w:t>JSON</w:t>
      </w:r>
      <w:r>
        <w:rPr>
          <w:rFonts w:hint="eastAsia"/>
          <w:sz w:val="21"/>
          <w:szCs w:val="21"/>
        </w:rPr>
        <w:t>数据集的结构，并将它加载为一个</w:t>
      </w:r>
      <w:r>
        <w:rPr>
          <w:sz w:val="21"/>
          <w:szCs w:val="21"/>
        </w:rPr>
        <w:t xml:space="preserve">Dataset[Row]. </w:t>
      </w:r>
      <w:r>
        <w:rPr>
          <w:rFonts w:hint="eastAsia"/>
          <w:sz w:val="21"/>
          <w:szCs w:val="21"/>
        </w:rPr>
        <w:t>可以通过</w:t>
      </w:r>
      <w:r>
        <w:rPr>
          <w:sz w:val="21"/>
          <w:szCs w:val="21"/>
        </w:rPr>
        <w:t>SparkSession.read.json()</w:t>
      </w:r>
      <w:r>
        <w:rPr>
          <w:rFonts w:hint="eastAsia"/>
          <w:sz w:val="21"/>
          <w:szCs w:val="21"/>
        </w:rPr>
        <w:t>去加载</w:t>
      </w:r>
      <w:r>
        <w:rPr>
          <w:sz w:val="21"/>
          <w:szCs w:val="21"/>
        </w:rPr>
        <w:t xml:space="preserve">JSON </w:t>
      </w:r>
      <w:r>
        <w:rPr>
          <w:rFonts w:hint="eastAsia"/>
          <w:sz w:val="21"/>
          <w:szCs w:val="21"/>
        </w:rPr>
        <w:t>文件。</w:t>
      </w:r>
    </w:p>
    <w:p w14:paraId="4F65045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color w:val="FF0000"/>
          <w:sz w:val="21"/>
          <w:szCs w:val="21"/>
        </w:rPr>
        <w:t>注意：</w:t>
      </w:r>
      <w:r>
        <w:rPr>
          <w:rFonts w:hint="eastAsia"/>
          <w:color w:val="FF0000"/>
          <w:sz w:val="21"/>
          <w:szCs w:val="21"/>
        </w:rPr>
        <w:t>Spark</w:t>
      </w:r>
      <w:r>
        <w:rPr>
          <w:rFonts w:hint="eastAsia"/>
          <w:color w:val="FF0000"/>
          <w:sz w:val="21"/>
          <w:szCs w:val="21"/>
        </w:rPr>
        <w:t>读取的</w:t>
      </w:r>
      <w:r>
        <w:rPr>
          <w:rFonts w:hint="eastAsia"/>
          <w:color w:val="FF0000"/>
          <w:sz w:val="21"/>
          <w:szCs w:val="21"/>
        </w:rPr>
        <w:t>JSON</w:t>
      </w:r>
      <w:r>
        <w:rPr>
          <w:rFonts w:hint="eastAsia"/>
          <w:color w:val="FF0000"/>
          <w:sz w:val="21"/>
          <w:szCs w:val="21"/>
        </w:rPr>
        <w:t>文件不是传统的</w:t>
      </w:r>
      <w:r>
        <w:rPr>
          <w:rFonts w:hint="eastAsia"/>
          <w:color w:val="FF0000"/>
          <w:sz w:val="21"/>
          <w:szCs w:val="21"/>
        </w:rPr>
        <w:t>JSON</w:t>
      </w:r>
      <w:r>
        <w:rPr>
          <w:rFonts w:hint="eastAsia"/>
          <w:color w:val="FF0000"/>
          <w:sz w:val="21"/>
          <w:szCs w:val="21"/>
        </w:rPr>
        <w:t>文件，每一行都</w:t>
      </w:r>
      <w:r>
        <w:rPr>
          <w:rFonts w:hint="eastAsia"/>
          <w:color w:val="FF0000"/>
          <w:sz w:val="21"/>
          <w:szCs w:val="21"/>
        </w:rPr>
        <w:t>应该</w:t>
      </w:r>
      <w:r>
        <w:rPr>
          <w:rFonts w:hint="eastAsia"/>
          <w:color w:val="FF0000"/>
          <w:sz w:val="21"/>
          <w:szCs w:val="21"/>
        </w:rPr>
        <w:t>是一个</w:t>
      </w:r>
      <w:r>
        <w:rPr>
          <w:rFonts w:hint="eastAsia"/>
          <w:color w:val="FF0000"/>
          <w:sz w:val="21"/>
          <w:szCs w:val="21"/>
        </w:rPr>
        <w:t>JSON</w:t>
      </w:r>
      <w:r>
        <w:rPr>
          <w:rFonts w:hint="eastAsia"/>
          <w:color w:val="FF0000"/>
          <w:sz w:val="21"/>
          <w:szCs w:val="21"/>
        </w:rPr>
        <w:t>串</w:t>
      </w:r>
      <w:r>
        <w:rPr>
          <w:rFonts w:hint="eastAsia"/>
          <w:sz w:val="21"/>
          <w:szCs w:val="21"/>
        </w:rPr>
        <w:t>。格式如下：</w:t>
      </w:r>
    </w:p>
    <w:p w14:paraId="716486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{"name":"Michael"}</w:t>
      </w:r>
    </w:p>
    <w:p w14:paraId="388E709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{"name":"Andy"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"age":30}</w:t>
      </w:r>
    </w:p>
    <w:p w14:paraId="4B82F68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{"name":"Justin"</w:t>
      </w:r>
      <w:r>
        <w:rPr>
          <w:rFonts w:hint="eastAsia"/>
          <w:sz w:val="18"/>
        </w:rPr>
        <w:t>，</w:t>
      </w:r>
      <w:r>
        <w:rPr>
          <w:rFonts w:hint="eastAsia"/>
          <w:sz w:val="18"/>
        </w:rPr>
        <w:t xml:space="preserve"> "age":19}</w:t>
      </w:r>
    </w:p>
    <w:p w14:paraId="7A376091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导入隐式转换</w:t>
      </w:r>
    </w:p>
    <w:p w14:paraId="3980933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FF0000"/>
          <w:sz w:val="18"/>
        </w:rPr>
      </w:pPr>
      <w:r>
        <w:rPr>
          <w:rFonts w:hint="eastAsia"/>
          <w:color w:val="FF0000"/>
          <w:sz w:val="18"/>
        </w:rPr>
        <w:t>import spark.implicits._</w:t>
      </w:r>
    </w:p>
    <w:p w14:paraId="149D48AE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加载</w:t>
      </w:r>
      <w:r>
        <w:rPr>
          <w:rFonts w:hint="eastAsia"/>
          <w:sz w:val="21"/>
          <w:szCs w:val="21"/>
        </w:rPr>
        <w:t>JSON</w:t>
      </w:r>
      <w:r>
        <w:rPr>
          <w:rFonts w:hint="eastAsia"/>
          <w:sz w:val="21"/>
          <w:szCs w:val="21"/>
        </w:rPr>
        <w:t>文件</w:t>
      </w:r>
    </w:p>
    <w:p w14:paraId="70F9F38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path = "/opt/module/spark-local/people.json"</w:t>
      </w:r>
      <w:r>
        <w:rPr>
          <w:rFonts w:hint="eastAsia"/>
          <w:sz w:val="18"/>
        </w:rPr>
        <w:br/>
        <w:t xml:space="preserve">val peopleDF = </w:t>
      </w:r>
      <w:r>
        <w:rPr>
          <w:rFonts w:hint="eastAsia"/>
          <w:sz w:val="18"/>
        </w:rPr>
        <w:t>spark.read.json(path)</w:t>
      </w:r>
    </w:p>
    <w:p w14:paraId="40017F3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3</w:t>
      </w:r>
      <w:r>
        <w:rPr>
          <w:rFonts w:hint="eastAsia"/>
          <w:sz w:val="21"/>
          <w:szCs w:val="21"/>
        </w:rPr>
        <w:t>）创建临时表</w:t>
      </w:r>
    </w:p>
    <w:p w14:paraId="1479C80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eopleDF.createOrReplaceTempView("people")</w:t>
      </w:r>
    </w:p>
    <w:p w14:paraId="1EFBA217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4</w:t>
      </w:r>
      <w:r>
        <w:rPr>
          <w:rFonts w:hint="eastAsia"/>
          <w:sz w:val="21"/>
          <w:szCs w:val="21"/>
        </w:rPr>
        <w:t>）数据查询</w:t>
      </w:r>
    </w:p>
    <w:p w14:paraId="368615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teenagerNamesDF = spark.sql("SELECT name FROM people WHERE age BETWEEN 13 AND 19")</w:t>
      </w:r>
    </w:p>
    <w:p w14:paraId="50EA7B1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teenagerNamesDF.show()</w:t>
      </w:r>
    </w:p>
    <w:p w14:paraId="4E7FF8D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+</w:t>
      </w:r>
    </w:p>
    <w:p w14:paraId="1E7A3CC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name|</w:t>
      </w:r>
    </w:p>
    <w:p w14:paraId="52797A2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+</w:t>
      </w:r>
    </w:p>
    <w:p w14:paraId="194EF87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Justin|</w:t>
      </w:r>
    </w:p>
    <w:p w14:paraId="059DC0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</w:pPr>
      <w:r>
        <w:rPr>
          <w:rFonts w:hint="eastAsia"/>
          <w:sz w:val="18"/>
        </w:rPr>
        <w:t>+------+</w:t>
      </w:r>
    </w:p>
    <w:p w14:paraId="0FE414E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4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CSV</w:t>
      </w:r>
    </w:p>
    <w:p w14:paraId="3C021B90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 xml:space="preserve">Spark </w:t>
      </w:r>
      <w:r>
        <w:rPr>
          <w:sz w:val="21"/>
          <w:szCs w:val="21"/>
        </w:rPr>
        <w:t>SQL</w:t>
      </w:r>
      <w:r>
        <w:rPr>
          <w:sz w:val="21"/>
          <w:szCs w:val="21"/>
        </w:rPr>
        <w:t>可以</w:t>
      </w:r>
      <w:r>
        <w:rPr>
          <w:rFonts w:hint="eastAsia"/>
          <w:sz w:val="21"/>
          <w:szCs w:val="21"/>
        </w:rPr>
        <w:t>配置</w:t>
      </w:r>
      <w:r>
        <w:rPr>
          <w:rFonts w:hint="eastAsia"/>
          <w:sz w:val="21"/>
          <w:szCs w:val="21"/>
        </w:rPr>
        <w:t>CSV</w:t>
      </w:r>
      <w:r>
        <w:rPr>
          <w:rFonts w:hint="eastAsia"/>
          <w:sz w:val="21"/>
          <w:szCs w:val="21"/>
        </w:rPr>
        <w:t>文件的列表信息，读取</w:t>
      </w:r>
      <w:r>
        <w:rPr>
          <w:rFonts w:hint="eastAsia"/>
          <w:sz w:val="21"/>
          <w:szCs w:val="21"/>
        </w:rPr>
        <w:t>CSV</w:t>
      </w:r>
      <w:r>
        <w:rPr>
          <w:rFonts w:hint="eastAsia"/>
          <w:sz w:val="21"/>
          <w:szCs w:val="21"/>
        </w:rPr>
        <w:t>文件</w:t>
      </w:r>
      <w:r>
        <w:rPr>
          <w:rFonts w:hint="eastAsia"/>
          <w:sz w:val="21"/>
          <w:szCs w:val="21"/>
        </w:rPr>
        <w:t>,CSV</w:t>
      </w:r>
      <w:r>
        <w:rPr>
          <w:rFonts w:hint="eastAsia"/>
          <w:sz w:val="21"/>
          <w:szCs w:val="21"/>
        </w:rPr>
        <w:t>文件的第一行设置为数据列</w:t>
      </w:r>
    </w:p>
    <w:p w14:paraId="37E827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21"/>
          <w:szCs w:val="21"/>
        </w:rPr>
      </w:pPr>
      <w:r>
        <w:rPr>
          <w:rFonts w:hint="eastAsia"/>
          <w:sz w:val="18"/>
        </w:rPr>
        <w:t>spark.read.format("csv").option("sep", ";").option("inferSchema", "true").option("header", "true").load("data/user.csv")</w:t>
      </w:r>
    </w:p>
    <w:p w14:paraId="6045D7F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5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MySQL</w:t>
      </w:r>
    </w:p>
    <w:p w14:paraId="727AA4DF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Spark SQL</w:t>
      </w:r>
      <w:r>
        <w:rPr>
          <w:sz w:val="21"/>
          <w:szCs w:val="21"/>
        </w:rPr>
        <w:t>可以通过</w:t>
      </w:r>
      <w:r>
        <w:rPr>
          <w:sz w:val="21"/>
          <w:szCs w:val="21"/>
        </w:rPr>
        <w:t>JDBC</w:t>
      </w:r>
      <w:r>
        <w:rPr>
          <w:sz w:val="21"/>
          <w:szCs w:val="21"/>
        </w:rPr>
        <w:t>从关系型数据库中读取数据的方式创建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，通过对</w:t>
      </w:r>
      <w:r>
        <w:rPr>
          <w:sz w:val="21"/>
          <w:szCs w:val="21"/>
        </w:rPr>
        <w:t>DataFrame</w:t>
      </w:r>
      <w:r>
        <w:rPr>
          <w:sz w:val="21"/>
          <w:szCs w:val="21"/>
        </w:rPr>
        <w:t>一系列的计算后，还可以将数据再写回关系型数据库中。</w:t>
      </w:r>
      <w:r>
        <w:rPr>
          <w:sz w:val="21"/>
          <w:szCs w:val="21"/>
        </w:rPr>
        <w:t>如果使用</w:t>
      </w:r>
      <w:r>
        <w:rPr>
          <w:sz w:val="21"/>
          <w:szCs w:val="21"/>
        </w:rPr>
        <w:t>spark-shell</w:t>
      </w:r>
      <w:r>
        <w:rPr>
          <w:sz w:val="21"/>
          <w:szCs w:val="21"/>
        </w:rPr>
        <w:t>操作，可在启动</w:t>
      </w:r>
      <w:r>
        <w:rPr>
          <w:sz w:val="21"/>
          <w:szCs w:val="21"/>
        </w:rPr>
        <w:t>shell</w:t>
      </w:r>
      <w:r>
        <w:rPr>
          <w:sz w:val="21"/>
          <w:szCs w:val="21"/>
        </w:rPr>
        <w:t>时指定相关的数据库驱动路径或者将相关的数据库驱动放到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的类路径下。</w:t>
      </w:r>
    </w:p>
    <w:p w14:paraId="6613FB2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bin/spark-shell </w:t>
      </w:r>
    </w:p>
    <w:p w14:paraId="279779B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--jars mysql-connector-java-5.1.27-bin.jar</w:t>
      </w:r>
    </w:p>
    <w:p w14:paraId="792513D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我们这里只演示在</w:t>
      </w:r>
      <w:r>
        <w:rPr>
          <w:sz w:val="21"/>
          <w:szCs w:val="21"/>
        </w:rPr>
        <w:t>Idea</w:t>
      </w:r>
      <w:r>
        <w:rPr>
          <w:sz w:val="21"/>
          <w:szCs w:val="21"/>
        </w:rPr>
        <w:t>中通过</w:t>
      </w:r>
      <w:r>
        <w:rPr>
          <w:sz w:val="21"/>
          <w:szCs w:val="21"/>
        </w:rPr>
        <w:t>JDBC</w:t>
      </w:r>
      <w:r>
        <w:rPr>
          <w:sz w:val="21"/>
          <w:szCs w:val="21"/>
        </w:rPr>
        <w:t>对</w:t>
      </w:r>
      <w:r>
        <w:rPr>
          <w:sz w:val="21"/>
          <w:szCs w:val="21"/>
        </w:rPr>
        <w:t>Mysql</w:t>
      </w:r>
      <w:r>
        <w:rPr>
          <w:sz w:val="21"/>
          <w:szCs w:val="21"/>
        </w:rPr>
        <w:t>进行操作</w:t>
      </w:r>
    </w:p>
    <w:p w14:paraId="1E76AE9E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导入</w:t>
      </w:r>
      <w:r>
        <w:rPr>
          <w:rFonts w:hint="eastAsia"/>
          <w:sz w:val="21"/>
          <w:szCs w:val="21"/>
        </w:rPr>
        <w:t>依赖</w:t>
      </w:r>
    </w:p>
    <w:p w14:paraId="4A15ADF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&lt;dependency&gt;</w:t>
      </w:r>
    </w:p>
    <w:p w14:paraId="3CBF393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groupId&gt;mysql&lt;/groupId&gt;</w:t>
      </w:r>
    </w:p>
    <w:p w14:paraId="0F02C91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artifactId&gt;mysql-connector-java&lt;/artifactId&gt;</w:t>
      </w:r>
    </w:p>
    <w:p w14:paraId="78E8AC6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 xml:space="preserve">    &lt;version&gt;5.1.27&lt;/version&gt;</w:t>
      </w:r>
    </w:p>
    <w:p w14:paraId="112BB9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cs="Times New Roman"/>
          <w:sz w:val="21"/>
          <w:szCs w:val="21"/>
        </w:rPr>
      </w:pPr>
      <w:r>
        <w:rPr>
          <w:rFonts w:hint="eastAsia"/>
          <w:sz w:val="18"/>
        </w:rPr>
        <w:t>&lt;/dependency&gt;</w:t>
      </w:r>
    </w:p>
    <w:p w14:paraId="556DA1A3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  <w:r>
        <w:rPr>
          <w:rFonts w:hint="eastAsia"/>
          <w:sz w:val="21"/>
          <w:szCs w:val="21"/>
        </w:rPr>
        <w:t>读取数据</w:t>
      </w:r>
    </w:p>
    <w:p w14:paraId="69DED39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conf: SparkConf = new SparkConf().setMaster("local[*]").setAppName("SparkSQL")</w:t>
      </w:r>
    </w:p>
    <w:p w14:paraId="246723F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3DC713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创建</w:t>
      </w:r>
      <w:r>
        <w:rPr>
          <w:rFonts w:hint="eastAsia"/>
          <w:sz w:val="18"/>
        </w:rPr>
        <w:t>SparkSession</w:t>
      </w:r>
      <w:r>
        <w:rPr>
          <w:rFonts w:hint="eastAsia"/>
          <w:sz w:val="18"/>
        </w:rPr>
        <w:t>对象</w:t>
      </w:r>
    </w:p>
    <w:p w14:paraId="5AF0D9D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val spark: SparkSession = </w:t>
      </w:r>
      <w:r>
        <w:rPr>
          <w:rFonts w:hint="eastAsia"/>
          <w:sz w:val="18"/>
        </w:rPr>
        <w:t>SparkSession.builder().config(conf).getOrCreate()</w:t>
      </w:r>
    </w:p>
    <w:p w14:paraId="64E22582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2C5D79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0000FF"/>
          <w:sz w:val="18"/>
        </w:rPr>
      </w:pPr>
      <w:r>
        <w:rPr>
          <w:rFonts w:hint="eastAsia"/>
          <w:color w:val="0000FF"/>
          <w:sz w:val="18"/>
        </w:rPr>
        <w:t>import spark.implicits._</w:t>
      </w:r>
    </w:p>
    <w:p w14:paraId="0AECED97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3E6367A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FF0000"/>
          <w:sz w:val="18"/>
        </w:rPr>
      </w:pPr>
      <w:r>
        <w:rPr>
          <w:rFonts w:hint="eastAsia"/>
          <w:color w:val="FF0000"/>
          <w:sz w:val="18"/>
        </w:rPr>
        <w:t>//</w:t>
      </w:r>
      <w:r>
        <w:rPr>
          <w:rFonts w:hint="eastAsia"/>
          <w:color w:val="FF0000"/>
          <w:sz w:val="18"/>
        </w:rPr>
        <w:t>方式</w:t>
      </w:r>
      <w:r>
        <w:rPr>
          <w:rFonts w:hint="eastAsia"/>
          <w:color w:val="FF0000"/>
          <w:sz w:val="18"/>
        </w:rPr>
        <w:t>1</w:t>
      </w:r>
      <w:r>
        <w:rPr>
          <w:rFonts w:hint="eastAsia"/>
          <w:color w:val="FF0000"/>
          <w:sz w:val="18"/>
        </w:rPr>
        <w:t>：通用的</w:t>
      </w:r>
      <w:r>
        <w:rPr>
          <w:rFonts w:hint="eastAsia"/>
          <w:color w:val="FF0000"/>
          <w:sz w:val="18"/>
        </w:rPr>
        <w:t>load</w:t>
      </w:r>
      <w:r>
        <w:rPr>
          <w:rFonts w:hint="eastAsia"/>
          <w:color w:val="FF0000"/>
          <w:sz w:val="18"/>
        </w:rPr>
        <w:t>方法读取</w:t>
      </w:r>
    </w:p>
    <w:p w14:paraId="068BB16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park.read.format("jdbc")</w:t>
      </w:r>
    </w:p>
    <w:p w14:paraId="3820B5E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</w:t>
      </w:r>
      <w:r>
        <w:rPr>
          <w:rFonts w:hint="eastAsia"/>
          <w:color w:val="FF0000"/>
          <w:sz w:val="18"/>
        </w:rPr>
        <w:t>option</w:t>
      </w:r>
      <w:r>
        <w:rPr>
          <w:rFonts w:hint="eastAsia"/>
          <w:sz w:val="18"/>
        </w:rPr>
        <w:t>("url", "jdbc:mysql://linux1:3306/spark-sql")</w:t>
      </w:r>
    </w:p>
    <w:p w14:paraId="59EFF6D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driver", "com.mysql.jdbc.Driver")</w:t>
      </w:r>
    </w:p>
    <w:p w14:paraId="65DDD40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user", "root")</w:t>
      </w:r>
    </w:p>
    <w:p w14:paraId="0A1CBBC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password", "123123")</w:t>
      </w:r>
    </w:p>
    <w:p w14:paraId="0B5DB9D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dbtable", "user")</w:t>
      </w:r>
    </w:p>
    <w:p w14:paraId="25AE0A3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load().show</w:t>
      </w:r>
    </w:p>
    <w:p w14:paraId="20CB064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7BB7B0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E6C653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FF0000"/>
          <w:sz w:val="18"/>
        </w:rPr>
      </w:pPr>
      <w:r>
        <w:rPr>
          <w:rFonts w:hint="eastAsia"/>
          <w:color w:val="FF0000"/>
          <w:sz w:val="18"/>
        </w:rPr>
        <w:t>//</w:t>
      </w:r>
      <w:r>
        <w:rPr>
          <w:rFonts w:hint="eastAsia"/>
          <w:color w:val="FF0000"/>
          <w:sz w:val="18"/>
        </w:rPr>
        <w:t>方式</w:t>
      </w:r>
      <w:r>
        <w:rPr>
          <w:rFonts w:hint="eastAsia"/>
          <w:color w:val="FF0000"/>
          <w:sz w:val="18"/>
        </w:rPr>
        <w:t>2:</w:t>
      </w:r>
      <w:r>
        <w:rPr>
          <w:rFonts w:hint="eastAsia"/>
          <w:color w:val="FF0000"/>
          <w:sz w:val="18"/>
        </w:rPr>
        <w:t>通用的</w:t>
      </w:r>
      <w:r>
        <w:rPr>
          <w:rFonts w:hint="eastAsia"/>
          <w:color w:val="FF0000"/>
          <w:sz w:val="18"/>
        </w:rPr>
        <w:t>load</w:t>
      </w:r>
      <w:r>
        <w:rPr>
          <w:rFonts w:hint="eastAsia"/>
          <w:color w:val="FF0000"/>
          <w:sz w:val="18"/>
        </w:rPr>
        <w:t>方法读取</w:t>
      </w:r>
      <w:r>
        <w:rPr>
          <w:rFonts w:hint="eastAsia"/>
          <w:color w:val="FF0000"/>
          <w:sz w:val="18"/>
        </w:rPr>
        <w:t xml:space="preserve"> </w:t>
      </w:r>
      <w:r>
        <w:rPr>
          <w:rFonts w:hint="eastAsia"/>
          <w:color w:val="FF0000"/>
          <w:sz w:val="18"/>
        </w:rPr>
        <w:t>参数另一种形式</w:t>
      </w:r>
    </w:p>
    <w:p w14:paraId="7F747B8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park.read.format("jdbc")</w:t>
      </w:r>
    </w:p>
    <w:p w14:paraId="32B39D8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</w:t>
      </w:r>
      <w:r>
        <w:rPr>
          <w:rFonts w:hint="eastAsia"/>
          <w:color w:val="FF0000"/>
          <w:sz w:val="18"/>
        </w:rPr>
        <w:t>options</w:t>
      </w:r>
      <w:r>
        <w:rPr>
          <w:rFonts w:hint="eastAsia"/>
          <w:sz w:val="18"/>
        </w:rPr>
        <w:t>(Map("url"-&gt;"jdbc:mysql://linux1:3306/spark-s</w:t>
      </w:r>
      <w:r>
        <w:rPr>
          <w:rFonts w:hint="eastAsia"/>
          <w:sz w:val="18"/>
        </w:rPr>
        <w:t>ql?user=root&amp;password=123123",</w:t>
      </w:r>
    </w:p>
    <w:p w14:paraId="2FAEC91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"dbtable"-&gt;"user","driver"-&gt;"com.mysql.jdbc.Driver")).load().show</w:t>
      </w:r>
    </w:p>
    <w:p w14:paraId="5F644B2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5A4A11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color w:val="FF0000"/>
          <w:sz w:val="18"/>
        </w:rPr>
      </w:pPr>
      <w:r>
        <w:rPr>
          <w:rFonts w:hint="eastAsia"/>
          <w:color w:val="FF0000"/>
          <w:sz w:val="18"/>
        </w:rPr>
        <w:t>//</w:t>
      </w:r>
      <w:r>
        <w:rPr>
          <w:rFonts w:hint="eastAsia"/>
          <w:color w:val="FF0000"/>
          <w:sz w:val="18"/>
        </w:rPr>
        <w:t>方式</w:t>
      </w:r>
      <w:r>
        <w:rPr>
          <w:rFonts w:hint="eastAsia"/>
          <w:color w:val="FF0000"/>
          <w:sz w:val="18"/>
        </w:rPr>
        <w:t>3:</w:t>
      </w:r>
      <w:r>
        <w:rPr>
          <w:rFonts w:hint="eastAsia"/>
          <w:color w:val="FF0000"/>
          <w:sz w:val="18"/>
        </w:rPr>
        <w:t>使用</w:t>
      </w:r>
      <w:r>
        <w:rPr>
          <w:rFonts w:hint="eastAsia"/>
          <w:color w:val="FF0000"/>
          <w:sz w:val="18"/>
        </w:rPr>
        <w:t>jdbc</w:t>
      </w:r>
      <w:r>
        <w:rPr>
          <w:rFonts w:hint="eastAsia"/>
          <w:color w:val="FF0000"/>
          <w:sz w:val="18"/>
        </w:rPr>
        <w:t>方法读取</w:t>
      </w:r>
    </w:p>
    <w:p w14:paraId="37C4BB7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val props: Properties = new </w:t>
      </w:r>
      <w:r>
        <w:rPr>
          <w:rFonts w:hint="eastAsia"/>
          <w:color w:val="FF0000"/>
          <w:sz w:val="18"/>
        </w:rPr>
        <w:t>Properties</w:t>
      </w:r>
      <w:r>
        <w:rPr>
          <w:rFonts w:hint="eastAsia"/>
          <w:sz w:val="18"/>
        </w:rPr>
        <w:t>()</w:t>
      </w:r>
    </w:p>
    <w:p w14:paraId="11594C8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rops.setProperty("user", "root")</w:t>
      </w:r>
    </w:p>
    <w:p w14:paraId="29D8BD2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rops.setProperty("password", "123123")</w:t>
      </w:r>
    </w:p>
    <w:p w14:paraId="7ADCE47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df: DataFrame = sp</w:t>
      </w:r>
      <w:r>
        <w:rPr>
          <w:rFonts w:hint="eastAsia"/>
          <w:sz w:val="18"/>
        </w:rPr>
        <w:t>ark.read.</w:t>
      </w:r>
      <w:r>
        <w:rPr>
          <w:rFonts w:hint="eastAsia"/>
          <w:color w:val="FF0000"/>
          <w:sz w:val="18"/>
        </w:rPr>
        <w:t>jdbc</w:t>
      </w:r>
      <w:r>
        <w:rPr>
          <w:rFonts w:hint="eastAsia"/>
          <w:sz w:val="18"/>
        </w:rPr>
        <w:t>("jdbc:mysql://linux1:3306/spark-sql", "user", props)</w:t>
      </w:r>
    </w:p>
    <w:p w14:paraId="0735B9F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f.show</w:t>
      </w:r>
    </w:p>
    <w:p w14:paraId="332D1C6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4A7F1D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释放资源</w:t>
      </w:r>
    </w:p>
    <w:p w14:paraId="19F67F9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cs="Times New Roman"/>
          <w:sz w:val="18"/>
        </w:rPr>
      </w:pPr>
      <w:r>
        <w:rPr>
          <w:rFonts w:hint="eastAsia"/>
          <w:sz w:val="18"/>
        </w:rPr>
        <w:t>spark.stop()</w:t>
      </w:r>
    </w:p>
    <w:p w14:paraId="208937DF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3</w:t>
      </w:r>
      <w:r>
        <w:rPr>
          <w:rFonts w:hint="eastAsia"/>
          <w:sz w:val="21"/>
          <w:szCs w:val="21"/>
        </w:rPr>
        <w:t>）</w:t>
      </w:r>
      <w:r>
        <w:rPr>
          <w:rFonts w:hint="eastAsia"/>
          <w:sz w:val="21"/>
          <w:szCs w:val="21"/>
        </w:rPr>
        <w:t>写入数据</w:t>
      </w:r>
    </w:p>
    <w:p w14:paraId="4B31171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ase class User2(name: String, age: Long)</w:t>
      </w:r>
    </w:p>
    <w:p w14:paraId="354FA63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。。。</w:t>
      </w:r>
    </w:p>
    <w:p w14:paraId="4BA89C8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val conf: SparkConf = new </w:t>
      </w:r>
      <w:r>
        <w:rPr>
          <w:rFonts w:hint="eastAsia"/>
          <w:sz w:val="18"/>
        </w:rPr>
        <w:t>SparkConf().setMaster("local[*]").setAppName("SparkSQL")</w:t>
      </w:r>
    </w:p>
    <w:p w14:paraId="1E895C8E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6B07CF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创建</w:t>
      </w:r>
      <w:r>
        <w:rPr>
          <w:rFonts w:hint="eastAsia"/>
          <w:sz w:val="18"/>
        </w:rPr>
        <w:t>SparkSession</w:t>
      </w:r>
      <w:r>
        <w:rPr>
          <w:rFonts w:hint="eastAsia"/>
          <w:sz w:val="18"/>
        </w:rPr>
        <w:t>对象</w:t>
      </w:r>
    </w:p>
    <w:p w14:paraId="0BB5FCB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spark: SparkSession = SparkSession.builder().config(conf).getOrCreate()</w:t>
      </w:r>
    </w:p>
    <w:p w14:paraId="5FAD10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import spark.implicits._</w:t>
      </w:r>
    </w:p>
    <w:p w14:paraId="0D5F3A2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9458A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rdd: RDD[User2] = spark.sparkContext.makeRDD(List(User2("lisi", 20), User</w:t>
      </w:r>
      <w:r>
        <w:rPr>
          <w:rFonts w:hint="eastAsia"/>
          <w:sz w:val="18"/>
        </w:rPr>
        <w:t>2("zs", 30)))</w:t>
      </w:r>
    </w:p>
    <w:p w14:paraId="1BDF6F8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ds: Dataset[User2] = rdd.toDS</w:t>
      </w:r>
    </w:p>
    <w:p w14:paraId="65C545E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方式</w:t>
      </w:r>
      <w:r>
        <w:rPr>
          <w:rFonts w:hint="eastAsia"/>
          <w:sz w:val="18"/>
        </w:rPr>
        <w:t>1</w:t>
      </w:r>
      <w:r>
        <w:rPr>
          <w:rFonts w:hint="eastAsia"/>
          <w:sz w:val="18"/>
        </w:rPr>
        <w:t>：通用的方式</w:t>
      </w:r>
      <w:r>
        <w:rPr>
          <w:rFonts w:hint="eastAsia"/>
          <w:sz w:val="18"/>
        </w:rPr>
        <w:t xml:space="preserve">  format</w:t>
      </w:r>
      <w:r>
        <w:rPr>
          <w:rFonts w:hint="eastAsia"/>
          <w:sz w:val="18"/>
        </w:rPr>
        <w:t>指定写出类型</w:t>
      </w:r>
    </w:p>
    <w:p w14:paraId="5C17CF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s.write</w:t>
      </w:r>
    </w:p>
    <w:p w14:paraId="1877327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format("jdbc")</w:t>
      </w:r>
    </w:p>
    <w:p w14:paraId="2FD762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url", "jdbc:mysql://linux1:3306/spark-sql")</w:t>
      </w:r>
    </w:p>
    <w:p w14:paraId="74E3463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user", "root")</w:t>
      </w:r>
    </w:p>
    <w:p w14:paraId="4E08A94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password", "123123")</w:t>
      </w:r>
    </w:p>
    <w:p w14:paraId="3D53F79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option("dbtable", "user")</w:t>
      </w:r>
    </w:p>
    <w:p w14:paraId="594D548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</w:t>
      </w:r>
      <w:r>
        <w:rPr>
          <w:rFonts w:hint="eastAsia"/>
          <w:color w:val="FF0000"/>
          <w:sz w:val="18"/>
        </w:rPr>
        <w:t>.mode(SaveMode.Append)</w:t>
      </w:r>
    </w:p>
    <w:p w14:paraId="06B0E3F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save()</w:t>
      </w:r>
    </w:p>
    <w:p w14:paraId="4B262630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193E6C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方式</w:t>
      </w:r>
      <w:r>
        <w:rPr>
          <w:rFonts w:hint="eastAsia"/>
          <w:sz w:val="18"/>
        </w:rPr>
        <w:t>2</w:t>
      </w:r>
      <w:r>
        <w:rPr>
          <w:rFonts w:hint="eastAsia"/>
          <w:sz w:val="18"/>
        </w:rPr>
        <w:t>：通过</w:t>
      </w:r>
      <w:r>
        <w:rPr>
          <w:rFonts w:hint="eastAsia"/>
          <w:sz w:val="18"/>
        </w:rPr>
        <w:t>jdbc</w:t>
      </w:r>
      <w:r>
        <w:rPr>
          <w:rFonts w:hint="eastAsia"/>
          <w:sz w:val="18"/>
        </w:rPr>
        <w:t>方法</w:t>
      </w:r>
    </w:p>
    <w:p w14:paraId="7208B32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props: Properties = new Properties()</w:t>
      </w:r>
    </w:p>
    <w:p w14:paraId="52CF04F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rops.setProperty("user", "root")</w:t>
      </w:r>
    </w:p>
    <w:p w14:paraId="6AFD568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props.setProperty("password", "123123")</w:t>
      </w:r>
    </w:p>
    <w:p w14:paraId="13EE90F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ds.write.mode(SaveMode.Append).jdbc("jdbc:mysql://linux1:3306</w:t>
      </w:r>
      <w:r>
        <w:rPr>
          <w:rFonts w:hint="eastAsia"/>
          <w:sz w:val="18"/>
        </w:rPr>
        <w:t>/spark-sql", "user", props)</w:t>
      </w:r>
    </w:p>
    <w:p w14:paraId="423BB4C9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7935C3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释放资源</w:t>
      </w:r>
    </w:p>
    <w:p w14:paraId="3B4456C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spark.stop()</w:t>
      </w:r>
    </w:p>
    <w:p w14:paraId="47C12898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8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6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Hive</w:t>
      </w:r>
    </w:p>
    <w:p w14:paraId="583F1A12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 xml:space="preserve">Apache Hive </w:t>
      </w:r>
      <w:r>
        <w:rPr>
          <w:sz w:val="21"/>
          <w:szCs w:val="21"/>
        </w:rPr>
        <w:t>是</w:t>
      </w:r>
      <w:r>
        <w:rPr>
          <w:sz w:val="21"/>
          <w:szCs w:val="21"/>
        </w:rPr>
        <w:t xml:space="preserve"> Hadoop </w:t>
      </w:r>
      <w:r>
        <w:rPr>
          <w:sz w:val="21"/>
          <w:szCs w:val="21"/>
        </w:rPr>
        <w:t>上的</w:t>
      </w:r>
      <w:r>
        <w:rPr>
          <w:sz w:val="21"/>
          <w:szCs w:val="21"/>
        </w:rPr>
        <w:t xml:space="preserve"> SQL </w:t>
      </w:r>
      <w:r>
        <w:rPr>
          <w:sz w:val="21"/>
          <w:szCs w:val="21"/>
        </w:rPr>
        <w:t>引擎，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编译时可以包含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支持，也可以不包含。包含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支持的</w:t>
      </w:r>
      <w:r>
        <w:rPr>
          <w:sz w:val="21"/>
          <w:szCs w:val="21"/>
        </w:rPr>
        <w:t xml:space="preserve"> Spark SQL </w:t>
      </w:r>
      <w:r>
        <w:rPr>
          <w:sz w:val="21"/>
          <w:szCs w:val="21"/>
        </w:rPr>
        <w:t>可以支持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表访问、</w:t>
      </w:r>
      <w:r>
        <w:rPr>
          <w:sz w:val="21"/>
          <w:szCs w:val="21"/>
        </w:rPr>
        <w:t>UDF (</w:t>
      </w:r>
      <w:r>
        <w:rPr>
          <w:sz w:val="21"/>
          <w:szCs w:val="21"/>
        </w:rPr>
        <w:t>用户自定义函数</w:t>
      </w:r>
      <w:r>
        <w:rPr>
          <w:sz w:val="21"/>
          <w:szCs w:val="21"/>
        </w:rPr>
        <w:t>)</w:t>
      </w:r>
      <w:r>
        <w:rPr>
          <w:sz w:val="21"/>
          <w:szCs w:val="21"/>
        </w:rPr>
        <w:t>以及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查询语言</w:t>
      </w:r>
      <w:r>
        <w:rPr>
          <w:sz w:val="21"/>
          <w:szCs w:val="21"/>
        </w:rPr>
        <w:t>(HiveQL/HQL)</w:t>
      </w:r>
      <w:r>
        <w:rPr>
          <w:sz w:val="21"/>
          <w:szCs w:val="21"/>
        </w:rPr>
        <w:t>等。需要强调的一点是，如果要在</w:t>
      </w:r>
      <w:r>
        <w:rPr>
          <w:sz w:val="21"/>
          <w:szCs w:val="21"/>
        </w:rPr>
        <w:t xml:space="preserve"> Spark SQL </w:t>
      </w:r>
      <w:r>
        <w:rPr>
          <w:sz w:val="21"/>
          <w:szCs w:val="21"/>
        </w:rPr>
        <w:t>中包含</w:t>
      </w:r>
      <w:r>
        <w:rPr>
          <w:sz w:val="21"/>
          <w:szCs w:val="21"/>
        </w:rPr>
        <w:t xml:space="preserve">Hive </w:t>
      </w:r>
      <w:r>
        <w:rPr>
          <w:sz w:val="21"/>
          <w:szCs w:val="21"/>
        </w:rPr>
        <w:t>的库，并不需要事先安装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。一般来说，最好还是在编译</w:t>
      </w:r>
      <w:r>
        <w:rPr>
          <w:sz w:val="21"/>
          <w:szCs w:val="21"/>
        </w:rPr>
        <w:t>Spark SQL</w:t>
      </w:r>
      <w:r>
        <w:rPr>
          <w:sz w:val="21"/>
          <w:szCs w:val="21"/>
        </w:rPr>
        <w:t>时引入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支持，这样就可以使用这些特性了。如果你下载的是二进制版本的</w:t>
      </w:r>
      <w:r>
        <w:rPr>
          <w:sz w:val="21"/>
          <w:szCs w:val="21"/>
        </w:rPr>
        <w:t xml:space="preserve"> Spark</w:t>
      </w:r>
      <w:r>
        <w:rPr>
          <w:sz w:val="21"/>
          <w:szCs w:val="21"/>
        </w:rPr>
        <w:t>，它应该已经在编译时添加了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支持。</w:t>
      </w:r>
    </w:p>
    <w:p w14:paraId="07D80FFD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若要把</w:t>
      </w:r>
      <w:r>
        <w:rPr>
          <w:sz w:val="21"/>
          <w:szCs w:val="21"/>
        </w:rPr>
        <w:t xml:space="preserve"> Spark SQL </w:t>
      </w:r>
      <w:r>
        <w:rPr>
          <w:sz w:val="21"/>
          <w:szCs w:val="21"/>
        </w:rPr>
        <w:t>连接到一个部署好的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上，你必须把</w:t>
      </w:r>
      <w:r>
        <w:rPr>
          <w:sz w:val="21"/>
          <w:szCs w:val="21"/>
        </w:rPr>
        <w:t xml:space="preserve"> hive-site.xml </w:t>
      </w:r>
      <w:r>
        <w:rPr>
          <w:sz w:val="21"/>
          <w:szCs w:val="21"/>
        </w:rPr>
        <w:t>复制到</w:t>
      </w:r>
      <w:r>
        <w:rPr>
          <w:sz w:val="21"/>
          <w:szCs w:val="21"/>
        </w:rPr>
        <w:t xml:space="preserve"> Spark</w:t>
      </w:r>
      <w:r>
        <w:rPr>
          <w:sz w:val="21"/>
          <w:szCs w:val="21"/>
        </w:rPr>
        <w:t>的配置文件目录中</w:t>
      </w:r>
      <w:r>
        <w:rPr>
          <w:sz w:val="21"/>
          <w:szCs w:val="21"/>
        </w:rPr>
        <w:t>($SPARK_HOME/conf)</w:t>
      </w:r>
      <w:r>
        <w:rPr>
          <w:sz w:val="21"/>
          <w:szCs w:val="21"/>
        </w:rPr>
        <w:t>。即使没有部署好</w:t>
      </w:r>
      <w:r>
        <w:rPr>
          <w:sz w:val="21"/>
          <w:szCs w:val="21"/>
        </w:rPr>
        <w:t xml:space="preserve"> Hive</w:t>
      </w:r>
      <w:r>
        <w:rPr>
          <w:sz w:val="21"/>
          <w:szCs w:val="21"/>
        </w:rPr>
        <w:t>，</w:t>
      </w:r>
      <w:r>
        <w:rPr>
          <w:sz w:val="21"/>
          <w:szCs w:val="21"/>
        </w:rPr>
        <w:t xml:space="preserve">Spark SQL </w:t>
      </w:r>
      <w:r>
        <w:rPr>
          <w:sz w:val="21"/>
          <w:szCs w:val="21"/>
        </w:rPr>
        <w:t>也可以运行。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需要注意的是，如果你没有部署好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，</w:t>
      </w:r>
      <w:r>
        <w:rPr>
          <w:sz w:val="21"/>
          <w:szCs w:val="21"/>
        </w:rPr>
        <w:t xml:space="preserve">Spark SQL </w:t>
      </w:r>
      <w:r>
        <w:rPr>
          <w:sz w:val="21"/>
          <w:szCs w:val="21"/>
        </w:rPr>
        <w:t>会在当前的工作目录中创建出自己的</w:t>
      </w:r>
      <w:r>
        <w:rPr>
          <w:sz w:val="21"/>
          <w:szCs w:val="21"/>
        </w:rPr>
        <w:t xml:space="preserve"> Hi</w:t>
      </w:r>
      <w:r>
        <w:rPr>
          <w:sz w:val="21"/>
          <w:szCs w:val="21"/>
        </w:rPr>
        <w:t xml:space="preserve">ve </w:t>
      </w:r>
      <w:r>
        <w:rPr>
          <w:sz w:val="21"/>
          <w:szCs w:val="21"/>
        </w:rPr>
        <w:t>元数据仓库，叫作</w:t>
      </w:r>
      <w:r>
        <w:rPr>
          <w:sz w:val="21"/>
          <w:szCs w:val="21"/>
        </w:rPr>
        <w:t xml:space="preserve"> metastore_db</w:t>
      </w:r>
      <w:r>
        <w:rPr>
          <w:sz w:val="21"/>
          <w:szCs w:val="21"/>
        </w:rPr>
        <w:t>。此外，如果你尝试使用</w:t>
      </w:r>
      <w:r>
        <w:rPr>
          <w:sz w:val="21"/>
          <w:szCs w:val="21"/>
        </w:rPr>
        <w:t xml:space="preserve"> HiveQL </w:t>
      </w:r>
      <w:r>
        <w:rPr>
          <w:sz w:val="21"/>
          <w:szCs w:val="21"/>
        </w:rPr>
        <w:t>中的</w:t>
      </w:r>
      <w:r>
        <w:rPr>
          <w:sz w:val="21"/>
          <w:szCs w:val="21"/>
        </w:rPr>
        <w:t xml:space="preserve"> CREATE TABLE (</w:t>
      </w:r>
      <w:r>
        <w:rPr>
          <w:sz w:val="21"/>
          <w:szCs w:val="21"/>
        </w:rPr>
        <w:t>并非</w:t>
      </w:r>
      <w:r>
        <w:rPr>
          <w:sz w:val="21"/>
          <w:szCs w:val="21"/>
        </w:rPr>
        <w:t xml:space="preserve"> CREATE EXTERNAL TABLE)</w:t>
      </w:r>
      <w:r>
        <w:rPr>
          <w:sz w:val="21"/>
          <w:szCs w:val="21"/>
        </w:rPr>
        <w:t>语句来创建表，这些表会被放在你默认的文件系统中的</w:t>
      </w:r>
      <w:r>
        <w:rPr>
          <w:sz w:val="21"/>
          <w:szCs w:val="21"/>
        </w:rPr>
        <w:t xml:space="preserve"> /user/hive/warehouse </w:t>
      </w:r>
      <w:r>
        <w:rPr>
          <w:sz w:val="21"/>
          <w:szCs w:val="21"/>
        </w:rPr>
        <w:t>目录中</w:t>
      </w:r>
      <w:r>
        <w:rPr>
          <w:sz w:val="21"/>
          <w:szCs w:val="21"/>
        </w:rPr>
        <w:t>(</w:t>
      </w:r>
      <w:r>
        <w:rPr>
          <w:sz w:val="21"/>
          <w:szCs w:val="21"/>
        </w:rPr>
        <w:t>如果你的</w:t>
      </w:r>
      <w:r>
        <w:rPr>
          <w:sz w:val="21"/>
          <w:szCs w:val="21"/>
        </w:rPr>
        <w:t xml:space="preserve"> classpath </w:t>
      </w:r>
      <w:r>
        <w:rPr>
          <w:sz w:val="21"/>
          <w:szCs w:val="21"/>
        </w:rPr>
        <w:t>中有配好的</w:t>
      </w:r>
      <w:r>
        <w:rPr>
          <w:sz w:val="21"/>
          <w:szCs w:val="21"/>
        </w:rPr>
        <w:t xml:space="preserve"> hdfs-site.xml</w:t>
      </w:r>
      <w:r>
        <w:rPr>
          <w:sz w:val="21"/>
          <w:szCs w:val="21"/>
        </w:rPr>
        <w:t>，默认的文件系统就是</w:t>
      </w:r>
      <w:r>
        <w:rPr>
          <w:sz w:val="21"/>
          <w:szCs w:val="21"/>
        </w:rPr>
        <w:t xml:space="preserve"> HDFS</w:t>
      </w:r>
      <w:r>
        <w:rPr>
          <w:sz w:val="21"/>
          <w:szCs w:val="21"/>
        </w:rPr>
        <w:t>，否则就是本地文件系统</w:t>
      </w:r>
      <w:r>
        <w:rPr>
          <w:sz w:val="21"/>
          <w:szCs w:val="21"/>
        </w:rPr>
        <w:t>)</w:t>
      </w:r>
      <w:r>
        <w:rPr>
          <w:sz w:val="21"/>
          <w:szCs w:val="21"/>
        </w:rPr>
        <w:t>。</w:t>
      </w:r>
    </w:p>
    <w:p w14:paraId="06EA228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park-shell</w:t>
      </w:r>
      <w:r>
        <w:rPr>
          <w:sz w:val="21"/>
          <w:szCs w:val="21"/>
        </w:rPr>
        <w:t>默认是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支持的；代码中是默认不支持的，需要手动指定（加一个参数即可）。</w:t>
      </w:r>
    </w:p>
    <w:p w14:paraId="5F3B1857" w14:textId="77777777" w:rsidR="000E48D4" w:rsidRDefault="00E446DA">
      <w:pPr>
        <w:spacing w:line="360" w:lineRule="auto"/>
        <w:rPr>
          <w:color w:val="FF0000"/>
          <w:sz w:val="21"/>
          <w:szCs w:val="21"/>
        </w:rPr>
      </w:pPr>
      <w:r>
        <w:rPr>
          <w:rFonts w:hint="eastAsia"/>
          <w:color w:val="FF0000"/>
          <w:sz w:val="21"/>
          <w:szCs w:val="21"/>
        </w:rPr>
        <w:t>虽然</w:t>
      </w:r>
      <w:r>
        <w:rPr>
          <w:rFonts w:hint="eastAsia"/>
          <w:color w:val="FF0000"/>
          <w:sz w:val="21"/>
          <w:szCs w:val="21"/>
        </w:rPr>
        <w:t>Spark-</w:t>
      </w:r>
      <w:r>
        <w:rPr>
          <w:rFonts w:hint="eastAsia"/>
          <w:color w:val="FF0000"/>
          <w:sz w:val="21"/>
          <w:szCs w:val="21"/>
        </w:rPr>
        <w:t>shell</w:t>
      </w:r>
      <w:r>
        <w:rPr>
          <w:rFonts w:hint="eastAsia"/>
          <w:color w:val="FF0000"/>
          <w:sz w:val="21"/>
          <w:szCs w:val="21"/>
        </w:rPr>
        <w:t>默认是支持</w:t>
      </w:r>
      <w:r>
        <w:rPr>
          <w:rFonts w:hint="eastAsia"/>
          <w:color w:val="FF0000"/>
          <w:sz w:val="21"/>
          <w:szCs w:val="21"/>
        </w:rPr>
        <w:t>Hive</w:t>
      </w:r>
      <w:r>
        <w:rPr>
          <w:rFonts w:hint="eastAsia"/>
          <w:color w:val="FF0000"/>
          <w:sz w:val="21"/>
          <w:szCs w:val="21"/>
        </w:rPr>
        <w:t>的，但是由于当前使用</w:t>
      </w:r>
      <w:r>
        <w:rPr>
          <w:rFonts w:hint="eastAsia"/>
          <w:color w:val="FF0000"/>
          <w:sz w:val="21"/>
          <w:szCs w:val="21"/>
        </w:rPr>
        <w:t>Spark2.4.5</w:t>
      </w:r>
      <w:r>
        <w:rPr>
          <w:rFonts w:hint="eastAsia"/>
          <w:color w:val="FF0000"/>
          <w:sz w:val="21"/>
          <w:szCs w:val="21"/>
        </w:rPr>
        <w:t>版本，和</w:t>
      </w:r>
      <w:r>
        <w:rPr>
          <w:rFonts w:hint="eastAsia"/>
          <w:color w:val="FF0000"/>
          <w:sz w:val="21"/>
          <w:szCs w:val="21"/>
        </w:rPr>
        <w:t>Hive3.1.2</w:t>
      </w:r>
      <w:r>
        <w:rPr>
          <w:rFonts w:hint="eastAsia"/>
          <w:color w:val="FF0000"/>
          <w:sz w:val="21"/>
          <w:szCs w:val="21"/>
        </w:rPr>
        <w:t>的版本不兼容，所以无法在对应版本的</w:t>
      </w:r>
      <w:r>
        <w:rPr>
          <w:rFonts w:hint="eastAsia"/>
          <w:color w:val="FF0000"/>
          <w:sz w:val="21"/>
          <w:szCs w:val="21"/>
        </w:rPr>
        <w:t>spark-shell</w:t>
      </w:r>
      <w:r>
        <w:rPr>
          <w:rFonts w:hint="eastAsia"/>
          <w:color w:val="FF0000"/>
          <w:sz w:val="21"/>
          <w:szCs w:val="21"/>
        </w:rPr>
        <w:t>中使用</w:t>
      </w:r>
      <w:r>
        <w:rPr>
          <w:rFonts w:hint="eastAsia"/>
          <w:color w:val="FF0000"/>
          <w:sz w:val="21"/>
          <w:szCs w:val="21"/>
        </w:rPr>
        <w:t>hive</w:t>
      </w:r>
      <w:r>
        <w:rPr>
          <w:rFonts w:hint="eastAsia"/>
          <w:color w:val="FF0000"/>
          <w:sz w:val="21"/>
          <w:szCs w:val="21"/>
        </w:rPr>
        <w:t>。未来版本会解决这个问题。</w:t>
      </w:r>
    </w:p>
    <w:p w14:paraId="79219B24" w14:textId="77777777" w:rsidR="000E48D4" w:rsidRDefault="00E446DA">
      <w:pPr>
        <w:numPr>
          <w:ilvl w:val="0"/>
          <w:numId w:val="21"/>
        </w:numPr>
        <w:spacing w:line="36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内嵌的</w:t>
      </w:r>
      <w:r>
        <w:rPr>
          <w:rFonts w:hint="eastAsia"/>
          <w:b/>
          <w:bCs/>
          <w:sz w:val="21"/>
          <w:szCs w:val="21"/>
        </w:rPr>
        <w:t>HIVE</w:t>
      </w:r>
      <w:r>
        <w:rPr>
          <w:rFonts w:hint="eastAsia"/>
          <w:b/>
          <w:bCs/>
          <w:sz w:val="21"/>
          <w:szCs w:val="21"/>
        </w:rPr>
        <w:t>（</w:t>
      </w:r>
      <w:r>
        <w:rPr>
          <w:rFonts w:hint="eastAsia"/>
          <w:b/>
          <w:bCs/>
          <w:color w:val="FF0000"/>
          <w:sz w:val="21"/>
          <w:szCs w:val="21"/>
        </w:rPr>
        <w:t>兼容版本可用，当前版本无法演示</w:t>
      </w:r>
      <w:r>
        <w:rPr>
          <w:rFonts w:hint="eastAsia"/>
          <w:b/>
          <w:bCs/>
          <w:sz w:val="21"/>
          <w:szCs w:val="21"/>
        </w:rPr>
        <w:t>）</w:t>
      </w:r>
    </w:p>
    <w:p w14:paraId="1949B69B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如果使用</w:t>
      </w:r>
      <w:r>
        <w:rPr>
          <w:sz w:val="21"/>
          <w:szCs w:val="21"/>
        </w:rPr>
        <w:t xml:space="preserve"> Spark </w:t>
      </w:r>
      <w:r>
        <w:rPr>
          <w:sz w:val="21"/>
          <w:szCs w:val="21"/>
        </w:rPr>
        <w:t>内嵌的</w:t>
      </w:r>
      <w:r>
        <w:rPr>
          <w:sz w:val="21"/>
          <w:szCs w:val="21"/>
        </w:rPr>
        <w:t xml:space="preserve"> Hive, </w:t>
      </w:r>
      <w:r>
        <w:rPr>
          <w:sz w:val="21"/>
          <w:szCs w:val="21"/>
        </w:rPr>
        <w:t>则什么都不用做</w:t>
      </w:r>
      <w:r>
        <w:rPr>
          <w:sz w:val="21"/>
          <w:szCs w:val="21"/>
        </w:rPr>
        <w:t xml:space="preserve">, </w:t>
      </w:r>
      <w:r>
        <w:rPr>
          <w:sz w:val="21"/>
          <w:szCs w:val="21"/>
        </w:rPr>
        <w:t>直接使用即可</w:t>
      </w:r>
      <w:r>
        <w:rPr>
          <w:sz w:val="21"/>
          <w:szCs w:val="21"/>
        </w:rPr>
        <w:t>.</w:t>
      </w:r>
    </w:p>
    <w:p w14:paraId="3BEF1BF8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 xml:space="preserve">Hive </w:t>
      </w:r>
      <w:r>
        <w:rPr>
          <w:sz w:val="21"/>
          <w:szCs w:val="21"/>
        </w:rPr>
        <w:t>的元数据存储在</w:t>
      </w:r>
      <w:r>
        <w:rPr>
          <w:sz w:val="21"/>
          <w:szCs w:val="21"/>
        </w:rPr>
        <w:t xml:space="preserve"> derby </w:t>
      </w:r>
      <w:r>
        <w:rPr>
          <w:sz w:val="21"/>
          <w:szCs w:val="21"/>
        </w:rPr>
        <w:t>中</w:t>
      </w:r>
      <w:r>
        <w:rPr>
          <w:sz w:val="21"/>
          <w:szCs w:val="21"/>
        </w:rPr>
        <w:t xml:space="preserve">, </w:t>
      </w:r>
      <w:r>
        <w:rPr>
          <w:sz w:val="21"/>
          <w:szCs w:val="21"/>
        </w:rPr>
        <w:t>仓库地址</w:t>
      </w:r>
      <w:r>
        <w:rPr>
          <w:sz w:val="21"/>
          <w:szCs w:val="21"/>
        </w:rPr>
        <w:t>:$SPARK_HOME/spark-warehouse</w:t>
      </w:r>
    </w:p>
    <w:p w14:paraId="5F10D3C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spark.sql("show </w:t>
      </w:r>
      <w:r>
        <w:rPr>
          <w:rFonts w:hint="eastAsia"/>
          <w:sz w:val="18"/>
        </w:rPr>
        <w:t>tables").show</w:t>
      </w:r>
    </w:p>
    <w:p w14:paraId="23988B1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。。。</w:t>
      </w:r>
    </w:p>
    <w:p w14:paraId="2E1C2A5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+-----------+</w:t>
      </w:r>
    </w:p>
    <w:p w14:paraId="0990848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database|tableName|isTemporary|</w:t>
      </w:r>
    </w:p>
    <w:p w14:paraId="0837EDE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+-----------+</w:t>
      </w:r>
    </w:p>
    <w:p w14:paraId="64ADA03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+-----------+</w:t>
      </w:r>
    </w:p>
    <w:p w14:paraId="73E91348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4F95AA2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park.sql("create table aa(id int)")</w:t>
      </w:r>
    </w:p>
    <w:p w14:paraId="3BADF496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1B8CE47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>。。。</w:t>
      </w:r>
    </w:p>
    <w:p w14:paraId="0725E8D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461AB9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park.sql("show tables").show</w:t>
      </w:r>
    </w:p>
    <w:p w14:paraId="4200778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+--------+--------</w:t>
      </w:r>
      <w:r>
        <w:rPr>
          <w:sz w:val="18"/>
        </w:rPr>
        <w:t>-+-----------+</w:t>
      </w:r>
    </w:p>
    <w:p w14:paraId="26F64E4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|database|tableName|isTemporary|</w:t>
      </w:r>
    </w:p>
    <w:p w14:paraId="5227057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+--------+---------+-----------+</w:t>
      </w:r>
    </w:p>
    <w:p w14:paraId="3E0A6F9E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| default|       aa|      false|</w:t>
      </w:r>
    </w:p>
    <w:p w14:paraId="3168C6C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sz w:val="18"/>
        </w:rPr>
        <w:t>+--------+---------+-----------+</w:t>
      </w:r>
    </w:p>
    <w:p w14:paraId="1B9DC97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向表加载本地数据</w:t>
      </w:r>
    </w:p>
    <w:p w14:paraId="0F46643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park.sql("load data local inpath 'input/ids.txt' into table aa")</w:t>
      </w:r>
    </w:p>
    <w:p w14:paraId="1A7EB21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982499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。。。</w:t>
      </w:r>
    </w:p>
    <w:p w14:paraId="664CD7C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2CFFC00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scala&gt; </w:t>
      </w:r>
      <w:r>
        <w:rPr>
          <w:rFonts w:hint="eastAsia"/>
          <w:sz w:val="18"/>
        </w:rPr>
        <w:t>spark.sql("select * from aa").show</w:t>
      </w:r>
    </w:p>
    <w:p w14:paraId="6A774767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+</w:t>
      </w:r>
    </w:p>
    <w:p w14:paraId="7CFB195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id|</w:t>
      </w:r>
    </w:p>
    <w:p w14:paraId="480870D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+</w:t>
      </w:r>
    </w:p>
    <w:p w14:paraId="06DE4F6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1|</w:t>
      </w:r>
    </w:p>
    <w:p w14:paraId="19993E6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2|</w:t>
      </w:r>
    </w:p>
    <w:p w14:paraId="26FC6F7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3|</w:t>
      </w:r>
    </w:p>
    <w:p w14:paraId="3D4C942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 4|</w:t>
      </w:r>
    </w:p>
    <w:p w14:paraId="3DDC5BE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+</w:t>
      </w:r>
    </w:p>
    <w:p w14:paraId="49BFA967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在实际使用中</w:t>
      </w:r>
      <w:r>
        <w:rPr>
          <w:sz w:val="21"/>
          <w:szCs w:val="21"/>
        </w:rPr>
        <w:t xml:space="preserve">, </w:t>
      </w:r>
      <w:r>
        <w:rPr>
          <w:sz w:val="21"/>
          <w:szCs w:val="21"/>
        </w:rPr>
        <w:t>几乎没有任何人会使用内置的</w:t>
      </w:r>
      <w:r>
        <w:rPr>
          <w:sz w:val="21"/>
          <w:szCs w:val="21"/>
        </w:rPr>
        <w:t xml:space="preserve"> Hive</w:t>
      </w:r>
    </w:p>
    <w:p w14:paraId="58D2BC7E" w14:textId="77777777" w:rsidR="000E48D4" w:rsidRDefault="00E446DA">
      <w:pPr>
        <w:spacing w:line="36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2</w:t>
      </w:r>
      <w:r>
        <w:rPr>
          <w:rFonts w:hint="eastAsia"/>
          <w:b/>
          <w:bCs/>
          <w:sz w:val="21"/>
          <w:szCs w:val="21"/>
        </w:rPr>
        <w:t>）</w:t>
      </w:r>
      <w:r>
        <w:rPr>
          <w:rFonts w:hint="eastAsia"/>
          <w:b/>
          <w:bCs/>
          <w:sz w:val="21"/>
          <w:szCs w:val="21"/>
        </w:rPr>
        <w:t>外部的</w:t>
      </w:r>
      <w:r>
        <w:rPr>
          <w:rFonts w:hint="eastAsia"/>
          <w:b/>
          <w:bCs/>
          <w:sz w:val="21"/>
          <w:szCs w:val="21"/>
        </w:rPr>
        <w:t>HIVE</w:t>
      </w:r>
      <w:r>
        <w:rPr>
          <w:rFonts w:hint="eastAsia"/>
          <w:b/>
          <w:bCs/>
          <w:sz w:val="21"/>
          <w:szCs w:val="21"/>
        </w:rPr>
        <w:t>（</w:t>
      </w:r>
      <w:r>
        <w:rPr>
          <w:rFonts w:hint="eastAsia"/>
          <w:b/>
          <w:bCs/>
          <w:color w:val="FF0000"/>
          <w:sz w:val="21"/>
          <w:szCs w:val="21"/>
        </w:rPr>
        <w:t>兼容版本可用，当前版本无法演示</w:t>
      </w:r>
      <w:r>
        <w:rPr>
          <w:rFonts w:hint="eastAsia"/>
          <w:b/>
          <w:bCs/>
          <w:sz w:val="21"/>
          <w:szCs w:val="21"/>
        </w:rPr>
        <w:t>）</w:t>
      </w:r>
    </w:p>
    <w:p w14:paraId="2796131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如果想连接外部已经部署好的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，需要通过以下几个步骤</w:t>
      </w:r>
      <w:r>
        <w:rPr>
          <w:rFonts w:hint="eastAsia"/>
          <w:sz w:val="21"/>
          <w:szCs w:val="21"/>
        </w:rPr>
        <w:t>：</w:t>
      </w:r>
    </w:p>
    <w:p w14:paraId="4366AFEC" w14:textId="77777777" w:rsidR="000E48D4" w:rsidRDefault="00E446DA">
      <w:pPr>
        <w:pStyle w:val="af4"/>
        <w:numPr>
          <w:ilvl w:val="0"/>
          <w:numId w:val="22"/>
        </w:numPr>
        <w:spacing w:line="360" w:lineRule="auto"/>
        <w:ind w:firstLineChars="0"/>
        <w:rPr>
          <w:sz w:val="21"/>
          <w:szCs w:val="21"/>
        </w:rPr>
      </w:pPr>
      <w:r>
        <w:rPr>
          <w:rFonts w:hint="eastAsia"/>
          <w:sz w:val="21"/>
          <w:szCs w:val="21"/>
        </w:rPr>
        <w:t>Spark</w:t>
      </w:r>
      <w:r>
        <w:rPr>
          <w:rFonts w:hint="eastAsia"/>
          <w:sz w:val="21"/>
          <w:szCs w:val="21"/>
        </w:rPr>
        <w:t>要接管</w:t>
      </w:r>
      <w:r>
        <w:rPr>
          <w:rFonts w:hint="eastAsia"/>
          <w:sz w:val="21"/>
          <w:szCs w:val="21"/>
        </w:rPr>
        <w:t>Hive</w:t>
      </w:r>
      <w:r>
        <w:rPr>
          <w:rFonts w:hint="eastAsia"/>
          <w:sz w:val="21"/>
          <w:szCs w:val="21"/>
        </w:rPr>
        <w:t>需要把</w:t>
      </w:r>
      <w:r>
        <w:rPr>
          <w:rFonts w:hint="eastAsia"/>
          <w:sz w:val="21"/>
          <w:szCs w:val="21"/>
        </w:rPr>
        <w:t>hive-site.xml</w:t>
      </w:r>
      <w:r>
        <w:rPr>
          <w:rFonts w:hint="eastAsia"/>
          <w:sz w:val="21"/>
          <w:szCs w:val="21"/>
        </w:rPr>
        <w:t>拷贝到</w:t>
      </w:r>
      <w:r>
        <w:rPr>
          <w:rFonts w:hint="eastAsia"/>
          <w:sz w:val="21"/>
          <w:szCs w:val="21"/>
        </w:rPr>
        <w:t>conf/</w:t>
      </w:r>
      <w:r>
        <w:rPr>
          <w:rFonts w:hint="eastAsia"/>
          <w:sz w:val="21"/>
          <w:szCs w:val="21"/>
        </w:rPr>
        <w:t>目录下</w:t>
      </w:r>
    </w:p>
    <w:p w14:paraId="5577B96A" w14:textId="77777777" w:rsidR="000E48D4" w:rsidRDefault="00E446DA">
      <w:pPr>
        <w:pStyle w:val="af4"/>
        <w:numPr>
          <w:ilvl w:val="0"/>
          <w:numId w:val="22"/>
        </w:numPr>
        <w:spacing w:line="360" w:lineRule="auto"/>
        <w:ind w:firstLineChars="0"/>
        <w:rPr>
          <w:sz w:val="21"/>
          <w:szCs w:val="21"/>
        </w:rPr>
      </w:pPr>
      <w:r>
        <w:rPr>
          <w:rFonts w:hint="eastAsia"/>
          <w:sz w:val="21"/>
          <w:szCs w:val="21"/>
        </w:rPr>
        <w:t>把</w:t>
      </w:r>
      <w:r>
        <w:rPr>
          <w:rFonts w:hint="eastAsia"/>
          <w:sz w:val="21"/>
          <w:szCs w:val="21"/>
        </w:rPr>
        <w:t>Mysql</w:t>
      </w:r>
      <w:r>
        <w:rPr>
          <w:rFonts w:hint="eastAsia"/>
          <w:sz w:val="21"/>
          <w:szCs w:val="21"/>
        </w:rPr>
        <w:t>的驱动</w:t>
      </w:r>
      <w:r>
        <w:rPr>
          <w:rFonts w:hint="eastAsia"/>
          <w:sz w:val="21"/>
          <w:szCs w:val="21"/>
        </w:rPr>
        <w:t>copy</w:t>
      </w:r>
      <w:r>
        <w:rPr>
          <w:rFonts w:hint="eastAsia"/>
          <w:sz w:val="21"/>
          <w:szCs w:val="21"/>
        </w:rPr>
        <w:t>到</w:t>
      </w:r>
      <w:r>
        <w:rPr>
          <w:rFonts w:hint="eastAsia"/>
          <w:sz w:val="21"/>
          <w:szCs w:val="21"/>
        </w:rPr>
        <w:t>jars/</w:t>
      </w:r>
      <w:r>
        <w:rPr>
          <w:rFonts w:hint="eastAsia"/>
          <w:sz w:val="21"/>
          <w:szCs w:val="21"/>
        </w:rPr>
        <w:t>目录下</w:t>
      </w:r>
    </w:p>
    <w:p w14:paraId="6D10F8B0" w14:textId="77777777" w:rsidR="000E48D4" w:rsidRDefault="00E446DA">
      <w:pPr>
        <w:pStyle w:val="af4"/>
        <w:numPr>
          <w:ilvl w:val="0"/>
          <w:numId w:val="22"/>
        </w:numPr>
        <w:spacing w:line="360" w:lineRule="auto"/>
        <w:ind w:firstLineChars="0"/>
        <w:rPr>
          <w:sz w:val="21"/>
          <w:szCs w:val="21"/>
        </w:rPr>
      </w:pPr>
      <w:r>
        <w:rPr>
          <w:rFonts w:hint="eastAsia"/>
          <w:sz w:val="21"/>
          <w:szCs w:val="21"/>
        </w:rPr>
        <w:t>如果访问不到</w:t>
      </w:r>
      <w:r>
        <w:rPr>
          <w:rFonts w:hint="eastAsia"/>
          <w:sz w:val="21"/>
          <w:szCs w:val="21"/>
        </w:rPr>
        <w:t>hdfs</w:t>
      </w:r>
      <w:r>
        <w:rPr>
          <w:rFonts w:hint="eastAsia"/>
          <w:sz w:val="21"/>
          <w:szCs w:val="21"/>
        </w:rPr>
        <w:t>，则需要把</w:t>
      </w:r>
      <w:r>
        <w:rPr>
          <w:rFonts w:hint="eastAsia"/>
          <w:sz w:val="21"/>
          <w:szCs w:val="21"/>
        </w:rPr>
        <w:t>core-site.xml</w:t>
      </w:r>
      <w:r>
        <w:rPr>
          <w:rFonts w:hint="eastAsia"/>
          <w:sz w:val="21"/>
          <w:szCs w:val="21"/>
        </w:rPr>
        <w:t>和</w:t>
      </w:r>
      <w:r>
        <w:rPr>
          <w:rFonts w:hint="eastAsia"/>
          <w:sz w:val="21"/>
          <w:szCs w:val="21"/>
        </w:rPr>
        <w:t>hdfs-site.xml</w:t>
      </w:r>
      <w:r>
        <w:rPr>
          <w:rFonts w:hint="eastAsia"/>
          <w:sz w:val="21"/>
          <w:szCs w:val="21"/>
        </w:rPr>
        <w:t>拷贝到</w:t>
      </w:r>
      <w:r>
        <w:rPr>
          <w:rFonts w:hint="eastAsia"/>
          <w:sz w:val="21"/>
          <w:szCs w:val="21"/>
        </w:rPr>
        <w:t>conf/</w:t>
      </w:r>
      <w:r>
        <w:rPr>
          <w:rFonts w:hint="eastAsia"/>
          <w:sz w:val="21"/>
          <w:szCs w:val="21"/>
        </w:rPr>
        <w:t>目录下</w:t>
      </w:r>
    </w:p>
    <w:p w14:paraId="3F21685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cala&gt; spark.sql("show tables").show</w:t>
      </w:r>
    </w:p>
    <w:p w14:paraId="7FAC4A0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20/04/25 22:05:14 WARN ObjectStore: Failed to get database global_temp, returning NoSuchObjectException</w:t>
      </w:r>
    </w:p>
    <w:p w14:paraId="0FA12E3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-----------+-----------+</w:t>
      </w:r>
    </w:p>
    <w:p w14:paraId="357699A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database|           tableName|isTemporary|</w:t>
      </w:r>
    </w:p>
    <w:p w14:paraId="21F21C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-----------+-----------+</w:t>
      </w:r>
    </w:p>
    <w:p w14:paraId="604E4CD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default|                 emp|      false|</w:t>
      </w:r>
    </w:p>
    <w:p w14:paraId="36E7439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default|hive_hbase_emp_table|      false|</w:t>
      </w:r>
    </w:p>
    <w:p w14:paraId="61184C5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| default| </w:t>
      </w:r>
      <w:r>
        <w:rPr>
          <w:rFonts w:hint="eastAsia"/>
          <w:sz w:val="18"/>
        </w:rPr>
        <w:t>relevance_hbase_emp|      false|</w:t>
      </w:r>
    </w:p>
    <w:p w14:paraId="7C34D18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default|          staff_hive|      false|</w:t>
      </w:r>
    </w:p>
    <w:p w14:paraId="1157564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default|                 ttt|      false|</w:t>
      </w:r>
    </w:p>
    <w:p w14:paraId="5E94BB3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| default|   user_visit_action|      false|</w:t>
      </w:r>
    </w:p>
    <w:p w14:paraId="0ADF82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+--------+--------------------+-----------+</w:t>
      </w:r>
    </w:p>
    <w:p w14:paraId="3B8E0338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521E5FE6" w14:textId="77777777" w:rsidR="000E48D4" w:rsidRDefault="00E446DA">
      <w:pPr>
        <w:spacing w:line="36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3</w:t>
      </w:r>
      <w:r>
        <w:rPr>
          <w:rFonts w:hint="eastAsia"/>
          <w:b/>
          <w:bCs/>
          <w:sz w:val="21"/>
          <w:szCs w:val="21"/>
        </w:rPr>
        <w:t>）</w:t>
      </w:r>
      <w:r>
        <w:rPr>
          <w:rFonts w:hint="eastAsia"/>
          <w:b/>
          <w:bCs/>
          <w:sz w:val="21"/>
          <w:szCs w:val="21"/>
        </w:rPr>
        <w:t>运行</w:t>
      </w:r>
      <w:r>
        <w:rPr>
          <w:rFonts w:hint="eastAsia"/>
          <w:b/>
          <w:bCs/>
          <w:sz w:val="21"/>
          <w:szCs w:val="21"/>
        </w:rPr>
        <w:t>Spark SQL CLI</w:t>
      </w:r>
    </w:p>
    <w:p w14:paraId="7251CB40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Spark SQL CLI</w:t>
      </w:r>
      <w:r>
        <w:rPr>
          <w:sz w:val="21"/>
          <w:szCs w:val="21"/>
        </w:rPr>
        <w:t>可以很方便的在本地运行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元数据服务以及从命令行执行查询任务。在</w:t>
      </w:r>
      <w:r>
        <w:rPr>
          <w:sz w:val="21"/>
          <w:szCs w:val="21"/>
        </w:rPr>
        <w:t>Spark</w:t>
      </w:r>
      <w:r>
        <w:rPr>
          <w:sz w:val="21"/>
          <w:szCs w:val="21"/>
        </w:rPr>
        <w:t>目录下执行如下命令启动</w:t>
      </w:r>
      <w:r>
        <w:rPr>
          <w:sz w:val="21"/>
          <w:szCs w:val="21"/>
        </w:rPr>
        <w:t>Spark SQL CLI</w:t>
      </w:r>
      <w:r>
        <w:rPr>
          <w:sz w:val="21"/>
          <w:szCs w:val="21"/>
        </w:rPr>
        <w:t>，直接执行</w:t>
      </w:r>
      <w:r>
        <w:rPr>
          <w:sz w:val="21"/>
          <w:szCs w:val="21"/>
        </w:rPr>
        <w:t>SQL</w:t>
      </w:r>
      <w:r>
        <w:rPr>
          <w:sz w:val="21"/>
          <w:szCs w:val="21"/>
        </w:rPr>
        <w:t>语句，类似一</w:t>
      </w:r>
      <w:r>
        <w:rPr>
          <w:sz w:val="21"/>
          <w:szCs w:val="21"/>
        </w:rPr>
        <w:t>Hive</w:t>
      </w:r>
      <w:r>
        <w:rPr>
          <w:sz w:val="21"/>
          <w:szCs w:val="21"/>
        </w:rPr>
        <w:t>窗口</w:t>
      </w:r>
    </w:p>
    <w:p w14:paraId="46EF482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bin/spark-sql</w:t>
      </w:r>
    </w:p>
    <w:p w14:paraId="64AF6A83" w14:textId="77777777" w:rsidR="000E48D4" w:rsidRDefault="00E446DA">
      <w:pPr>
        <w:spacing w:line="360" w:lineRule="auto"/>
        <w:rPr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4</w:t>
      </w:r>
      <w:r>
        <w:rPr>
          <w:rFonts w:hint="eastAsia"/>
          <w:b/>
          <w:bCs/>
          <w:sz w:val="21"/>
          <w:szCs w:val="21"/>
        </w:rPr>
        <w:t>）</w:t>
      </w:r>
      <w:r>
        <w:rPr>
          <w:rFonts w:hint="eastAsia"/>
          <w:b/>
          <w:bCs/>
          <w:sz w:val="21"/>
          <w:szCs w:val="21"/>
        </w:rPr>
        <w:t>代码操作</w:t>
      </w:r>
      <w:r>
        <w:rPr>
          <w:rFonts w:hint="eastAsia"/>
          <w:b/>
          <w:bCs/>
          <w:sz w:val="21"/>
          <w:szCs w:val="21"/>
        </w:rPr>
        <w:t>Hive</w:t>
      </w:r>
    </w:p>
    <w:p w14:paraId="389610D6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t>）导入</w:t>
      </w:r>
      <w:r>
        <w:rPr>
          <w:rFonts w:hint="eastAsia"/>
          <w:sz w:val="21"/>
          <w:szCs w:val="21"/>
        </w:rPr>
        <w:t>依赖</w:t>
      </w:r>
    </w:p>
    <w:p w14:paraId="7010B52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lastRenderedPageBreak/>
        <w:t>&lt;dependency&gt;</w:t>
      </w:r>
    </w:p>
    <w:p w14:paraId="4C01DFE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groupId&gt;org.apache.spark&lt;/groupId&gt;</w:t>
      </w:r>
    </w:p>
    <w:p w14:paraId="7EF843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artifactId&gt;spark-hive_</w:t>
      </w:r>
      <w:r>
        <w:rPr>
          <w:rFonts w:hint="eastAsia"/>
          <w:color w:val="FF0000"/>
          <w:sz w:val="18"/>
        </w:rPr>
        <w:t>2.12</w:t>
      </w:r>
      <w:r>
        <w:rPr>
          <w:rFonts w:hint="eastAsia"/>
          <w:sz w:val="18"/>
        </w:rPr>
        <w:t>&lt;/artifactId&gt;</w:t>
      </w:r>
    </w:p>
    <w:p w14:paraId="15395C1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version&gt;</w:t>
      </w:r>
      <w:r>
        <w:rPr>
          <w:rFonts w:hint="eastAsia"/>
          <w:color w:val="FF0000"/>
          <w:sz w:val="18"/>
        </w:rPr>
        <w:t>2.4.5</w:t>
      </w:r>
      <w:r>
        <w:rPr>
          <w:rFonts w:hint="eastAsia"/>
          <w:sz w:val="18"/>
        </w:rPr>
        <w:t>&lt;/version&gt;</w:t>
      </w:r>
    </w:p>
    <w:p w14:paraId="548E0CC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&lt;/dependency&gt;</w:t>
      </w:r>
    </w:p>
    <w:p w14:paraId="688C4FBB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9DBB04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&lt;dependency&gt;</w:t>
      </w:r>
    </w:p>
    <w:p w14:paraId="2C0714A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groupId&gt;org.apache.hive&lt;/groupId&gt;</w:t>
      </w:r>
    </w:p>
    <w:p w14:paraId="26AFF14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artifactId&gt;hive-exec&lt;/artifactId&gt;</w:t>
      </w:r>
    </w:p>
    <w:p w14:paraId="46C7395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  &lt;version&gt;</w:t>
      </w:r>
      <w:r>
        <w:rPr>
          <w:rFonts w:hint="eastAsia"/>
          <w:color w:val="FF0000"/>
          <w:sz w:val="18"/>
        </w:rPr>
        <w:t>3.1.2</w:t>
      </w:r>
      <w:r>
        <w:rPr>
          <w:rFonts w:hint="eastAsia"/>
          <w:sz w:val="18"/>
        </w:rPr>
        <w:t>&lt;/version&gt;</w:t>
      </w:r>
    </w:p>
    <w:p w14:paraId="63F043B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cs="Times New Roman"/>
          <w:sz w:val="18"/>
        </w:rPr>
      </w:pPr>
      <w:r>
        <w:rPr>
          <w:rFonts w:hint="eastAsia"/>
          <w:sz w:val="18"/>
        </w:rPr>
        <w:t>&lt;/dependency&gt;</w:t>
      </w:r>
    </w:p>
    <w:p w14:paraId="13633773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  <w:r>
        <w:rPr>
          <w:rFonts w:hint="eastAsia"/>
          <w:sz w:val="21"/>
          <w:szCs w:val="21"/>
        </w:rPr>
        <w:t>将</w:t>
      </w:r>
      <w:r>
        <w:rPr>
          <w:rFonts w:hint="eastAsia"/>
          <w:sz w:val="21"/>
          <w:szCs w:val="21"/>
        </w:rPr>
        <w:t>hive-site.xml</w:t>
      </w:r>
      <w:r>
        <w:rPr>
          <w:rFonts w:hint="eastAsia"/>
          <w:sz w:val="21"/>
          <w:szCs w:val="21"/>
        </w:rPr>
        <w:t>文件拷贝到项目的</w:t>
      </w:r>
      <w:r>
        <w:rPr>
          <w:rFonts w:hint="eastAsia"/>
          <w:sz w:val="21"/>
          <w:szCs w:val="21"/>
        </w:rPr>
        <w:t>resources</w:t>
      </w:r>
      <w:r>
        <w:rPr>
          <w:rFonts w:hint="eastAsia"/>
          <w:sz w:val="21"/>
          <w:szCs w:val="21"/>
        </w:rPr>
        <w:t>目录中，代码实现</w:t>
      </w:r>
    </w:p>
    <w:p w14:paraId="6052FA7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//</w:t>
      </w:r>
      <w:r>
        <w:rPr>
          <w:rFonts w:hint="eastAsia"/>
          <w:sz w:val="18"/>
        </w:rPr>
        <w:t>创建</w:t>
      </w:r>
      <w:r>
        <w:rPr>
          <w:rFonts w:hint="eastAsia"/>
          <w:sz w:val="18"/>
        </w:rPr>
        <w:t>SparkSession</w:t>
      </w:r>
    </w:p>
    <w:p w14:paraId="6A5E755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val spark: SparkSession = SparkSession</w:t>
      </w:r>
    </w:p>
    <w:p w14:paraId="44C8CF4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builder()</w:t>
      </w:r>
    </w:p>
    <w:p w14:paraId="66C542A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</w:t>
      </w:r>
      <w:r>
        <w:rPr>
          <w:rFonts w:hint="eastAsia"/>
          <w:color w:val="FF0000"/>
          <w:sz w:val="18"/>
        </w:rPr>
        <w:t>enableHiveSupport</w:t>
      </w:r>
      <w:r>
        <w:rPr>
          <w:rFonts w:hint="eastAsia"/>
          <w:sz w:val="18"/>
        </w:rPr>
        <w:t>()</w:t>
      </w:r>
    </w:p>
    <w:p w14:paraId="389B6C7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master("local[*]")</w:t>
      </w:r>
    </w:p>
    <w:p w14:paraId="3D9D02F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appName("sql")</w:t>
      </w:r>
    </w:p>
    <w:p w14:paraId="4B87D9F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.getOrCreate()</w:t>
      </w:r>
    </w:p>
    <w:p w14:paraId="35C15B21" w14:textId="77777777" w:rsidR="000E48D4" w:rsidRDefault="00E446DA">
      <w:pPr>
        <w:pStyle w:val="af4"/>
        <w:spacing w:line="360" w:lineRule="auto"/>
        <w:ind w:firstLineChars="0" w:firstLine="0"/>
        <w:rPr>
          <w:sz w:val="21"/>
          <w:szCs w:val="21"/>
        </w:rPr>
      </w:pPr>
      <w:r>
        <w:rPr>
          <w:sz w:val="21"/>
          <w:szCs w:val="21"/>
        </w:rPr>
        <w:t>注意：在开发工具中创建数据库默认是在本地仓库，通过参数修改数据库仓库的地址</w:t>
      </w:r>
      <w:r>
        <w:rPr>
          <w:sz w:val="21"/>
          <w:szCs w:val="21"/>
        </w:rPr>
        <w:t>: config("spark.sql.warehouse.dir", "hdfs://</w:t>
      </w:r>
      <w:r>
        <w:rPr>
          <w:rFonts w:hint="eastAsia"/>
          <w:sz w:val="21"/>
          <w:szCs w:val="21"/>
        </w:rPr>
        <w:t>linux1</w:t>
      </w:r>
      <w:r>
        <w:rPr>
          <w:sz w:val="21"/>
          <w:szCs w:val="21"/>
        </w:rPr>
        <w:t>:</w:t>
      </w:r>
      <w:r>
        <w:rPr>
          <w:rFonts w:hint="eastAsia"/>
          <w:sz w:val="21"/>
          <w:szCs w:val="21"/>
        </w:rPr>
        <w:t>8020</w:t>
      </w:r>
      <w:r>
        <w:rPr>
          <w:sz w:val="21"/>
          <w:szCs w:val="21"/>
        </w:rPr>
        <w:t>/user/hive/warehouse")</w:t>
      </w:r>
    </w:p>
    <w:p w14:paraId="55D1D3A2" w14:textId="77777777" w:rsidR="000E48D4" w:rsidRDefault="00E446DA">
      <w:pPr>
        <w:pStyle w:val="af4"/>
        <w:spacing w:line="360" w:lineRule="auto"/>
        <w:ind w:firstLineChars="0" w:firstLine="0"/>
        <w:rPr>
          <w:sz w:val="21"/>
          <w:szCs w:val="21"/>
        </w:rPr>
      </w:pPr>
      <w:r>
        <w:rPr>
          <w:rFonts w:hint="eastAsia"/>
          <w:sz w:val="21"/>
          <w:szCs w:val="21"/>
        </w:rPr>
        <w:t>如果在执行操作时，出现如下错误：</w:t>
      </w:r>
    </w:p>
    <w:p w14:paraId="6DB0D51A" w14:textId="77777777" w:rsidR="000E48D4" w:rsidRDefault="00E446DA">
      <w:pPr>
        <w:pStyle w:val="af4"/>
        <w:spacing w:line="360" w:lineRule="auto"/>
        <w:ind w:firstLineChars="0" w:firstLine="0"/>
      </w:pPr>
      <w:r>
        <w:rPr>
          <w:noProof/>
        </w:rPr>
        <w:drawing>
          <wp:inline distT="0" distB="0" distL="114300" distR="114300" wp14:anchorId="065C9AE6" wp14:editId="29AF101B">
            <wp:extent cx="5273040" cy="477520"/>
            <wp:effectExtent l="9525" t="9525" r="13335" b="27305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47752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EC2BD3" w14:textId="77777777" w:rsidR="000E48D4" w:rsidRDefault="00E446DA">
      <w:pPr>
        <w:pStyle w:val="af4"/>
        <w:spacing w:line="360" w:lineRule="auto"/>
        <w:ind w:firstLineChars="0" w:firstLine="0"/>
        <w:rPr>
          <w:sz w:val="21"/>
          <w:szCs w:val="21"/>
        </w:rPr>
      </w:pPr>
      <w:r>
        <w:rPr>
          <w:rFonts w:hint="eastAsia"/>
          <w:sz w:val="21"/>
          <w:szCs w:val="21"/>
        </w:rPr>
        <w:t>可以代码最前面增加如下代码解决：</w:t>
      </w:r>
    </w:p>
    <w:p w14:paraId="065A0E5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System.setProperty("HADOOP_USER_NAME", "root")</w:t>
      </w:r>
    </w:p>
    <w:p w14:paraId="47E55E39" w14:textId="77777777" w:rsidR="000E48D4" w:rsidRDefault="000E48D4">
      <w:pPr>
        <w:pStyle w:val="af4"/>
        <w:spacing w:line="360" w:lineRule="auto"/>
        <w:ind w:firstLineChars="0" w:firstLine="0"/>
      </w:pPr>
    </w:p>
    <w:p w14:paraId="455C8E25" w14:textId="77777777" w:rsidR="000E48D4" w:rsidRDefault="00E446DA">
      <w:pPr>
        <w:rPr>
          <w:b/>
          <w:bCs/>
          <w:kern w:val="2"/>
          <w:sz w:val="30"/>
          <w:szCs w:val="30"/>
        </w:rPr>
      </w:pPr>
      <w:r>
        <w:rPr>
          <w:b/>
          <w:bCs/>
          <w:kern w:val="2"/>
          <w:sz w:val="30"/>
          <w:szCs w:val="30"/>
        </w:rPr>
        <w:br w:type="page"/>
      </w:r>
    </w:p>
    <w:p w14:paraId="0AC5E854" w14:textId="77777777" w:rsidR="000E48D4" w:rsidRDefault="00E446DA">
      <w:pPr>
        <w:pStyle w:val="1"/>
        <w:numPr>
          <w:ilvl w:val="0"/>
          <w:numId w:val="2"/>
        </w:numPr>
        <w:spacing w:before="0" w:after="0" w:line="576" w:lineRule="auto"/>
        <w:rPr>
          <w:rFonts w:ascii="Times New Roman" w:eastAsia="宋体" w:hAnsi="Times New Roman"/>
          <w:bCs/>
          <w:kern w:val="2"/>
          <w:sz w:val="30"/>
          <w:szCs w:val="30"/>
        </w:rPr>
      </w:pPr>
      <w:r>
        <w:rPr>
          <w:rFonts w:ascii="Times New Roman" w:eastAsia="宋体" w:hAnsi="Times New Roman"/>
          <w:bCs/>
          <w:kern w:val="2"/>
          <w:sz w:val="30"/>
          <w:szCs w:val="30"/>
        </w:rPr>
        <w:lastRenderedPageBreak/>
        <w:t xml:space="preserve"> </w:t>
      </w:r>
      <w:r>
        <w:rPr>
          <w:rFonts w:ascii="Times New Roman" w:eastAsia="宋体" w:hAnsi="Times New Roman"/>
          <w:bCs/>
          <w:spacing w:val="0"/>
          <w:kern w:val="2"/>
          <w:sz w:val="30"/>
          <w:szCs w:val="30"/>
        </w:rPr>
        <w:t>SparkSQL</w:t>
      </w:r>
      <w:r>
        <w:rPr>
          <w:rFonts w:ascii="Times New Roman" w:eastAsia="宋体" w:hAnsi="Times New Roman" w:hint="eastAsia"/>
          <w:bCs/>
          <w:spacing w:val="0"/>
          <w:kern w:val="2"/>
          <w:sz w:val="30"/>
          <w:szCs w:val="30"/>
        </w:rPr>
        <w:t>项目实战</w:t>
      </w:r>
    </w:p>
    <w:p w14:paraId="656E8B8C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 w:hint="eastAsia"/>
          <w:sz w:val="28"/>
          <w:szCs w:val="28"/>
        </w:rPr>
        <w:t>3</w:t>
      </w:r>
      <w:r>
        <w:rPr>
          <w:rFonts w:ascii="Times New Roman" w:eastAsia="宋体" w:hAnsi="Times New Roman"/>
          <w:sz w:val="28"/>
          <w:szCs w:val="28"/>
        </w:rPr>
        <w:t>.</w:t>
      </w:r>
      <w:r>
        <w:rPr>
          <w:rFonts w:ascii="Times New Roman" w:eastAsia="宋体" w:hAnsi="Times New Roman" w:hint="eastAsia"/>
          <w:sz w:val="28"/>
          <w:szCs w:val="28"/>
        </w:rPr>
        <w:t>1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数据准备</w:t>
      </w:r>
    </w:p>
    <w:p w14:paraId="5CEC5A11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我们这次</w:t>
      </w:r>
      <w:r>
        <w:rPr>
          <w:sz w:val="21"/>
          <w:szCs w:val="21"/>
        </w:rPr>
        <w:t xml:space="preserve"> Spark-sql </w:t>
      </w:r>
      <w:r>
        <w:rPr>
          <w:sz w:val="21"/>
          <w:szCs w:val="21"/>
        </w:rPr>
        <w:t>操作中所有的数据均来自</w:t>
      </w:r>
      <w:r>
        <w:rPr>
          <w:sz w:val="21"/>
          <w:szCs w:val="21"/>
        </w:rPr>
        <w:t xml:space="preserve"> Hive</w:t>
      </w:r>
      <w:r>
        <w:rPr>
          <w:sz w:val="21"/>
          <w:szCs w:val="21"/>
        </w:rPr>
        <w:t>，首先在</w:t>
      </w:r>
      <w:r>
        <w:rPr>
          <w:sz w:val="21"/>
          <w:szCs w:val="21"/>
        </w:rPr>
        <w:t xml:space="preserve"> Hive </w:t>
      </w:r>
      <w:r>
        <w:rPr>
          <w:sz w:val="21"/>
          <w:szCs w:val="21"/>
        </w:rPr>
        <w:t>中创建表</w:t>
      </w:r>
      <w:r>
        <w:rPr>
          <w:sz w:val="21"/>
          <w:szCs w:val="21"/>
        </w:rPr>
        <w:t>,</w:t>
      </w:r>
      <w:r>
        <w:rPr>
          <w:sz w:val="21"/>
          <w:szCs w:val="21"/>
        </w:rPr>
        <w:t>，并导入数据。</w:t>
      </w:r>
    </w:p>
    <w:p w14:paraId="724820B4" w14:textId="77777777" w:rsidR="000E48D4" w:rsidRDefault="00E446DA">
      <w:p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一共有</w:t>
      </w:r>
      <w:r>
        <w:rPr>
          <w:sz w:val="21"/>
          <w:szCs w:val="21"/>
        </w:rPr>
        <w:t>3</w:t>
      </w:r>
      <w:r>
        <w:rPr>
          <w:sz w:val="21"/>
          <w:szCs w:val="21"/>
        </w:rPr>
        <w:t>张表：</w:t>
      </w:r>
      <w:r>
        <w:rPr>
          <w:sz w:val="21"/>
          <w:szCs w:val="21"/>
        </w:rPr>
        <w:t xml:space="preserve"> 1</w:t>
      </w:r>
      <w:r>
        <w:rPr>
          <w:sz w:val="21"/>
          <w:szCs w:val="21"/>
        </w:rPr>
        <w:t>张用户行为表，</w:t>
      </w:r>
      <w:r>
        <w:rPr>
          <w:sz w:val="21"/>
          <w:szCs w:val="21"/>
        </w:rPr>
        <w:t>1</w:t>
      </w:r>
      <w:r>
        <w:rPr>
          <w:sz w:val="21"/>
          <w:szCs w:val="21"/>
        </w:rPr>
        <w:t>张城市表，</w:t>
      </w:r>
      <w:r>
        <w:rPr>
          <w:sz w:val="21"/>
          <w:szCs w:val="21"/>
        </w:rPr>
        <w:t xml:space="preserve">1 </w:t>
      </w:r>
      <w:r>
        <w:rPr>
          <w:sz w:val="21"/>
          <w:szCs w:val="21"/>
        </w:rPr>
        <w:t>张产品表</w:t>
      </w:r>
    </w:p>
    <w:p w14:paraId="541B941F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REATE TABLE `user_visit_action`(</w:t>
      </w:r>
    </w:p>
    <w:p w14:paraId="410E577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date` string,</w:t>
      </w:r>
    </w:p>
    <w:p w14:paraId="5E3EEAF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user_id` bigint,</w:t>
      </w:r>
    </w:p>
    <w:p w14:paraId="2EC7F08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session_id` string,</w:t>
      </w:r>
    </w:p>
    <w:p w14:paraId="4764124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page_id` bigint,</w:t>
      </w:r>
    </w:p>
    <w:p w14:paraId="651D614A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action_time` string,</w:t>
      </w:r>
    </w:p>
    <w:p w14:paraId="332A42A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search_keyword` string,</w:t>
      </w:r>
    </w:p>
    <w:p w14:paraId="774ADFC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click_category_id` bigint,</w:t>
      </w:r>
    </w:p>
    <w:p w14:paraId="0E786FA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click_product_id` bigint,</w:t>
      </w:r>
    </w:p>
    <w:p w14:paraId="3D5F10C9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order_category_ids` string,</w:t>
      </w:r>
    </w:p>
    <w:p w14:paraId="0313C9B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order_product_ids` string,</w:t>
      </w:r>
    </w:p>
    <w:p w14:paraId="292D102C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pay_category_ids` string,</w:t>
      </w:r>
    </w:p>
    <w:p w14:paraId="40D23A6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pay_product_ids` string,</w:t>
      </w:r>
    </w:p>
    <w:p w14:paraId="5C17912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</w:t>
      </w:r>
      <w:r>
        <w:rPr>
          <w:rFonts w:hint="eastAsia"/>
          <w:sz w:val="15"/>
          <w:szCs w:val="15"/>
        </w:rPr>
        <w:t>city_id</w:t>
      </w:r>
      <w:r>
        <w:rPr>
          <w:rFonts w:hint="eastAsia"/>
          <w:sz w:val="18"/>
        </w:rPr>
        <w:t>` bigint)</w:t>
      </w:r>
    </w:p>
    <w:p w14:paraId="0F2787AB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ow format delimited fields terminated by '\t';</w:t>
      </w:r>
    </w:p>
    <w:p w14:paraId="7A8C5514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load data local inpath 'input/user_visit_action.txt' into table user_visit_action;</w:t>
      </w:r>
    </w:p>
    <w:p w14:paraId="74A8D5AD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0C1A3FF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REATE TABLE `product_info`(</w:t>
      </w:r>
    </w:p>
    <w:p w14:paraId="6614B2C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product_id` big</w:t>
      </w:r>
      <w:r>
        <w:rPr>
          <w:rFonts w:hint="eastAsia"/>
          <w:sz w:val="18"/>
        </w:rPr>
        <w:t>int,</w:t>
      </w:r>
    </w:p>
    <w:p w14:paraId="431B8A8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product_name` string,</w:t>
      </w:r>
    </w:p>
    <w:p w14:paraId="129D6DA1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extend_info` string)</w:t>
      </w:r>
    </w:p>
    <w:p w14:paraId="3C83692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ow format delimited fields terminated by '\t';</w:t>
      </w:r>
    </w:p>
    <w:p w14:paraId="18657800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load data local inpath 'input/product_info.txt' into table product_info;</w:t>
      </w:r>
    </w:p>
    <w:p w14:paraId="07B95D63" w14:textId="77777777" w:rsidR="000E48D4" w:rsidRDefault="000E48D4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</w:p>
    <w:p w14:paraId="6D405A15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CREATE TABLE `city_info`(</w:t>
      </w:r>
    </w:p>
    <w:p w14:paraId="58CCBD88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city_id` bigint,</w:t>
      </w:r>
    </w:p>
    <w:p w14:paraId="418FE572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city_name` string,</w:t>
      </w:r>
    </w:p>
    <w:p w14:paraId="4862147D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 xml:space="preserve">  `area` str</w:t>
      </w:r>
      <w:r>
        <w:rPr>
          <w:rFonts w:hint="eastAsia"/>
          <w:sz w:val="18"/>
        </w:rPr>
        <w:t>ing)</w:t>
      </w:r>
    </w:p>
    <w:p w14:paraId="75B8E396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sz w:val="18"/>
        </w:rPr>
      </w:pPr>
      <w:r>
        <w:rPr>
          <w:rFonts w:hint="eastAsia"/>
          <w:sz w:val="18"/>
        </w:rPr>
        <w:t>row format delimited fields terminated by '\t';</w:t>
      </w:r>
    </w:p>
    <w:p w14:paraId="50FFEC13" w14:textId="77777777" w:rsidR="000E48D4" w:rsidRDefault="00E446DA">
      <w:pPr>
        <w:pStyle w:val="af5"/>
        <w:tabs>
          <w:tab w:val="left" w:pos="-210"/>
          <w:tab w:val="left" w:leader="dot" w:pos="0"/>
        </w:tabs>
        <w:topLinePunct/>
        <w:adjustRightInd w:val="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hint="eastAsia"/>
          <w:sz w:val="18"/>
        </w:rPr>
        <w:t>load data local inpath 'input/city_info.txt' into table city_info;</w:t>
      </w:r>
    </w:p>
    <w:p w14:paraId="0510750A" w14:textId="77777777" w:rsidR="000E48D4" w:rsidRDefault="00E446DA">
      <w:pPr>
        <w:pStyle w:val="2"/>
        <w:spacing w:before="0" w:after="0"/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 w:hint="eastAsia"/>
          <w:sz w:val="28"/>
          <w:szCs w:val="28"/>
        </w:rPr>
        <w:t>3</w:t>
      </w:r>
      <w:r>
        <w:rPr>
          <w:rFonts w:ascii="Times New Roman" w:eastAsia="宋体" w:hAnsi="Times New Roman"/>
          <w:sz w:val="28"/>
          <w:szCs w:val="28"/>
        </w:rPr>
        <w:t>.</w:t>
      </w:r>
      <w:r>
        <w:rPr>
          <w:rFonts w:ascii="Times New Roman" w:eastAsia="宋体" w:hAnsi="Times New Roman" w:hint="eastAsia"/>
          <w:sz w:val="28"/>
          <w:szCs w:val="28"/>
        </w:rPr>
        <w:t>2</w:t>
      </w:r>
      <w:r>
        <w:rPr>
          <w:rFonts w:ascii="Times New Roman" w:eastAsia="宋体" w:hAnsi="Times New Roman"/>
          <w:sz w:val="28"/>
          <w:szCs w:val="28"/>
        </w:rPr>
        <w:t xml:space="preserve"> </w:t>
      </w:r>
      <w:r>
        <w:rPr>
          <w:rFonts w:ascii="Times New Roman" w:eastAsia="宋体" w:hAnsi="Times New Roman" w:hint="eastAsia"/>
          <w:sz w:val="28"/>
          <w:szCs w:val="28"/>
        </w:rPr>
        <w:t>需求：各区域热门商品</w:t>
      </w:r>
      <w:r>
        <w:rPr>
          <w:rFonts w:ascii="Times New Roman" w:eastAsia="宋体" w:hAnsi="Times New Roman" w:hint="eastAsia"/>
          <w:sz w:val="28"/>
          <w:szCs w:val="28"/>
        </w:rPr>
        <w:t xml:space="preserve"> Top3</w:t>
      </w:r>
    </w:p>
    <w:p w14:paraId="6366B5D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.1 </w:t>
      </w:r>
      <w:r>
        <w:rPr>
          <w:rFonts w:ascii="Times New Roman" w:eastAsia="宋体" w:hAnsi="Times New Roman" w:hint="eastAsia"/>
          <w:sz w:val="24"/>
        </w:rPr>
        <w:t>需求简介</w:t>
      </w:r>
    </w:p>
    <w:p w14:paraId="765A84DE" w14:textId="77777777" w:rsidR="000E48D4" w:rsidRDefault="00E446DA">
      <w:pPr>
        <w:spacing w:line="360" w:lineRule="auto"/>
        <w:ind w:firstLine="420"/>
        <w:rPr>
          <w:sz w:val="21"/>
          <w:szCs w:val="21"/>
        </w:rPr>
      </w:pPr>
      <w:r>
        <w:rPr>
          <w:sz w:val="21"/>
          <w:szCs w:val="21"/>
        </w:rPr>
        <w:t>这里的热门商品是从</w:t>
      </w:r>
      <w:r>
        <w:rPr>
          <w:color w:val="FF0000"/>
          <w:sz w:val="21"/>
          <w:szCs w:val="21"/>
        </w:rPr>
        <w:t>点击量</w:t>
      </w:r>
      <w:r>
        <w:rPr>
          <w:sz w:val="21"/>
          <w:szCs w:val="21"/>
        </w:rPr>
        <w:t>的维度来看的，计算</w:t>
      </w:r>
      <w:r>
        <w:rPr>
          <w:color w:val="FF0000"/>
          <w:sz w:val="21"/>
          <w:szCs w:val="21"/>
        </w:rPr>
        <w:t>各个区域前三</w:t>
      </w:r>
      <w:r>
        <w:rPr>
          <w:sz w:val="21"/>
          <w:szCs w:val="21"/>
        </w:rPr>
        <w:t>大热门</w:t>
      </w:r>
      <w:r>
        <w:rPr>
          <w:color w:val="FF0000"/>
          <w:sz w:val="21"/>
          <w:szCs w:val="21"/>
        </w:rPr>
        <w:t>商品</w:t>
      </w:r>
      <w:r>
        <w:rPr>
          <w:sz w:val="21"/>
          <w:szCs w:val="21"/>
        </w:rPr>
        <w:t>，并备注上每个商品在主要城市中的分布比例，超过两个城市用其他显示。</w:t>
      </w:r>
    </w:p>
    <w:p w14:paraId="09A82659" w14:textId="77777777" w:rsidR="000E48D4" w:rsidRDefault="00E446DA">
      <w:pPr>
        <w:spacing w:line="300" w:lineRule="auto"/>
        <w:rPr>
          <w:sz w:val="21"/>
          <w:szCs w:val="21"/>
        </w:rPr>
      </w:pPr>
      <w:r>
        <w:rPr>
          <w:sz w:val="21"/>
          <w:szCs w:val="21"/>
        </w:rPr>
        <w:t>例如：</w:t>
      </w:r>
    </w:p>
    <w:tbl>
      <w:tblPr>
        <w:tblStyle w:val="Table"/>
        <w:tblW w:w="4866" w:type="pct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83"/>
        <w:gridCol w:w="1549"/>
        <w:gridCol w:w="1587"/>
        <w:gridCol w:w="3875"/>
      </w:tblGrid>
      <w:tr w:rsidR="000E48D4" w14:paraId="7B5A20EE" w14:textId="77777777">
        <w:tc>
          <w:tcPr>
            <w:tcW w:w="773" w:type="pct"/>
            <w:shd w:val="clear" w:color="auto" w:fill="E7E6E6" w:themeFill="background2"/>
            <w:vAlign w:val="bottom"/>
          </w:tcPr>
          <w:p w14:paraId="12D3D4D0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地区</w:t>
            </w:r>
          </w:p>
        </w:tc>
        <w:tc>
          <w:tcPr>
            <w:tcW w:w="933" w:type="pct"/>
            <w:shd w:val="clear" w:color="auto" w:fill="E7E6E6" w:themeFill="background2"/>
            <w:vAlign w:val="bottom"/>
          </w:tcPr>
          <w:p w14:paraId="6397F70B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商品名称</w:t>
            </w:r>
          </w:p>
        </w:tc>
        <w:tc>
          <w:tcPr>
            <w:tcW w:w="957" w:type="pct"/>
            <w:shd w:val="clear" w:color="auto" w:fill="E7E6E6" w:themeFill="background2"/>
            <w:vAlign w:val="bottom"/>
          </w:tcPr>
          <w:p w14:paraId="57ED45C6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点击次数</w:t>
            </w:r>
          </w:p>
        </w:tc>
        <w:tc>
          <w:tcPr>
            <w:tcW w:w="2335" w:type="pct"/>
            <w:shd w:val="clear" w:color="auto" w:fill="E7E6E6" w:themeFill="background2"/>
            <w:vAlign w:val="bottom"/>
          </w:tcPr>
          <w:p w14:paraId="449AA288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城市备注</w:t>
            </w:r>
          </w:p>
        </w:tc>
      </w:tr>
      <w:tr w:rsidR="000E48D4" w14:paraId="4C1D09E1" w14:textId="77777777">
        <w:trPr>
          <w:trHeight w:val="365"/>
        </w:trPr>
        <w:tc>
          <w:tcPr>
            <w:tcW w:w="773" w:type="pct"/>
          </w:tcPr>
          <w:p w14:paraId="4BAE4F62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华北</w:t>
            </w:r>
          </w:p>
        </w:tc>
        <w:tc>
          <w:tcPr>
            <w:tcW w:w="933" w:type="pct"/>
          </w:tcPr>
          <w:p w14:paraId="7928456E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商品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A</w:t>
            </w:r>
          </w:p>
        </w:tc>
        <w:tc>
          <w:tcPr>
            <w:tcW w:w="957" w:type="pct"/>
          </w:tcPr>
          <w:p w14:paraId="18FC7D35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00000</w:t>
            </w:r>
          </w:p>
        </w:tc>
        <w:tc>
          <w:tcPr>
            <w:tcW w:w="2335" w:type="pct"/>
          </w:tcPr>
          <w:p w14:paraId="295C11A1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北京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1.2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天津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3.2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其他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65.6%</w:t>
            </w:r>
          </w:p>
        </w:tc>
      </w:tr>
      <w:tr w:rsidR="000E48D4" w14:paraId="2756578A" w14:textId="77777777">
        <w:tc>
          <w:tcPr>
            <w:tcW w:w="773" w:type="pct"/>
            <w:shd w:val="clear" w:color="auto" w:fill="C5E0B3" w:themeFill="accent6" w:themeFillTint="66"/>
          </w:tcPr>
          <w:p w14:paraId="1110E604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华北</w:t>
            </w:r>
          </w:p>
        </w:tc>
        <w:tc>
          <w:tcPr>
            <w:tcW w:w="933" w:type="pct"/>
            <w:shd w:val="clear" w:color="auto" w:fill="C5E0B3" w:themeFill="accent6" w:themeFillTint="66"/>
          </w:tcPr>
          <w:p w14:paraId="5054E2CC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商品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P</w:t>
            </w:r>
          </w:p>
        </w:tc>
        <w:tc>
          <w:tcPr>
            <w:tcW w:w="957" w:type="pct"/>
            <w:shd w:val="clear" w:color="auto" w:fill="C5E0B3" w:themeFill="accent6" w:themeFillTint="66"/>
          </w:tcPr>
          <w:p w14:paraId="638D808D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80200</w:t>
            </w:r>
          </w:p>
        </w:tc>
        <w:tc>
          <w:tcPr>
            <w:tcW w:w="2335" w:type="pct"/>
            <w:shd w:val="clear" w:color="auto" w:fill="C5E0B3" w:themeFill="accent6" w:themeFillTint="66"/>
          </w:tcPr>
          <w:p w14:paraId="46899643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北京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63.0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太原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0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其他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7.0%</w:t>
            </w:r>
          </w:p>
        </w:tc>
      </w:tr>
      <w:tr w:rsidR="000E48D4" w14:paraId="78FF449D" w14:textId="77777777">
        <w:tc>
          <w:tcPr>
            <w:tcW w:w="773" w:type="pct"/>
          </w:tcPr>
          <w:p w14:paraId="366922BF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华北</w:t>
            </w:r>
          </w:p>
        </w:tc>
        <w:tc>
          <w:tcPr>
            <w:tcW w:w="933" w:type="pct"/>
          </w:tcPr>
          <w:p w14:paraId="7A66DC83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商品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M</w:t>
            </w:r>
          </w:p>
        </w:tc>
        <w:tc>
          <w:tcPr>
            <w:tcW w:w="957" w:type="pct"/>
          </w:tcPr>
          <w:p w14:paraId="572699B4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40000</w:t>
            </w:r>
          </w:p>
        </w:tc>
        <w:tc>
          <w:tcPr>
            <w:tcW w:w="2335" w:type="pct"/>
          </w:tcPr>
          <w:p w14:paraId="7EE38200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北京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63.0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太原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0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其他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7.0%</w:t>
            </w:r>
          </w:p>
        </w:tc>
      </w:tr>
      <w:tr w:rsidR="000E48D4" w14:paraId="6215C3F8" w14:textId="77777777">
        <w:tc>
          <w:tcPr>
            <w:tcW w:w="773" w:type="pct"/>
            <w:shd w:val="clear" w:color="auto" w:fill="C5E0B3" w:themeFill="accent6" w:themeFillTint="66"/>
          </w:tcPr>
          <w:p w14:paraId="73F83CBC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b/>
                <w:sz w:val="18"/>
                <w:szCs w:val="18"/>
              </w:rPr>
              <w:t>东北</w:t>
            </w:r>
          </w:p>
        </w:tc>
        <w:tc>
          <w:tcPr>
            <w:tcW w:w="933" w:type="pct"/>
            <w:shd w:val="clear" w:color="auto" w:fill="C5E0B3" w:themeFill="accent6" w:themeFillTint="66"/>
          </w:tcPr>
          <w:p w14:paraId="153EE253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商品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J</w:t>
            </w:r>
          </w:p>
        </w:tc>
        <w:tc>
          <w:tcPr>
            <w:tcW w:w="957" w:type="pct"/>
            <w:shd w:val="clear" w:color="auto" w:fill="C5E0B3" w:themeFill="accent6" w:themeFillTint="66"/>
          </w:tcPr>
          <w:p w14:paraId="287D3E87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92000</w:t>
            </w:r>
          </w:p>
        </w:tc>
        <w:tc>
          <w:tcPr>
            <w:tcW w:w="2335" w:type="pct"/>
            <w:shd w:val="clear" w:color="auto" w:fill="C5E0B3" w:themeFill="accent6" w:themeFillTint="66"/>
          </w:tcPr>
          <w:p w14:paraId="67D4999B" w14:textId="77777777" w:rsidR="000E48D4" w:rsidRDefault="00E446DA">
            <w:pPr>
              <w:pStyle w:val="Compact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大连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8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辽宁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17.0%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，其他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 xml:space="preserve"> 55.0%</w:t>
            </w:r>
          </w:p>
        </w:tc>
      </w:tr>
    </w:tbl>
    <w:p w14:paraId="780BFA2D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3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需求分析</w:t>
      </w:r>
    </w:p>
    <w:p w14:paraId="7E897E90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查询出来所有的点击记录，并与</w:t>
      </w:r>
      <w:r>
        <w:rPr>
          <w:sz w:val="21"/>
          <w:szCs w:val="21"/>
        </w:rPr>
        <w:t xml:space="preserve"> city_info </w:t>
      </w:r>
      <w:r>
        <w:rPr>
          <w:sz w:val="21"/>
          <w:szCs w:val="21"/>
        </w:rPr>
        <w:t>表连接，得到每个城市所在的地区，与</w:t>
      </w:r>
      <w:r>
        <w:rPr>
          <w:sz w:val="21"/>
          <w:szCs w:val="21"/>
        </w:rPr>
        <w:t xml:space="preserve"> Product_info </w:t>
      </w:r>
      <w:r>
        <w:rPr>
          <w:sz w:val="21"/>
          <w:szCs w:val="21"/>
        </w:rPr>
        <w:t>表连接得到产品名称</w:t>
      </w:r>
    </w:p>
    <w:p w14:paraId="7BC96201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按照地区和商品</w:t>
      </w:r>
      <w:r>
        <w:rPr>
          <w:sz w:val="21"/>
          <w:szCs w:val="21"/>
        </w:rPr>
        <w:t xml:space="preserve"> id </w:t>
      </w:r>
      <w:r>
        <w:rPr>
          <w:sz w:val="21"/>
          <w:szCs w:val="21"/>
        </w:rPr>
        <w:t>分组，统计出每个商品在每个地区的总点击次数</w:t>
      </w:r>
    </w:p>
    <w:p w14:paraId="77C1BEC4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每个地区内按照点击次数降序排列</w:t>
      </w:r>
    </w:p>
    <w:p w14:paraId="5EC04F86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只取前三名</w:t>
      </w:r>
    </w:p>
    <w:p w14:paraId="12B7BE4B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城市备注需要自定义</w:t>
      </w:r>
      <w:r>
        <w:rPr>
          <w:sz w:val="21"/>
          <w:szCs w:val="21"/>
        </w:rPr>
        <w:t xml:space="preserve"> UDAF </w:t>
      </w:r>
      <w:r>
        <w:rPr>
          <w:sz w:val="21"/>
          <w:szCs w:val="21"/>
        </w:rPr>
        <w:t>函数</w:t>
      </w:r>
    </w:p>
    <w:p w14:paraId="2E0C0B54" w14:textId="77777777" w:rsidR="000E48D4" w:rsidRDefault="00E446DA">
      <w:pPr>
        <w:pStyle w:val="3"/>
        <w:spacing w:before="0" w:after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功能实现</w:t>
      </w:r>
    </w:p>
    <w:p w14:paraId="1F1B6551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连接三张表的数据，获取完整的数据（只有点击）</w:t>
      </w:r>
    </w:p>
    <w:p w14:paraId="790A990F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将数据根据地区，商品名称分组</w:t>
      </w:r>
    </w:p>
    <w:p w14:paraId="269EBCFA" w14:textId="77777777" w:rsidR="000E48D4" w:rsidRDefault="00E446DA">
      <w:pPr>
        <w:numPr>
          <w:ilvl w:val="0"/>
          <w:numId w:val="23"/>
        </w:numPr>
        <w:spacing w:line="360" w:lineRule="auto"/>
        <w:rPr>
          <w:sz w:val="21"/>
          <w:szCs w:val="21"/>
        </w:rPr>
      </w:pPr>
      <w:r>
        <w:rPr>
          <w:sz w:val="21"/>
          <w:szCs w:val="21"/>
        </w:rPr>
        <w:t>统计商品点击次数总和</w:t>
      </w:r>
      <w:r>
        <w:rPr>
          <w:sz w:val="21"/>
          <w:szCs w:val="21"/>
        </w:rPr>
        <w:t>,</w:t>
      </w:r>
      <w:r>
        <w:rPr>
          <w:sz w:val="21"/>
          <w:szCs w:val="21"/>
        </w:rPr>
        <w:t>取</w:t>
      </w:r>
      <w:r>
        <w:rPr>
          <w:sz w:val="21"/>
          <w:szCs w:val="21"/>
        </w:rPr>
        <w:t>Top3</w:t>
      </w:r>
    </w:p>
    <w:p w14:paraId="32C48548" w14:textId="77777777" w:rsidR="000E48D4" w:rsidRDefault="00E446DA">
      <w:pPr>
        <w:numPr>
          <w:ilvl w:val="0"/>
          <w:numId w:val="23"/>
        </w:numPr>
        <w:spacing w:line="360" w:lineRule="auto"/>
      </w:pPr>
      <w:r>
        <w:rPr>
          <w:rFonts w:hint="eastAsia"/>
          <w:sz w:val="21"/>
          <w:szCs w:val="21"/>
        </w:rPr>
        <w:t>实现自定义聚合函数显示备注</w:t>
      </w:r>
    </w:p>
    <w:sectPr w:rsidR="000E48D4">
      <w:headerReference w:type="default" r:id="rId27"/>
      <w:footerReference w:type="default" r:id="rId2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1F615" w14:textId="77777777" w:rsidR="00E446DA" w:rsidRDefault="00E446DA">
      <w:r>
        <w:separator/>
      </w:r>
    </w:p>
  </w:endnote>
  <w:endnote w:type="continuationSeparator" w:id="0">
    <w:p w14:paraId="31699D74" w14:textId="77777777" w:rsidR="00E446DA" w:rsidRDefault="00E446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06993267"/>
    </w:sdtPr>
    <w:sdtEndPr/>
    <w:sdtContent>
      <w:p w14:paraId="470615A0" w14:textId="77777777" w:rsidR="000E48D4" w:rsidRDefault="00E446DA">
        <w:pPr>
          <w:pStyle w:val="ac"/>
          <w:spacing w:line="240" w:lineRule="atLeast"/>
        </w:pPr>
        <w:r>
          <w:rPr>
            <w:rFonts w:ascii="Verdana" w:hAnsi="Verdana" w:hint="eastAsia"/>
            <w:color w:val="00B050"/>
            <w:sz w:val="21"/>
            <w:szCs w:val="21"/>
          </w:rPr>
          <w:t>更多</w:t>
        </w:r>
        <w:r>
          <w:rPr>
            <w:rFonts w:ascii="Verdana" w:hAnsi="Verdana"/>
            <w:color w:val="00B050"/>
            <w:sz w:val="21"/>
            <w:szCs w:val="21"/>
          </w:rPr>
          <w:t>Java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大数据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前端</w:t>
        </w:r>
        <w:r>
          <w:rPr>
            <w:rFonts w:ascii="Verdana" w:hAnsi="Verdana" w:hint="eastAsia"/>
            <w:color w:val="00B050"/>
            <w:sz w:val="21"/>
            <w:szCs w:val="21"/>
          </w:rPr>
          <w:t xml:space="preserve"> </w:t>
        </w:r>
        <w:r>
          <w:rPr>
            <w:rFonts w:ascii="Verdana" w:hAnsi="Verdana"/>
            <w:color w:val="00B050"/>
            <w:sz w:val="21"/>
            <w:szCs w:val="21"/>
          </w:rPr>
          <w:t>–</w:t>
        </w:r>
        <w:r>
          <w:rPr>
            <w:rFonts w:ascii="Verdana" w:hAnsi="Verdana" w:hint="eastAsia"/>
            <w:color w:val="00B050"/>
            <w:sz w:val="21"/>
            <w:szCs w:val="21"/>
          </w:rPr>
          <w:t>python</w:t>
        </w:r>
        <w:r>
          <w:rPr>
            <w:rFonts w:ascii="Verdana" w:hAnsi="Verdana" w:hint="eastAsia"/>
            <w:color w:val="00B050"/>
            <w:sz w:val="21"/>
            <w:szCs w:val="21"/>
          </w:rPr>
          <w:t>人工智能资料下载，可百度访问：尚硅谷官网</w:t>
        </w:r>
      </w:p>
      <w:p w14:paraId="4F7872A4" w14:textId="77777777" w:rsidR="000E48D4" w:rsidRDefault="00E446DA">
        <w:pPr>
          <w:pStyle w:val="a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3571C" w14:textId="77777777" w:rsidR="00E446DA" w:rsidRDefault="00E446DA">
      <w:r>
        <w:separator/>
      </w:r>
    </w:p>
  </w:footnote>
  <w:footnote w:type="continuationSeparator" w:id="0">
    <w:p w14:paraId="2627CDB2" w14:textId="77777777" w:rsidR="00E446DA" w:rsidRDefault="00E446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2359A7" w14:textId="77777777" w:rsidR="000E48D4" w:rsidRDefault="00E446DA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143FC624" wp14:editId="6DA118E9">
          <wp:extent cx="914400" cy="297180"/>
          <wp:effectExtent l="0" t="0" r="0" b="7620"/>
          <wp:docPr id="1" name="图片 1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 xml:space="preserve">   </w:t>
    </w:r>
    <w:r>
      <w:rPr>
        <w:rFonts w:hint="eastAsia"/>
      </w:rPr>
      <w:t xml:space="preserve">  </w:t>
    </w:r>
    <w:r>
      <w:rPr>
        <w:rFonts w:ascii="华文细黑" w:eastAsia="华文细黑" w:hAnsi="华文细黑" w:hint="eastAsia"/>
        <w:b/>
        <w:color w:val="006600"/>
      </w:rPr>
      <w:t>尚硅谷大数据</w:t>
    </w:r>
    <w:r>
      <w:rPr>
        <w:rFonts w:ascii="华文细黑" w:eastAsia="华文细黑" w:hAnsi="华文细黑"/>
        <w:b/>
        <w:color w:val="006600"/>
      </w:rPr>
      <w:t>技术之</w:t>
    </w:r>
    <w:r>
      <w:rPr>
        <w:rFonts w:ascii="华文细黑" w:eastAsia="华文细黑" w:hAnsi="华文细黑" w:hint="eastAsia"/>
        <w:b/>
        <w:color w:val="006600"/>
      </w:rPr>
      <w:t>Spark</w:t>
    </w:r>
    <w:r>
      <w:rPr>
        <w:rFonts w:ascii="华文细黑" w:eastAsia="华文细黑" w:hAnsi="华文细黑" w:hint="eastAsia"/>
        <w:b/>
        <w:color w:val="006600"/>
      </w:rPr>
      <w:t>SQL</w:t>
    </w:r>
  </w:p>
  <w:p w14:paraId="1E332806" w14:textId="77777777" w:rsidR="000E48D4" w:rsidRDefault="00E446DA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4CC17A0"/>
    <w:multiLevelType w:val="multilevel"/>
    <w:tmpl w:val="94CC17A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A0E90F83"/>
    <w:multiLevelType w:val="singleLevel"/>
    <w:tmpl w:val="A0E90F83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AFA9B859"/>
    <w:multiLevelType w:val="singleLevel"/>
    <w:tmpl w:val="AFA9B85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B0A69E85"/>
    <w:multiLevelType w:val="singleLevel"/>
    <w:tmpl w:val="B0A69E85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4" w15:restartNumberingAfterBreak="0">
    <w:nsid w:val="B0C49B71"/>
    <w:multiLevelType w:val="singleLevel"/>
    <w:tmpl w:val="B0C49B71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5" w15:restartNumberingAfterBreak="0">
    <w:nsid w:val="DAF6EFFE"/>
    <w:multiLevelType w:val="singleLevel"/>
    <w:tmpl w:val="DAF6EFFE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E8581EB0"/>
    <w:multiLevelType w:val="singleLevel"/>
    <w:tmpl w:val="E8581EB0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E9EC1303"/>
    <w:multiLevelType w:val="singleLevel"/>
    <w:tmpl w:val="E9EC1303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EC7FACB7"/>
    <w:multiLevelType w:val="singleLevel"/>
    <w:tmpl w:val="EC7FACB7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00000009"/>
    <w:multiLevelType w:val="multilevel"/>
    <w:tmpl w:val="00000009"/>
    <w:lvl w:ilvl="0">
      <w:start w:val="1"/>
      <w:numFmt w:val="decimal"/>
      <w:lvlText w:val="第%1章"/>
      <w:lvlJc w:val="left"/>
      <w:pPr>
        <w:tabs>
          <w:tab w:val="left" w:pos="1080"/>
        </w:tabs>
        <w:ind w:left="432" w:hanging="432"/>
      </w:pPr>
      <w:rPr>
        <w:rFonts w:ascii="Arial" w:eastAsia="黑体" w:hAnsi="Arial" w:cs="Times New Roman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left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left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pStyle w:val="4"/>
      <w:lvlText w:val="%1.%2.%3.%4 "/>
      <w:lvlJc w:val="left"/>
      <w:pPr>
        <w:tabs>
          <w:tab w:val="left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04097601"/>
    <w:multiLevelType w:val="singleLevel"/>
    <w:tmpl w:val="0409760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1" w15:restartNumberingAfterBreak="0">
    <w:nsid w:val="044079E7"/>
    <w:multiLevelType w:val="singleLevel"/>
    <w:tmpl w:val="044079E7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0528C72B"/>
    <w:multiLevelType w:val="singleLevel"/>
    <w:tmpl w:val="0528C72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17775BB2"/>
    <w:multiLevelType w:val="multilevel"/>
    <w:tmpl w:val="17775BB2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F969714"/>
    <w:multiLevelType w:val="singleLevel"/>
    <w:tmpl w:val="1F969714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15" w15:restartNumberingAfterBreak="0">
    <w:nsid w:val="24980C9A"/>
    <w:multiLevelType w:val="singleLevel"/>
    <w:tmpl w:val="24980C9A"/>
    <w:lvl w:ilvl="0">
      <w:start w:val="1"/>
      <w:numFmt w:val="decimal"/>
      <w:suff w:val="space"/>
      <w:lvlText w:val="第%1章"/>
      <w:lvlJc w:val="left"/>
    </w:lvl>
  </w:abstractNum>
  <w:abstractNum w:abstractNumId="16" w15:restartNumberingAfterBreak="0">
    <w:nsid w:val="28A59316"/>
    <w:multiLevelType w:val="singleLevel"/>
    <w:tmpl w:val="28A5931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7" w15:restartNumberingAfterBreak="0">
    <w:nsid w:val="2CD615E7"/>
    <w:multiLevelType w:val="singleLevel"/>
    <w:tmpl w:val="2CD615E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3E78C03A"/>
    <w:multiLevelType w:val="singleLevel"/>
    <w:tmpl w:val="3E78C03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9" w15:restartNumberingAfterBreak="0">
    <w:nsid w:val="4D0DA624"/>
    <w:multiLevelType w:val="singleLevel"/>
    <w:tmpl w:val="4D0DA624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20" w15:restartNumberingAfterBreak="0">
    <w:nsid w:val="4F301295"/>
    <w:multiLevelType w:val="singleLevel"/>
    <w:tmpl w:val="4F301295"/>
    <w:lvl w:ilvl="0">
      <w:start w:val="1"/>
      <w:numFmt w:val="decimal"/>
      <w:suff w:val="nothing"/>
      <w:lvlText w:val="%1）"/>
      <w:lvlJc w:val="left"/>
    </w:lvl>
  </w:abstractNum>
  <w:abstractNum w:abstractNumId="21" w15:restartNumberingAfterBreak="0">
    <w:nsid w:val="5F9A4027"/>
    <w:multiLevelType w:val="singleLevel"/>
    <w:tmpl w:val="5F9A4027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22" w15:restartNumberingAfterBreak="0">
    <w:nsid w:val="7B159CA8"/>
    <w:multiLevelType w:val="singleLevel"/>
    <w:tmpl w:val="7B159CA8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15"/>
  </w:num>
  <w:num w:numId="3">
    <w:abstractNumId w:val="0"/>
  </w:num>
  <w:num w:numId="4">
    <w:abstractNumId w:val="17"/>
  </w:num>
  <w:num w:numId="5">
    <w:abstractNumId w:val="18"/>
  </w:num>
  <w:num w:numId="6">
    <w:abstractNumId w:val="12"/>
  </w:num>
  <w:num w:numId="7">
    <w:abstractNumId w:val="21"/>
  </w:num>
  <w:num w:numId="8">
    <w:abstractNumId w:val="11"/>
  </w:num>
  <w:num w:numId="9">
    <w:abstractNumId w:val="8"/>
  </w:num>
  <w:num w:numId="10">
    <w:abstractNumId w:val="4"/>
  </w:num>
  <w:num w:numId="11">
    <w:abstractNumId w:val="13"/>
  </w:num>
  <w:num w:numId="12">
    <w:abstractNumId w:val="16"/>
  </w:num>
  <w:num w:numId="13">
    <w:abstractNumId w:val="5"/>
  </w:num>
  <w:num w:numId="14">
    <w:abstractNumId w:val="22"/>
  </w:num>
  <w:num w:numId="15">
    <w:abstractNumId w:val="3"/>
  </w:num>
  <w:num w:numId="16">
    <w:abstractNumId w:val="1"/>
  </w:num>
  <w:num w:numId="17">
    <w:abstractNumId w:val="14"/>
  </w:num>
  <w:num w:numId="18">
    <w:abstractNumId w:val="2"/>
  </w:num>
  <w:num w:numId="19">
    <w:abstractNumId w:val="10"/>
  </w:num>
  <w:num w:numId="20">
    <w:abstractNumId w:val="19"/>
  </w:num>
  <w:num w:numId="21">
    <w:abstractNumId w:val="20"/>
  </w:num>
  <w:num w:numId="22">
    <w:abstractNumId w:val="6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13E7"/>
    <w:rsid w:val="000011DD"/>
    <w:rsid w:val="00003836"/>
    <w:rsid w:val="00005339"/>
    <w:rsid w:val="0001495E"/>
    <w:rsid w:val="00014995"/>
    <w:rsid w:val="0001559D"/>
    <w:rsid w:val="00017F81"/>
    <w:rsid w:val="00020803"/>
    <w:rsid w:val="00023A1C"/>
    <w:rsid w:val="000274FF"/>
    <w:rsid w:val="00030F6E"/>
    <w:rsid w:val="00031900"/>
    <w:rsid w:val="00031DFD"/>
    <w:rsid w:val="00032F94"/>
    <w:rsid w:val="000338CC"/>
    <w:rsid w:val="00034492"/>
    <w:rsid w:val="0003637D"/>
    <w:rsid w:val="000370D5"/>
    <w:rsid w:val="00037B80"/>
    <w:rsid w:val="00037F9F"/>
    <w:rsid w:val="000437F7"/>
    <w:rsid w:val="0004683A"/>
    <w:rsid w:val="00046AB1"/>
    <w:rsid w:val="000515DE"/>
    <w:rsid w:val="00053D75"/>
    <w:rsid w:val="0005751E"/>
    <w:rsid w:val="0006729A"/>
    <w:rsid w:val="0007428F"/>
    <w:rsid w:val="00077954"/>
    <w:rsid w:val="00082973"/>
    <w:rsid w:val="00083C7D"/>
    <w:rsid w:val="000854E8"/>
    <w:rsid w:val="00085C8D"/>
    <w:rsid w:val="00087F0C"/>
    <w:rsid w:val="000903B5"/>
    <w:rsid w:val="00090F72"/>
    <w:rsid w:val="000912AA"/>
    <w:rsid w:val="0009284A"/>
    <w:rsid w:val="00093251"/>
    <w:rsid w:val="00095245"/>
    <w:rsid w:val="00096ECA"/>
    <w:rsid w:val="000A17E2"/>
    <w:rsid w:val="000A3E8F"/>
    <w:rsid w:val="000A5F8F"/>
    <w:rsid w:val="000A6A05"/>
    <w:rsid w:val="000B3769"/>
    <w:rsid w:val="000B3E4B"/>
    <w:rsid w:val="000B4B26"/>
    <w:rsid w:val="000C09D3"/>
    <w:rsid w:val="000C3C83"/>
    <w:rsid w:val="000C486E"/>
    <w:rsid w:val="000C489B"/>
    <w:rsid w:val="000C7620"/>
    <w:rsid w:val="000D0272"/>
    <w:rsid w:val="000D070A"/>
    <w:rsid w:val="000D207A"/>
    <w:rsid w:val="000D615E"/>
    <w:rsid w:val="000D6538"/>
    <w:rsid w:val="000E0DB5"/>
    <w:rsid w:val="000E27DE"/>
    <w:rsid w:val="000E40B5"/>
    <w:rsid w:val="000E48D4"/>
    <w:rsid w:val="000E68DA"/>
    <w:rsid w:val="000F00DD"/>
    <w:rsid w:val="000F3C34"/>
    <w:rsid w:val="000F5AC4"/>
    <w:rsid w:val="000F5C74"/>
    <w:rsid w:val="000F676B"/>
    <w:rsid w:val="000F7165"/>
    <w:rsid w:val="00100D35"/>
    <w:rsid w:val="0010361C"/>
    <w:rsid w:val="001037E7"/>
    <w:rsid w:val="00104749"/>
    <w:rsid w:val="00105633"/>
    <w:rsid w:val="00107903"/>
    <w:rsid w:val="001106A9"/>
    <w:rsid w:val="001119E0"/>
    <w:rsid w:val="001137AA"/>
    <w:rsid w:val="00113F6C"/>
    <w:rsid w:val="001176AE"/>
    <w:rsid w:val="00120EFF"/>
    <w:rsid w:val="00122D33"/>
    <w:rsid w:val="0012327C"/>
    <w:rsid w:val="0012483E"/>
    <w:rsid w:val="00125077"/>
    <w:rsid w:val="00127B99"/>
    <w:rsid w:val="0013309F"/>
    <w:rsid w:val="00140BD2"/>
    <w:rsid w:val="00142F91"/>
    <w:rsid w:val="00145A92"/>
    <w:rsid w:val="00156C28"/>
    <w:rsid w:val="00160FE0"/>
    <w:rsid w:val="00163487"/>
    <w:rsid w:val="001638A3"/>
    <w:rsid w:val="00164409"/>
    <w:rsid w:val="00164CB2"/>
    <w:rsid w:val="00165E9D"/>
    <w:rsid w:val="00166338"/>
    <w:rsid w:val="001705C4"/>
    <w:rsid w:val="00171B1F"/>
    <w:rsid w:val="00176EF8"/>
    <w:rsid w:val="001814EB"/>
    <w:rsid w:val="001834A3"/>
    <w:rsid w:val="00185192"/>
    <w:rsid w:val="001858AD"/>
    <w:rsid w:val="00191280"/>
    <w:rsid w:val="001935CB"/>
    <w:rsid w:val="00194B53"/>
    <w:rsid w:val="001962A0"/>
    <w:rsid w:val="0019784C"/>
    <w:rsid w:val="001A3AAE"/>
    <w:rsid w:val="001A68FC"/>
    <w:rsid w:val="001A6B24"/>
    <w:rsid w:val="001A7D7B"/>
    <w:rsid w:val="001B50D6"/>
    <w:rsid w:val="001B67BA"/>
    <w:rsid w:val="001C12EC"/>
    <w:rsid w:val="001C7142"/>
    <w:rsid w:val="001D0FC2"/>
    <w:rsid w:val="001D4CAC"/>
    <w:rsid w:val="001E0F5E"/>
    <w:rsid w:val="001E2F52"/>
    <w:rsid w:val="001E4532"/>
    <w:rsid w:val="001E6127"/>
    <w:rsid w:val="001E6483"/>
    <w:rsid w:val="001E6EBF"/>
    <w:rsid w:val="001E786A"/>
    <w:rsid w:val="001F1B58"/>
    <w:rsid w:val="001F2B36"/>
    <w:rsid w:val="001F39FF"/>
    <w:rsid w:val="001F6153"/>
    <w:rsid w:val="00200CC3"/>
    <w:rsid w:val="00200D13"/>
    <w:rsid w:val="0020428B"/>
    <w:rsid w:val="00205DFE"/>
    <w:rsid w:val="002109B0"/>
    <w:rsid w:val="002118D4"/>
    <w:rsid w:val="00212144"/>
    <w:rsid w:val="002149F8"/>
    <w:rsid w:val="00220EBC"/>
    <w:rsid w:val="00222A62"/>
    <w:rsid w:val="00225E30"/>
    <w:rsid w:val="00225E32"/>
    <w:rsid w:val="00225F60"/>
    <w:rsid w:val="00226469"/>
    <w:rsid w:val="00236EDC"/>
    <w:rsid w:val="00237F64"/>
    <w:rsid w:val="00240A22"/>
    <w:rsid w:val="00243416"/>
    <w:rsid w:val="002458EF"/>
    <w:rsid w:val="002463DC"/>
    <w:rsid w:val="0024690A"/>
    <w:rsid w:val="00246DCD"/>
    <w:rsid w:val="00251328"/>
    <w:rsid w:val="00254314"/>
    <w:rsid w:val="002548CD"/>
    <w:rsid w:val="00255246"/>
    <w:rsid w:val="00260DD7"/>
    <w:rsid w:val="00261537"/>
    <w:rsid w:val="00264866"/>
    <w:rsid w:val="00265C42"/>
    <w:rsid w:val="00266D8B"/>
    <w:rsid w:val="0027001F"/>
    <w:rsid w:val="00272D2E"/>
    <w:rsid w:val="00273EE3"/>
    <w:rsid w:val="00276A81"/>
    <w:rsid w:val="00277167"/>
    <w:rsid w:val="0027780A"/>
    <w:rsid w:val="002847FB"/>
    <w:rsid w:val="002867DE"/>
    <w:rsid w:val="00290227"/>
    <w:rsid w:val="00293470"/>
    <w:rsid w:val="00293613"/>
    <w:rsid w:val="00294826"/>
    <w:rsid w:val="002954C6"/>
    <w:rsid w:val="00296A35"/>
    <w:rsid w:val="00296D28"/>
    <w:rsid w:val="002A0344"/>
    <w:rsid w:val="002A46D1"/>
    <w:rsid w:val="002A7382"/>
    <w:rsid w:val="002B110D"/>
    <w:rsid w:val="002B449A"/>
    <w:rsid w:val="002B61DA"/>
    <w:rsid w:val="002B729B"/>
    <w:rsid w:val="002C2A0D"/>
    <w:rsid w:val="002C437A"/>
    <w:rsid w:val="002C5E6B"/>
    <w:rsid w:val="002C6A69"/>
    <w:rsid w:val="002D1DC5"/>
    <w:rsid w:val="002D2348"/>
    <w:rsid w:val="002D2B69"/>
    <w:rsid w:val="002D52D8"/>
    <w:rsid w:val="002E1778"/>
    <w:rsid w:val="002E2392"/>
    <w:rsid w:val="002E4A7C"/>
    <w:rsid w:val="002F0E81"/>
    <w:rsid w:val="002F2A0A"/>
    <w:rsid w:val="002F6892"/>
    <w:rsid w:val="002F7249"/>
    <w:rsid w:val="00300A0D"/>
    <w:rsid w:val="00302223"/>
    <w:rsid w:val="0030375A"/>
    <w:rsid w:val="00303CD8"/>
    <w:rsid w:val="00304D76"/>
    <w:rsid w:val="003053F6"/>
    <w:rsid w:val="00313188"/>
    <w:rsid w:val="00315F1D"/>
    <w:rsid w:val="0032038D"/>
    <w:rsid w:val="00320A36"/>
    <w:rsid w:val="0032451F"/>
    <w:rsid w:val="00325006"/>
    <w:rsid w:val="00325912"/>
    <w:rsid w:val="00330616"/>
    <w:rsid w:val="0033342B"/>
    <w:rsid w:val="00333C92"/>
    <w:rsid w:val="00335E36"/>
    <w:rsid w:val="003365F1"/>
    <w:rsid w:val="0033696A"/>
    <w:rsid w:val="00341B9C"/>
    <w:rsid w:val="00345407"/>
    <w:rsid w:val="00350920"/>
    <w:rsid w:val="00351823"/>
    <w:rsid w:val="00352FDC"/>
    <w:rsid w:val="003539D4"/>
    <w:rsid w:val="00357981"/>
    <w:rsid w:val="00360C74"/>
    <w:rsid w:val="003621C8"/>
    <w:rsid w:val="00362E08"/>
    <w:rsid w:val="00363B84"/>
    <w:rsid w:val="0036420F"/>
    <w:rsid w:val="003644AD"/>
    <w:rsid w:val="00365F2C"/>
    <w:rsid w:val="00374FEF"/>
    <w:rsid w:val="00376881"/>
    <w:rsid w:val="00381FEA"/>
    <w:rsid w:val="00384D44"/>
    <w:rsid w:val="0038796D"/>
    <w:rsid w:val="00387CA3"/>
    <w:rsid w:val="00387DDF"/>
    <w:rsid w:val="003915ED"/>
    <w:rsid w:val="003928E8"/>
    <w:rsid w:val="00392BE4"/>
    <w:rsid w:val="00394E49"/>
    <w:rsid w:val="00397BC1"/>
    <w:rsid w:val="00397E08"/>
    <w:rsid w:val="003A0DE8"/>
    <w:rsid w:val="003A1EC2"/>
    <w:rsid w:val="003A7B67"/>
    <w:rsid w:val="003B1D28"/>
    <w:rsid w:val="003C4EB0"/>
    <w:rsid w:val="003C537F"/>
    <w:rsid w:val="003C6CB7"/>
    <w:rsid w:val="003D7F9B"/>
    <w:rsid w:val="003E18E3"/>
    <w:rsid w:val="003E2B54"/>
    <w:rsid w:val="003E6B4E"/>
    <w:rsid w:val="003F0D9E"/>
    <w:rsid w:val="003F63A2"/>
    <w:rsid w:val="003F67B4"/>
    <w:rsid w:val="003F700C"/>
    <w:rsid w:val="00402DB6"/>
    <w:rsid w:val="00406AF5"/>
    <w:rsid w:val="00406B30"/>
    <w:rsid w:val="00410315"/>
    <w:rsid w:val="00410CF5"/>
    <w:rsid w:val="00412C70"/>
    <w:rsid w:val="0041441F"/>
    <w:rsid w:val="0041629F"/>
    <w:rsid w:val="0041646F"/>
    <w:rsid w:val="00416668"/>
    <w:rsid w:val="00421185"/>
    <w:rsid w:val="00422C8B"/>
    <w:rsid w:val="0042356F"/>
    <w:rsid w:val="00424003"/>
    <w:rsid w:val="004274D8"/>
    <w:rsid w:val="00430886"/>
    <w:rsid w:val="004376A6"/>
    <w:rsid w:val="00440A90"/>
    <w:rsid w:val="00441A5B"/>
    <w:rsid w:val="004435CC"/>
    <w:rsid w:val="00443739"/>
    <w:rsid w:val="004453CD"/>
    <w:rsid w:val="00446E98"/>
    <w:rsid w:val="00450C4E"/>
    <w:rsid w:val="00450E92"/>
    <w:rsid w:val="00453804"/>
    <w:rsid w:val="00454222"/>
    <w:rsid w:val="0045622D"/>
    <w:rsid w:val="004565E8"/>
    <w:rsid w:val="00460DF3"/>
    <w:rsid w:val="004610A3"/>
    <w:rsid w:val="0046264A"/>
    <w:rsid w:val="00463F08"/>
    <w:rsid w:val="0046446D"/>
    <w:rsid w:val="00464925"/>
    <w:rsid w:val="00464F0A"/>
    <w:rsid w:val="00465E96"/>
    <w:rsid w:val="0047015D"/>
    <w:rsid w:val="00471224"/>
    <w:rsid w:val="00471638"/>
    <w:rsid w:val="004736CB"/>
    <w:rsid w:val="00475EC3"/>
    <w:rsid w:val="00476D21"/>
    <w:rsid w:val="00480BFD"/>
    <w:rsid w:val="00480D89"/>
    <w:rsid w:val="0048346D"/>
    <w:rsid w:val="00485A63"/>
    <w:rsid w:val="00486D3A"/>
    <w:rsid w:val="00487306"/>
    <w:rsid w:val="0049157B"/>
    <w:rsid w:val="004945FA"/>
    <w:rsid w:val="00494C29"/>
    <w:rsid w:val="00496A0C"/>
    <w:rsid w:val="00497C4B"/>
    <w:rsid w:val="004A329A"/>
    <w:rsid w:val="004A7A5E"/>
    <w:rsid w:val="004B36E6"/>
    <w:rsid w:val="004B465F"/>
    <w:rsid w:val="004B539A"/>
    <w:rsid w:val="004B6A23"/>
    <w:rsid w:val="004B79D2"/>
    <w:rsid w:val="004C0CBF"/>
    <w:rsid w:val="004C25CA"/>
    <w:rsid w:val="004C4934"/>
    <w:rsid w:val="004C57F5"/>
    <w:rsid w:val="004C5C61"/>
    <w:rsid w:val="004C5DBD"/>
    <w:rsid w:val="004D31A3"/>
    <w:rsid w:val="004D3626"/>
    <w:rsid w:val="004D36E4"/>
    <w:rsid w:val="004D3E3E"/>
    <w:rsid w:val="004E0A10"/>
    <w:rsid w:val="004F3359"/>
    <w:rsid w:val="00507571"/>
    <w:rsid w:val="005075B0"/>
    <w:rsid w:val="00512913"/>
    <w:rsid w:val="00513FB8"/>
    <w:rsid w:val="00517F51"/>
    <w:rsid w:val="005202FB"/>
    <w:rsid w:val="00521226"/>
    <w:rsid w:val="0052129D"/>
    <w:rsid w:val="00533AC9"/>
    <w:rsid w:val="00535444"/>
    <w:rsid w:val="00542899"/>
    <w:rsid w:val="005431CB"/>
    <w:rsid w:val="00543C73"/>
    <w:rsid w:val="005447B8"/>
    <w:rsid w:val="00544B5B"/>
    <w:rsid w:val="00545EFB"/>
    <w:rsid w:val="005540B3"/>
    <w:rsid w:val="00556ECB"/>
    <w:rsid w:val="005607E7"/>
    <w:rsid w:val="005658F8"/>
    <w:rsid w:val="005660EA"/>
    <w:rsid w:val="00566C33"/>
    <w:rsid w:val="00567C15"/>
    <w:rsid w:val="005738E0"/>
    <w:rsid w:val="005755B9"/>
    <w:rsid w:val="0058158C"/>
    <w:rsid w:val="00581B41"/>
    <w:rsid w:val="005861F8"/>
    <w:rsid w:val="0058623D"/>
    <w:rsid w:val="005878FF"/>
    <w:rsid w:val="00590361"/>
    <w:rsid w:val="00597BD6"/>
    <w:rsid w:val="005A3A5A"/>
    <w:rsid w:val="005A46B8"/>
    <w:rsid w:val="005A66BA"/>
    <w:rsid w:val="005B2447"/>
    <w:rsid w:val="005B5424"/>
    <w:rsid w:val="005C4E75"/>
    <w:rsid w:val="005C5BBD"/>
    <w:rsid w:val="005C7B18"/>
    <w:rsid w:val="005D07E1"/>
    <w:rsid w:val="005D2D2B"/>
    <w:rsid w:val="005D5D90"/>
    <w:rsid w:val="005E445A"/>
    <w:rsid w:val="005E53D8"/>
    <w:rsid w:val="005E6D78"/>
    <w:rsid w:val="005E6EAE"/>
    <w:rsid w:val="005F178A"/>
    <w:rsid w:val="006023AD"/>
    <w:rsid w:val="00603BB0"/>
    <w:rsid w:val="006078CF"/>
    <w:rsid w:val="00611BE8"/>
    <w:rsid w:val="00614123"/>
    <w:rsid w:val="00615AD9"/>
    <w:rsid w:val="00617A4F"/>
    <w:rsid w:val="0062060C"/>
    <w:rsid w:val="006208D6"/>
    <w:rsid w:val="00620B0E"/>
    <w:rsid w:val="00620FF4"/>
    <w:rsid w:val="0062407B"/>
    <w:rsid w:val="00624A3C"/>
    <w:rsid w:val="00631477"/>
    <w:rsid w:val="006324C9"/>
    <w:rsid w:val="00632539"/>
    <w:rsid w:val="00634495"/>
    <w:rsid w:val="00635085"/>
    <w:rsid w:val="00635DC5"/>
    <w:rsid w:val="0063601C"/>
    <w:rsid w:val="006368EF"/>
    <w:rsid w:val="00641134"/>
    <w:rsid w:val="00642001"/>
    <w:rsid w:val="006424A2"/>
    <w:rsid w:val="006435C4"/>
    <w:rsid w:val="00643C4D"/>
    <w:rsid w:val="00651336"/>
    <w:rsid w:val="0065186E"/>
    <w:rsid w:val="00653A34"/>
    <w:rsid w:val="00662861"/>
    <w:rsid w:val="00666370"/>
    <w:rsid w:val="00666C97"/>
    <w:rsid w:val="00667936"/>
    <w:rsid w:val="006713E7"/>
    <w:rsid w:val="00674C37"/>
    <w:rsid w:val="006750A2"/>
    <w:rsid w:val="00681B26"/>
    <w:rsid w:val="00683B4E"/>
    <w:rsid w:val="006902E0"/>
    <w:rsid w:val="00695835"/>
    <w:rsid w:val="006A16E8"/>
    <w:rsid w:val="006A1A42"/>
    <w:rsid w:val="006A24A7"/>
    <w:rsid w:val="006A3AF6"/>
    <w:rsid w:val="006A4611"/>
    <w:rsid w:val="006A49DC"/>
    <w:rsid w:val="006B1160"/>
    <w:rsid w:val="006B3F93"/>
    <w:rsid w:val="006B4FFB"/>
    <w:rsid w:val="006B51D2"/>
    <w:rsid w:val="006B6BEF"/>
    <w:rsid w:val="006B78C1"/>
    <w:rsid w:val="006C109B"/>
    <w:rsid w:val="006C4457"/>
    <w:rsid w:val="006C5788"/>
    <w:rsid w:val="006D0151"/>
    <w:rsid w:val="006D430E"/>
    <w:rsid w:val="006D6707"/>
    <w:rsid w:val="006D72FD"/>
    <w:rsid w:val="006D7D9D"/>
    <w:rsid w:val="006E0BB2"/>
    <w:rsid w:val="006E66BA"/>
    <w:rsid w:val="006E6E6A"/>
    <w:rsid w:val="006F1667"/>
    <w:rsid w:val="006F332F"/>
    <w:rsid w:val="006F441E"/>
    <w:rsid w:val="006F4CB1"/>
    <w:rsid w:val="007010F4"/>
    <w:rsid w:val="007016F5"/>
    <w:rsid w:val="007045A2"/>
    <w:rsid w:val="00704944"/>
    <w:rsid w:val="00705111"/>
    <w:rsid w:val="00710C3B"/>
    <w:rsid w:val="00711151"/>
    <w:rsid w:val="007117FC"/>
    <w:rsid w:val="00712299"/>
    <w:rsid w:val="0071264C"/>
    <w:rsid w:val="00712A9B"/>
    <w:rsid w:val="00713996"/>
    <w:rsid w:val="007143CA"/>
    <w:rsid w:val="00717020"/>
    <w:rsid w:val="007221FA"/>
    <w:rsid w:val="0072370C"/>
    <w:rsid w:val="007240C6"/>
    <w:rsid w:val="00727914"/>
    <w:rsid w:val="00727B60"/>
    <w:rsid w:val="007300A3"/>
    <w:rsid w:val="00730E38"/>
    <w:rsid w:val="00731BC2"/>
    <w:rsid w:val="00734455"/>
    <w:rsid w:val="007372E4"/>
    <w:rsid w:val="00740835"/>
    <w:rsid w:val="00741EB5"/>
    <w:rsid w:val="00742F02"/>
    <w:rsid w:val="007430A6"/>
    <w:rsid w:val="00743F5B"/>
    <w:rsid w:val="00744B03"/>
    <w:rsid w:val="007468B0"/>
    <w:rsid w:val="00746A6A"/>
    <w:rsid w:val="007476D8"/>
    <w:rsid w:val="0074779E"/>
    <w:rsid w:val="00750436"/>
    <w:rsid w:val="00755803"/>
    <w:rsid w:val="00762D8C"/>
    <w:rsid w:val="00763AC8"/>
    <w:rsid w:val="0076424A"/>
    <w:rsid w:val="00764FE4"/>
    <w:rsid w:val="00765491"/>
    <w:rsid w:val="00767540"/>
    <w:rsid w:val="00776706"/>
    <w:rsid w:val="007772E5"/>
    <w:rsid w:val="00783E50"/>
    <w:rsid w:val="0078456B"/>
    <w:rsid w:val="00784913"/>
    <w:rsid w:val="00784CFE"/>
    <w:rsid w:val="00785B8F"/>
    <w:rsid w:val="00790FBF"/>
    <w:rsid w:val="00792FDC"/>
    <w:rsid w:val="0079334D"/>
    <w:rsid w:val="007940A9"/>
    <w:rsid w:val="0079559C"/>
    <w:rsid w:val="007A16F7"/>
    <w:rsid w:val="007A1BB6"/>
    <w:rsid w:val="007A367B"/>
    <w:rsid w:val="007A494C"/>
    <w:rsid w:val="007A6E63"/>
    <w:rsid w:val="007A6EB0"/>
    <w:rsid w:val="007A721F"/>
    <w:rsid w:val="007B1585"/>
    <w:rsid w:val="007B2BEC"/>
    <w:rsid w:val="007B4B44"/>
    <w:rsid w:val="007B6C39"/>
    <w:rsid w:val="007C17A8"/>
    <w:rsid w:val="007C39EB"/>
    <w:rsid w:val="007C3AA4"/>
    <w:rsid w:val="007C3B31"/>
    <w:rsid w:val="007C4629"/>
    <w:rsid w:val="007C6EB7"/>
    <w:rsid w:val="007D14EA"/>
    <w:rsid w:val="007D1B99"/>
    <w:rsid w:val="007E2B5F"/>
    <w:rsid w:val="007E3A9E"/>
    <w:rsid w:val="007E5A94"/>
    <w:rsid w:val="007E6CF7"/>
    <w:rsid w:val="007F443A"/>
    <w:rsid w:val="007F7941"/>
    <w:rsid w:val="00800394"/>
    <w:rsid w:val="00802110"/>
    <w:rsid w:val="00802EE5"/>
    <w:rsid w:val="008040F0"/>
    <w:rsid w:val="00805086"/>
    <w:rsid w:val="00806270"/>
    <w:rsid w:val="0081142A"/>
    <w:rsid w:val="00811A93"/>
    <w:rsid w:val="00816179"/>
    <w:rsid w:val="0081743A"/>
    <w:rsid w:val="00821113"/>
    <w:rsid w:val="00821FE5"/>
    <w:rsid w:val="0082258D"/>
    <w:rsid w:val="00823E5D"/>
    <w:rsid w:val="00824CB2"/>
    <w:rsid w:val="00825CFD"/>
    <w:rsid w:val="0082749B"/>
    <w:rsid w:val="008351CD"/>
    <w:rsid w:val="008453CD"/>
    <w:rsid w:val="00845E99"/>
    <w:rsid w:val="00853255"/>
    <w:rsid w:val="00854498"/>
    <w:rsid w:val="00854993"/>
    <w:rsid w:val="00855D73"/>
    <w:rsid w:val="0085688E"/>
    <w:rsid w:val="00863653"/>
    <w:rsid w:val="00864490"/>
    <w:rsid w:val="00866616"/>
    <w:rsid w:val="00866903"/>
    <w:rsid w:val="00867460"/>
    <w:rsid w:val="00877C13"/>
    <w:rsid w:val="00880B1D"/>
    <w:rsid w:val="00882F1E"/>
    <w:rsid w:val="00886BDC"/>
    <w:rsid w:val="00890E3F"/>
    <w:rsid w:val="008913A8"/>
    <w:rsid w:val="008921A0"/>
    <w:rsid w:val="0089228A"/>
    <w:rsid w:val="00895001"/>
    <w:rsid w:val="0089678F"/>
    <w:rsid w:val="008A021C"/>
    <w:rsid w:val="008A19ED"/>
    <w:rsid w:val="008A2898"/>
    <w:rsid w:val="008A5B21"/>
    <w:rsid w:val="008A6C15"/>
    <w:rsid w:val="008A7C08"/>
    <w:rsid w:val="008B0F25"/>
    <w:rsid w:val="008B2603"/>
    <w:rsid w:val="008B52FA"/>
    <w:rsid w:val="008B6AB8"/>
    <w:rsid w:val="008B6E3C"/>
    <w:rsid w:val="008B7930"/>
    <w:rsid w:val="008C08F9"/>
    <w:rsid w:val="008C5822"/>
    <w:rsid w:val="008C6F63"/>
    <w:rsid w:val="008D3F77"/>
    <w:rsid w:val="008E25F6"/>
    <w:rsid w:val="008E78F8"/>
    <w:rsid w:val="008F020E"/>
    <w:rsid w:val="008F07C2"/>
    <w:rsid w:val="008F2896"/>
    <w:rsid w:val="008F2A7E"/>
    <w:rsid w:val="008F3C5D"/>
    <w:rsid w:val="008F46D9"/>
    <w:rsid w:val="008F7E1E"/>
    <w:rsid w:val="0090066A"/>
    <w:rsid w:val="00900CEC"/>
    <w:rsid w:val="00901C2D"/>
    <w:rsid w:val="009024EE"/>
    <w:rsid w:val="00903008"/>
    <w:rsid w:val="00905188"/>
    <w:rsid w:val="0090577B"/>
    <w:rsid w:val="00907BE3"/>
    <w:rsid w:val="00910122"/>
    <w:rsid w:val="00910A50"/>
    <w:rsid w:val="00913087"/>
    <w:rsid w:val="009145CA"/>
    <w:rsid w:val="009161C1"/>
    <w:rsid w:val="00917F02"/>
    <w:rsid w:val="009205D7"/>
    <w:rsid w:val="00920A8F"/>
    <w:rsid w:val="00924DC8"/>
    <w:rsid w:val="0092516B"/>
    <w:rsid w:val="00927010"/>
    <w:rsid w:val="0093056E"/>
    <w:rsid w:val="0093096E"/>
    <w:rsid w:val="00930E8E"/>
    <w:rsid w:val="00931606"/>
    <w:rsid w:val="00934E45"/>
    <w:rsid w:val="00935427"/>
    <w:rsid w:val="009378A2"/>
    <w:rsid w:val="009414F8"/>
    <w:rsid w:val="00943DBF"/>
    <w:rsid w:val="009450F7"/>
    <w:rsid w:val="00946F6A"/>
    <w:rsid w:val="00947A24"/>
    <w:rsid w:val="00947E1C"/>
    <w:rsid w:val="00947F6D"/>
    <w:rsid w:val="0095242A"/>
    <w:rsid w:val="0095287C"/>
    <w:rsid w:val="009563C6"/>
    <w:rsid w:val="00956BA7"/>
    <w:rsid w:val="009572DB"/>
    <w:rsid w:val="009603FA"/>
    <w:rsid w:val="00960C02"/>
    <w:rsid w:val="00961699"/>
    <w:rsid w:val="00962EEA"/>
    <w:rsid w:val="0096327F"/>
    <w:rsid w:val="00966CC0"/>
    <w:rsid w:val="00972FBA"/>
    <w:rsid w:val="00973358"/>
    <w:rsid w:val="00980DCA"/>
    <w:rsid w:val="009810BE"/>
    <w:rsid w:val="00995DE0"/>
    <w:rsid w:val="00996711"/>
    <w:rsid w:val="00996969"/>
    <w:rsid w:val="00996EE7"/>
    <w:rsid w:val="00997D1A"/>
    <w:rsid w:val="009A24C9"/>
    <w:rsid w:val="009A5D17"/>
    <w:rsid w:val="009A72E4"/>
    <w:rsid w:val="009A7EBD"/>
    <w:rsid w:val="009B39D1"/>
    <w:rsid w:val="009B5C14"/>
    <w:rsid w:val="009C254E"/>
    <w:rsid w:val="009C2713"/>
    <w:rsid w:val="009C73F0"/>
    <w:rsid w:val="009C7A0D"/>
    <w:rsid w:val="009D3CFB"/>
    <w:rsid w:val="009D46DB"/>
    <w:rsid w:val="009D6048"/>
    <w:rsid w:val="009D7AA0"/>
    <w:rsid w:val="009E0980"/>
    <w:rsid w:val="009E3144"/>
    <w:rsid w:val="009E3757"/>
    <w:rsid w:val="009E5718"/>
    <w:rsid w:val="009E63FC"/>
    <w:rsid w:val="009F4082"/>
    <w:rsid w:val="009F65EF"/>
    <w:rsid w:val="009F6F4F"/>
    <w:rsid w:val="009F78CC"/>
    <w:rsid w:val="00A00F32"/>
    <w:rsid w:val="00A030F0"/>
    <w:rsid w:val="00A04BB2"/>
    <w:rsid w:val="00A06F60"/>
    <w:rsid w:val="00A11BEE"/>
    <w:rsid w:val="00A1529A"/>
    <w:rsid w:val="00A1532C"/>
    <w:rsid w:val="00A156CD"/>
    <w:rsid w:val="00A16DEF"/>
    <w:rsid w:val="00A17ACD"/>
    <w:rsid w:val="00A317E2"/>
    <w:rsid w:val="00A3281C"/>
    <w:rsid w:val="00A3425F"/>
    <w:rsid w:val="00A34704"/>
    <w:rsid w:val="00A40241"/>
    <w:rsid w:val="00A411FE"/>
    <w:rsid w:val="00A4150D"/>
    <w:rsid w:val="00A427C8"/>
    <w:rsid w:val="00A432D0"/>
    <w:rsid w:val="00A44261"/>
    <w:rsid w:val="00A63943"/>
    <w:rsid w:val="00A63BF4"/>
    <w:rsid w:val="00A655E0"/>
    <w:rsid w:val="00A711F5"/>
    <w:rsid w:val="00A7167F"/>
    <w:rsid w:val="00A72BD5"/>
    <w:rsid w:val="00A7395D"/>
    <w:rsid w:val="00A75E8D"/>
    <w:rsid w:val="00A764D7"/>
    <w:rsid w:val="00A7762B"/>
    <w:rsid w:val="00A81C28"/>
    <w:rsid w:val="00A874A4"/>
    <w:rsid w:val="00A90C7A"/>
    <w:rsid w:val="00A97F99"/>
    <w:rsid w:val="00AA1133"/>
    <w:rsid w:val="00AA1C3C"/>
    <w:rsid w:val="00AA22E2"/>
    <w:rsid w:val="00AA33DD"/>
    <w:rsid w:val="00AA5371"/>
    <w:rsid w:val="00AB091B"/>
    <w:rsid w:val="00AB5C55"/>
    <w:rsid w:val="00AB67BC"/>
    <w:rsid w:val="00AB6CE8"/>
    <w:rsid w:val="00AD347A"/>
    <w:rsid w:val="00AD3684"/>
    <w:rsid w:val="00AD4FCB"/>
    <w:rsid w:val="00AD560F"/>
    <w:rsid w:val="00AD5901"/>
    <w:rsid w:val="00AE07AA"/>
    <w:rsid w:val="00AE27DB"/>
    <w:rsid w:val="00AE3E21"/>
    <w:rsid w:val="00AE4D3C"/>
    <w:rsid w:val="00AF1AE0"/>
    <w:rsid w:val="00AF2AF7"/>
    <w:rsid w:val="00AF2F29"/>
    <w:rsid w:val="00AF4683"/>
    <w:rsid w:val="00B00598"/>
    <w:rsid w:val="00B0115D"/>
    <w:rsid w:val="00B04A84"/>
    <w:rsid w:val="00B06A1F"/>
    <w:rsid w:val="00B102DF"/>
    <w:rsid w:val="00B14D0D"/>
    <w:rsid w:val="00B15339"/>
    <w:rsid w:val="00B1558A"/>
    <w:rsid w:val="00B16137"/>
    <w:rsid w:val="00B16D59"/>
    <w:rsid w:val="00B170B9"/>
    <w:rsid w:val="00B17B8A"/>
    <w:rsid w:val="00B23AB3"/>
    <w:rsid w:val="00B25836"/>
    <w:rsid w:val="00B3162D"/>
    <w:rsid w:val="00B31760"/>
    <w:rsid w:val="00B3598D"/>
    <w:rsid w:val="00B35AA4"/>
    <w:rsid w:val="00B36F61"/>
    <w:rsid w:val="00B41D82"/>
    <w:rsid w:val="00B458C2"/>
    <w:rsid w:val="00B463C8"/>
    <w:rsid w:val="00B47BA0"/>
    <w:rsid w:val="00B47E92"/>
    <w:rsid w:val="00B5112D"/>
    <w:rsid w:val="00B5737A"/>
    <w:rsid w:val="00B60603"/>
    <w:rsid w:val="00B60C76"/>
    <w:rsid w:val="00B61A5A"/>
    <w:rsid w:val="00B62E6F"/>
    <w:rsid w:val="00B63359"/>
    <w:rsid w:val="00B6543A"/>
    <w:rsid w:val="00B65555"/>
    <w:rsid w:val="00B6698A"/>
    <w:rsid w:val="00B67E8B"/>
    <w:rsid w:val="00B7112B"/>
    <w:rsid w:val="00B712C9"/>
    <w:rsid w:val="00B7192D"/>
    <w:rsid w:val="00B71B38"/>
    <w:rsid w:val="00B737BC"/>
    <w:rsid w:val="00B73A7C"/>
    <w:rsid w:val="00B75183"/>
    <w:rsid w:val="00B75DA3"/>
    <w:rsid w:val="00B76FD9"/>
    <w:rsid w:val="00B77ABE"/>
    <w:rsid w:val="00B823E6"/>
    <w:rsid w:val="00B82991"/>
    <w:rsid w:val="00B851AF"/>
    <w:rsid w:val="00B86519"/>
    <w:rsid w:val="00B9234B"/>
    <w:rsid w:val="00B964D7"/>
    <w:rsid w:val="00B96F52"/>
    <w:rsid w:val="00BA124F"/>
    <w:rsid w:val="00BA293B"/>
    <w:rsid w:val="00BA31F8"/>
    <w:rsid w:val="00BA40FA"/>
    <w:rsid w:val="00BA4B13"/>
    <w:rsid w:val="00BA4F40"/>
    <w:rsid w:val="00BA72FE"/>
    <w:rsid w:val="00BA7FEE"/>
    <w:rsid w:val="00BB2D7A"/>
    <w:rsid w:val="00BB30FB"/>
    <w:rsid w:val="00BB62B3"/>
    <w:rsid w:val="00BC166E"/>
    <w:rsid w:val="00BC2CE0"/>
    <w:rsid w:val="00BC5833"/>
    <w:rsid w:val="00BC7873"/>
    <w:rsid w:val="00BC7F51"/>
    <w:rsid w:val="00BD1EF4"/>
    <w:rsid w:val="00BD312F"/>
    <w:rsid w:val="00BE5C5C"/>
    <w:rsid w:val="00BE7BD2"/>
    <w:rsid w:val="00BF2CE2"/>
    <w:rsid w:val="00BF2FC6"/>
    <w:rsid w:val="00BF495F"/>
    <w:rsid w:val="00BF59AA"/>
    <w:rsid w:val="00BF5BEF"/>
    <w:rsid w:val="00C05763"/>
    <w:rsid w:val="00C10830"/>
    <w:rsid w:val="00C132EF"/>
    <w:rsid w:val="00C157C6"/>
    <w:rsid w:val="00C2028D"/>
    <w:rsid w:val="00C21149"/>
    <w:rsid w:val="00C2299C"/>
    <w:rsid w:val="00C2362C"/>
    <w:rsid w:val="00C24E5A"/>
    <w:rsid w:val="00C3210D"/>
    <w:rsid w:val="00C35F9E"/>
    <w:rsid w:val="00C40917"/>
    <w:rsid w:val="00C40CB1"/>
    <w:rsid w:val="00C41E73"/>
    <w:rsid w:val="00C421F6"/>
    <w:rsid w:val="00C42B5D"/>
    <w:rsid w:val="00C43604"/>
    <w:rsid w:val="00C46839"/>
    <w:rsid w:val="00C516D5"/>
    <w:rsid w:val="00C54907"/>
    <w:rsid w:val="00C63C38"/>
    <w:rsid w:val="00C63EB8"/>
    <w:rsid w:val="00C641BF"/>
    <w:rsid w:val="00C64F3D"/>
    <w:rsid w:val="00C70945"/>
    <w:rsid w:val="00C715EA"/>
    <w:rsid w:val="00C71FCB"/>
    <w:rsid w:val="00C750F0"/>
    <w:rsid w:val="00C751D7"/>
    <w:rsid w:val="00C762D3"/>
    <w:rsid w:val="00C839A4"/>
    <w:rsid w:val="00C8748A"/>
    <w:rsid w:val="00C93B55"/>
    <w:rsid w:val="00C93F97"/>
    <w:rsid w:val="00C94439"/>
    <w:rsid w:val="00C9490B"/>
    <w:rsid w:val="00C94FDB"/>
    <w:rsid w:val="00C95E56"/>
    <w:rsid w:val="00C97BC3"/>
    <w:rsid w:val="00CA195E"/>
    <w:rsid w:val="00CA25AE"/>
    <w:rsid w:val="00CA5284"/>
    <w:rsid w:val="00CA7708"/>
    <w:rsid w:val="00CB0B4E"/>
    <w:rsid w:val="00CB1736"/>
    <w:rsid w:val="00CB1CDB"/>
    <w:rsid w:val="00CB3211"/>
    <w:rsid w:val="00CB42A8"/>
    <w:rsid w:val="00CB54C6"/>
    <w:rsid w:val="00CC08AA"/>
    <w:rsid w:val="00CC1C44"/>
    <w:rsid w:val="00CC4602"/>
    <w:rsid w:val="00CC6EBA"/>
    <w:rsid w:val="00CC7CD8"/>
    <w:rsid w:val="00CD024F"/>
    <w:rsid w:val="00CD0C3E"/>
    <w:rsid w:val="00CD4278"/>
    <w:rsid w:val="00CD47B4"/>
    <w:rsid w:val="00CD7FB2"/>
    <w:rsid w:val="00CE5259"/>
    <w:rsid w:val="00CE55D1"/>
    <w:rsid w:val="00CF3ECF"/>
    <w:rsid w:val="00CF53DC"/>
    <w:rsid w:val="00CF5796"/>
    <w:rsid w:val="00CF59ED"/>
    <w:rsid w:val="00CF6985"/>
    <w:rsid w:val="00D06F64"/>
    <w:rsid w:val="00D07CE7"/>
    <w:rsid w:val="00D10719"/>
    <w:rsid w:val="00D15F21"/>
    <w:rsid w:val="00D16E31"/>
    <w:rsid w:val="00D20276"/>
    <w:rsid w:val="00D20FBF"/>
    <w:rsid w:val="00D22E8F"/>
    <w:rsid w:val="00D23E88"/>
    <w:rsid w:val="00D25C58"/>
    <w:rsid w:val="00D27F2F"/>
    <w:rsid w:val="00D31EA2"/>
    <w:rsid w:val="00D3253A"/>
    <w:rsid w:val="00D345FF"/>
    <w:rsid w:val="00D4205D"/>
    <w:rsid w:val="00D42D6B"/>
    <w:rsid w:val="00D47044"/>
    <w:rsid w:val="00D611B7"/>
    <w:rsid w:val="00D62BC1"/>
    <w:rsid w:val="00D638C2"/>
    <w:rsid w:val="00D669A5"/>
    <w:rsid w:val="00D67B1B"/>
    <w:rsid w:val="00D72018"/>
    <w:rsid w:val="00D72A45"/>
    <w:rsid w:val="00D76BAE"/>
    <w:rsid w:val="00D779D2"/>
    <w:rsid w:val="00D81699"/>
    <w:rsid w:val="00D82F56"/>
    <w:rsid w:val="00D83B9F"/>
    <w:rsid w:val="00D851CE"/>
    <w:rsid w:val="00D905E2"/>
    <w:rsid w:val="00D90617"/>
    <w:rsid w:val="00D90991"/>
    <w:rsid w:val="00D94299"/>
    <w:rsid w:val="00D95555"/>
    <w:rsid w:val="00D95AA7"/>
    <w:rsid w:val="00D97788"/>
    <w:rsid w:val="00D97E1C"/>
    <w:rsid w:val="00DA4800"/>
    <w:rsid w:val="00DA50F6"/>
    <w:rsid w:val="00DA53C1"/>
    <w:rsid w:val="00DA5783"/>
    <w:rsid w:val="00DB7630"/>
    <w:rsid w:val="00DC1842"/>
    <w:rsid w:val="00DC39B9"/>
    <w:rsid w:val="00DC7089"/>
    <w:rsid w:val="00DC728A"/>
    <w:rsid w:val="00DD214D"/>
    <w:rsid w:val="00DD3C29"/>
    <w:rsid w:val="00DD618C"/>
    <w:rsid w:val="00DE0D54"/>
    <w:rsid w:val="00DE25E4"/>
    <w:rsid w:val="00DE45A8"/>
    <w:rsid w:val="00DE4CAA"/>
    <w:rsid w:val="00DE4F59"/>
    <w:rsid w:val="00DE7A6B"/>
    <w:rsid w:val="00DF1C4E"/>
    <w:rsid w:val="00DF1F0D"/>
    <w:rsid w:val="00DF353E"/>
    <w:rsid w:val="00DF5F57"/>
    <w:rsid w:val="00DF6FB2"/>
    <w:rsid w:val="00DF7690"/>
    <w:rsid w:val="00E02AC1"/>
    <w:rsid w:val="00E04F42"/>
    <w:rsid w:val="00E05F68"/>
    <w:rsid w:val="00E06206"/>
    <w:rsid w:val="00E076E0"/>
    <w:rsid w:val="00E07CA1"/>
    <w:rsid w:val="00E11944"/>
    <w:rsid w:val="00E121EA"/>
    <w:rsid w:val="00E126CD"/>
    <w:rsid w:val="00E15344"/>
    <w:rsid w:val="00E16717"/>
    <w:rsid w:val="00E16E56"/>
    <w:rsid w:val="00E21091"/>
    <w:rsid w:val="00E22C7D"/>
    <w:rsid w:val="00E2581A"/>
    <w:rsid w:val="00E34DE0"/>
    <w:rsid w:val="00E35B32"/>
    <w:rsid w:val="00E37007"/>
    <w:rsid w:val="00E446DA"/>
    <w:rsid w:val="00E45285"/>
    <w:rsid w:val="00E45567"/>
    <w:rsid w:val="00E46594"/>
    <w:rsid w:val="00E50812"/>
    <w:rsid w:val="00E5455A"/>
    <w:rsid w:val="00E55B30"/>
    <w:rsid w:val="00E57267"/>
    <w:rsid w:val="00E5790F"/>
    <w:rsid w:val="00E6052C"/>
    <w:rsid w:val="00E65B7A"/>
    <w:rsid w:val="00E66289"/>
    <w:rsid w:val="00E66CCC"/>
    <w:rsid w:val="00E732A7"/>
    <w:rsid w:val="00E75BFF"/>
    <w:rsid w:val="00E776F1"/>
    <w:rsid w:val="00E81193"/>
    <w:rsid w:val="00E81A04"/>
    <w:rsid w:val="00E823AB"/>
    <w:rsid w:val="00E92D8D"/>
    <w:rsid w:val="00E953A2"/>
    <w:rsid w:val="00E97359"/>
    <w:rsid w:val="00EA36BD"/>
    <w:rsid w:val="00EA5CC2"/>
    <w:rsid w:val="00EB2630"/>
    <w:rsid w:val="00EB34E6"/>
    <w:rsid w:val="00EB3A8B"/>
    <w:rsid w:val="00EB4BC0"/>
    <w:rsid w:val="00EB5792"/>
    <w:rsid w:val="00EB69D5"/>
    <w:rsid w:val="00EB7079"/>
    <w:rsid w:val="00EC017B"/>
    <w:rsid w:val="00EC13A3"/>
    <w:rsid w:val="00EC14E6"/>
    <w:rsid w:val="00EC453E"/>
    <w:rsid w:val="00EC5B89"/>
    <w:rsid w:val="00EC634B"/>
    <w:rsid w:val="00ED32C8"/>
    <w:rsid w:val="00ED6756"/>
    <w:rsid w:val="00ED768B"/>
    <w:rsid w:val="00EE093D"/>
    <w:rsid w:val="00EE1054"/>
    <w:rsid w:val="00EE2361"/>
    <w:rsid w:val="00EE365F"/>
    <w:rsid w:val="00EE65F4"/>
    <w:rsid w:val="00EF092B"/>
    <w:rsid w:val="00EF139E"/>
    <w:rsid w:val="00EF1C3D"/>
    <w:rsid w:val="00EF1C70"/>
    <w:rsid w:val="00EF3252"/>
    <w:rsid w:val="00EF3B31"/>
    <w:rsid w:val="00EF5681"/>
    <w:rsid w:val="00EF7CFD"/>
    <w:rsid w:val="00F055DB"/>
    <w:rsid w:val="00F12655"/>
    <w:rsid w:val="00F148B9"/>
    <w:rsid w:val="00F14B6C"/>
    <w:rsid w:val="00F220D2"/>
    <w:rsid w:val="00F22122"/>
    <w:rsid w:val="00F24EB0"/>
    <w:rsid w:val="00F2506A"/>
    <w:rsid w:val="00F2509C"/>
    <w:rsid w:val="00F25C76"/>
    <w:rsid w:val="00F276A6"/>
    <w:rsid w:val="00F31299"/>
    <w:rsid w:val="00F33227"/>
    <w:rsid w:val="00F40452"/>
    <w:rsid w:val="00F40B76"/>
    <w:rsid w:val="00F41F00"/>
    <w:rsid w:val="00F42E23"/>
    <w:rsid w:val="00F50FC6"/>
    <w:rsid w:val="00F53FD0"/>
    <w:rsid w:val="00F544F5"/>
    <w:rsid w:val="00F553D2"/>
    <w:rsid w:val="00F602A2"/>
    <w:rsid w:val="00F60915"/>
    <w:rsid w:val="00F61450"/>
    <w:rsid w:val="00F61D1B"/>
    <w:rsid w:val="00F6259D"/>
    <w:rsid w:val="00F66399"/>
    <w:rsid w:val="00F67CB2"/>
    <w:rsid w:val="00F71DF1"/>
    <w:rsid w:val="00F77B5A"/>
    <w:rsid w:val="00F800C3"/>
    <w:rsid w:val="00F812EF"/>
    <w:rsid w:val="00F81965"/>
    <w:rsid w:val="00F81CAD"/>
    <w:rsid w:val="00F820F0"/>
    <w:rsid w:val="00F83D23"/>
    <w:rsid w:val="00F84F70"/>
    <w:rsid w:val="00F93D38"/>
    <w:rsid w:val="00F975CF"/>
    <w:rsid w:val="00FA48E8"/>
    <w:rsid w:val="00FA4BE8"/>
    <w:rsid w:val="00FB000E"/>
    <w:rsid w:val="00FB0737"/>
    <w:rsid w:val="00FB169B"/>
    <w:rsid w:val="00FB44FC"/>
    <w:rsid w:val="00FB59D4"/>
    <w:rsid w:val="00FB5F5F"/>
    <w:rsid w:val="00FB7869"/>
    <w:rsid w:val="00FC50E3"/>
    <w:rsid w:val="00FC7CB0"/>
    <w:rsid w:val="00FD3209"/>
    <w:rsid w:val="00FD3693"/>
    <w:rsid w:val="00FD3E63"/>
    <w:rsid w:val="00FD4634"/>
    <w:rsid w:val="00FD5B6C"/>
    <w:rsid w:val="00FE1130"/>
    <w:rsid w:val="00FE435D"/>
    <w:rsid w:val="00FE4FDC"/>
    <w:rsid w:val="00FF067C"/>
    <w:rsid w:val="00FF1B64"/>
    <w:rsid w:val="00FF25E1"/>
    <w:rsid w:val="00FF30AA"/>
    <w:rsid w:val="00FF4B0A"/>
    <w:rsid w:val="00FF5EE9"/>
    <w:rsid w:val="010C29D8"/>
    <w:rsid w:val="011F3E9C"/>
    <w:rsid w:val="01300BE6"/>
    <w:rsid w:val="01531592"/>
    <w:rsid w:val="01655407"/>
    <w:rsid w:val="016E7EAD"/>
    <w:rsid w:val="017D36F3"/>
    <w:rsid w:val="018C6D41"/>
    <w:rsid w:val="019511A3"/>
    <w:rsid w:val="01DF468C"/>
    <w:rsid w:val="01E63CA3"/>
    <w:rsid w:val="01F73241"/>
    <w:rsid w:val="01F84089"/>
    <w:rsid w:val="01FA1A89"/>
    <w:rsid w:val="020C026D"/>
    <w:rsid w:val="02337BC4"/>
    <w:rsid w:val="0266030C"/>
    <w:rsid w:val="026723B2"/>
    <w:rsid w:val="026F6FD4"/>
    <w:rsid w:val="028C2266"/>
    <w:rsid w:val="029917AB"/>
    <w:rsid w:val="029A3483"/>
    <w:rsid w:val="029B57CB"/>
    <w:rsid w:val="02A82678"/>
    <w:rsid w:val="02AB5806"/>
    <w:rsid w:val="02B278FA"/>
    <w:rsid w:val="02B37F39"/>
    <w:rsid w:val="02BB207F"/>
    <w:rsid w:val="02BF6E98"/>
    <w:rsid w:val="02F05520"/>
    <w:rsid w:val="02F17C89"/>
    <w:rsid w:val="030F48D2"/>
    <w:rsid w:val="03203509"/>
    <w:rsid w:val="0336640C"/>
    <w:rsid w:val="033D7F31"/>
    <w:rsid w:val="03482C0F"/>
    <w:rsid w:val="035F1E70"/>
    <w:rsid w:val="03713B4F"/>
    <w:rsid w:val="03902E56"/>
    <w:rsid w:val="03AB770B"/>
    <w:rsid w:val="03AE26E5"/>
    <w:rsid w:val="03AF0BB8"/>
    <w:rsid w:val="03BA52A6"/>
    <w:rsid w:val="03D602EF"/>
    <w:rsid w:val="03DE27AD"/>
    <w:rsid w:val="03E94B12"/>
    <w:rsid w:val="03EC7514"/>
    <w:rsid w:val="040156AF"/>
    <w:rsid w:val="04126257"/>
    <w:rsid w:val="04237C9A"/>
    <w:rsid w:val="04262B8F"/>
    <w:rsid w:val="04393B7B"/>
    <w:rsid w:val="044C5021"/>
    <w:rsid w:val="045220CD"/>
    <w:rsid w:val="046077F7"/>
    <w:rsid w:val="047323DF"/>
    <w:rsid w:val="047735F8"/>
    <w:rsid w:val="047D1414"/>
    <w:rsid w:val="048130CC"/>
    <w:rsid w:val="049973F3"/>
    <w:rsid w:val="04A37332"/>
    <w:rsid w:val="04AE4CC3"/>
    <w:rsid w:val="04B21D21"/>
    <w:rsid w:val="04B401CF"/>
    <w:rsid w:val="04B43AB6"/>
    <w:rsid w:val="04D21272"/>
    <w:rsid w:val="04DA4A3F"/>
    <w:rsid w:val="04DE1B44"/>
    <w:rsid w:val="04FC4001"/>
    <w:rsid w:val="04FE7730"/>
    <w:rsid w:val="0508743E"/>
    <w:rsid w:val="05145384"/>
    <w:rsid w:val="05257B49"/>
    <w:rsid w:val="0540032B"/>
    <w:rsid w:val="05572C8B"/>
    <w:rsid w:val="0558351E"/>
    <w:rsid w:val="056254D6"/>
    <w:rsid w:val="05652B0B"/>
    <w:rsid w:val="056E5332"/>
    <w:rsid w:val="056F0D09"/>
    <w:rsid w:val="05AB3705"/>
    <w:rsid w:val="05C2189C"/>
    <w:rsid w:val="05CA51B0"/>
    <w:rsid w:val="05E07CE2"/>
    <w:rsid w:val="05ED5489"/>
    <w:rsid w:val="05FD1F82"/>
    <w:rsid w:val="06115C02"/>
    <w:rsid w:val="06296A01"/>
    <w:rsid w:val="062C5E51"/>
    <w:rsid w:val="06307FF5"/>
    <w:rsid w:val="063A330F"/>
    <w:rsid w:val="067C2DEB"/>
    <w:rsid w:val="068823EE"/>
    <w:rsid w:val="06A8098D"/>
    <w:rsid w:val="06AB07E9"/>
    <w:rsid w:val="06AF564D"/>
    <w:rsid w:val="06B6121A"/>
    <w:rsid w:val="06C53C7D"/>
    <w:rsid w:val="06F124FA"/>
    <w:rsid w:val="06F4701E"/>
    <w:rsid w:val="06FB7B19"/>
    <w:rsid w:val="07102D0F"/>
    <w:rsid w:val="071757B7"/>
    <w:rsid w:val="072F2551"/>
    <w:rsid w:val="073F29B9"/>
    <w:rsid w:val="07434A89"/>
    <w:rsid w:val="07441737"/>
    <w:rsid w:val="075B50F3"/>
    <w:rsid w:val="07717A9D"/>
    <w:rsid w:val="07882C05"/>
    <w:rsid w:val="07936BE4"/>
    <w:rsid w:val="07961466"/>
    <w:rsid w:val="079E6CCF"/>
    <w:rsid w:val="07BF3C1C"/>
    <w:rsid w:val="07E439D9"/>
    <w:rsid w:val="07E43D31"/>
    <w:rsid w:val="07F2235C"/>
    <w:rsid w:val="08245F25"/>
    <w:rsid w:val="08254C30"/>
    <w:rsid w:val="082C3A55"/>
    <w:rsid w:val="08531E75"/>
    <w:rsid w:val="08626C3F"/>
    <w:rsid w:val="087172D8"/>
    <w:rsid w:val="087836CB"/>
    <w:rsid w:val="08794A5F"/>
    <w:rsid w:val="087D6F94"/>
    <w:rsid w:val="088B1C8A"/>
    <w:rsid w:val="088C5449"/>
    <w:rsid w:val="08992CB6"/>
    <w:rsid w:val="08B23320"/>
    <w:rsid w:val="08B32D78"/>
    <w:rsid w:val="08B475AD"/>
    <w:rsid w:val="08D140F2"/>
    <w:rsid w:val="08D65897"/>
    <w:rsid w:val="08D9142D"/>
    <w:rsid w:val="08DC5E7E"/>
    <w:rsid w:val="08E77BA4"/>
    <w:rsid w:val="08EB5B60"/>
    <w:rsid w:val="08FD7D89"/>
    <w:rsid w:val="09102FDF"/>
    <w:rsid w:val="09317736"/>
    <w:rsid w:val="095B34CE"/>
    <w:rsid w:val="09737CC6"/>
    <w:rsid w:val="098845B1"/>
    <w:rsid w:val="098C0227"/>
    <w:rsid w:val="09972182"/>
    <w:rsid w:val="099E4E5B"/>
    <w:rsid w:val="099F44EE"/>
    <w:rsid w:val="09C7722D"/>
    <w:rsid w:val="09CB64DD"/>
    <w:rsid w:val="09D03EB1"/>
    <w:rsid w:val="09D14AF4"/>
    <w:rsid w:val="09D51D5D"/>
    <w:rsid w:val="09DC62FA"/>
    <w:rsid w:val="09FC7A92"/>
    <w:rsid w:val="0A0A5036"/>
    <w:rsid w:val="0A1122CB"/>
    <w:rsid w:val="0A125ED0"/>
    <w:rsid w:val="0A1E3216"/>
    <w:rsid w:val="0A1E3B7E"/>
    <w:rsid w:val="0A460F91"/>
    <w:rsid w:val="0A4638C7"/>
    <w:rsid w:val="0A4E2830"/>
    <w:rsid w:val="0A693538"/>
    <w:rsid w:val="0A7A7327"/>
    <w:rsid w:val="0A817ED0"/>
    <w:rsid w:val="0A8539AC"/>
    <w:rsid w:val="0A8F4A31"/>
    <w:rsid w:val="0A951D1E"/>
    <w:rsid w:val="0ADD38EA"/>
    <w:rsid w:val="0ADF31EF"/>
    <w:rsid w:val="0AE401FB"/>
    <w:rsid w:val="0AF14297"/>
    <w:rsid w:val="0AF66B0C"/>
    <w:rsid w:val="0AFB67EC"/>
    <w:rsid w:val="0B190890"/>
    <w:rsid w:val="0B1A67F4"/>
    <w:rsid w:val="0B1E4C5A"/>
    <w:rsid w:val="0B2D7557"/>
    <w:rsid w:val="0B3F6B06"/>
    <w:rsid w:val="0B4D7650"/>
    <w:rsid w:val="0B5E6012"/>
    <w:rsid w:val="0B887BA1"/>
    <w:rsid w:val="0BA42F49"/>
    <w:rsid w:val="0BAD5DDC"/>
    <w:rsid w:val="0BB41DC5"/>
    <w:rsid w:val="0BC703B5"/>
    <w:rsid w:val="0BD92117"/>
    <w:rsid w:val="0BEC269D"/>
    <w:rsid w:val="0BFE4221"/>
    <w:rsid w:val="0BFE73E2"/>
    <w:rsid w:val="0C0C202D"/>
    <w:rsid w:val="0C10127C"/>
    <w:rsid w:val="0C2D2382"/>
    <w:rsid w:val="0C2E1DDF"/>
    <w:rsid w:val="0C3616CA"/>
    <w:rsid w:val="0C3860F5"/>
    <w:rsid w:val="0C5C6D7F"/>
    <w:rsid w:val="0C706C06"/>
    <w:rsid w:val="0C773404"/>
    <w:rsid w:val="0C786622"/>
    <w:rsid w:val="0C7C787B"/>
    <w:rsid w:val="0C811759"/>
    <w:rsid w:val="0C820CFB"/>
    <w:rsid w:val="0C86264A"/>
    <w:rsid w:val="0C9E5E85"/>
    <w:rsid w:val="0CA825FD"/>
    <w:rsid w:val="0CB92F42"/>
    <w:rsid w:val="0CC13719"/>
    <w:rsid w:val="0CC47032"/>
    <w:rsid w:val="0CD353F9"/>
    <w:rsid w:val="0CD36F78"/>
    <w:rsid w:val="0CEB1D81"/>
    <w:rsid w:val="0CF12542"/>
    <w:rsid w:val="0CF30993"/>
    <w:rsid w:val="0CF4510D"/>
    <w:rsid w:val="0CF97C34"/>
    <w:rsid w:val="0CFD67A7"/>
    <w:rsid w:val="0D080CC0"/>
    <w:rsid w:val="0D093433"/>
    <w:rsid w:val="0D132795"/>
    <w:rsid w:val="0D156BCC"/>
    <w:rsid w:val="0D2578DA"/>
    <w:rsid w:val="0D3073A3"/>
    <w:rsid w:val="0D313BE9"/>
    <w:rsid w:val="0D313F7B"/>
    <w:rsid w:val="0D3A4A5A"/>
    <w:rsid w:val="0D4851C8"/>
    <w:rsid w:val="0D5664E4"/>
    <w:rsid w:val="0D5A2B31"/>
    <w:rsid w:val="0D6960C0"/>
    <w:rsid w:val="0D71161B"/>
    <w:rsid w:val="0D7133C9"/>
    <w:rsid w:val="0D877F8F"/>
    <w:rsid w:val="0D8B5462"/>
    <w:rsid w:val="0D9E2522"/>
    <w:rsid w:val="0DA806B4"/>
    <w:rsid w:val="0DBA7320"/>
    <w:rsid w:val="0DC949B5"/>
    <w:rsid w:val="0DD811A1"/>
    <w:rsid w:val="0E1C2265"/>
    <w:rsid w:val="0E231BD5"/>
    <w:rsid w:val="0E3728DF"/>
    <w:rsid w:val="0E577E1E"/>
    <w:rsid w:val="0E602266"/>
    <w:rsid w:val="0E760757"/>
    <w:rsid w:val="0E931EAB"/>
    <w:rsid w:val="0E983B90"/>
    <w:rsid w:val="0E990783"/>
    <w:rsid w:val="0EA577F2"/>
    <w:rsid w:val="0EDF7BFD"/>
    <w:rsid w:val="0EE935D8"/>
    <w:rsid w:val="0EF82357"/>
    <w:rsid w:val="0F071F7F"/>
    <w:rsid w:val="0F113BE1"/>
    <w:rsid w:val="0F196351"/>
    <w:rsid w:val="0F1F70D7"/>
    <w:rsid w:val="0F223B0C"/>
    <w:rsid w:val="0F357FB0"/>
    <w:rsid w:val="0F3F1DA3"/>
    <w:rsid w:val="0F4914F7"/>
    <w:rsid w:val="0F4B2922"/>
    <w:rsid w:val="0F5742F6"/>
    <w:rsid w:val="0F6B25E7"/>
    <w:rsid w:val="0F746065"/>
    <w:rsid w:val="0F7C3B37"/>
    <w:rsid w:val="0F844AE7"/>
    <w:rsid w:val="0F94364C"/>
    <w:rsid w:val="0F9D1835"/>
    <w:rsid w:val="0F9F5DF0"/>
    <w:rsid w:val="0FA11456"/>
    <w:rsid w:val="0FAE098A"/>
    <w:rsid w:val="0FAF7E41"/>
    <w:rsid w:val="0FB30BC6"/>
    <w:rsid w:val="0FBF6775"/>
    <w:rsid w:val="0FF05C5C"/>
    <w:rsid w:val="0FF40761"/>
    <w:rsid w:val="10262C6B"/>
    <w:rsid w:val="10313806"/>
    <w:rsid w:val="10375306"/>
    <w:rsid w:val="10477A2D"/>
    <w:rsid w:val="1050494D"/>
    <w:rsid w:val="10513A2E"/>
    <w:rsid w:val="105A6BFE"/>
    <w:rsid w:val="106803A9"/>
    <w:rsid w:val="106A0B94"/>
    <w:rsid w:val="106E2298"/>
    <w:rsid w:val="107D3E10"/>
    <w:rsid w:val="10821289"/>
    <w:rsid w:val="109E5A74"/>
    <w:rsid w:val="10B170F9"/>
    <w:rsid w:val="10D458E7"/>
    <w:rsid w:val="10D6612F"/>
    <w:rsid w:val="10E31500"/>
    <w:rsid w:val="11084D99"/>
    <w:rsid w:val="11181AB2"/>
    <w:rsid w:val="111C0DF0"/>
    <w:rsid w:val="11204639"/>
    <w:rsid w:val="11296036"/>
    <w:rsid w:val="112E764A"/>
    <w:rsid w:val="112F1E81"/>
    <w:rsid w:val="11302BD8"/>
    <w:rsid w:val="113227D4"/>
    <w:rsid w:val="1136538D"/>
    <w:rsid w:val="1139010F"/>
    <w:rsid w:val="113D708D"/>
    <w:rsid w:val="11492495"/>
    <w:rsid w:val="114A1C1A"/>
    <w:rsid w:val="119E3893"/>
    <w:rsid w:val="11A61E68"/>
    <w:rsid w:val="11AA2C6F"/>
    <w:rsid w:val="11B621D6"/>
    <w:rsid w:val="11C0527C"/>
    <w:rsid w:val="11D40ED3"/>
    <w:rsid w:val="11D64EEC"/>
    <w:rsid w:val="11DC2705"/>
    <w:rsid w:val="11EC19F2"/>
    <w:rsid w:val="11F47D67"/>
    <w:rsid w:val="11FC35A8"/>
    <w:rsid w:val="11FF40B3"/>
    <w:rsid w:val="12091385"/>
    <w:rsid w:val="120B4EBE"/>
    <w:rsid w:val="120C4CCC"/>
    <w:rsid w:val="12125633"/>
    <w:rsid w:val="12163139"/>
    <w:rsid w:val="122B5FCB"/>
    <w:rsid w:val="122C533E"/>
    <w:rsid w:val="12316435"/>
    <w:rsid w:val="12340F65"/>
    <w:rsid w:val="12505AB0"/>
    <w:rsid w:val="12513383"/>
    <w:rsid w:val="12861790"/>
    <w:rsid w:val="128F79BC"/>
    <w:rsid w:val="129915F9"/>
    <w:rsid w:val="12A811DB"/>
    <w:rsid w:val="12BC55E9"/>
    <w:rsid w:val="12C87B82"/>
    <w:rsid w:val="12C92216"/>
    <w:rsid w:val="12D30D7B"/>
    <w:rsid w:val="12DF5EB9"/>
    <w:rsid w:val="12E32C1C"/>
    <w:rsid w:val="12E46A0D"/>
    <w:rsid w:val="12F01AE2"/>
    <w:rsid w:val="12F14EEF"/>
    <w:rsid w:val="13032C2E"/>
    <w:rsid w:val="13097613"/>
    <w:rsid w:val="130A1460"/>
    <w:rsid w:val="134B13D9"/>
    <w:rsid w:val="13590624"/>
    <w:rsid w:val="13743DE9"/>
    <w:rsid w:val="137E0F3D"/>
    <w:rsid w:val="13891EBD"/>
    <w:rsid w:val="139C62A4"/>
    <w:rsid w:val="13A14D7E"/>
    <w:rsid w:val="13C73B57"/>
    <w:rsid w:val="13D36CDE"/>
    <w:rsid w:val="13EF57AE"/>
    <w:rsid w:val="14030E97"/>
    <w:rsid w:val="141A0B91"/>
    <w:rsid w:val="143522A2"/>
    <w:rsid w:val="143D52E6"/>
    <w:rsid w:val="14584D1B"/>
    <w:rsid w:val="147529F3"/>
    <w:rsid w:val="147E44BC"/>
    <w:rsid w:val="14A91168"/>
    <w:rsid w:val="14CA3BF6"/>
    <w:rsid w:val="14CD2785"/>
    <w:rsid w:val="14CF05F8"/>
    <w:rsid w:val="14D91B46"/>
    <w:rsid w:val="14E63698"/>
    <w:rsid w:val="14EF00CF"/>
    <w:rsid w:val="14F376DB"/>
    <w:rsid w:val="14F5790C"/>
    <w:rsid w:val="14F60BC5"/>
    <w:rsid w:val="14F8122C"/>
    <w:rsid w:val="1525403E"/>
    <w:rsid w:val="1533119D"/>
    <w:rsid w:val="1541007B"/>
    <w:rsid w:val="155063B7"/>
    <w:rsid w:val="155A69F5"/>
    <w:rsid w:val="156E6AAC"/>
    <w:rsid w:val="1579709D"/>
    <w:rsid w:val="158734CE"/>
    <w:rsid w:val="158F50B8"/>
    <w:rsid w:val="15AF27D6"/>
    <w:rsid w:val="15D13BEB"/>
    <w:rsid w:val="15FB1B47"/>
    <w:rsid w:val="16016B2B"/>
    <w:rsid w:val="160967CB"/>
    <w:rsid w:val="162F1DB9"/>
    <w:rsid w:val="1642528A"/>
    <w:rsid w:val="165C18E1"/>
    <w:rsid w:val="16745BA8"/>
    <w:rsid w:val="16821B3C"/>
    <w:rsid w:val="16896F29"/>
    <w:rsid w:val="16A02F33"/>
    <w:rsid w:val="16A61D14"/>
    <w:rsid w:val="16B748E2"/>
    <w:rsid w:val="16BA688C"/>
    <w:rsid w:val="16D7216B"/>
    <w:rsid w:val="16EA3DBD"/>
    <w:rsid w:val="16F17D11"/>
    <w:rsid w:val="16F93E67"/>
    <w:rsid w:val="170531E0"/>
    <w:rsid w:val="1737580A"/>
    <w:rsid w:val="17477239"/>
    <w:rsid w:val="174903AE"/>
    <w:rsid w:val="174C5203"/>
    <w:rsid w:val="17737823"/>
    <w:rsid w:val="17741920"/>
    <w:rsid w:val="17902952"/>
    <w:rsid w:val="17993B8E"/>
    <w:rsid w:val="17A64133"/>
    <w:rsid w:val="17A76568"/>
    <w:rsid w:val="17B321D4"/>
    <w:rsid w:val="17C860E0"/>
    <w:rsid w:val="17D07F79"/>
    <w:rsid w:val="18112DF8"/>
    <w:rsid w:val="181432F0"/>
    <w:rsid w:val="182700B7"/>
    <w:rsid w:val="18277F7F"/>
    <w:rsid w:val="18294678"/>
    <w:rsid w:val="183019B9"/>
    <w:rsid w:val="18413B10"/>
    <w:rsid w:val="18454F0C"/>
    <w:rsid w:val="18533105"/>
    <w:rsid w:val="186E4F8D"/>
    <w:rsid w:val="18753092"/>
    <w:rsid w:val="187908E4"/>
    <w:rsid w:val="1898794F"/>
    <w:rsid w:val="189A2001"/>
    <w:rsid w:val="18A32C2D"/>
    <w:rsid w:val="18AA2BD7"/>
    <w:rsid w:val="18C971C2"/>
    <w:rsid w:val="18CA4742"/>
    <w:rsid w:val="18CE1859"/>
    <w:rsid w:val="18D57110"/>
    <w:rsid w:val="18DC75A1"/>
    <w:rsid w:val="18DE44AA"/>
    <w:rsid w:val="18E11D52"/>
    <w:rsid w:val="18E4637E"/>
    <w:rsid w:val="18F407E1"/>
    <w:rsid w:val="18FD542D"/>
    <w:rsid w:val="19006793"/>
    <w:rsid w:val="190656E2"/>
    <w:rsid w:val="190A4258"/>
    <w:rsid w:val="190F659C"/>
    <w:rsid w:val="191A65F0"/>
    <w:rsid w:val="1920734C"/>
    <w:rsid w:val="19235040"/>
    <w:rsid w:val="192D5403"/>
    <w:rsid w:val="193B5914"/>
    <w:rsid w:val="1941141D"/>
    <w:rsid w:val="195B4AB4"/>
    <w:rsid w:val="195F2859"/>
    <w:rsid w:val="19634425"/>
    <w:rsid w:val="196E2DC6"/>
    <w:rsid w:val="196E306E"/>
    <w:rsid w:val="197C7745"/>
    <w:rsid w:val="19953CB9"/>
    <w:rsid w:val="19A33BD7"/>
    <w:rsid w:val="19BB144B"/>
    <w:rsid w:val="19C80964"/>
    <w:rsid w:val="19CB31EC"/>
    <w:rsid w:val="19D275ED"/>
    <w:rsid w:val="19D415A1"/>
    <w:rsid w:val="19DD4B6A"/>
    <w:rsid w:val="19DE797F"/>
    <w:rsid w:val="1A174E9E"/>
    <w:rsid w:val="1A29795E"/>
    <w:rsid w:val="1A414A94"/>
    <w:rsid w:val="1A4706A2"/>
    <w:rsid w:val="1A4B7181"/>
    <w:rsid w:val="1A5A324A"/>
    <w:rsid w:val="1A5E172B"/>
    <w:rsid w:val="1A5E1958"/>
    <w:rsid w:val="1A5E7F8B"/>
    <w:rsid w:val="1A5F0D18"/>
    <w:rsid w:val="1A636567"/>
    <w:rsid w:val="1A637509"/>
    <w:rsid w:val="1A69386E"/>
    <w:rsid w:val="1A7D17DE"/>
    <w:rsid w:val="1A8D0A20"/>
    <w:rsid w:val="1A9A6133"/>
    <w:rsid w:val="1AA82B7A"/>
    <w:rsid w:val="1ACD43CC"/>
    <w:rsid w:val="1AEE16FC"/>
    <w:rsid w:val="1AF53ACA"/>
    <w:rsid w:val="1B0A28A3"/>
    <w:rsid w:val="1B0A3C91"/>
    <w:rsid w:val="1B1F6927"/>
    <w:rsid w:val="1B236F5B"/>
    <w:rsid w:val="1B2807AA"/>
    <w:rsid w:val="1B364BB9"/>
    <w:rsid w:val="1B3721EF"/>
    <w:rsid w:val="1B3F77CB"/>
    <w:rsid w:val="1B426C04"/>
    <w:rsid w:val="1B6745CC"/>
    <w:rsid w:val="1B6C5509"/>
    <w:rsid w:val="1B726B54"/>
    <w:rsid w:val="1B7E0018"/>
    <w:rsid w:val="1B7E5B6D"/>
    <w:rsid w:val="1B885A6F"/>
    <w:rsid w:val="1BC55B56"/>
    <w:rsid w:val="1BC749BF"/>
    <w:rsid w:val="1BC87D5A"/>
    <w:rsid w:val="1BD27AD4"/>
    <w:rsid w:val="1BD85DBC"/>
    <w:rsid w:val="1BE24946"/>
    <w:rsid w:val="1BE75AA9"/>
    <w:rsid w:val="1BE87B44"/>
    <w:rsid w:val="1BED342D"/>
    <w:rsid w:val="1C2C77E5"/>
    <w:rsid w:val="1C342BB7"/>
    <w:rsid w:val="1C410A6A"/>
    <w:rsid w:val="1C487AE1"/>
    <w:rsid w:val="1C4B26E4"/>
    <w:rsid w:val="1C4B4D96"/>
    <w:rsid w:val="1C52764C"/>
    <w:rsid w:val="1C540125"/>
    <w:rsid w:val="1C7A0283"/>
    <w:rsid w:val="1C8C10D2"/>
    <w:rsid w:val="1C9F7010"/>
    <w:rsid w:val="1CA26A54"/>
    <w:rsid w:val="1CBD3F1E"/>
    <w:rsid w:val="1CC9423B"/>
    <w:rsid w:val="1CD3392E"/>
    <w:rsid w:val="1CDD33C7"/>
    <w:rsid w:val="1CFC6A1F"/>
    <w:rsid w:val="1D1A0398"/>
    <w:rsid w:val="1D257C51"/>
    <w:rsid w:val="1D2C66C4"/>
    <w:rsid w:val="1D2E5C6D"/>
    <w:rsid w:val="1D3437FD"/>
    <w:rsid w:val="1D4141F3"/>
    <w:rsid w:val="1D4B718C"/>
    <w:rsid w:val="1D645962"/>
    <w:rsid w:val="1D705F67"/>
    <w:rsid w:val="1D7E3266"/>
    <w:rsid w:val="1D8126D2"/>
    <w:rsid w:val="1D820667"/>
    <w:rsid w:val="1D8D1A89"/>
    <w:rsid w:val="1D9229AE"/>
    <w:rsid w:val="1DB35000"/>
    <w:rsid w:val="1DBA1A62"/>
    <w:rsid w:val="1DC36D5B"/>
    <w:rsid w:val="1DE15B5B"/>
    <w:rsid w:val="1DE97F76"/>
    <w:rsid w:val="1DFE3675"/>
    <w:rsid w:val="1E1A3E47"/>
    <w:rsid w:val="1E22412E"/>
    <w:rsid w:val="1E2E42E0"/>
    <w:rsid w:val="1E353900"/>
    <w:rsid w:val="1E35773E"/>
    <w:rsid w:val="1E4C5DAB"/>
    <w:rsid w:val="1E65531B"/>
    <w:rsid w:val="1E6F4955"/>
    <w:rsid w:val="1E9A29FB"/>
    <w:rsid w:val="1E9F7130"/>
    <w:rsid w:val="1ECB48A0"/>
    <w:rsid w:val="1F0E4CFA"/>
    <w:rsid w:val="1F430DE1"/>
    <w:rsid w:val="1F756F86"/>
    <w:rsid w:val="1FA064BD"/>
    <w:rsid w:val="1FB52C12"/>
    <w:rsid w:val="1FB8031B"/>
    <w:rsid w:val="1FC36374"/>
    <w:rsid w:val="1FCD0E93"/>
    <w:rsid w:val="1FD672DF"/>
    <w:rsid w:val="1FF05AC2"/>
    <w:rsid w:val="202B528E"/>
    <w:rsid w:val="203935E8"/>
    <w:rsid w:val="203967FF"/>
    <w:rsid w:val="20512599"/>
    <w:rsid w:val="206872FE"/>
    <w:rsid w:val="20702818"/>
    <w:rsid w:val="20784955"/>
    <w:rsid w:val="20833C0D"/>
    <w:rsid w:val="20A25133"/>
    <w:rsid w:val="20A618F7"/>
    <w:rsid w:val="20BF4C92"/>
    <w:rsid w:val="20E751BE"/>
    <w:rsid w:val="20FF09B1"/>
    <w:rsid w:val="210C1135"/>
    <w:rsid w:val="2114580F"/>
    <w:rsid w:val="2130697F"/>
    <w:rsid w:val="216940EC"/>
    <w:rsid w:val="2177040D"/>
    <w:rsid w:val="21774E40"/>
    <w:rsid w:val="219E60D7"/>
    <w:rsid w:val="21C67A48"/>
    <w:rsid w:val="21D24AAD"/>
    <w:rsid w:val="21D90509"/>
    <w:rsid w:val="21F128AD"/>
    <w:rsid w:val="21F977EE"/>
    <w:rsid w:val="21FD6A93"/>
    <w:rsid w:val="220F61F6"/>
    <w:rsid w:val="22276C1B"/>
    <w:rsid w:val="222E05CE"/>
    <w:rsid w:val="22351D57"/>
    <w:rsid w:val="22587E31"/>
    <w:rsid w:val="22631F40"/>
    <w:rsid w:val="227B00FD"/>
    <w:rsid w:val="227F32D6"/>
    <w:rsid w:val="22823F3C"/>
    <w:rsid w:val="229A1CAA"/>
    <w:rsid w:val="22A079A2"/>
    <w:rsid w:val="22A2159F"/>
    <w:rsid w:val="22A3455B"/>
    <w:rsid w:val="22C0373B"/>
    <w:rsid w:val="22C054EB"/>
    <w:rsid w:val="22CA76EF"/>
    <w:rsid w:val="22D934B6"/>
    <w:rsid w:val="22DC689D"/>
    <w:rsid w:val="23096E8B"/>
    <w:rsid w:val="23166305"/>
    <w:rsid w:val="233409D5"/>
    <w:rsid w:val="233F269F"/>
    <w:rsid w:val="234D1967"/>
    <w:rsid w:val="234E3A2C"/>
    <w:rsid w:val="237021E9"/>
    <w:rsid w:val="23736637"/>
    <w:rsid w:val="237A73EE"/>
    <w:rsid w:val="237D5291"/>
    <w:rsid w:val="238E4DFE"/>
    <w:rsid w:val="23964A3E"/>
    <w:rsid w:val="239972F5"/>
    <w:rsid w:val="239E3A50"/>
    <w:rsid w:val="23A12857"/>
    <w:rsid w:val="23BE4EAE"/>
    <w:rsid w:val="23C00F9B"/>
    <w:rsid w:val="23D829BE"/>
    <w:rsid w:val="23DA2F8C"/>
    <w:rsid w:val="23F836AA"/>
    <w:rsid w:val="24111CB8"/>
    <w:rsid w:val="24231605"/>
    <w:rsid w:val="24250702"/>
    <w:rsid w:val="24307425"/>
    <w:rsid w:val="243B7976"/>
    <w:rsid w:val="243D4B4C"/>
    <w:rsid w:val="24706F82"/>
    <w:rsid w:val="249110B0"/>
    <w:rsid w:val="24B61B43"/>
    <w:rsid w:val="24C548D0"/>
    <w:rsid w:val="24C64DFC"/>
    <w:rsid w:val="24CE2CD1"/>
    <w:rsid w:val="24D2485C"/>
    <w:rsid w:val="24D27627"/>
    <w:rsid w:val="24DE0AFE"/>
    <w:rsid w:val="24E509FF"/>
    <w:rsid w:val="24ED1AC4"/>
    <w:rsid w:val="2511308B"/>
    <w:rsid w:val="251C3D55"/>
    <w:rsid w:val="252074A0"/>
    <w:rsid w:val="25307817"/>
    <w:rsid w:val="2536650C"/>
    <w:rsid w:val="255824D4"/>
    <w:rsid w:val="255E431E"/>
    <w:rsid w:val="25752027"/>
    <w:rsid w:val="259362C0"/>
    <w:rsid w:val="259601CC"/>
    <w:rsid w:val="25A13A75"/>
    <w:rsid w:val="25C51308"/>
    <w:rsid w:val="25C76443"/>
    <w:rsid w:val="25DA1E16"/>
    <w:rsid w:val="25E92B44"/>
    <w:rsid w:val="260056EA"/>
    <w:rsid w:val="260860CE"/>
    <w:rsid w:val="26087A59"/>
    <w:rsid w:val="2619551D"/>
    <w:rsid w:val="26197551"/>
    <w:rsid w:val="261B5AE8"/>
    <w:rsid w:val="262B3A37"/>
    <w:rsid w:val="26531026"/>
    <w:rsid w:val="265E0555"/>
    <w:rsid w:val="265E3A00"/>
    <w:rsid w:val="266B7100"/>
    <w:rsid w:val="266E26C4"/>
    <w:rsid w:val="26825CD5"/>
    <w:rsid w:val="268C4845"/>
    <w:rsid w:val="268F2FDD"/>
    <w:rsid w:val="268F3B8B"/>
    <w:rsid w:val="26954FB8"/>
    <w:rsid w:val="26987C94"/>
    <w:rsid w:val="26A158AD"/>
    <w:rsid w:val="26AE0306"/>
    <w:rsid w:val="26C14DE7"/>
    <w:rsid w:val="26D17082"/>
    <w:rsid w:val="26D23CCA"/>
    <w:rsid w:val="26D6518D"/>
    <w:rsid w:val="26D653FD"/>
    <w:rsid w:val="26DC5DE6"/>
    <w:rsid w:val="26F24E1C"/>
    <w:rsid w:val="27022191"/>
    <w:rsid w:val="27105F16"/>
    <w:rsid w:val="271C24BD"/>
    <w:rsid w:val="272E5D2D"/>
    <w:rsid w:val="272F44B1"/>
    <w:rsid w:val="27377DCE"/>
    <w:rsid w:val="274B387E"/>
    <w:rsid w:val="274E082F"/>
    <w:rsid w:val="275035CA"/>
    <w:rsid w:val="27785651"/>
    <w:rsid w:val="27891C68"/>
    <w:rsid w:val="279A05C3"/>
    <w:rsid w:val="27A51919"/>
    <w:rsid w:val="27CE0404"/>
    <w:rsid w:val="27D414BB"/>
    <w:rsid w:val="27E21033"/>
    <w:rsid w:val="27F27ABF"/>
    <w:rsid w:val="28074155"/>
    <w:rsid w:val="281572DB"/>
    <w:rsid w:val="284206CC"/>
    <w:rsid w:val="28430041"/>
    <w:rsid w:val="28467626"/>
    <w:rsid w:val="28507A64"/>
    <w:rsid w:val="286E272B"/>
    <w:rsid w:val="28757CF8"/>
    <w:rsid w:val="28767AD9"/>
    <w:rsid w:val="2877712A"/>
    <w:rsid w:val="288C2199"/>
    <w:rsid w:val="28A3521B"/>
    <w:rsid w:val="28DE2FE0"/>
    <w:rsid w:val="28EC5ABF"/>
    <w:rsid w:val="28F36000"/>
    <w:rsid w:val="28FF0647"/>
    <w:rsid w:val="29093339"/>
    <w:rsid w:val="290E1792"/>
    <w:rsid w:val="29295746"/>
    <w:rsid w:val="292F2168"/>
    <w:rsid w:val="29344F60"/>
    <w:rsid w:val="29413DDD"/>
    <w:rsid w:val="29430EB1"/>
    <w:rsid w:val="294C1C7D"/>
    <w:rsid w:val="296B1008"/>
    <w:rsid w:val="297744F8"/>
    <w:rsid w:val="29800E36"/>
    <w:rsid w:val="298C2032"/>
    <w:rsid w:val="299A08F7"/>
    <w:rsid w:val="29AA75E9"/>
    <w:rsid w:val="29C267B2"/>
    <w:rsid w:val="29DB0D40"/>
    <w:rsid w:val="29DC2A1C"/>
    <w:rsid w:val="29E5083E"/>
    <w:rsid w:val="29EB2767"/>
    <w:rsid w:val="2A00490D"/>
    <w:rsid w:val="2A030839"/>
    <w:rsid w:val="2A0600AB"/>
    <w:rsid w:val="2A0F10C7"/>
    <w:rsid w:val="2A1716B2"/>
    <w:rsid w:val="2A205DDB"/>
    <w:rsid w:val="2A274AE2"/>
    <w:rsid w:val="2A3433D1"/>
    <w:rsid w:val="2A414F54"/>
    <w:rsid w:val="2A527199"/>
    <w:rsid w:val="2A581870"/>
    <w:rsid w:val="2A6476F8"/>
    <w:rsid w:val="2A715153"/>
    <w:rsid w:val="2A9C1D85"/>
    <w:rsid w:val="2AA61B18"/>
    <w:rsid w:val="2AAA010C"/>
    <w:rsid w:val="2AB34BBA"/>
    <w:rsid w:val="2ABA6ACD"/>
    <w:rsid w:val="2AC9790E"/>
    <w:rsid w:val="2ACB089B"/>
    <w:rsid w:val="2ADE76E3"/>
    <w:rsid w:val="2AF4265A"/>
    <w:rsid w:val="2B063871"/>
    <w:rsid w:val="2B327F3F"/>
    <w:rsid w:val="2B401AAC"/>
    <w:rsid w:val="2B455101"/>
    <w:rsid w:val="2B584381"/>
    <w:rsid w:val="2B6568A8"/>
    <w:rsid w:val="2B6C359F"/>
    <w:rsid w:val="2BAA0A78"/>
    <w:rsid w:val="2BAF2904"/>
    <w:rsid w:val="2BB41825"/>
    <w:rsid w:val="2BB7699C"/>
    <w:rsid w:val="2BBB63C3"/>
    <w:rsid w:val="2BBE1FDD"/>
    <w:rsid w:val="2BBF7D52"/>
    <w:rsid w:val="2BCC6912"/>
    <w:rsid w:val="2BD306AA"/>
    <w:rsid w:val="2BD44D53"/>
    <w:rsid w:val="2BE15485"/>
    <w:rsid w:val="2BE853E5"/>
    <w:rsid w:val="2BEC449C"/>
    <w:rsid w:val="2BF45478"/>
    <w:rsid w:val="2BFF696C"/>
    <w:rsid w:val="2C101218"/>
    <w:rsid w:val="2C135AB6"/>
    <w:rsid w:val="2C14175D"/>
    <w:rsid w:val="2C2826B4"/>
    <w:rsid w:val="2C2A12A4"/>
    <w:rsid w:val="2C305E7D"/>
    <w:rsid w:val="2C325C8B"/>
    <w:rsid w:val="2C34565A"/>
    <w:rsid w:val="2C3A10CD"/>
    <w:rsid w:val="2C425C9D"/>
    <w:rsid w:val="2C4C426A"/>
    <w:rsid w:val="2C6E3E8B"/>
    <w:rsid w:val="2C7678B4"/>
    <w:rsid w:val="2CA87305"/>
    <w:rsid w:val="2CB770FF"/>
    <w:rsid w:val="2CBC48CF"/>
    <w:rsid w:val="2CBD39CF"/>
    <w:rsid w:val="2CC43C97"/>
    <w:rsid w:val="2CCF4204"/>
    <w:rsid w:val="2CD66381"/>
    <w:rsid w:val="2CE100D4"/>
    <w:rsid w:val="2CF56512"/>
    <w:rsid w:val="2D3540F9"/>
    <w:rsid w:val="2D367149"/>
    <w:rsid w:val="2D3F5BFB"/>
    <w:rsid w:val="2D44179C"/>
    <w:rsid w:val="2D444DA1"/>
    <w:rsid w:val="2D482AC2"/>
    <w:rsid w:val="2D604DD9"/>
    <w:rsid w:val="2D6E45D5"/>
    <w:rsid w:val="2D862E13"/>
    <w:rsid w:val="2D8A6726"/>
    <w:rsid w:val="2D962A57"/>
    <w:rsid w:val="2D9F3707"/>
    <w:rsid w:val="2DAF2C67"/>
    <w:rsid w:val="2DB81EFB"/>
    <w:rsid w:val="2DBB2A8D"/>
    <w:rsid w:val="2DF16DA7"/>
    <w:rsid w:val="2DFC535B"/>
    <w:rsid w:val="2E011942"/>
    <w:rsid w:val="2E0F3E1A"/>
    <w:rsid w:val="2E164C5F"/>
    <w:rsid w:val="2E1A66A5"/>
    <w:rsid w:val="2E34497E"/>
    <w:rsid w:val="2E462BF2"/>
    <w:rsid w:val="2E4B1AD2"/>
    <w:rsid w:val="2E6B7067"/>
    <w:rsid w:val="2E825E51"/>
    <w:rsid w:val="2E8273BF"/>
    <w:rsid w:val="2E9332DE"/>
    <w:rsid w:val="2E994357"/>
    <w:rsid w:val="2E9B319D"/>
    <w:rsid w:val="2EA310DE"/>
    <w:rsid w:val="2EB046DA"/>
    <w:rsid w:val="2EBF369D"/>
    <w:rsid w:val="2EC000E9"/>
    <w:rsid w:val="2EC37115"/>
    <w:rsid w:val="2EC577AD"/>
    <w:rsid w:val="2EC71688"/>
    <w:rsid w:val="2ECB68A7"/>
    <w:rsid w:val="2EDA1F0C"/>
    <w:rsid w:val="2EE456FC"/>
    <w:rsid w:val="2EEE6997"/>
    <w:rsid w:val="2EFC1751"/>
    <w:rsid w:val="2F0E4E40"/>
    <w:rsid w:val="2F2A3CC8"/>
    <w:rsid w:val="2F2E5833"/>
    <w:rsid w:val="2F3A2151"/>
    <w:rsid w:val="2F53033F"/>
    <w:rsid w:val="2F54105A"/>
    <w:rsid w:val="2F5961C4"/>
    <w:rsid w:val="2F5C7BEA"/>
    <w:rsid w:val="2F5F35F4"/>
    <w:rsid w:val="2F644482"/>
    <w:rsid w:val="2F646B17"/>
    <w:rsid w:val="2F65661E"/>
    <w:rsid w:val="2F687CF5"/>
    <w:rsid w:val="2F6B35E3"/>
    <w:rsid w:val="2F791AD7"/>
    <w:rsid w:val="2F7B6FED"/>
    <w:rsid w:val="2F7E3BED"/>
    <w:rsid w:val="2F7F31DD"/>
    <w:rsid w:val="2F7F5E22"/>
    <w:rsid w:val="2F8C34FC"/>
    <w:rsid w:val="2FA04BBE"/>
    <w:rsid w:val="2FAF0882"/>
    <w:rsid w:val="2FBB72CB"/>
    <w:rsid w:val="2FCF2358"/>
    <w:rsid w:val="300D008A"/>
    <w:rsid w:val="3033053F"/>
    <w:rsid w:val="303A23B2"/>
    <w:rsid w:val="304C6A69"/>
    <w:rsid w:val="304D5CE3"/>
    <w:rsid w:val="3055165B"/>
    <w:rsid w:val="305615B4"/>
    <w:rsid w:val="306A7936"/>
    <w:rsid w:val="30746FA7"/>
    <w:rsid w:val="30784851"/>
    <w:rsid w:val="3090347D"/>
    <w:rsid w:val="30B121E4"/>
    <w:rsid w:val="30B86DB3"/>
    <w:rsid w:val="30BC7CCD"/>
    <w:rsid w:val="30D23978"/>
    <w:rsid w:val="30F22908"/>
    <w:rsid w:val="30FA7A31"/>
    <w:rsid w:val="310E4246"/>
    <w:rsid w:val="31131769"/>
    <w:rsid w:val="311448E1"/>
    <w:rsid w:val="31274058"/>
    <w:rsid w:val="312B71ED"/>
    <w:rsid w:val="315773FE"/>
    <w:rsid w:val="31606539"/>
    <w:rsid w:val="316C2963"/>
    <w:rsid w:val="316F02D4"/>
    <w:rsid w:val="31893CC4"/>
    <w:rsid w:val="31A10718"/>
    <w:rsid w:val="31B42E47"/>
    <w:rsid w:val="31C91E3B"/>
    <w:rsid w:val="31DF1147"/>
    <w:rsid w:val="31E50824"/>
    <w:rsid w:val="31EB541F"/>
    <w:rsid w:val="31FB2CE9"/>
    <w:rsid w:val="321F19A6"/>
    <w:rsid w:val="322262D7"/>
    <w:rsid w:val="322D42EE"/>
    <w:rsid w:val="32533EA9"/>
    <w:rsid w:val="326B0347"/>
    <w:rsid w:val="328950BA"/>
    <w:rsid w:val="32A13E2E"/>
    <w:rsid w:val="32D72720"/>
    <w:rsid w:val="32EA4466"/>
    <w:rsid w:val="32F20EE9"/>
    <w:rsid w:val="33193FD6"/>
    <w:rsid w:val="33226FB9"/>
    <w:rsid w:val="33283112"/>
    <w:rsid w:val="332B1627"/>
    <w:rsid w:val="332C7830"/>
    <w:rsid w:val="3331031C"/>
    <w:rsid w:val="33691FCB"/>
    <w:rsid w:val="3376311C"/>
    <w:rsid w:val="338131D2"/>
    <w:rsid w:val="33850068"/>
    <w:rsid w:val="33860730"/>
    <w:rsid w:val="33A166F1"/>
    <w:rsid w:val="33B352DB"/>
    <w:rsid w:val="33B9240C"/>
    <w:rsid w:val="33C11971"/>
    <w:rsid w:val="33C8111A"/>
    <w:rsid w:val="33D36C3B"/>
    <w:rsid w:val="33D90F52"/>
    <w:rsid w:val="33EE1B4B"/>
    <w:rsid w:val="33FB14F4"/>
    <w:rsid w:val="340861CA"/>
    <w:rsid w:val="3422088E"/>
    <w:rsid w:val="34480F29"/>
    <w:rsid w:val="344E19CD"/>
    <w:rsid w:val="3453220D"/>
    <w:rsid w:val="345E5E26"/>
    <w:rsid w:val="34684032"/>
    <w:rsid w:val="34733FB7"/>
    <w:rsid w:val="3481113A"/>
    <w:rsid w:val="34887E2C"/>
    <w:rsid w:val="34964395"/>
    <w:rsid w:val="34C01F87"/>
    <w:rsid w:val="34C26491"/>
    <w:rsid w:val="34C3498B"/>
    <w:rsid w:val="34C6639C"/>
    <w:rsid w:val="34F70F3D"/>
    <w:rsid w:val="34FC5575"/>
    <w:rsid w:val="34FD51D5"/>
    <w:rsid w:val="34FF6751"/>
    <w:rsid w:val="350253B4"/>
    <w:rsid w:val="35097B02"/>
    <w:rsid w:val="35306ADC"/>
    <w:rsid w:val="3534420F"/>
    <w:rsid w:val="35382A36"/>
    <w:rsid w:val="354D256A"/>
    <w:rsid w:val="354E558B"/>
    <w:rsid w:val="355056AE"/>
    <w:rsid w:val="355432F4"/>
    <w:rsid w:val="356363F9"/>
    <w:rsid w:val="35653B99"/>
    <w:rsid w:val="358100F5"/>
    <w:rsid w:val="35B644FD"/>
    <w:rsid w:val="35B87564"/>
    <w:rsid w:val="35BC38BF"/>
    <w:rsid w:val="35CA499D"/>
    <w:rsid w:val="35D85B5B"/>
    <w:rsid w:val="35D904E0"/>
    <w:rsid w:val="35DF3C63"/>
    <w:rsid w:val="35F728C6"/>
    <w:rsid w:val="360546FE"/>
    <w:rsid w:val="36115EC1"/>
    <w:rsid w:val="3613125D"/>
    <w:rsid w:val="361C3997"/>
    <w:rsid w:val="363D75F1"/>
    <w:rsid w:val="364410AD"/>
    <w:rsid w:val="364F6023"/>
    <w:rsid w:val="36501CAC"/>
    <w:rsid w:val="365B5C73"/>
    <w:rsid w:val="36722A23"/>
    <w:rsid w:val="367A79A6"/>
    <w:rsid w:val="36967534"/>
    <w:rsid w:val="36A615FC"/>
    <w:rsid w:val="36A773F6"/>
    <w:rsid w:val="36C65904"/>
    <w:rsid w:val="36E37796"/>
    <w:rsid w:val="37257FA8"/>
    <w:rsid w:val="372D665E"/>
    <w:rsid w:val="37317E1F"/>
    <w:rsid w:val="3736462A"/>
    <w:rsid w:val="37736E3B"/>
    <w:rsid w:val="3778580A"/>
    <w:rsid w:val="37875891"/>
    <w:rsid w:val="378D0115"/>
    <w:rsid w:val="37A93939"/>
    <w:rsid w:val="37D808F8"/>
    <w:rsid w:val="37ED521C"/>
    <w:rsid w:val="37FA7AB1"/>
    <w:rsid w:val="38004E19"/>
    <w:rsid w:val="38022AEC"/>
    <w:rsid w:val="381D4012"/>
    <w:rsid w:val="382676D1"/>
    <w:rsid w:val="38366237"/>
    <w:rsid w:val="38503334"/>
    <w:rsid w:val="385364C6"/>
    <w:rsid w:val="38551AE9"/>
    <w:rsid w:val="385A582B"/>
    <w:rsid w:val="38644CFD"/>
    <w:rsid w:val="387A20EB"/>
    <w:rsid w:val="388E623F"/>
    <w:rsid w:val="38972D94"/>
    <w:rsid w:val="38A03AE0"/>
    <w:rsid w:val="38C175BD"/>
    <w:rsid w:val="38E007DC"/>
    <w:rsid w:val="38EB32C2"/>
    <w:rsid w:val="38F5625C"/>
    <w:rsid w:val="38F82DFE"/>
    <w:rsid w:val="39297AC9"/>
    <w:rsid w:val="392B4F9D"/>
    <w:rsid w:val="39407CF9"/>
    <w:rsid w:val="39413397"/>
    <w:rsid w:val="39493973"/>
    <w:rsid w:val="394E30C3"/>
    <w:rsid w:val="394E467D"/>
    <w:rsid w:val="398003EF"/>
    <w:rsid w:val="39801EBA"/>
    <w:rsid w:val="398B4BB8"/>
    <w:rsid w:val="399038B5"/>
    <w:rsid w:val="39A33E7C"/>
    <w:rsid w:val="39AE63CD"/>
    <w:rsid w:val="39B020D5"/>
    <w:rsid w:val="39BE5B64"/>
    <w:rsid w:val="39C34C49"/>
    <w:rsid w:val="39C82541"/>
    <w:rsid w:val="39D920AD"/>
    <w:rsid w:val="39E31A09"/>
    <w:rsid w:val="39F000C8"/>
    <w:rsid w:val="3A024A36"/>
    <w:rsid w:val="3A2603AD"/>
    <w:rsid w:val="3A374A77"/>
    <w:rsid w:val="3A394F8E"/>
    <w:rsid w:val="3A7927D7"/>
    <w:rsid w:val="3A945E82"/>
    <w:rsid w:val="3A9B4E80"/>
    <w:rsid w:val="3AA00B13"/>
    <w:rsid w:val="3AA35C46"/>
    <w:rsid w:val="3AB27F06"/>
    <w:rsid w:val="3AC60F43"/>
    <w:rsid w:val="3AC779E2"/>
    <w:rsid w:val="3ACE2A91"/>
    <w:rsid w:val="3AD91602"/>
    <w:rsid w:val="3AE115FC"/>
    <w:rsid w:val="3AEE7D7F"/>
    <w:rsid w:val="3AF02896"/>
    <w:rsid w:val="3AF5415D"/>
    <w:rsid w:val="3AFB239E"/>
    <w:rsid w:val="3B041FE8"/>
    <w:rsid w:val="3B167E89"/>
    <w:rsid w:val="3B195285"/>
    <w:rsid w:val="3B243819"/>
    <w:rsid w:val="3B254EC4"/>
    <w:rsid w:val="3B3720CA"/>
    <w:rsid w:val="3B556F3B"/>
    <w:rsid w:val="3B557ACE"/>
    <w:rsid w:val="3B562987"/>
    <w:rsid w:val="3B5840B2"/>
    <w:rsid w:val="3B6D4CC0"/>
    <w:rsid w:val="3B94797A"/>
    <w:rsid w:val="3BA83B94"/>
    <w:rsid w:val="3BB37959"/>
    <w:rsid w:val="3BB62FD5"/>
    <w:rsid w:val="3BBA0FF0"/>
    <w:rsid w:val="3BBA2084"/>
    <w:rsid w:val="3BBA6428"/>
    <w:rsid w:val="3BE8073E"/>
    <w:rsid w:val="3BEC30BB"/>
    <w:rsid w:val="3C045DBA"/>
    <w:rsid w:val="3C180821"/>
    <w:rsid w:val="3C1A72B5"/>
    <w:rsid w:val="3C217027"/>
    <w:rsid w:val="3C2E1926"/>
    <w:rsid w:val="3C306CD9"/>
    <w:rsid w:val="3C3A4AC3"/>
    <w:rsid w:val="3C766E9D"/>
    <w:rsid w:val="3C7C41C7"/>
    <w:rsid w:val="3C955BC6"/>
    <w:rsid w:val="3C9D13AD"/>
    <w:rsid w:val="3C9E2700"/>
    <w:rsid w:val="3CBA3447"/>
    <w:rsid w:val="3CBD0F07"/>
    <w:rsid w:val="3CCA36B9"/>
    <w:rsid w:val="3CDA7FFB"/>
    <w:rsid w:val="3CE962CB"/>
    <w:rsid w:val="3CEC6AC3"/>
    <w:rsid w:val="3CF54D25"/>
    <w:rsid w:val="3CFE477D"/>
    <w:rsid w:val="3D0038E1"/>
    <w:rsid w:val="3D0E6137"/>
    <w:rsid w:val="3D19197C"/>
    <w:rsid w:val="3D2213A1"/>
    <w:rsid w:val="3D261717"/>
    <w:rsid w:val="3D2D16C7"/>
    <w:rsid w:val="3D335A47"/>
    <w:rsid w:val="3D33600D"/>
    <w:rsid w:val="3D4702C1"/>
    <w:rsid w:val="3D4C6595"/>
    <w:rsid w:val="3D783580"/>
    <w:rsid w:val="3D876219"/>
    <w:rsid w:val="3D8B1FD4"/>
    <w:rsid w:val="3D9964CC"/>
    <w:rsid w:val="3D9C6C07"/>
    <w:rsid w:val="3D9D4DD4"/>
    <w:rsid w:val="3DA113BD"/>
    <w:rsid w:val="3DAC5A18"/>
    <w:rsid w:val="3DC852A5"/>
    <w:rsid w:val="3DC96F4D"/>
    <w:rsid w:val="3DCA380E"/>
    <w:rsid w:val="3DCE7BB5"/>
    <w:rsid w:val="3DD2614D"/>
    <w:rsid w:val="3DDD36E3"/>
    <w:rsid w:val="3DE357FB"/>
    <w:rsid w:val="3E0C6C08"/>
    <w:rsid w:val="3E40137E"/>
    <w:rsid w:val="3E441214"/>
    <w:rsid w:val="3E5709A9"/>
    <w:rsid w:val="3E576F13"/>
    <w:rsid w:val="3E6375EC"/>
    <w:rsid w:val="3EA310DA"/>
    <w:rsid w:val="3EB6196F"/>
    <w:rsid w:val="3EC5537D"/>
    <w:rsid w:val="3ECA4682"/>
    <w:rsid w:val="3ECA6B0C"/>
    <w:rsid w:val="3ECC20E6"/>
    <w:rsid w:val="3ED70A61"/>
    <w:rsid w:val="3ED916C1"/>
    <w:rsid w:val="3EDF3F8E"/>
    <w:rsid w:val="3EED06F0"/>
    <w:rsid w:val="3EF43F90"/>
    <w:rsid w:val="3EF8724B"/>
    <w:rsid w:val="3EFB4621"/>
    <w:rsid w:val="3F1E6671"/>
    <w:rsid w:val="3F223AF8"/>
    <w:rsid w:val="3F4661F9"/>
    <w:rsid w:val="3F591224"/>
    <w:rsid w:val="3F836E47"/>
    <w:rsid w:val="3F8A0E88"/>
    <w:rsid w:val="3F9055A0"/>
    <w:rsid w:val="3F917DCA"/>
    <w:rsid w:val="3F98352D"/>
    <w:rsid w:val="3FD45E92"/>
    <w:rsid w:val="3FDA6D9D"/>
    <w:rsid w:val="3FDF5A1E"/>
    <w:rsid w:val="3FEA4DAD"/>
    <w:rsid w:val="3FF51A6E"/>
    <w:rsid w:val="3FFC7474"/>
    <w:rsid w:val="40143325"/>
    <w:rsid w:val="401F0ED1"/>
    <w:rsid w:val="403173CC"/>
    <w:rsid w:val="403671E5"/>
    <w:rsid w:val="403B05F9"/>
    <w:rsid w:val="404C3E7A"/>
    <w:rsid w:val="404E7A89"/>
    <w:rsid w:val="404F2F87"/>
    <w:rsid w:val="4054311F"/>
    <w:rsid w:val="405D7B09"/>
    <w:rsid w:val="40640798"/>
    <w:rsid w:val="407D2D82"/>
    <w:rsid w:val="407E4D09"/>
    <w:rsid w:val="4081130C"/>
    <w:rsid w:val="408F53B1"/>
    <w:rsid w:val="40A17212"/>
    <w:rsid w:val="40C33446"/>
    <w:rsid w:val="40C81FC4"/>
    <w:rsid w:val="40D649CE"/>
    <w:rsid w:val="40DB3A71"/>
    <w:rsid w:val="40E72E84"/>
    <w:rsid w:val="40F041DD"/>
    <w:rsid w:val="40F23260"/>
    <w:rsid w:val="40F2583D"/>
    <w:rsid w:val="40F46870"/>
    <w:rsid w:val="40F9149D"/>
    <w:rsid w:val="41066E89"/>
    <w:rsid w:val="410C3A47"/>
    <w:rsid w:val="410E29BF"/>
    <w:rsid w:val="411709A5"/>
    <w:rsid w:val="411D550A"/>
    <w:rsid w:val="414279B5"/>
    <w:rsid w:val="414434A2"/>
    <w:rsid w:val="41474E2A"/>
    <w:rsid w:val="41483D22"/>
    <w:rsid w:val="4157661E"/>
    <w:rsid w:val="4159206E"/>
    <w:rsid w:val="415D5A35"/>
    <w:rsid w:val="41743628"/>
    <w:rsid w:val="417B21A2"/>
    <w:rsid w:val="417E1C01"/>
    <w:rsid w:val="41A86D3C"/>
    <w:rsid w:val="41AD0A6E"/>
    <w:rsid w:val="41AF4710"/>
    <w:rsid w:val="41BF7BF8"/>
    <w:rsid w:val="41DA6307"/>
    <w:rsid w:val="41E80641"/>
    <w:rsid w:val="41F36881"/>
    <w:rsid w:val="41F66325"/>
    <w:rsid w:val="4201601E"/>
    <w:rsid w:val="42093567"/>
    <w:rsid w:val="420F4473"/>
    <w:rsid w:val="42146A67"/>
    <w:rsid w:val="42155EB1"/>
    <w:rsid w:val="42190814"/>
    <w:rsid w:val="42210AE7"/>
    <w:rsid w:val="423375CD"/>
    <w:rsid w:val="42342EFB"/>
    <w:rsid w:val="423D6FE7"/>
    <w:rsid w:val="42402EF8"/>
    <w:rsid w:val="424777FE"/>
    <w:rsid w:val="426B7948"/>
    <w:rsid w:val="427242CC"/>
    <w:rsid w:val="4273219B"/>
    <w:rsid w:val="427513EE"/>
    <w:rsid w:val="428269F0"/>
    <w:rsid w:val="429541BC"/>
    <w:rsid w:val="42AD45ED"/>
    <w:rsid w:val="42B146AF"/>
    <w:rsid w:val="42B60E1D"/>
    <w:rsid w:val="42B65C4E"/>
    <w:rsid w:val="42CF63F6"/>
    <w:rsid w:val="42D36949"/>
    <w:rsid w:val="42D72C4A"/>
    <w:rsid w:val="430C7FA0"/>
    <w:rsid w:val="431A4BCC"/>
    <w:rsid w:val="433D24E0"/>
    <w:rsid w:val="4340371A"/>
    <w:rsid w:val="4343511A"/>
    <w:rsid w:val="43482FD4"/>
    <w:rsid w:val="438F3F5A"/>
    <w:rsid w:val="43A34A20"/>
    <w:rsid w:val="43AD437E"/>
    <w:rsid w:val="43AE05B6"/>
    <w:rsid w:val="43C36074"/>
    <w:rsid w:val="43C85F5F"/>
    <w:rsid w:val="43ED25CA"/>
    <w:rsid w:val="43F567E1"/>
    <w:rsid w:val="44052406"/>
    <w:rsid w:val="443E6315"/>
    <w:rsid w:val="444A5EFF"/>
    <w:rsid w:val="44515917"/>
    <w:rsid w:val="44526C27"/>
    <w:rsid w:val="445D2F77"/>
    <w:rsid w:val="446407DB"/>
    <w:rsid w:val="44657E85"/>
    <w:rsid w:val="4466515E"/>
    <w:rsid w:val="44671C60"/>
    <w:rsid w:val="446C1B29"/>
    <w:rsid w:val="448325F1"/>
    <w:rsid w:val="44984542"/>
    <w:rsid w:val="44BA3170"/>
    <w:rsid w:val="44D817B7"/>
    <w:rsid w:val="44E34AA6"/>
    <w:rsid w:val="44E65FF5"/>
    <w:rsid w:val="44F04197"/>
    <w:rsid w:val="44F15987"/>
    <w:rsid w:val="44F3789B"/>
    <w:rsid w:val="44F43BF9"/>
    <w:rsid w:val="450E41A6"/>
    <w:rsid w:val="4510232F"/>
    <w:rsid w:val="45116EA1"/>
    <w:rsid w:val="45251EBC"/>
    <w:rsid w:val="45294D6B"/>
    <w:rsid w:val="45405FBD"/>
    <w:rsid w:val="45447ABC"/>
    <w:rsid w:val="454532CD"/>
    <w:rsid w:val="45460745"/>
    <w:rsid w:val="45616E8F"/>
    <w:rsid w:val="456468E3"/>
    <w:rsid w:val="45771C83"/>
    <w:rsid w:val="457969B0"/>
    <w:rsid w:val="459D20D1"/>
    <w:rsid w:val="45AF37F4"/>
    <w:rsid w:val="45E3255F"/>
    <w:rsid w:val="45E408CA"/>
    <w:rsid w:val="46207CBB"/>
    <w:rsid w:val="462164E5"/>
    <w:rsid w:val="462C73E6"/>
    <w:rsid w:val="467B08AC"/>
    <w:rsid w:val="467F77AB"/>
    <w:rsid w:val="46873D38"/>
    <w:rsid w:val="469F06A8"/>
    <w:rsid w:val="46BB0708"/>
    <w:rsid w:val="46FF2A45"/>
    <w:rsid w:val="47012FB5"/>
    <w:rsid w:val="471371F4"/>
    <w:rsid w:val="47146385"/>
    <w:rsid w:val="47150FC3"/>
    <w:rsid w:val="47192A05"/>
    <w:rsid w:val="471F7883"/>
    <w:rsid w:val="47237E82"/>
    <w:rsid w:val="476D5D07"/>
    <w:rsid w:val="47766884"/>
    <w:rsid w:val="47B22A91"/>
    <w:rsid w:val="47B310D9"/>
    <w:rsid w:val="47DC79D6"/>
    <w:rsid w:val="47E04254"/>
    <w:rsid w:val="48043925"/>
    <w:rsid w:val="480C4BA8"/>
    <w:rsid w:val="483B4B6B"/>
    <w:rsid w:val="483D6590"/>
    <w:rsid w:val="487A4A3A"/>
    <w:rsid w:val="48994D26"/>
    <w:rsid w:val="48B15E7A"/>
    <w:rsid w:val="48C75D7D"/>
    <w:rsid w:val="48E45BA5"/>
    <w:rsid w:val="48EB4036"/>
    <w:rsid w:val="48F50F9A"/>
    <w:rsid w:val="48F54200"/>
    <w:rsid w:val="48FE0349"/>
    <w:rsid w:val="490E3827"/>
    <w:rsid w:val="49107E28"/>
    <w:rsid w:val="4913601B"/>
    <w:rsid w:val="49171CF1"/>
    <w:rsid w:val="49194FA2"/>
    <w:rsid w:val="492929D7"/>
    <w:rsid w:val="49297706"/>
    <w:rsid w:val="49393409"/>
    <w:rsid w:val="494B62D1"/>
    <w:rsid w:val="49626BEE"/>
    <w:rsid w:val="496720CB"/>
    <w:rsid w:val="49713070"/>
    <w:rsid w:val="498E67F0"/>
    <w:rsid w:val="49B315FC"/>
    <w:rsid w:val="49C130FA"/>
    <w:rsid w:val="49FC4071"/>
    <w:rsid w:val="4A0224DB"/>
    <w:rsid w:val="4A086CD4"/>
    <w:rsid w:val="4A0D3F73"/>
    <w:rsid w:val="4A0F6F16"/>
    <w:rsid w:val="4A33214C"/>
    <w:rsid w:val="4A411ADA"/>
    <w:rsid w:val="4A4275BE"/>
    <w:rsid w:val="4A612A4B"/>
    <w:rsid w:val="4A6915E4"/>
    <w:rsid w:val="4A8A1063"/>
    <w:rsid w:val="4A8C5241"/>
    <w:rsid w:val="4A9B03B9"/>
    <w:rsid w:val="4AC81223"/>
    <w:rsid w:val="4ACF5C5C"/>
    <w:rsid w:val="4AE14765"/>
    <w:rsid w:val="4AF86E3C"/>
    <w:rsid w:val="4B0253B6"/>
    <w:rsid w:val="4B0F50F9"/>
    <w:rsid w:val="4B125019"/>
    <w:rsid w:val="4B1A640B"/>
    <w:rsid w:val="4B2E737A"/>
    <w:rsid w:val="4B452965"/>
    <w:rsid w:val="4B497648"/>
    <w:rsid w:val="4B6216A3"/>
    <w:rsid w:val="4B6443B5"/>
    <w:rsid w:val="4B654F27"/>
    <w:rsid w:val="4B675249"/>
    <w:rsid w:val="4B6972F0"/>
    <w:rsid w:val="4B6C4ABD"/>
    <w:rsid w:val="4B6E5BC5"/>
    <w:rsid w:val="4B950890"/>
    <w:rsid w:val="4BBA225E"/>
    <w:rsid w:val="4BC73449"/>
    <w:rsid w:val="4BEF4D27"/>
    <w:rsid w:val="4BF06C43"/>
    <w:rsid w:val="4BF61A8B"/>
    <w:rsid w:val="4C0316FE"/>
    <w:rsid w:val="4C1037B6"/>
    <w:rsid w:val="4C12554E"/>
    <w:rsid w:val="4C2D09D7"/>
    <w:rsid w:val="4C3524CB"/>
    <w:rsid w:val="4C552C34"/>
    <w:rsid w:val="4C844D90"/>
    <w:rsid w:val="4C941687"/>
    <w:rsid w:val="4C9518EA"/>
    <w:rsid w:val="4CA4313A"/>
    <w:rsid w:val="4CAC12C0"/>
    <w:rsid w:val="4CCF20CB"/>
    <w:rsid w:val="4CD26B7C"/>
    <w:rsid w:val="4CF751C0"/>
    <w:rsid w:val="4D08322A"/>
    <w:rsid w:val="4D2C7913"/>
    <w:rsid w:val="4D2D76BD"/>
    <w:rsid w:val="4D304E5D"/>
    <w:rsid w:val="4D3962D9"/>
    <w:rsid w:val="4D4810C0"/>
    <w:rsid w:val="4D505C15"/>
    <w:rsid w:val="4D54608F"/>
    <w:rsid w:val="4D553A1D"/>
    <w:rsid w:val="4D571D4F"/>
    <w:rsid w:val="4D581910"/>
    <w:rsid w:val="4D5A16B1"/>
    <w:rsid w:val="4D6819B3"/>
    <w:rsid w:val="4D941E39"/>
    <w:rsid w:val="4DF04DED"/>
    <w:rsid w:val="4E1537E9"/>
    <w:rsid w:val="4E230431"/>
    <w:rsid w:val="4E253569"/>
    <w:rsid w:val="4E271D34"/>
    <w:rsid w:val="4E277EF8"/>
    <w:rsid w:val="4E310893"/>
    <w:rsid w:val="4E473F5A"/>
    <w:rsid w:val="4E4D39D2"/>
    <w:rsid w:val="4E596401"/>
    <w:rsid w:val="4E6C5979"/>
    <w:rsid w:val="4E6D51F5"/>
    <w:rsid w:val="4E723320"/>
    <w:rsid w:val="4E761297"/>
    <w:rsid w:val="4E764109"/>
    <w:rsid w:val="4E8843C3"/>
    <w:rsid w:val="4E8E740E"/>
    <w:rsid w:val="4E9C372E"/>
    <w:rsid w:val="4EA27A3D"/>
    <w:rsid w:val="4EA34562"/>
    <w:rsid w:val="4EA74CAD"/>
    <w:rsid w:val="4EA76BDF"/>
    <w:rsid w:val="4EB17464"/>
    <w:rsid w:val="4EB90053"/>
    <w:rsid w:val="4EC048B3"/>
    <w:rsid w:val="4ECD75CB"/>
    <w:rsid w:val="4ECE6194"/>
    <w:rsid w:val="4F0D15E6"/>
    <w:rsid w:val="4F100805"/>
    <w:rsid w:val="4F4811CC"/>
    <w:rsid w:val="4F6E7579"/>
    <w:rsid w:val="4F7904FE"/>
    <w:rsid w:val="4F7A5FEF"/>
    <w:rsid w:val="4F870F48"/>
    <w:rsid w:val="4F8C3921"/>
    <w:rsid w:val="4F936303"/>
    <w:rsid w:val="4FB7588C"/>
    <w:rsid w:val="4FCE721B"/>
    <w:rsid w:val="4FD05846"/>
    <w:rsid w:val="4FF467C1"/>
    <w:rsid w:val="50061728"/>
    <w:rsid w:val="501839BD"/>
    <w:rsid w:val="50266C03"/>
    <w:rsid w:val="503F23BA"/>
    <w:rsid w:val="50404F28"/>
    <w:rsid w:val="50505CE1"/>
    <w:rsid w:val="505516F3"/>
    <w:rsid w:val="506665C0"/>
    <w:rsid w:val="50684C10"/>
    <w:rsid w:val="50786B6D"/>
    <w:rsid w:val="50831C8B"/>
    <w:rsid w:val="50847579"/>
    <w:rsid w:val="50915A09"/>
    <w:rsid w:val="509533B6"/>
    <w:rsid w:val="509B1073"/>
    <w:rsid w:val="50A1676F"/>
    <w:rsid w:val="50A51AE8"/>
    <w:rsid w:val="50A72C49"/>
    <w:rsid w:val="50AA49B9"/>
    <w:rsid w:val="50B14B9E"/>
    <w:rsid w:val="50D84FCF"/>
    <w:rsid w:val="514C5DAA"/>
    <w:rsid w:val="5158331D"/>
    <w:rsid w:val="5167129B"/>
    <w:rsid w:val="5168762F"/>
    <w:rsid w:val="516952DD"/>
    <w:rsid w:val="516C0121"/>
    <w:rsid w:val="51757F25"/>
    <w:rsid w:val="51777C80"/>
    <w:rsid w:val="51C8197D"/>
    <w:rsid w:val="51E90AD9"/>
    <w:rsid w:val="51E91F85"/>
    <w:rsid w:val="51FB22B4"/>
    <w:rsid w:val="52013D40"/>
    <w:rsid w:val="5211480D"/>
    <w:rsid w:val="5217680B"/>
    <w:rsid w:val="521B00C9"/>
    <w:rsid w:val="52267F1E"/>
    <w:rsid w:val="52315DAC"/>
    <w:rsid w:val="5236692B"/>
    <w:rsid w:val="52382110"/>
    <w:rsid w:val="52456893"/>
    <w:rsid w:val="524658D5"/>
    <w:rsid w:val="526A35C5"/>
    <w:rsid w:val="52853D31"/>
    <w:rsid w:val="52872512"/>
    <w:rsid w:val="529653B5"/>
    <w:rsid w:val="52BC5B87"/>
    <w:rsid w:val="52C52A84"/>
    <w:rsid w:val="52CA7351"/>
    <w:rsid w:val="52CE7742"/>
    <w:rsid w:val="52E94E54"/>
    <w:rsid w:val="52EB1228"/>
    <w:rsid w:val="53177F7D"/>
    <w:rsid w:val="53246271"/>
    <w:rsid w:val="532C2D04"/>
    <w:rsid w:val="532C5797"/>
    <w:rsid w:val="5339641F"/>
    <w:rsid w:val="533D19AE"/>
    <w:rsid w:val="53536585"/>
    <w:rsid w:val="53563914"/>
    <w:rsid w:val="53773526"/>
    <w:rsid w:val="537E281F"/>
    <w:rsid w:val="537E32BC"/>
    <w:rsid w:val="538D5609"/>
    <w:rsid w:val="5390470B"/>
    <w:rsid w:val="53A634FC"/>
    <w:rsid w:val="53AD1453"/>
    <w:rsid w:val="53C45A91"/>
    <w:rsid w:val="53DC0983"/>
    <w:rsid w:val="53F863C7"/>
    <w:rsid w:val="540765B2"/>
    <w:rsid w:val="54090CD8"/>
    <w:rsid w:val="544065E8"/>
    <w:rsid w:val="54466C61"/>
    <w:rsid w:val="54484227"/>
    <w:rsid w:val="545125EF"/>
    <w:rsid w:val="54623DAC"/>
    <w:rsid w:val="54725640"/>
    <w:rsid w:val="54A52D3C"/>
    <w:rsid w:val="54B80A07"/>
    <w:rsid w:val="54BF6C0E"/>
    <w:rsid w:val="54D14CEA"/>
    <w:rsid w:val="54E140BB"/>
    <w:rsid w:val="54EA2061"/>
    <w:rsid w:val="54FC704A"/>
    <w:rsid w:val="54FF4DB1"/>
    <w:rsid w:val="550D188E"/>
    <w:rsid w:val="551B50CC"/>
    <w:rsid w:val="551F31C3"/>
    <w:rsid w:val="55237BE8"/>
    <w:rsid w:val="5534360E"/>
    <w:rsid w:val="5535753E"/>
    <w:rsid w:val="553641E0"/>
    <w:rsid w:val="5547718E"/>
    <w:rsid w:val="55653C2E"/>
    <w:rsid w:val="55715ECF"/>
    <w:rsid w:val="557706DF"/>
    <w:rsid w:val="55787BFD"/>
    <w:rsid w:val="558E56C5"/>
    <w:rsid w:val="559053FF"/>
    <w:rsid w:val="55922CA2"/>
    <w:rsid w:val="559E2EAB"/>
    <w:rsid w:val="559F546F"/>
    <w:rsid w:val="55A12121"/>
    <w:rsid w:val="55A2753A"/>
    <w:rsid w:val="55A354CC"/>
    <w:rsid w:val="55A85AEC"/>
    <w:rsid w:val="55B10A74"/>
    <w:rsid w:val="55B84E72"/>
    <w:rsid w:val="55BB4318"/>
    <w:rsid w:val="55C10949"/>
    <w:rsid w:val="55CA189C"/>
    <w:rsid w:val="55EF73ED"/>
    <w:rsid w:val="55FB3AC2"/>
    <w:rsid w:val="56182374"/>
    <w:rsid w:val="562428D8"/>
    <w:rsid w:val="562703D3"/>
    <w:rsid w:val="562C7E4B"/>
    <w:rsid w:val="56312DEC"/>
    <w:rsid w:val="56382373"/>
    <w:rsid w:val="564B051A"/>
    <w:rsid w:val="5667344D"/>
    <w:rsid w:val="56874B2D"/>
    <w:rsid w:val="56AD22F2"/>
    <w:rsid w:val="56D65FBF"/>
    <w:rsid w:val="56D7289C"/>
    <w:rsid w:val="56D84076"/>
    <w:rsid w:val="56D9600D"/>
    <w:rsid w:val="56F96740"/>
    <w:rsid w:val="56FC3F1C"/>
    <w:rsid w:val="571040C1"/>
    <w:rsid w:val="571552B9"/>
    <w:rsid w:val="571B1F0B"/>
    <w:rsid w:val="572C7B2D"/>
    <w:rsid w:val="573B7F8B"/>
    <w:rsid w:val="573F2617"/>
    <w:rsid w:val="576321A1"/>
    <w:rsid w:val="576E57E0"/>
    <w:rsid w:val="579D7308"/>
    <w:rsid w:val="57A3614A"/>
    <w:rsid w:val="57BF6B1E"/>
    <w:rsid w:val="57E20265"/>
    <w:rsid w:val="57E4209B"/>
    <w:rsid w:val="57EB0454"/>
    <w:rsid w:val="57F14F9B"/>
    <w:rsid w:val="580B74F6"/>
    <w:rsid w:val="58183CFE"/>
    <w:rsid w:val="581A5327"/>
    <w:rsid w:val="58214CEC"/>
    <w:rsid w:val="58252A23"/>
    <w:rsid w:val="5831732F"/>
    <w:rsid w:val="583451DC"/>
    <w:rsid w:val="583C1F37"/>
    <w:rsid w:val="58406FC3"/>
    <w:rsid w:val="58440C7F"/>
    <w:rsid w:val="5847664A"/>
    <w:rsid w:val="584934BC"/>
    <w:rsid w:val="58772F09"/>
    <w:rsid w:val="587A1F19"/>
    <w:rsid w:val="58941AA7"/>
    <w:rsid w:val="589C7E3D"/>
    <w:rsid w:val="58A73B97"/>
    <w:rsid w:val="58BB75C4"/>
    <w:rsid w:val="58C17EBD"/>
    <w:rsid w:val="58C4553A"/>
    <w:rsid w:val="58DE00CE"/>
    <w:rsid w:val="58E2089C"/>
    <w:rsid w:val="58E4779B"/>
    <w:rsid w:val="590252F0"/>
    <w:rsid w:val="59147451"/>
    <w:rsid w:val="59174E17"/>
    <w:rsid w:val="591E30E4"/>
    <w:rsid w:val="59240FEE"/>
    <w:rsid w:val="593C1B93"/>
    <w:rsid w:val="595270F0"/>
    <w:rsid w:val="59663F90"/>
    <w:rsid w:val="59760D76"/>
    <w:rsid w:val="5976224F"/>
    <w:rsid w:val="597F6A7E"/>
    <w:rsid w:val="598329EA"/>
    <w:rsid w:val="59B51D0D"/>
    <w:rsid w:val="59D11F12"/>
    <w:rsid w:val="59D52FAB"/>
    <w:rsid w:val="59D612BA"/>
    <w:rsid w:val="5A134DB4"/>
    <w:rsid w:val="5A172DFE"/>
    <w:rsid w:val="5A182C5C"/>
    <w:rsid w:val="5A326B2F"/>
    <w:rsid w:val="5A3441E1"/>
    <w:rsid w:val="5A395F61"/>
    <w:rsid w:val="5A535EE4"/>
    <w:rsid w:val="5A560700"/>
    <w:rsid w:val="5A5F4BA0"/>
    <w:rsid w:val="5A643A71"/>
    <w:rsid w:val="5A7C3876"/>
    <w:rsid w:val="5A8372F5"/>
    <w:rsid w:val="5A983CB0"/>
    <w:rsid w:val="5A9F5ACD"/>
    <w:rsid w:val="5AAC69DA"/>
    <w:rsid w:val="5AAE3214"/>
    <w:rsid w:val="5AB91BD5"/>
    <w:rsid w:val="5AD83CB2"/>
    <w:rsid w:val="5AE80DED"/>
    <w:rsid w:val="5AF2692B"/>
    <w:rsid w:val="5AF82FC8"/>
    <w:rsid w:val="5B0B6FE9"/>
    <w:rsid w:val="5B140A50"/>
    <w:rsid w:val="5B174BA7"/>
    <w:rsid w:val="5B220D7F"/>
    <w:rsid w:val="5B4C743E"/>
    <w:rsid w:val="5B4D1FBD"/>
    <w:rsid w:val="5B73090F"/>
    <w:rsid w:val="5B734A52"/>
    <w:rsid w:val="5B7F6EE7"/>
    <w:rsid w:val="5B834239"/>
    <w:rsid w:val="5B8D39FF"/>
    <w:rsid w:val="5B8F7E98"/>
    <w:rsid w:val="5BB01AA7"/>
    <w:rsid w:val="5BB32610"/>
    <w:rsid w:val="5BB501F7"/>
    <w:rsid w:val="5BB95489"/>
    <w:rsid w:val="5BD267FF"/>
    <w:rsid w:val="5BE45D27"/>
    <w:rsid w:val="5BF14EE6"/>
    <w:rsid w:val="5BF57B1F"/>
    <w:rsid w:val="5BF67FE3"/>
    <w:rsid w:val="5BFA465B"/>
    <w:rsid w:val="5C1A6FA7"/>
    <w:rsid w:val="5C1E4BF7"/>
    <w:rsid w:val="5C22055C"/>
    <w:rsid w:val="5C263489"/>
    <w:rsid w:val="5C360968"/>
    <w:rsid w:val="5C371C1B"/>
    <w:rsid w:val="5C5D40E2"/>
    <w:rsid w:val="5C717180"/>
    <w:rsid w:val="5C9454FB"/>
    <w:rsid w:val="5C995E4D"/>
    <w:rsid w:val="5C9C7C1A"/>
    <w:rsid w:val="5CB510B0"/>
    <w:rsid w:val="5CBB7644"/>
    <w:rsid w:val="5CBE1BFA"/>
    <w:rsid w:val="5CC0252E"/>
    <w:rsid w:val="5CEC0B56"/>
    <w:rsid w:val="5CF01CF5"/>
    <w:rsid w:val="5CF2786D"/>
    <w:rsid w:val="5D011CFC"/>
    <w:rsid w:val="5D04707A"/>
    <w:rsid w:val="5D071A9E"/>
    <w:rsid w:val="5D483E24"/>
    <w:rsid w:val="5D6F4316"/>
    <w:rsid w:val="5D7D045A"/>
    <w:rsid w:val="5D8577AB"/>
    <w:rsid w:val="5DAD14F7"/>
    <w:rsid w:val="5DB31F4F"/>
    <w:rsid w:val="5DC9194C"/>
    <w:rsid w:val="5DD85D39"/>
    <w:rsid w:val="5DED7621"/>
    <w:rsid w:val="5DF15ED3"/>
    <w:rsid w:val="5DF6542B"/>
    <w:rsid w:val="5E347704"/>
    <w:rsid w:val="5E396266"/>
    <w:rsid w:val="5E5B0AD6"/>
    <w:rsid w:val="5E5F05C3"/>
    <w:rsid w:val="5E662FDF"/>
    <w:rsid w:val="5E670743"/>
    <w:rsid w:val="5E7C25AF"/>
    <w:rsid w:val="5E866768"/>
    <w:rsid w:val="5E9A5D49"/>
    <w:rsid w:val="5EA63777"/>
    <w:rsid w:val="5EAD77BA"/>
    <w:rsid w:val="5EB90EDF"/>
    <w:rsid w:val="5EC2752F"/>
    <w:rsid w:val="5ECF006F"/>
    <w:rsid w:val="5EED4CB5"/>
    <w:rsid w:val="5EF94C13"/>
    <w:rsid w:val="5F0F5AC9"/>
    <w:rsid w:val="5F1833AE"/>
    <w:rsid w:val="5F3F7E94"/>
    <w:rsid w:val="5F4D0CD7"/>
    <w:rsid w:val="5F6A4541"/>
    <w:rsid w:val="5F6D5EAC"/>
    <w:rsid w:val="5F78329D"/>
    <w:rsid w:val="5F7E4C91"/>
    <w:rsid w:val="5F9A7877"/>
    <w:rsid w:val="5FAE7199"/>
    <w:rsid w:val="5FC0202E"/>
    <w:rsid w:val="5FD813D7"/>
    <w:rsid w:val="5FE25F8C"/>
    <w:rsid w:val="5FE81B41"/>
    <w:rsid w:val="5FF02E79"/>
    <w:rsid w:val="5FF52652"/>
    <w:rsid w:val="5FF80FFD"/>
    <w:rsid w:val="6027139F"/>
    <w:rsid w:val="602A2699"/>
    <w:rsid w:val="603D2952"/>
    <w:rsid w:val="60471CF7"/>
    <w:rsid w:val="605F74D0"/>
    <w:rsid w:val="6072263F"/>
    <w:rsid w:val="60793102"/>
    <w:rsid w:val="60957FA1"/>
    <w:rsid w:val="609A225A"/>
    <w:rsid w:val="60A107DB"/>
    <w:rsid w:val="60AF14B2"/>
    <w:rsid w:val="60C22EAB"/>
    <w:rsid w:val="60C5548C"/>
    <w:rsid w:val="60CA0EB5"/>
    <w:rsid w:val="60D92413"/>
    <w:rsid w:val="60E60FA3"/>
    <w:rsid w:val="60E93E38"/>
    <w:rsid w:val="60EB4F6A"/>
    <w:rsid w:val="60ED3FB5"/>
    <w:rsid w:val="60F73642"/>
    <w:rsid w:val="60FE52B2"/>
    <w:rsid w:val="610136D8"/>
    <w:rsid w:val="611F5A40"/>
    <w:rsid w:val="61293260"/>
    <w:rsid w:val="612E506F"/>
    <w:rsid w:val="61477B65"/>
    <w:rsid w:val="6148439F"/>
    <w:rsid w:val="617329C3"/>
    <w:rsid w:val="618E4B73"/>
    <w:rsid w:val="61905585"/>
    <w:rsid w:val="61A959B7"/>
    <w:rsid w:val="61AE5104"/>
    <w:rsid w:val="61B435FE"/>
    <w:rsid w:val="61C93BA4"/>
    <w:rsid w:val="61E53B8C"/>
    <w:rsid w:val="61E66691"/>
    <w:rsid w:val="61E77B2C"/>
    <w:rsid w:val="62095838"/>
    <w:rsid w:val="62103705"/>
    <w:rsid w:val="62113302"/>
    <w:rsid w:val="62194569"/>
    <w:rsid w:val="62271A1D"/>
    <w:rsid w:val="622B69AD"/>
    <w:rsid w:val="62332A39"/>
    <w:rsid w:val="62341791"/>
    <w:rsid w:val="62397AF7"/>
    <w:rsid w:val="623E7250"/>
    <w:rsid w:val="625E7BBB"/>
    <w:rsid w:val="626044B5"/>
    <w:rsid w:val="626D7866"/>
    <w:rsid w:val="62770FA9"/>
    <w:rsid w:val="629154C2"/>
    <w:rsid w:val="62B25758"/>
    <w:rsid w:val="62B354A8"/>
    <w:rsid w:val="62BA07AA"/>
    <w:rsid w:val="62D929B8"/>
    <w:rsid w:val="62E275AB"/>
    <w:rsid w:val="62EE50A3"/>
    <w:rsid w:val="62F53BAC"/>
    <w:rsid w:val="630A00D7"/>
    <w:rsid w:val="630A10CD"/>
    <w:rsid w:val="630F386E"/>
    <w:rsid w:val="630F5285"/>
    <w:rsid w:val="631C046A"/>
    <w:rsid w:val="632C3ABB"/>
    <w:rsid w:val="632F05C3"/>
    <w:rsid w:val="633119F6"/>
    <w:rsid w:val="63342839"/>
    <w:rsid w:val="633D3B25"/>
    <w:rsid w:val="633D5303"/>
    <w:rsid w:val="634514F2"/>
    <w:rsid w:val="635402A7"/>
    <w:rsid w:val="63554FA2"/>
    <w:rsid w:val="635C7A5A"/>
    <w:rsid w:val="63730D8E"/>
    <w:rsid w:val="63761247"/>
    <w:rsid w:val="637C30B6"/>
    <w:rsid w:val="637C31B6"/>
    <w:rsid w:val="63947ACB"/>
    <w:rsid w:val="639973CB"/>
    <w:rsid w:val="639A2CEB"/>
    <w:rsid w:val="63C0405A"/>
    <w:rsid w:val="63CC5683"/>
    <w:rsid w:val="63D14BB5"/>
    <w:rsid w:val="63E969C9"/>
    <w:rsid w:val="64026A27"/>
    <w:rsid w:val="641D7246"/>
    <w:rsid w:val="64246EB7"/>
    <w:rsid w:val="64267F55"/>
    <w:rsid w:val="64293A27"/>
    <w:rsid w:val="643C6723"/>
    <w:rsid w:val="643D1286"/>
    <w:rsid w:val="64576FBD"/>
    <w:rsid w:val="646007AF"/>
    <w:rsid w:val="64624194"/>
    <w:rsid w:val="647454DB"/>
    <w:rsid w:val="64A0402D"/>
    <w:rsid w:val="64A24632"/>
    <w:rsid w:val="64AF55FB"/>
    <w:rsid w:val="64B022E7"/>
    <w:rsid w:val="64D53958"/>
    <w:rsid w:val="650607A3"/>
    <w:rsid w:val="650B7B28"/>
    <w:rsid w:val="650C5AC9"/>
    <w:rsid w:val="652E2E87"/>
    <w:rsid w:val="65426487"/>
    <w:rsid w:val="65523854"/>
    <w:rsid w:val="6565504F"/>
    <w:rsid w:val="65732228"/>
    <w:rsid w:val="65752C6A"/>
    <w:rsid w:val="65960C46"/>
    <w:rsid w:val="6598511B"/>
    <w:rsid w:val="65A807DB"/>
    <w:rsid w:val="65B41CF4"/>
    <w:rsid w:val="65B76789"/>
    <w:rsid w:val="65C82550"/>
    <w:rsid w:val="65D06EFD"/>
    <w:rsid w:val="65E62DD8"/>
    <w:rsid w:val="66172F62"/>
    <w:rsid w:val="662E7496"/>
    <w:rsid w:val="66323665"/>
    <w:rsid w:val="664057D2"/>
    <w:rsid w:val="66527DC4"/>
    <w:rsid w:val="66593E4F"/>
    <w:rsid w:val="665A4BCB"/>
    <w:rsid w:val="665F0F7F"/>
    <w:rsid w:val="666F0508"/>
    <w:rsid w:val="66805893"/>
    <w:rsid w:val="668C67B4"/>
    <w:rsid w:val="66A63F43"/>
    <w:rsid w:val="66C81A75"/>
    <w:rsid w:val="66EA0CE7"/>
    <w:rsid w:val="66FA6C4B"/>
    <w:rsid w:val="66FC1E99"/>
    <w:rsid w:val="67102C43"/>
    <w:rsid w:val="67160E8A"/>
    <w:rsid w:val="672B1FD3"/>
    <w:rsid w:val="674B49C9"/>
    <w:rsid w:val="6750586A"/>
    <w:rsid w:val="675E278D"/>
    <w:rsid w:val="676D2B01"/>
    <w:rsid w:val="677157A3"/>
    <w:rsid w:val="679405F2"/>
    <w:rsid w:val="67AA7DB8"/>
    <w:rsid w:val="67B137A0"/>
    <w:rsid w:val="67D87A34"/>
    <w:rsid w:val="67E177C8"/>
    <w:rsid w:val="67E50561"/>
    <w:rsid w:val="67FD7139"/>
    <w:rsid w:val="6810077F"/>
    <w:rsid w:val="68107EF3"/>
    <w:rsid w:val="68370242"/>
    <w:rsid w:val="683840C4"/>
    <w:rsid w:val="68403662"/>
    <w:rsid w:val="68404993"/>
    <w:rsid w:val="685A7A4F"/>
    <w:rsid w:val="68676997"/>
    <w:rsid w:val="687A5808"/>
    <w:rsid w:val="688A3DD7"/>
    <w:rsid w:val="68902781"/>
    <w:rsid w:val="68980EC2"/>
    <w:rsid w:val="68A152C9"/>
    <w:rsid w:val="68CE2093"/>
    <w:rsid w:val="68CE6669"/>
    <w:rsid w:val="68CF1852"/>
    <w:rsid w:val="68CF3D91"/>
    <w:rsid w:val="68D120BD"/>
    <w:rsid w:val="68D74C74"/>
    <w:rsid w:val="68DC1F2F"/>
    <w:rsid w:val="68EC59FA"/>
    <w:rsid w:val="69143830"/>
    <w:rsid w:val="6914636D"/>
    <w:rsid w:val="69156E32"/>
    <w:rsid w:val="6927331F"/>
    <w:rsid w:val="69311968"/>
    <w:rsid w:val="69385CD9"/>
    <w:rsid w:val="693C359B"/>
    <w:rsid w:val="694B1F34"/>
    <w:rsid w:val="694B6C07"/>
    <w:rsid w:val="695819BB"/>
    <w:rsid w:val="696146D0"/>
    <w:rsid w:val="696A365F"/>
    <w:rsid w:val="69B72276"/>
    <w:rsid w:val="69CC4A19"/>
    <w:rsid w:val="69CD1F68"/>
    <w:rsid w:val="69DB364B"/>
    <w:rsid w:val="6A021E77"/>
    <w:rsid w:val="6A1A1F4D"/>
    <w:rsid w:val="6A211742"/>
    <w:rsid w:val="6A2E5858"/>
    <w:rsid w:val="6A386FCC"/>
    <w:rsid w:val="6A5E2C44"/>
    <w:rsid w:val="6A5F085F"/>
    <w:rsid w:val="6A6950B7"/>
    <w:rsid w:val="6A833588"/>
    <w:rsid w:val="6A8A2660"/>
    <w:rsid w:val="6A9027DA"/>
    <w:rsid w:val="6A9C6B40"/>
    <w:rsid w:val="6AC068ED"/>
    <w:rsid w:val="6AC61232"/>
    <w:rsid w:val="6AE34126"/>
    <w:rsid w:val="6AE96CA5"/>
    <w:rsid w:val="6B343A3B"/>
    <w:rsid w:val="6B3D3C3D"/>
    <w:rsid w:val="6B504702"/>
    <w:rsid w:val="6B5977A9"/>
    <w:rsid w:val="6B711FC3"/>
    <w:rsid w:val="6B7A03C3"/>
    <w:rsid w:val="6B9064DE"/>
    <w:rsid w:val="6BA70F72"/>
    <w:rsid w:val="6BB73009"/>
    <w:rsid w:val="6BBC5C4E"/>
    <w:rsid w:val="6BD935B2"/>
    <w:rsid w:val="6BDA61D0"/>
    <w:rsid w:val="6BDC4A2A"/>
    <w:rsid w:val="6C0860E2"/>
    <w:rsid w:val="6C60140F"/>
    <w:rsid w:val="6C6A2458"/>
    <w:rsid w:val="6C7351DA"/>
    <w:rsid w:val="6C7F142D"/>
    <w:rsid w:val="6C8D0778"/>
    <w:rsid w:val="6C9254B2"/>
    <w:rsid w:val="6C98166B"/>
    <w:rsid w:val="6C9C0979"/>
    <w:rsid w:val="6CAF65F5"/>
    <w:rsid w:val="6CBF7383"/>
    <w:rsid w:val="6CD333FC"/>
    <w:rsid w:val="6CD46578"/>
    <w:rsid w:val="6CFE7C64"/>
    <w:rsid w:val="6D1D1C9A"/>
    <w:rsid w:val="6D2F35B0"/>
    <w:rsid w:val="6D342601"/>
    <w:rsid w:val="6D387983"/>
    <w:rsid w:val="6D511550"/>
    <w:rsid w:val="6D530C7F"/>
    <w:rsid w:val="6D546C36"/>
    <w:rsid w:val="6D560C88"/>
    <w:rsid w:val="6D701C0B"/>
    <w:rsid w:val="6D7214A8"/>
    <w:rsid w:val="6D882AC0"/>
    <w:rsid w:val="6D9343C6"/>
    <w:rsid w:val="6D9438A7"/>
    <w:rsid w:val="6D9A0F5A"/>
    <w:rsid w:val="6DA65FFA"/>
    <w:rsid w:val="6DA92F6F"/>
    <w:rsid w:val="6DB74739"/>
    <w:rsid w:val="6DC67FD2"/>
    <w:rsid w:val="6DE14859"/>
    <w:rsid w:val="6DF548D8"/>
    <w:rsid w:val="6E042D38"/>
    <w:rsid w:val="6E0B7444"/>
    <w:rsid w:val="6E1C3894"/>
    <w:rsid w:val="6E3856AC"/>
    <w:rsid w:val="6E3D618E"/>
    <w:rsid w:val="6E462A6B"/>
    <w:rsid w:val="6E5D4206"/>
    <w:rsid w:val="6E5D523F"/>
    <w:rsid w:val="6E624757"/>
    <w:rsid w:val="6E76513C"/>
    <w:rsid w:val="6E767CE1"/>
    <w:rsid w:val="6E785043"/>
    <w:rsid w:val="6E896708"/>
    <w:rsid w:val="6E8D7A0E"/>
    <w:rsid w:val="6E924B94"/>
    <w:rsid w:val="6EA61027"/>
    <w:rsid w:val="6EAB7D80"/>
    <w:rsid w:val="6EAD63ED"/>
    <w:rsid w:val="6EDC6F12"/>
    <w:rsid w:val="6EFE0CE2"/>
    <w:rsid w:val="6F1215FE"/>
    <w:rsid w:val="6F27376D"/>
    <w:rsid w:val="6F310D27"/>
    <w:rsid w:val="6F34436F"/>
    <w:rsid w:val="6F3E3C56"/>
    <w:rsid w:val="6F531B95"/>
    <w:rsid w:val="6F596CD1"/>
    <w:rsid w:val="6F5B2829"/>
    <w:rsid w:val="6F5E3AAB"/>
    <w:rsid w:val="6F7F5C1A"/>
    <w:rsid w:val="6F9155D7"/>
    <w:rsid w:val="6F9B1870"/>
    <w:rsid w:val="6F9F0729"/>
    <w:rsid w:val="6FA501DB"/>
    <w:rsid w:val="6FAA15B5"/>
    <w:rsid w:val="6FD63333"/>
    <w:rsid w:val="7007416E"/>
    <w:rsid w:val="7010676D"/>
    <w:rsid w:val="701B1ECE"/>
    <w:rsid w:val="70240081"/>
    <w:rsid w:val="702911C1"/>
    <w:rsid w:val="70374C26"/>
    <w:rsid w:val="70440B31"/>
    <w:rsid w:val="70453C2D"/>
    <w:rsid w:val="705528A1"/>
    <w:rsid w:val="70683F88"/>
    <w:rsid w:val="70691C77"/>
    <w:rsid w:val="707B4369"/>
    <w:rsid w:val="7085013D"/>
    <w:rsid w:val="708772A5"/>
    <w:rsid w:val="708A419A"/>
    <w:rsid w:val="709C6370"/>
    <w:rsid w:val="70AE14CF"/>
    <w:rsid w:val="70B8471E"/>
    <w:rsid w:val="70BD0E9C"/>
    <w:rsid w:val="70C41124"/>
    <w:rsid w:val="70C8127B"/>
    <w:rsid w:val="70D3293E"/>
    <w:rsid w:val="70DA719C"/>
    <w:rsid w:val="70F031E3"/>
    <w:rsid w:val="70F96DA9"/>
    <w:rsid w:val="71021EDF"/>
    <w:rsid w:val="71026DDC"/>
    <w:rsid w:val="711945BB"/>
    <w:rsid w:val="711C7A7D"/>
    <w:rsid w:val="7125581A"/>
    <w:rsid w:val="713712A2"/>
    <w:rsid w:val="713973B2"/>
    <w:rsid w:val="714B02FF"/>
    <w:rsid w:val="71587977"/>
    <w:rsid w:val="717D6E1B"/>
    <w:rsid w:val="7182762E"/>
    <w:rsid w:val="718A0E75"/>
    <w:rsid w:val="718C7A47"/>
    <w:rsid w:val="718E6473"/>
    <w:rsid w:val="71914E79"/>
    <w:rsid w:val="71957307"/>
    <w:rsid w:val="71A7498F"/>
    <w:rsid w:val="71AD3FF9"/>
    <w:rsid w:val="71D343FC"/>
    <w:rsid w:val="71DC3FCD"/>
    <w:rsid w:val="71F00943"/>
    <w:rsid w:val="71F76787"/>
    <w:rsid w:val="721064F7"/>
    <w:rsid w:val="72165A42"/>
    <w:rsid w:val="721A5310"/>
    <w:rsid w:val="72204C38"/>
    <w:rsid w:val="72262B8B"/>
    <w:rsid w:val="722E7AF3"/>
    <w:rsid w:val="725B69D7"/>
    <w:rsid w:val="72695115"/>
    <w:rsid w:val="726A5BB2"/>
    <w:rsid w:val="727302E7"/>
    <w:rsid w:val="7299680A"/>
    <w:rsid w:val="729E13E6"/>
    <w:rsid w:val="72B26C6F"/>
    <w:rsid w:val="72B67F8E"/>
    <w:rsid w:val="72D210BC"/>
    <w:rsid w:val="72D84F88"/>
    <w:rsid w:val="72D940F9"/>
    <w:rsid w:val="73024E60"/>
    <w:rsid w:val="73050403"/>
    <w:rsid w:val="730A5367"/>
    <w:rsid w:val="73395DBA"/>
    <w:rsid w:val="73424A60"/>
    <w:rsid w:val="73603258"/>
    <w:rsid w:val="737F2BFC"/>
    <w:rsid w:val="737F3720"/>
    <w:rsid w:val="73A32C81"/>
    <w:rsid w:val="73A4186A"/>
    <w:rsid w:val="73A4714F"/>
    <w:rsid w:val="73A94E9A"/>
    <w:rsid w:val="73B106D4"/>
    <w:rsid w:val="73D210AC"/>
    <w:rsid w:val="73F77074"/>
    <w:rsid w:val="741344A8"/>
    <w:rsid w:val="74165352"/>
    <w:rsid w:val="74202260"/>
    <w:rsid w:val="74246562"/>
    <w:rsid w:val="743A2594"/>
    <w:rsid w:val="743A6654"/>
    <w:rsid w:val="744104DC"/>
    <w:rsid w:val="744D089B"/>
    <w:rsid w:val="746C3D95"/>
    <w:rsid w:val="74822593"/>
    <w:rsid w:val="749121CE"/>
    <w:rsid w:val="7492576F"/>
    <w:rsid w:val="74944C84"/>
    <w:rsid w:val="74B07DC0"/>
    <w:rsid w:val="74B81771"/>
    <w:rsid w:val="74BE5AFF"/>
    <w:rsid w:val="74C42E2F"/>
    <w:rsid w:val="74E16224"/>
    <w:rsid w:val="750E2B91"/>
    <w:rsid w:val="75167B1F"/>
    <w:rsid w:val="751D0639"/>
    <w:rsid w:val="75255086"/>
    <w:rsid w:val="75397B25"/>
    <w:rsid w:val="7540248D"/>
    <w:rsid w:val="75402957"/>
    <w:rsid w:val="7544183E"/>
    <w:rsid w:val="75607E04"/>
    <w:rsid w:val="7568219C"/>
    <w:rsid w:val="756D54D0"/>
    <w:rsid w:val="75934961"/>
    <w:rsid w:val="7599068E"/>
    <w:rsid w:val="75A87D7C"/>
    <w:rsid w:val="75BD7170"/>
    <w:rsid w:val="75CB779A"/>
    <w:rsid w:val="75CC38D5"/>
    <w:rsid w:val="75DB4E7C"/>
    <w:rsid w:val="75E751AE"/>
    <w:rsid w:val="76006BDF"/>
    <w:rsid w:val="76035A43"/>
    <w:rsid w:val="7606529B"/>
    <w:rsid w:val="760975A0"/>
    <w:rsid w:val="763D6A39"/>
    <w:rsid w:val="765613C6"/>
    <w:rsid w:val="76764254"/>
    <w:rsid w:val="767F3E1F"/>
    <w:rsid w:val="76812BCB"/>
    <w:rsid w:val="768750C4"/>
    <w:rsid w:val="76926FEE"/>
    <w:rsid w:val="769570EB"/>
    <w:rsid w:val="76A67BC2"/>
    <w:rsid w:val="76A84FDA"/>
    <w:rsid w:val="76BE6C5D"/>
    <w:rsid w:val="76BF769A"/>
    <w:rsid w:val="76C170AF"/>
    <w:rsid w:val="76C87EC9"/>
    <w:rsid w:val="76C940C7"/>
    <w:rsid w:val="76CB2FCA"/>
    <w:rsid w:val="76F13FF1"/>
    <w:rsid w:val="77191933"/>
    <w:rsid w:val="77403AAE"/>
    <w:rsid w:val="77457B7E"/>
    <w:rsid w:val="7758724B"/>
    <w:rsid w:val="775A48F9"/>
    <w:rsid w:val="77624ACE"/>
    <w:rsid w:val="776359FE"/>
    <w:rsid w:val="776639FA"/>
    <w:rsid w:val="77860484"/>
    <w:rsid w:val="77864B64"/>
    <w:rsid w:val="77A44E2A"/>
    <w:rsid w:val="77B17712"/>
    <w:rsid w:val="77C03F00"/>
    <w:rsid w:val="77ED0B57"/>
    <w:rsid w:val="77F570AA"/>
    <w:rsid w:val="780668C5"/>
    <w:rsid w:val="78160D2E"/>
    <w:rsid w:val="781A7D5C"/>
    <w:rsid w:val="782A61AB"/>
    <w:rsid w:val="782D6525"/>
    <w:rsid w:val="78447009"/>
    <w:rsid w:val="78660CDA"/>
    <w:rsid w:val="788208D6"/>
    <w:rsid w:val="78866CC4"/>
    <w:rsid w:val="789063C9"/>
    <w:rsid w:val="78A12B40"/>
    <w:rsid w:val="78AD4F07"/>
    <w:rsid w:val="78B262D4"/>
    <w:rsid w:val="78C8475A"/>
    <w:rsid w:val="790F4C15"/>
    <w:rsid w:val="79113A67"/>
    <w:rsid w:val="792347EB"/>
    <w:rsid w:val="793A533E"/>
    <w:rsid w:val="793B4045"/>
    <w:rsid w:val="79487022"/>
    <w:rsid w:val="794E1576"/>
    <w:rsid w:val="795A2CFE"/>
    <w:rsid w:val="79727C35"/>
    <w:rsid w:val="798667FD"/>
    <w:rsid w:val="79A044B5"/>
    <w:rsid w:val="79A457E9"/>
    <w:rsid w:val="79B2709F"/>
    <w:rsid w:val="79D9188D"/>
    <w:rsid w:val="79DC4C87"/>
    <w:rsid w:val="79E702F9"/>
    <w:rsid w:val="7A123E62"/>
    <w:rsid w:val="7A1E4E7C"/>
    <w:rsid w:val="7A286189"/>
    <w:rsid w:val="7A2A5FEB"/>
    <w:rsid w:val="7A2D7A0F"/>
    <w:rsid w:val="7A38133B"/>
    <w:rsid w:val="7A4901D4"/>
    <w:rsid w:val="7A564932"/>
    <w:rsid w:val="7A5A59C1"/>
    <w:rsid w:val="7A7E65C5"/>
    <w:rsid w:val="7A92744A"/>
    <w:rsid w:val="7A9742EC"/>
    <w:rsid w:val="7AAA04BC"/>
    <w:rsid w:val="7AB41267"/>
    <w:rsid w:val="7AC85531"/>
    <w:rsid w:val="7ADB1797"/>
    <w:rsid w:val="7AE46679"/>
    <w:rsid w:val="7AE542D0"/>
    <w:rsid w:val="7AEA2D8B"/>
    <w:rsid w:val="7AF27AF3"/>
    <w:rsid w:val="7AFA7E0B"/>
    <w:rsid w:val="7B024996"/>
    <w:rsid w:val="7B030251"/>
    <w:rsid w:val="7B0A57CB"/>
    <w:rsid w:val="7B311661"/>
    <w:rsid w:val="7B3C7E5C"/>
    <w:rsid w:val="7B42170C"/>
    <w:rsid w:val="7B441654"/>
    <w:rsid w:val="7B47617C"/>
    <w:rsid w:val="7B4C0419"/>
    <w:rsid w:val="7B5C1D67"/>
    <w:rsid w:val="7B654F61"/>
    <w:rsid w:val="7B6A2A59"/>
    <w:rsid w:val="7B6C0A86"/>
    <w:rsid w:val="7B7C028D"/>
    <w:rsid w:val="7B867D87"/>
    <w:rsid w:val="7B8C3704"/>
    <w:rsid w:val="7B983F28"/>
    <w:rsid w:val="7BA944B4"/>
    <w:rsid w:val="7BBD2ACD"/>
    <w:rsid w:val="7BD6460C"/>
    <w:rsid w:val="7BD92172"/>
    <w:rsid w:val="7BDC5544"/>
    <w:rsid w:val="7BE61002"/>
    <w:rsid w:val="7BF033AD"/>
    <w:rsid w:val="7C037FF1"/>
    <w:rsid w:val="7C073C57"/>
    <w:rsid w:val="7C144BD7"/>
    <w:rsid w:val="7C144C33"/>
    <w:rsid w:val="7C1F6A82"/>
    <w:rsid w:val="7C235DA2"/>
    <w:rsid w:val="7C3E6D3A"/>
    <w:rsid w:val="7C492D76"/>
    <w:rsid w:val="7C49649B"/>
    <w:rsid w:val="7C605D77"/>
    <w:rsid w:val="7C641F7E"/>
    <w:rsid w:val="7C6D5B83"/>
    <w:rsid w:val="7C920C58"/>
    <w:rsid w:val="7CA97715"/>
    <w:rsid w:val="7CB434EC"/>
    <w:rsid w:val="7CB86C25"/>
    <w:rsid w:val="7CD2432B"/>
    <w:rsid w:val="7CD73313"/>
    <w:rsid w:val="7CF82C16"/>
    <w:rsid w:val="7D082D46"/>
    <w:rsid w:val="7D0A6215"/>
    <w:rsid w:val="7D134207"/>
    <w:rsid w:val="7D364442"/>
    <w:rsid w:val="7D4B2CD0"/>
    <w:rsid w:val="7D4E180D"/>
    <w:rsid w:val="7D5D1422"/>
    <w:rsid w:val="7D634178"/>
    <w:rsid w:val="7D6C3E47"/>
    <w:rsid w:val="7D713A9A"/>
    <w:rsid w:val="7D99094A"/>
    <w:rsid w:val="7DA72E53"/>
    <w:rsid w:val="7DBC7D55"/>
    <w:rsid w:val="7DBF0860"/>
    <w:rsid w:val="7DF00E02"/>
    <w:rsid w:val="7DF47A3B"/>
    <w:rsid w:val="7DF95801"/>
    <w:rsid w:val="7DFD4D70"/>
    <w:rsid w:val="7E0F413D"/>
    <w:rsid w:val="7E243B0C"/>
    <w:rsid w:val="7E442A29"/>
    <w:rsid w:val="7E4E191F"/>
    <w:rsid w:val="7E6B7903"/>
    <w:rsid w:val="7E9D7E08"/>
    <w:rsid w:val="7EAC0255"/>
    <w:rsid w:val="7EAD0845"/>
    <w:rsid w:val="7EB56C8D"/>
    <w:rsid w:val="7EC352ED"/>
    <w:rsid w:val="7EC42CC1"/>
    <w:rsid w:val="7EE60FB7"/>
    <w:rsid w:val="7EF32FB6"/>
    <w:rsid w:val="7F014C00"/>
    <w:rsid w:val="7F0F15CE"/>
    <w:rsid w:val="7F1334FA"/>
    <w:rsid w:val="7F1D2607"/>
    <w:rsid w:val="7F285C59"/>
    <w:rsid w:val="7F2F42F2"/>
    <w:rsid w:val="7F3506F2"/>
    <w:rsid w:val="7F4F0A6D"/>
    <w:rsid w:val="7F607B2E"/>
    <w:rsid w:val="7F7B6DB9"/>
    <w:rsid w:val="7F830012"/>
    <w:rsid w:val="7F88452C"/>
    <w:rsid w:val="7F9A27C6"/>
    <w:rsid w:val="7FCA1F83"/>
    <w:rsid w:val="7FCA3A74"/>
    <w:rsid w:val="7FCE7211"/>
    <w:rsid w:val="7FF53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EDFA6"/>
  <w15:docId w15:val="{0F651FAA-71AB-4BA5-9396-B79921854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0" w:qFormat="1"/>
    <w:lsdException w:name="heading 8" w:uiPriority="0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widowControl w:val="0"/>
      <w:spacing w:before="360" w:after="360" w:line="360" w:lineRule="auto"/>
      <w:jc w:val="both"/>
      <w:outlineLvl w:val="0"/>
    </w:pPr>
    <w:rPr>
      <w:rFonts w:ascii="Arial" w:eastAsia="黑体" w:hAnsi="Arial"/>
      <w:b/>
      <w:spacing w:val="10"/>
      <w:kern w:val="36"/>
      <w:sz w:val="36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widowControl w:val="0"/>
      <w:tabs>
        <w:tab w:val="left" w:pos="720"/>
      </w:tabs>
      <w:spacing w:before="120" w:after="120" w:line="360" w:lineRule="auto"/>
      <w:jc w:val="both"/>
      <w:outlineLvl w:val="1"/>
    </w:pPr>
    <w:rPr>
      <w:rFonts w:ascii="Arial" w:eastAsia="黑体" w:hAnsi="Arial"/>
      <w:b/>
      <w:kern w:val="2"/>
      <w:sz w:val="32"/>
    </w:rPr>
  </w:style>
  <w:style w:type="paragraph" w:styleId="3">
    <w:name w:val="heading 3"/>
    <w:basedOn w:val="a"/>
    <w:next w:val="a"/>
    <w:link w:val="30"/>
    <w:uiPriority w:val="9"/>
    <w:qFormat/>
    <w:pPr>
      <w:keepNext/>
      <w:keepLines/>
      <w:widowControl w:val="0"/>
      <w:spacing w:before="120" w:after="120" w:line="400" w:lineRule="exact"/>
      <w:jc w:val="both"/>
      <w:outlineLvl w:val="2"/>
    </w:pPr>
    <w:rPr>
      <w:rFonts w:ascii="Arial" w:eastAsia="黑体" w:hAnsi="Arial"/>
      <w:b/>
      <w:spacing w:val="10"/>
      <w:kern w:val="2"/>
      <w:sz w:val="28"/>
    </w:rPr>
  </w:style>
  <w:style w:type="paragraph" w:styleId="4">
    <w:name w:val="heading 4"/>
    <w:basedOn w:val="a"/>
    <w:next w:val="a0"/>
    <w:link w:val="40"/>
    <w:qFormat/>
    <w:pPr>
      <w:keepNext/>
      <w:keepLines/>
      <w:widowControl w:val="0"/>
      <w:numPr>
        <w:ilvl w:val="3"/>
        <w:numId w:val="1"/>
      </w:numPr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pPr>
      <w:keepNext/>
      <w:keepLines/>
      <w:widowControl w:val="0"/>
      <w:numPr>
        <w:ilvl w:val="4"/>
        <w:numId w:val="1"/>
      </w:numPr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pPr>
      <w:keepNext/>
      <w:keepLines/>
      <w:widowControl w:val="0"/>
      <w:numPr>
        <w:ilvl w:val="5"/>
        <w:numId w:val="1"/>
      </w:numPr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pPr>
      <w:keepNext/>
      <w:keepLines/>
      <w:widowControl w:val="0"/>
      <w:numPr>
        <w:ilvl w:val="6"/>
        <w:numId w:val="1"/>
      </w:numPr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pPr>
      <w:keepNext/>
      <w:keepLines/>
      <w:widowControl w:val="0"/>
      <w:numPr>
        <w:ilvl w:val="7"/>
        <w:numId w:val="1"/>
      </w:numPr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uiPriority w:val="99"/>
    <w:semiHidden/>
    <w:unhideWhenUsed/>
    <w:qFormat/>
    <w:pPr>
      <w:ind w:firstLineChars="200" w:firstLine="420"/>
    </w:pPr>
  </w:style>
  <w:style w:type="paragraph" w:styleId="a4">
    <w:name w:val="caption"/>
    <w:basedOn w:val="a"/>
    <w:next w:val="a"/>
    <w:link w:val="a5"/>
    <w:qFormat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paragraph" w:styleId="a6">
    <w:name w:val="Document Map"/>
    <w:basedOn w:val="a"/>
    <w:link w:val="a7"/>
    <w:uiPriority w:val="99"/>
    <w:semiHidden/>
    <w:unhideWhenUsed/>
    <w:qFormat/>
    <w:rPr>
      <w:rFonts w:ascii="宋体"/>
      <w:sz w:val="18"/>
      <w:szCs w:val="18"/>
    </w:rPr>
  </w:style>
  <w:style w:type="paragraph" w:styleId="a8">
    <w:name w:val="Body Text"/>
    <w:basedOn w:val="a"/>
    <w:link w:val="a9"/>
    <w:qFormat/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qFormat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qFormat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e">
    <w:name w:val="header"/>
    <w:basedOn w:val="a"/>
    <w:link w:val="af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HTML">
    <w:name w:val="HTML Preformatted"/>
    <w:basedOn w:val="a"/>
    <w:link w:val="HTML0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</w:rPr>
  </w:style>
  <w:style w:type="paragraph" w:styleId="af0">
    <w:name w:val="Normal (Web)"/>
    <w:basedOn w:val="a"/>
    <w:uiPriority w:val="99"/>
    <w:semiHidden/>
    <w:unhideWhenUsed/>
    <w:qFormat/>
    <w:pPr>
      <w:spacing w:before="100" w:beforeAutospacing="1" w:after="100" w:afterAutospacing="1"/>
    </w:pPr>
    <w:rPr>
      <w:rFonts w:ascii="宋体" w:hAnsi="宋体" w:cs="宋体"/>
    </w:rPr>
  </w:style>
  <w:style w:type="table" w:styleId="af1">
    <w:name w:val="Table Grid"/>
    <w:basedOn w:val="a2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Emphasis"/>
    <w:basedOn w:val="a1"/>
    <w:uiPriority w:val="20"/>
    <w:qFormat/>
    <w:rPr>
      <w:i/>
      <w:iCs/>
    </w:rPr>
  </w:style>
  <w:style w:type="character" w:styleId="af3">
    <w:name w:val="Hyperlink"/>
    <w:basedOn w:val="a1"/>
    <w:uiPriority w:val="99"/>
    <w:unhideWhenUsed/>
    <w:qFormat/>
    <w:rPr>
      <w:color w:val="0563C1" w:themeColor="hyperlink"/>
      <w:u w:val="single"/>
    </w:rPr>
  </w:style>
  <w:style w:type="character" w:customStyle="1" w:styleId="af">
    <w:name w:val="页眉 字符"/>
    <w:basedOn w:val="a1"/>
    <w:link w:val="ae"/>
    <w:uiPriority w:val="99"/>
    <w:qFormat/>
    <w:rPr>
      <w:sz w:val="18"/>
      <w:szCs w:val="18"/>
    </w:rPr>
  </w:style>
  <w:style w:type="character" w:customStyle="1" w:styleId="ad">
    <w:name w:val="页脚 字符"/>
    <w:basedOn w:val="a1"/>
    <w:link w:val="ac"/>
    <w:uiPriority w:val="99"/>
    <w:qFormat/>
    <w:rPr>
      <w:sz w:val="18"/>
      <w:szCs w:val="18"/>
    </w:rPr>
  </w:style>
  <w:style w:type="paragraph" w:styleId="af4">
    <w:name w:val="List Paragraph"/>
    <w:basedOn w:val="a"/>
    <w:qFormat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qFormat/>
    <w:rPr>
      <w:rFonts w:ascii="Arial" w:eastAsia="黑体" w:hAnsi="Arial" w:cs="Times New Roman"/>
      <w:b/>
      <w:spacing w:val="10"/>
      <w:kern w:val="36"/>
      <w:sz w:val="36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="Times New Roman"/>
      <w:b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="Arial" w:eastAsia="黑体" w:hAnsi="Arial" w:cs="Times New Roman"/>
      <w:b/>
      <w:spacing w:val="10"/>
      <w:sz w:val="28"/>
      <w:szCs w:val="24"/>
    </w:rPr>
  </w:style>
  <w:style w:type="character" w:customStyle="1" w:styleId="40">
    <w:name w:val="标题 4 字符"/>
    <w:basedOn w:val="a1"/>
    <w:link w:val="4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qFormat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qFormat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qFormat/>
    <w:rPr>
      <w:rFonts w:ascii="Arial" w:eastAsia="黑体" w:hAnsi="Arial" w:cs="Times New Roman"/>
      <w:spacing w:val="10"/>
      <w:sz w:val="24"/>
      <w:szCs w:val="24"/>
    </w:rPr>
  </w:style>
  <w:style w:type="character" w:customStyle="1" w:styleId="Char">
    <w:name w:val="页脚 Char"/>
    <w:uiPriority w:val="99"/>
    <w:qFormat/>
    <w:rPr>
      <w:sz w:val="18"/>
      <w:szCs w:val="18"/>
    </w:rPr>
  </w:style>
  <w:style w:type="character" w:customStyle="1" w:styleId="1Char">
    <w:name w:val="标题 1 Char"/>
    <w:uiPriority w:val="9"/>
    <w:qFormat/>
    <w:rPr>
      <w:b/>
      <w:kern w:val="44"/>
      <w:sz w:val="30"/>
      <w:szCs w:val="22"/>
    </w:rPr>
  </w:style>
  <w:style w:type="character" w:customStyle="1" w:styleId="2Char">
    <w:name w:val="标题 2 Char"/>
    <w:uiPriority w:val="9"/>
    <w:qFormat/>
    <w:rPr>
      <w:rFonts w:ascii="Arial" w:eastAsia="黑体" w:hAnsi="Arial"/>
      <w:b/>
      <w:kern w:val="2"/>
      <w:sz w:val="28"/>
      <w:szCs w:val="22"/>
    </w:rPr>
  </w:style>
  <w:style w:type="paragraph" w:customStyle="1" w:styleId="Style28">
    <w:name w:val="_Style 28"/>
    <w:basedOn w:val="a"/>
    <w:next w:val="af4"/>
    <w:uiPriority w:val="34"/>
    <w:qFormat/>
    <w:pPr>
      <w:widowControl w:val="0"/>
      <w:spacing w:line="360" w:lineRule="auto"/>
      <w:ind w:firstLineChars="200" w:firstLine="420"/>
      <w:jc w:val="both"/>
    </w:pPr>
    <w:rPr>
      <w:kern w:val="2"/>
      <w:sz w:val="21"/>
      <w:szCs w:val="22"/>
    </w:rPr>
  </w:style>
  <w:style w:type="paragraph" w:customStyle="1" w:styleId="11">
    <w:name w:val="1."/>
    <w:basedOn w:val="a"/>
    <w:qFormat/>
    <w:pPr>
      <w:keepNext/>
      <w:widowControl w:val="0"/>
      <w:topLinePunct/>
      <w:adjustRightInd w:val="0"/>
      <w:spacing w:beforeLines="40" w:line="330" w:lineRule="atLeast"/>
      <w:ind w:firstLineChars="200" w:firstLine="200"/>
      <w:jc w:val="both"/>
    </w:pPr>
    <w:rPr>
      <w:rFonts w:ascii="Arial" w:eastAsia="黑体" w:hAnsi="Arial" w:cs="Arial"/>
      <w:kern w:val="2"/>
      <w:sz w:val="22"/>
      <w:szCs w:val="22"/>
    </w:rPr>
  </w:style>
  <w:style w:type="paragraph" w:customStyle="1" w:styleId="af5">
    <w:name w:val="编程步骤"/>
    <w:basedOn w:val="a"/>
    <w:qFormat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pacing w:val="0"/>
      <w:kern w:val="0"/>
      <w:sz w:val="32"/>
      <w:szCs w:val="32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b">
    <w:name w:val="批注框文本 字符"/>
    <w:basedOn w:val="a1"/>
    <w:link w:val="aa"/>
    <w:uiPriority w:val="99"/>
    <w:semiHidden/>
    <w:qFormat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a7">
    <w:name w:val="文档结构图 字符"/>
    <w:basedOn w:val="a1"/>
    <w:link w:val="a6"/>
    <w:uiPriority w:val="99"/>
    <w:semiHidden/>
    <w:qFormat/>
    <w:rPr>
      <w:rFonts w:ascii="宋体" w:eastAsia="宋体" w:hAnsi="Times New Roman" w:cs="Times New Roman"/>
      <w:kern w:val="0"/>
      <w:sz w:val="18"/>
      <w:szCs w:val="18"/>
    </w:rPr>
  </w:style>
  <w:style w:type="paragraph" w:customStyle="1" w:styleId="af6">
    <w:name w:val="表文"/>
    <w:basedOn w:val="a"/>
    <w:qFormat/>
    <w:pPr>
      <w:widowControl w:val="0"/>
      <w:spacing w:line="280" w:lineRule="atLeast"/>
      <w:jc w:val="both"/>
    </w:pPr>
    <w:rPr>
      <w:rFonts w:ascii="Calibri" w:hAnsi="Calibri"/>
      <w:snapToGrid w:val="0"/>
      <w:kern w:val="2"/>
      <w:position w:val="8"/>
      <w:sz w:val="15"/>
    </w:rPr>
  </w:style>
  <w:style w:type="character" w:customStyle="1" w:styleId="21">
    <w:name w:val="未处理的提及2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VerbatimChar">
    <w:name w:val="Verbatim Char"/>
    <w:basedOn w:val="a1"/>
    <w:link w:val="SourceCode"/>
    <w:qFormat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qFormat/>
    <w:pPr>
      <w:shd w:val="clear" w:color="auto" w:fill="E2E2E2"/>
      <w:wordWrap w:val="0"/>
      <w:spacing w:after="200"/>
    </w:pPr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a9">
    <w:name w:val="正文文本 字符"/>
    <w:basedOn w:val="a1"/>
    <w:link w:val="a8"/>
    <w:qFormat/>
    <w:rPr>
      <w:color w:val="000000" w:themeColor="text1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8"/>
    <w:next w:val="a8"/>
    <w:qFormat/>
  </w:style>
  <w:style w:type="paragraph" w:customStyle="1" w:styleId="af7">
    <w:name w:val="标准正文"/>
    <w:basedOn w:val="-11"/>
    <w:qFormat/>
    <w:pPr>
      <w:spacing w:beforeLines="20" w:before="20" w:afterLines="20" w:after="20" w:line="330" w:lineRule="atLeast"/>
      <w:ind w:left="0" w:firstLineChars="200" w:firstLine="200"/>
    </w:pPr>
    <w:rPr>
      <w:spacing w:val="10"/>
    </w:rPr>
  </w:style>
  <w:style w:type="paragraph" w:customStyle="1" w:styleId="-11">
    <w:name w:val="彩色列表 - 着色 11"/>
    <w:basedOn w:val="a"/>
    <w:qFormat/>
    <w:pPr>
      <w:ind w:left="720"/>
      <w:contextualSpacing/>
    </w:pPr>
  </w:style>
  <w:style w:type="character" w:customStyle="1" w:styleId="a5">
    <w:name w:val="题注 字符"/>
    <w:basedOn w:val="a1"/>
    <w:link w:val="a4"/>
    <w:qFormat/>
    <w:rPr>
      <w:rFonts w:asciiTheme="minorHAnsi" w:eastAsiaTheme="minorEastAsia" w:hAnsiTheme="minorHAnsi" w:cstheme="minorBidi"/>
      <w:i/>
      <w:lang w:eastAsia="en-US"/>
    </w:rPr>
  </w:style>
  <w:style w:type="paragraph" w:customStyle="1" w:styleId="Compact">
    <w:name w:val="Compact"/>
    <w:basedOn w:val="a8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BA10AE-425A-43F6-9AE9-E1CEDEC0A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28</Pages>
  <Words>3946</Words>
  <Characters>22497</Characters>
  <Application>Microsoft Office Word</Application>
  <DocSecurity>0</DocSecurity>
  <Lines>187</Lines>
  <Paragraphs>52</Paragraphs>
  <ScaleCrop>false</ScaleCrop>
  <Company/>
  <LinksUpToDate>false</LinksUpToDate>
  <CharactersWithSpaces>2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office</dc:creator>
  <cp:lastModifiedBy>Siling Deng</cp:lastModifiedBy>
  <cp:revision>899</cp:revision>
  <dcterms:created xsi:type="dcterms:W3CDTF">2018-07-18T08:23:00Z</dcterms:created>
  <dcterms:modified xsi:type="dcterms:W3CDTF">2020-07-14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